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EED499F" w14:textId="77777777" w:rsidR="00447C1E" w:rsidRPr="00BD1DD0" w:rsidRDefault="00447C1E" w:rsidP="00447C1E">
      <w:pPr>
        <w:tabs>
          <w:tab w:val="center" w:pos="4680"/>
        </w:tabs>
        <w:suppressAutoHyphens/>
        <w:spacing w:line="480" w:lineRule="auto"/>
        <w:jc w:val="center"/>
        <w:rPr>
          <w:b/>
          <w:szCs w:val="24"/>
        </w:rPr>
      </w:pPr>
      <w:bookmarkStart w:id="0" w:name="_GoBack"/>
      <w:bookmarkEnd w:id="0"/>
      <w:r w:rsidRPr="00BD1DD0">
        <w:rPr>
          <w:b/>
          <w:szCs w:val="24"/>
        </w:rPr>
        <w:t>SUPPORTING STATEMENT</w:t>
      </w:r>
      <w:r w:rsidR="0062567E" w:rsidRPr="00BD1DD0">
        <w:rPr>
          <w:b/>
          <w:szCs w:val="24"/>
        </w:rPr>
        <w:t xml:space="preserve"> </w:t>
      </w:r>
      <w:r w:rsidR="00204E6E">
        <w:rPr>
          <w:b/>
          <w:szCs w:val="24"/>
        </w:rPr>
        <w:t xml:space="preserve">- PART A </w:t>
      </w:r>
      <w:r w:rsidR="0062567E" w:rsidRPr="00BD1DD0">
        <w:rPr>
          <w:b/>
          <w:szCs w:val="24"/>
        </w:rPr>
        <w:t>for</w:t>
      </w:r>
    </w:p>
    <w:p w14:paraId="102E1C20" w14:textId="77777777" w:rsidR="00BD1DD0" w:rsidRDefault="00AD4629" w:rsidP="00447C1E">
      <w:pPr>
        <w:tabs>
          <w:tab w:val="right" w:pos="9360"/>
        </w:tabs>
        <w:spacing w:line="480" w:lineRule="auto"/>
        <w:jc w:val="center"/>
        <w:rPr>
          <w:b/>
          <w:szCs w:val="24"/>
          <w:lang w:val="es-US"/>
        </w:rPr>
      </w:pPr>
      <w:r w:rsidRPr="00BD1DD0">
        <w:rPr>
          <w:b/>
          <w:szCs w:val="24"/>
          <w:lang w:val="es-US"/>
        </w:rPr>
        <w:t xml:space="preserve">OMB </w:t>
      </w:r>
      <w:r w:rsidR="009F7E1A" w:rsidRPr="00BD1DD0">
        <w:rPr>
          <w:b/>
          <w:szCs w:val="24"/>
          <w:lang w:val="es-US"/>
        </w:rPr>
        <w:t xml:space="preserve">Control </w:t>
      </w:r>
      <w:r w:rsidR="009F7E1A" w:rsidRPr="00BD1DD0">
        <w:rPr>
          <w:b/>
          <w:szCs w:val="24"/>
        </w:rPr>
        <w:t>Number</w:t>
      </w:r>
      <w:r w:rsidRPr="00BD1DD0">
        <w:rPr>
          <w:b/>
          <w:szCs w:val="24"/>
          <w:lang w:val="es-US"/>
        </w:rPr>
        <w:t xml:space="preserve"> 0584-</w:t>
      </w:r>
      <w:r w:rsidR="00A70B83">
        <w:rPr>
          <w:b/>
          <w:szCs w:val="24"/>
          <w:lang w:val="es-US"/>
        </w:rPr>
        <w:t>New</w:t>
      </w:r>
      <w:r w:rsidR="00B335C9" w:rsidRPr="00BD1DD0">
        <w:rPr>
          <w:b/>
          <w:szCs w:val="24"/>
          <w:lang w:val="es-US"/>
        </w:rPr>
        <w:t xml:space="preserve">:  </w:t>
      </w:r>
    </w:p>
    <w:p w14:paraId="53F9B66A" w14:textId="77777777" w:rsidR="007C743D" w:rsidRDefault="007C743D" w:rsidP="007C743D">
      <w:pPr>
        <w:spacing w:line="480" w:lineRule="auto"/>
        <w:jc w:val="center"/>
      </w:pPr>
      <w:r>
        <w:rPr>
          <w:rFonts w:eastAsia="Calibri"/>
        </w:rPr>
        <w:t>Summer Food Site Locations for State Agencies</w:t>
      </w:r>
    </w:p>
    <w:p w14:paraId="2DD7E297" w14:textId="77777777" w:rsidR="00B335C9" w:rsidRPr="002568E6" w:rsidRDefault="00B335C9" w:rsidP="007C743D">
      <w:pPr>
        <w:tabs>
          <w:tab w:val="right" w:pos="9360"/>
        </w:tabs>
        <w:spacing w:line="480" w:lineRule="auto"/>
        <w:rPr>
          <w:szCs w:val="24"/>
          <w:lang w:val="es-US"/>
        </w:rPr>
      </w:pPr>
    </w:p>
    <w:p w14:paraId="4E1C8BC7" w14:textId="77777777" w:rsidR="00B335C9" w:rsidRPr="002568E6" w:rsidRDefault="00B335C9" w:rsidP="00447C1E">
      <w:pPr>
        <w:tabs>
          <w:tab w:val="right" w:pos="9360"/>
        </w:tabs>
        <w:spacing w:line="480" w:lineRule="auto"/>
        <w:jc w:val="center"/>
        <w:rPr>
          <w:szCs w:val="24"/>
          <w:lang w:val="es-US"/>
        </w:rPr>
      </w:pPr>
    </w:p>
    <w:p w14:paraId="382B31BA" w14:textId="6820FAF1" w:rsidR="00447C1E" w:rsidRPr="002568E6" w:rsidRDefault="004960BA" w:rsidP="00447C1E">
      <w:pPr>
        <w:spacing w:line="480" w:lineRule="auto"/>
        <w:jc w:val="center"/>
        <w:rPr>
          <w:szCs w:val="24"/>
          <w:lang w:val="es-US"/>
        </w:rPr>
      </w:pPr>
      <w:r>
        <w:rPr>
          <w:szCs w:val="24"/>
          <w:lang w:val="es-US"/>
        </w:rPr>
        <w:t>Andrea Farmer</w:t>
      </w:r>
    </w:p>
    <w:p w14:paraId="6C1F7DA4" w14:textId="42265509" w:rsidR="00447C1E" w:rsidRPr="002568E6" w:rsidRDefault="004960BA" w:rsidP="00447C1E">
      <w:pPr>
        <w:spacing w:line="480" w:lineRule="auto"/>
        <w:jc w:val="center"/>
        <w:rPr>
          <w:szCs w:val="24"/>
        </w:rPr>
      </w:pPr>
      <w:r>
        <w:rPr>
          <w:szCs w:val="24"/>
        </w:rPr>
        <w:t>Branch Chief</w:t>
      </w:r>
    </w:p>
    <w:p w14:paraId="0F23EAF3" w14:textId="20B18352" w:rsidR="00447C1E" w:rsidRPr="002568E6" w:rsidRDefault="004960BA" w:rsidP="00447C1E">
      <w:pPr>
        <w:tabs>
          <w:tab w:val="left" w:pos="-720"/>
        </w:tabs>
        <w:suppressAutoHyphens/>
        <w:spacing w:line="480" w:lineRule="auto"/>
        <w:jc w:val="center"/>
        <w:rPr>
          <w:szCs w:val="24"/>
        </w:rPr>
      </w:pPr>
      <w:r>
        <w:rPr>
          <w:szCs w:val="24"/>
        </w:rPr>
        <w:t>Community Meals</w:t>
      </w:r>
    </w:p>
    <w:p w14:paraId="6FF9352E" w14:textId="77777777" w:rsidR="00447C1E" w:rsidRPr="002568E6" w:rsidRDefault="009F7E1A" w:rsidP="00447C1E">
      <w:pPr>
        <w:spacing w:line="480" w:lineRule="auto"/>
        <w:jc w:val="center"/>
        <w:rPr>
          <w:szCs w:val="24"/>
        </w:rPr>
      </w:pPr>
      <w:r w:rsidRPr="002568E6">
        <w:rPr>
          <w:szCs w:val="24"/>
        </w:rPr>
        <w:t xml:space="preserve">USDA, </w:t>
      </w:r>
      <w:r w:rsidR="00447C1E" w:rsidRPr="002568E6">
        <w:rPr>
          <w:szCs w:val="24"/>
        </w:rPr>
        <w:t>Food and Nutrition Service</w:t>
      </w:r>
    </w:p>
    <w:p w14:paraId="467A1BCC" w14:textId="77777777" w:rsidR="00447C1E" w:rsidRPr="002568E6" w:rsidRDefault="009F7E1A" w:rsidP="00447C1E">
      <w:pPr>
        <w:spacing w:line="480" w:lineRule="auto"/>
        <w:jc w:val="center"/>
        <w:rPr>
          <w:szCs w:val="24"/>
        </w:rPr>
      </w:pPr>
      <w:r w:rsidRPr="002568E6">
        <w:rPr>
          <w:szCs w:val="24"/>
        </w:rPr>
        <w:t>3101 Park Center Drive</w:t>
      </w:r>
    </w:p>
    <w:p w14:paraId="55894523" w14:textId="725675C4" w:rsidR="00447C1E" w:rsidRDefault="00447C1E" w:rsidP="00447C1E">
      <w:pPr>
        <w:spacing w:line="480" w:lineRule="auto"/>
        <w:jc w:val="center"/>
        <w:rPr>
          <w:szCs w:val="24"/>
        </w:rPr>
      </w:pPr>
      <w:r w:rsidRPr="002568E6">
        <w:rPr>
          <w:szCs w:val="24"/>
        </w:rPr>
        <w:t>Alexandria, Virginia 22302</w:t>
      </w:r>
    </w:p>
    <w:p w14:paraId="79F0E6EC" w14:textId="70B9C19F" w:rsidR="004960BA" w:rsidRDefault="00F2302E" w:rsidP="00447C1E">
      <w:pPr>
        <w:spacing w:line="480" w:lineRule="auto"/>
        <w:jc w:val="center"/>
        <w:rPr>
          <w:szCs w:val="24"/>
        </w:rPr>
      </w:pPr>
      <w:hyperlink r:id="rId14" w:history="1">
        <w:r w:rsidR="004960BA" w:rsidRPr="006A1EFC">
          <w:rPr>
            <w:rStyle w:val="Hyperlink"/>
            <w:szCs w:val="24"/>
          </w:rPr>
          <w:t>Andrea.Farmer@fns.usda.gov</w:t>
        </w:r>
      </w:hyperlink>
    </w:p>
    <w:p w14:paraId="48D126F0" w14:textId="0E7AAC2A" w:rsidR="004960BA" w:rsidRPr="002568E6" w:rsidRDefault="004960BA" w:rsidP="00447C1E">
      <w:pPr>
        <w:spacing w:line="480" w:lineRule="auto"/>
        <w:jc w:val="center"/>
        <w:rPr>
          <w:szCs w:val="24"/>
        </w:rPr>
      </w:pPr>
      <w:r>
        <w:rPr>
          <w:rFonts w:ascii="Calibri" w:hAnsi="Calibri" w:cs="Calibri"/>
          <w:color w:val="000000"/>
          <w:szCs w:val="24"/>
        </w:rPr>
        <w:t>703-305-2590</w:t>
      </w:r>
    </w:p>
    <w:p w14:paraId="0E2E3C5D" w14:textId="77777777" w:rsidR="00447C1E" w:rsidRPr="002568E6" w:rsidRDefault="00447C1E" w:rsidP="00447C1E">
      <w:pPr>
        <w:spacing w:line="480" w:lineRule="auto"/>
        <w:jc w:val="center"/>
        <w:rPr>
          <w:szCs w:val="24"/>
        </w:rPr>
      </w:pPr>
    </w:p>
    <w:p w14:paraId="1ECE7DCD" w14:textId="77777777" w:rsidR="00905A5F" w:rsidRDefault="00905A5F">
      <w:pPr>
        <w:widowControl/>
        <w:overflowPunct/>
        <w:autoSpaceDE/>
        <w:autoSpaceDN/>
        <w:adjustRightInd/>
        <w:textAlignment w:val="auto"/>
        <w:rPr>
          <w:szCs w:val="24"/>
        </w:rPr>
      </w:pPr>
      <w:r>
        <w:rPr>
          <w:szCs w:val="24"/>
        </w:rPr>
        <w:br w:type="page"/>
      </w:r>
    </w:p>
    <w:p w14:paraId="72BCD5EB" w14:textId="77777777" w:rsidR="00905A5F" w:rsidRDefault="00905A5F" w:rsidP="009F7E1A">
      <w:pPr>
        <w:tabs>
          <w:tab w:val="center" w:pos="4680"/>
        </w:tabs>
        <w:rPr>
          <w:b/>
          <w:szCs w:val="24"/>
          <w:u w:val="single"/>
        </w:rPr>
      </w:pPr>
      <w:r>
        <w:rPr>
          <w:b/>
          <w:szCs w:val="24"/>
          <w:u w:val="single"/>
        </w:rPr>
        <w:lastRenderedPageBreak/>
        <w:t>Table of Contents</w:t>
      </w:r>
    </w:p>
    <w:p w14:paraId="51679E44" w14:textId="6B957251" w:rsidR="00BD1DD0" w:rsidRDefault="00905A5F">
      <w:pPr>
        <w:pStyle w:val="TOC1"/>
        <w:rPr>
          <w:rFonts w:asciiTheme="minorHAnsi" w:eastAsiaTheme="minorEastAsia" w:hAnsiTheme="minorHAnsi" w:cstheme="minorBidi"/>
          <w:b w:val="0"/>
          <w:bCs w:val="0"/>
          <w:caps w:val="0"/>
          <w:sz w:val="22"/>
          <w:szCs w:val="22"/>
        </w:rPr>
      </w:pPr>
      <w:r>
        <w:rPr>
          <w:szCs w:val="24"/>
        </w:rPr>
        <w:fldChar w:fldCharType="begin"/>
      </w:r>
      <w:r>
        <w:rPr>
          <w:szCs w:val="24"/>
        </w:rPr>
        <w:instrText xml:space="preserve"> TOC \o "1-2" \h \z \u </w:instrText>
      </w:r>
      <w:r>
        <w:rPr>
          <w:szCs w:val="24"/>
        </w:rPr>
        <w:fldChar w:fldCharType="separate"/>
      </w:r>
      <w:hyperlink w:anchor="_Toc401832401" w:history="1">
        <w:r w:rsidR="00BD1DD0" w:rsidRPr="00F2228F">
          <w:rPr>
            <w:rStyle w:val="Hyperlink"/>
          </w:rPr>
          <w:t>A1. Circumstances that make the collection of information necessary.</w:t>
        </w:r>
        <w:r w:rsidR="00BD1DD0">
          <w:rPr>
            <w:webHidden/>
          </w:rPr>
          <w:tab/>
        </w:r>
        <w:r w:rsidR="00BD1DD0">
          <w:rPr>
            <w:webHidden/>
          </w:rPr>
          <w:fldChar w:fldCharType="begin"/>
        </w:r>
        <w:r w:rsidR="00BD1DD0">
          <w:rPr>
            <w:webHidden/>
          </w:rPr>
          <w:instrText xml:space="preserve"> PAGEREF _Toc401832401 \h </w:instrText>
        </w:r>
        <w:r w:rsidR="00BD1DD0">
          <w:rPr>
            <w:webHidden/>
          </w:rPr>
        </w:r>
        <w:r w:rsidR="00BD1DD0">
          <w:rPr>
            <w:webHidden/>
          </w:rPr>
          <w:fldChar w:fldCharType="separate"/>
        </w:r>
        <w:r w:rsidR="00EF1435">
          <w:rPr>
            <w:webHidden/>
          </w:rPr>
          <w:t>3</w:t>
        </w:r>
        <w:r w:rsidR="00BD1DD0">
          <w:rPr>
            <w:webHidden/>
          </w:rPr>
          <w:fldChar w:fldCharType="end"/>
        </w:r>
      </w:hyperlink>
    </w:p>
    <w:p w14:paraId="0F2F8753" w14:textId="027D2645" w:rsidR="00BD1DD0" w:rsidRDefault="00F2302E">
      <w:pPr>
        <w:pStyle w:val="TOC1"/>
        <w:rPr>
          <w:rFonts w:asciiTheme="minorHAnsi" w:eastAsiaTheme="minorEastAsia" w:hAnsiTheme="minorHAnsi" w:cstheme="minorBidi"/>
          <w:b w:val="0"/>
          <w:bCs w:val="0"/>
          <w:caps w:val="0"/>
          <w:sz w:val="22"/>
          <w:szCs w:val="22"/>
        </w:rPr>
      </w:pPr>
      <w:hyperlink w:anchor="_Toc401832402" w:history="1">
        <w:r w:rsidR="00BD1DD0" w:rsidRPr="00F2228F">
          <w:rPr>
            <w:rStyle w:val="Hyperlink"/>
          </w:rPr>
          <w:t>A2. Purpose and Use of the Information.</w:t>
        </w:r>
        <w:r w:rsidR="00BD1DD0">
          <w:rPr>
            <w:webHidden/>
          </w:rPr>
          <w:tab/>
        </w:r>
        <w:r w:rsidR="00BD1DD0">
          <w:rPr>
            <w:webHidden/>
          </w:rPr>
          <w:fldChar w:fldCharType="begin"/>
        </w:r>
        <w:r w:rsidR="00BD1DD0">
          <w:rPr>
            <w:webHidden/>
          </w:rPr>
          <w:instrText xml:space="preserve"> PAGEREF _Toc401832402 \h </w:instrText>
        </w:r>
        <w:r w:rsidR="00BD1DD0">
          <w:rPr>
            <w:webHidden/>
          </w:rPr>
        </w:r>
        <w:r w:rsidR="00BD1DD0">
          <w:rPr>
            <w:webHidden/>
          </w:rPr>
          <w:fldChar w:fldCharType="separate"/>
        </w:r>
        <w:r w:rsidR="00EF1435">
          <w:rPr>
            <w:webHidden/>
          </w:rPr>
          <w:t>5</w:t>
        </w:r>
        <w:r w:rsidR="00BD1DD0">
          <w:rPr>
            <w:webHidden/>
          </w:rPr>
          <w:fldChar w:fldCharType="end"/>
        </w:r>
      </w:hyperlink>
    </w:p>
    <w:p w14:paraId="2D672EDB" w14:textId="13020A84" w:rsidR="00BD1DD0" w:rsidRDefault="00F2302E">
      <w:pPr>
        <w:pStyle w:val="TOC1"/>
        <w:rPr>
          <w:rFonts w:asciiTheme="minorHAnsi" w:eastAsiaTheme="minorEastAsia" w:hAnsiTheme="minorHAnsi" w:cstheme="minorBidi"/>
          <w:b w:val="0"/>
          <w:bCs w:val="0"/>
          <w:caps w:val="0"/>
          <w:sz w:val="22"/>
          <w:szCs w:val="22"/>
        </w:rPr>
      </w:pPr>
      <w:hyperlink w:anchor="_Toc401832403" w:history="1">
        <w:r w:rsidR="00BD1DD0" w:rsidRPr="00F2228F">
          <w:rPr>
            <w:rStyle w:val="Hyperlink"/>
          </w:rPr>
          <w:t>A3.  Use of information technology and burden reduction.</w:t>
        </w:r>
        <w:r w:rsidR="00BD1DD0">
          <w:rPr>
            <w:webHidden/>
          </w:rPr>
          <w:tab/>
        </w:r>
        <w:r w:rsidR="00BD1DD0">
          <w:rPr>
            <w:webHidden/>
          </w:rPr>
          <w:fldChar w:fldCharType="begin"/>
        </w:r>
        <w:r w:rsidR="00BD1DD0">
          <w:rPr>
            <w:webHidden/>
          </w:rPr>
          <w:instrText xml:space="preserve"> PAGEREF _Toc401832403 \h </w:instrText>
        </w:r>
        <w:r w:rsidR="00BD1DD0">
          <w:rPr>
            <w:webHidden/>
          </w:rPr>
        </w:r>
        <w:r w:rsidR="00BD1DD0">
          <w:rPr>
            <w:webHidden/>
          </w:rPr>
          <w:fldChar w:fldCharType="separate"/>
        </w:r>
        <w:r w:rsidR="00EF1435">
          <w:rPr>
            <w:webHidden/>
          </w:rPr>
          <w:t>6</w:t>
        </w:r>
        <w:r w:rsidR="00BD1DD0">
          <w:rPr>
            <w:webHidden/>
          </w:rPr>
          <w:fldChar w:fldCharType="end"/>
        </w:r>
      </w:hyperlink>
    </w:p>
    <w:p w14:paraId="6A7D47C5" w14:textId="2DA6256F" w:rsidR="00BD1DD0" w:rsidRDefault="00F2302E">
      <w:pPr>
        <w:pStyle w:val="TOC1"/>
        <w:rPr>
          <w:rFonts w:asciiTheme="minorHAnsi" w:eastAsiaTheme="minorEastAsia" w:hAnsiTheme="minorHAnsi" w:cstheme="minorBidi"/>
          <w:b w:val="0"/>
          <w:bCs w:val="0"/>
          <w:caps w:val="0"/>
          <w:sz w:val="22"/>
          <w:szCs w:val="22"/>
        </w:rPr>
      </w:pPr>
      <w:hyperlink w:anchor="_Toc401832404" w:history="1">
        <w:r w:rsidR="00BD1DD0" w:rsidRPr="00F2228F">
          <w:rPr>
            <w:rStyle w:val="Hyperlink"/>
          </w:rPr>
          <w:t>A4.  Efforts to identify duplication.</w:t>
        </w:r>
        <w:r w:rsidR="00BD1DD0">
          <w:rPr>
            <w:webHidden/>
          </w:rPr>
          <w:tab/>
        </w:r>
        <w:r w:rsidR="00BD1DD0">
          <w:rPr>
            <w:webHidden/>
          </w:rPr>
          <w:fldChar w:fldCharType="begin"/>
        </w:r>
        <w:r w:rsidR="00BD1DD0">
          <w:rPr>
            <w:webHidden/>
          </w:rPr>
          <w:instrText xml:space="preserve"> PAGEREF _Toc401832404 \h </w:instrText>
        </w:r>
        <w:r w:rsidR="00BD1DD0">
          <w:rPr>
            <w:webHidden/>
          </w:rPr>
        </w:r>
        <w:r w:rsidR="00BD1DD0">
          <w:rPr>
            <w:webHidden/>
          </w:rPr>
          <w:fldChar w:fldCharType="separate"/>
        </w:r>
        <w:r w:rsidR="00EF1435">
          <w:rPr>
            <w:webHidden/>
          </w:rPr>
          <w:t>6</w:t>
        </w:r>
        <w:r w:rsidR="00BD1DD0">
          <w:rPr>
            <w:webHidden/>
          </w:rPr>
          <w:fldChar w:fldCharType="end"/>
        </w:r>
      </w:hyperlink>
    </w:p>
    <w:p w14:paraId="633743F4" w14:textId="6F3D69B7" w:rsidR="00BD1DD0" w:rsidRDefault="00F2302E">
      <w:pPr>
        <w:pStyle w:val="TOC1"/>
        <w:rPr>
          <w:rFonts w:asciiTheme="minorHAnsi" w:eastAsiaTheme="minorEastAsia" w:hAnsiTheme="minorHAnsi" w:cstheme="minorBidi"/>
          <w:b w:val="0"/>
          <w:bCs w:val="0"/>
          <w:caps w:val="0"/>
          <w:sz w:val="22"/>
          <w:szCs w:val="22"/>
        </w:rPr>
      </w:pPr>
      <w:hyperlink w:anchor="_Toc401832405" w:history="1">
        <w:r w:rsidR="00BD1DD0" w:rsidRPr="00F2228F">
          <w:rPr>
            <w:rStyle w:val="Hyperlink"/>
          </w:rPr>
          <w:t>A5.  Impacts on small businesses or other small entities.</w:t>
        </w:r>
        <w:r w:rsidR="00BD1DD0">
          <w:rPr>
            <w:webHidden/>
          </w:rPr>
          <w:tab/>
        </w:r>
        <w:r w:rsidR="00BD1DD0">
          <w:rPr>
            <w:webHidden/>
          </w:rPr>
          <w:fldChar w:fldCharType="begin"/>
        </w:r>
        <w:r w:rsidR="00BD1DD0">
          <w:rPr>
            <w:webHidden/>
          </w:rPr>
          <w:instrText xml:space="preserve"> PAGEREF _Toc401832405 \h </w:instrText>
        </w:r>
        <w:r w:rsidR="00BD1DD0">
          <w:rPr>
            <w:webHidden/>
          </w:rPr>
        </w:r>
        <w:r w:rsidR="00BD1DD0">
          <w:rPr>
            <w:webHidden/>
          </w:rPr>
          <w:fldChar w:fldCharType="separate"/>
        </w:r>
        <w:r w:rsidR="00EF1435">
          <w:rPr>
            <w:webHidden/>
          </w:rPr>
          <w:t>7</w:t>
        </w:r>
        <w:r w:rsidR="00BD1DD0">
          <w:rPr>
            <w:webHidden/>
          </w:rPr>
          <w:fldChar w:fldCharType="end"/>
        </w:r>
      </w:hyperlink>
    </w:p>
    <w:p w14:paraId="5A36DD5A" w14:textId="7A4ABE65" w:rsidR="00BD1DD0" w:rsidRDefault="00F2302E">
      <w:pPr>
        <w:pStyle w:val="TOC1"/>
        <w:rPr>
          <w:rFonts w:asciiTheme="minorHAnsi" w:eastAsiaTheme="minorEastAsia" w:hAnsiTheme="minorHAnsi" w:cstheme="minorBidi"/>
          <w:b w:val="0"/>
          <w:bCs w:val="0"/>
          <w:caps w:val="0"/>
          <w:sz w:val="22"/>
          <w:szCs w:val="22"/>
        </w:rPr>
      </w:pPr>
      <w:hyperlink w:anchor="_Toc401832406" w:history="1">
        <w:r w:rsidR="00BD1DD0" w:rsidRPr="00F2228F">
          <w:rPr>
            <w:rStyle w:val="Hyperlink"/>
          </w:rPr>
          <w:t>A6.  Consequences of collecting the information less frequently.</w:t>
        </w:r>
        <w:r w:rsidR="00BD1DD0">
          <w:rPr>
            <w:webHidden/>
          </w:rPr>
          <w:tab/>
        </w:r>
        <w:r w:rsidR="00BD1DD0">
          <w:rPr>
            <w:webHidden/>
          </w:rPr>
          <w:fldChar w:fldCharType="begin"/>
        </w:r>
        <w:r w:rsidR="00BD1DD0">
          <w:rPr>
            <w:webHidden/>
          </w:rPr>
          <w:instrText xml:space="preserve"> PAGEREF _Toc401832406 \h </w:instrText>
        </w:r>
        <w:r w:rsidR="00BD1DD0">
          <w:rPr>
            <w:webHidden/>
          </w:rPr>
        </w:r>
        <w:r w:rsidR="00BD1DD0">
          <w:rPr>
            <w:webHidden/>
          </w:rPr>
          <w:fldChar w:fldCharType="separate"/>
        </w:r>
        <w:r w:rsidR="00EF1435">
          <w:rPr>
            <w:webHidden/>
          </w:rPr>
          <w:t>7</w:t>
        </w:r>
        <w:r w:rsidR="00BD1DD0">
          <w:rPr>
            <w:webHidden/>
          </w:rPr>
          <w:fldChar w:fldCharType="end"/>
        </w:r>
      </w:hyperlink>
    </w:p>
    <w:p w14:paraId="05D6AD40" w14:textId="148E605B" w:rsidR="00BD1DD0" w:rsidRDefault="00F2302E">
      <w:pPr>
        <w:pStyle w:val="TOC1"/>
        <w:rPr>
          <w:rFonts w:asciiTheme="minorHAnsi" w:eastAsiaTheme="minorEastAsia" w:hAnsiTheme="minorHAnsi" w:cstheme="minorBidi"/>
          <w:b w:val="0"/>
          <w:bCs w:val="0"/>
          <w:caps w:val="0"/>
          <w:sz w:val="22"/>
          <w:szCs w:val="22"/>
        </w:rPr>
      </w:pPr>
      <w:hyperlink w:anchor="_Toc401832407" w:history="1">
        <w:r w:rsidR="00BD1DD0" w:rsidRPr="00F2228F">
          <w:rPr>
            <w:rStyle w:val="Hyperlink"/>
          </w:rPr>
          <w:t>A7.  Special circumstances relating to the Guidelines of 5 CFR 1320.5.</w:t>
        </w:r>
        <w:r w:rsidR="00BD1DD0">
          <w:rPr>
            <w:webHidden/>
          </w:rPr>
          <w:tab/>
        </w:r>
        <w:r w:rsidR="00BD1DD0">
          <w:rPr>
            <w:webHidden/>
          </w:rPr>
          <w:fldChar w:fldCharType="begin"/>
        </w:r>
        <w:r w:rsidR="00BD1DD0">
          <w:rPr>
            <w:webHidden/>
          </w:rPr>
          <w:instrText xml:space="preserve"> PAGEREF _Toc401832407 \h </w:instrText>
        </w:r>
        <w:r w:rsidR="00BD1DD0">
          <w:rPr>
            <w:webHidden/>
          </w:rPr>
        </w:r>
        <w:r w:rsidR="00BD1DD0">
          <w:rPr>
            <w:webHidden/>
          </w:rPr>
          <w:fldChar w:fldCharType="separate"/>
        </w:r>
        <w:r w:rsidR="00EF1435">
          <w:rPr>
            <w:webHidden/>
          </w:rPr>
          <w:t>7</w:t>
        </w:r>
        <w:r w:rsidR="00BD1DD0">
          <w:rPr>
            <w:webHidden/>
          </w:rPr>
          <w:fldChar w:fldCharType="end"/>
        </w:r>
      </w:hyperlink>
    </w:p>
    <w:p w14:paraId="17C124C7" w14:textId="3D901266" w:rsidR="00BD1DD0" w:rsidRDefault="00F2302E">
      <w:pPr>
        <w:pStyle w:val="TOC1"/>
        <w:rPr>
          <w:rFonts w:asciiTheme="minorHAnsi" w:eastAsiaTheme="minorEastAsia" w:hAnsiTheme="minorHAnsi" w:cstheme="minorBidi"/>
          <w:b w:val="0"/>
          <w:bCs w:val="0"/>
          <w:caps w:val="0"/>
          <w:sz w:val="22"/>
          <w:szCs w:val="22"/>
        </w:rPr>
      </w:pPr>
      <w:hyperlink w:anchor="_Toc401832408" w:history="1">
        <w:r w:rsidR="00BD1DD0" w:rsidRPr="00F2228F">
          <w:rPr>
            <w:rStyle w:val="Hyperlink"/>
          </w:rPr>
          <w:t>A8.  Comments to the Federal Register Notice and efforts for consultation.</w:t>
        </w:r>
        <w:r w:rsidR="00BD1DD0">
          <w:rPr>
            <w:webHidden/>
          </w:rPr>
          <w:tab/>
        </w:r>
        <w:r w:rsidR="00BD1DD0">
          <w:rPr>
            <w:webHidden/>
          </w:rPr>
          <w:fldChar w:fldCharType="begin"/>
        </w:r>
        <w:r w:rsidR="00BD1DD0">
          <w:rPr>
            <w:webHidden/>
          </w:rPr>
          <w:instrText xml:space="preserve"> PAGEREF _Toc401832408 \h </w:instrText>
        </w:r>
        <w:r w:rsidR="00BD1DD0">
          <w:rPr>
            <w:webHidden/>
          </w:rPr>
        </w:r>
        <w:r w:rsidR="00BD1DD0">
          <w:rPr>
            <w:webHidden/>
          </w:rPr>
          <w:fldChar w:fldCharType="separate"/>
        </w:r>
        <w:r w:rsidR="00EF1435">
          <w:rPr>
            <w:webHidden/>
          </w:rPr>
          <w:t>8</w:t>
        </w:r>
        <w:r w:rsidR="00BD1DD0">
          <w:rPr>
            <w:webHidden/>
          </w:rPr>
          <w:fldChar w:fldCharType="end"/>
        </w:r>
      </w:hyperlink>
    </w:p>
    <w:p w14:paraId="67ACA66E" w14:textId="41B38C2F" w:rsidR="00BD1DD0" w:rsidRDefault="00F2302E">
      <w:pPr>
        <w:pStyle w:val="TOC1"/>
        <w:rPr>
          <w:rFonts w:asciiTheme="minorHAnsi" w:eastAsiaTheme="minorEastAsia" w:hAnsiTheme="minorHAnsi" w:cstheme="minorBidi"/>
          <w:b w:val="0"/>
          <w:bCs w:val="0"/>
          <w:caps w:val="0"/>
          <w:sz w:val="22"/>
          <w:szCs w:val="22"/>
        </w:rPr>
      </w:pPr>
      <w:hyperlink w:anchor="_Toc401832409" w:history="1">
        <w:r w:rsidR="00BD1DD0" w:rsidRPr="00F2228F">
          <w:rPr>
            <w:rStyle w:val="Hyperlink"/>
          </w:rPr>
          <w:t>A9.  Explain any decisions to provide any payment or gift to respondents.</w:t>
        </w:r>
        <w:r w:rsidR="00BD1DD0">
          <w:rPr>
            <w:webHidden/>
          </w:rPr>
          <w:tab/>
        </w:r>
        <w:r w:rsidR="00BD1DD0">
          <w:rPr>
            <w:webHidden/>
          </w:rPr>
          <w:fldChar w:fldCharType="begin"/>
        </w:r>
        <w:r w:rsidR="00BD1DD0">
          <w:rPr>
            <w:webHidden/>
          </w:rPr>
          <w:instrText xml:space="preserve"> PAGEREF _Toc401832409 \h </w:instrText>
        </w:r>
        <w:r w:rsidR="00BD1DD0">
          <w:rPr>
            <w:webHidden/>
          </w:rPr>
        </w:r>
        <w:r w:rsidR="00BD1DD0">
          <w:rPr>
            <w:webHidden/>
          </w:rPr>
          <w:fldChar w:fldCharType="separate"/>
        </w:r>
        <w:r w:rsidR="00EF1435">
          <w:rPr>
            <w:webHidden/>
          </w:rPr>
          <w:t>12</w:t>
        </w:r>
        <w:r w:rsidR="00BD1DD0">
          <w:rPr>
            <w:webHidden/>
          </w:rPr>
          <w:fldChar w:fldCharType="end"/>
        </w:r>
      </w:hyperlink>
    </w:p>
    <w:p w14:paraId="6579B661" w14:textId="7DE43F2F" w:rsidR="00BD1DD0" w:rsidRDefault="00F2302E">
      <w:pPr>
        <w:pStyle w:val="TOC1"/>
        <w:rPr>
          <w:rFonts w:asciiTheme="minorHAnsi" w:eastAsiaTheme="minorEastAsia" w:hAnsiTheme="minorHAnsi" w:cstheme="minorBidi"/>
          <w:b w:val="0"/>
          <w:bCs w:val="0"/>
          <w:caps w:val="0"/>
          <w:sz w:val="22"/>
          <w:szCs w:val="22"/>
        </w:rPr>
      </w:pPr>
      <w:hyperlink w:anchor="_Toc401832410" w:history="1">
        <w:r w:rsidR="00BD1DD0" w:rsidRPr="00F2228F">
          <w:rPr>
            <w:rStyle w:val="Hyperlink"/>
          </w:rPr>
          <w:t>A10.  Assurances of confidentiality provided to respondents.</w:t>
        </w:r>
        <w:r w:rsidR="00BD1DD0">
          <w:rPr>
            <w:webHidden/>
          </w:rPr>
          <w:tab/>
        </w:r>
        <w:r w:rsidR="00BD1DD0">
          <w:rPr>
            <w:webHidden/>
          </w:rPr>
          <w:fldChar w:fldCharType="begin"/>
        </w:r>
        <w:r w:rsidR="00BD1DD0">
          <w:rPr>
            <w:webHidden/>
          </w:rPr>
          <w:instrText xml:space="preserve"> PAGEREF _Toc401832410 \h </w:instrText>
        </w:r>
        <w:r w:rsidR="00BD1DD0">
          <w:rPr>
            <w:webHidden/>
          </w:rPr>
        </w:r>
        <w:r w:rsidR="00BD1DD0">
          <w:rPr>
            <w:webHidden/>
          </w:rPr>
          <w:fldChar w:fldCharType="separate"/>
        </w:r>
        <w:r w:rsidR="00EF1435">
          <w:rPr>
            <w:webHidden/>
          </w:rPr>
          <w:t>12</w:t>
        </w:r>
        <w:r w:rsidR="00BD1DD0">
          <w:rPr>
            <w:webHidden/>
          </w:rPr>
          <w:fldChar w:fldCharType="end"/>
        </w:r>
      </w:hyperlink>
    </w:p>
    <w:p w14:paraId="0956A113" w14:textId="473B45A5" w:rsidR="00BD1DD0" w:rsidRDefault="00F2302E">
      <w:pPr>
        <w:pStyle w:val="TOC1"/>
        <w:rPr>
          <w:rFonts w:asciiTheme="minorHAnsi" w:eastAsiaTheme="minorEastAsia" w:hAnsiTheme="minorHAnsi" w:cstheme="minorBidi"/>
          <w:b w:val="0"/>
          <w:bCs w:val="0"/>
          <w:caps w:val="0"/>
          <w:sz w:val="22"/>
          <w:szCs w:val="22"/>
        </w:rPr>
      </w:pPr>
      <w:hyperlink w:anchor="_Toc401832411" w:history="1">
        <w:r w:rsidR="00BD1DD0" w:rsidRPr="00F2228F">
          <w:rPr>
            <w:rStyle w:val="Hyperlink"/>
          </w:rPr>
          <w:t>A11.  Justification for any questions of a sensitive nature.</w:t>
        </w:r>
        <w:r w:rsidR="00BD1DD0">
          <w:rPr>
            <w:webHidden/>
          </w:rPr>
          <w:tab/>
        </w:r>
        <w:r w:rsidR="00BD1DD0">
          <w:rPr>
            <w:webHidden/>
          </w:rPr>
          <w:fldChar w:fldCharType="begin"/>
        </w:r>
        <w:r w:rsidR="00BD1DD0">
          <w:rPr>
            <w:webHidden/>
          </w:rPr>
          <w:instrText xml:space="preserve"> PAGEREF _Toc401832411 \h </w:instrText>
        </w:r>
        <w:r w:rsidR="00BD1DD0">
          <w:rPr>
            <w:webHidden/>
          </w:rPr>
        </w:r>
        <w:r w:rsidR="00BD1DD0">
          <w:rPr>
            <w:webHidden/>
          </w:rPr>
          <w:fldChar w:fldCharType="separate"/>
        </w:r>
        <w:r w:rsidR="00EF1435">
          <w:rPr>
            <w:webHidden/>
          </w:rPr>
          <w:t>13</w:t>
        </w:r>
        <w:r w:rsidR="00BD1DD0">
          <w:rPr>
            <w:webHidden/>
          </w:rPr>
          <w:fldChar w:fldCharType="end"/>
        </w:r>
      </w:hyperlink>
    </w:p>
    <w:p w14:paraId="5B6E16B7" w14:textId="3700741D" w:rsidR="00BD1DD0" w:rsidRDefault="00F2302E">
      <w:pPr>
        <w:pStyle w:val="TOC1"/>
        <w:rPr>
          <w:rFonts w:asciiTheme="minorHAnsi" w:eastAsiaTheme="minorEastAsia" w:hAnsiTheme="minorHAnsi" w:cstheme="minorBidi"/>
          <w:b w:val="0"/>
          <w:bCs w:val="0"/>
          <w:caps w:val="0"/>
          <w:sz w:val="22"/>
          <w:szCs w:val="22"/>
        </w:rPr>
      </w:pPr>
      <w:hyperlink w:anchor="_Toc401832412" w:history="1">
        <w:r w:rsidR="00BD1DD0" w:rsidRPr="00F2228F">
          <w:rPr>
            <w:rStyle w:val="Hyperlink"/>
          </w:rPr>
          <w:t>A12.  Estimates of the hour burden of the collection of information.</w:t>
        </w:r>
        <w:r w:rsidR="00BD1DD0">
          <w:rPr>
            <w:webHidden/>
          </w:rPr>
          <w:tab/>
        </w:r>
        <w:r w:rsidR="00BD1DD0">
          <w:rPr>
            <w:webHidden/>
          </w:rPr>
          <w:fldChar w:fldCharType="begin"/>
        </w:r>
        <w:r w:rsidR="00BD1DD0">
          <w:rPr>
            <w:webHidden/>
          </w:rPr>
          <w:instrText xml:space="preserve"> PAGEREF _Toc401832412 \h </w:instrText>
        </w:r>
        <w:r w:rsidR="00BD1DD0">
          <w:rPr>
            <w:webHidden/>
          </w:rPr>
        </w:r>
        <w:r w:rsidR="00BD1DD0">
          <w:rPr>
            <w:webHidden/>
          </w:rPr>
          <w:fldChar w:fldCharType="separate"/>
        </w:r>
        <w:r w:rsidR="00EF1435">
          <w:rPr>
            <w:webHidden/>
          </w:rPr>
          <w:t>13</w:t>
        </w:r>
        <w:r w:rsidR="00BD1DD0">
          <w:rPr>
            <w:webHidden/>
          </w:rPr>
          <w:fldChar w:fldCharType="end"/>
        </w:r>
      </w:hyperlink>
    </w:p>
    <w:p w14:paraId="296A48E4" w14:textId="0BE87387" w:rsidR="00BD1DD0" w:rsidRDefault="00F2302E">
      <w:pPr>
        <w:pStyle w:val="TOC1"/>
        <w:rPr>
          <w:rFonts w:asciiTheme="minorHAnsi" w:eastAsiaTheme="minorEastAsia" w:hAnsiTheme="minorHAnsi" w:cstheme="minorBidi"/>
          <w:b w:val="0"/>
          <w:bCs w:val="0"/>
          <w:caps w:val="0"/>
          <w:sz w:val="22"/>
          <w:szCs w:val="22"/>
        </w:rPr>
      </w:pPr>
      <w:hyperlink w:anchor="_Toc401832413" w:history="1">
        <w:r w:rsidR="00BD1DD0" w:rsidRPr="00F2228F">
          <w:rPr>
            <w:rStyle w:val="Hyperlink"/>
          </w:rPr>
          <w:t>A13.  Estimates of other total annual cost burden.</w:t>
        </w:r>
        <w:r w:rsidR="00BD1DD0">
          <w:rPr>
            <w:webHidden/>
          </w:rPr>
          <w:tab/>
        </w:r>
        <w:r w:rsidR="00BD1DD0">
          <w:rPr>
            <w:webHidden/>
          </w:rPr>
          <w:fldChar w:fldCharType="begin"/>
        </w:r>
        <w:r w:rsidR="00BD1DD0">
          <w:rPr>
            <w:webHidden/>
          </w:rPr>
          <w:instrText xml:space="preserve"> PAGEREF _Toc401832413 \h </w:instrText>
        </w:r>
        <w:r w:rsidR="00BD1DD0">
          <w:rPr>
            <w:webHidden/>
          </w:rPr>
        </w:r>
        <w:r w:rsidR="00BD1DD0">
          <w:rPr>
            <w:webHidden/>
          </w:rPr>
          <w:fldChar w:fldCharType="separate"/>
        </w:r>
        <w:r w:rsidR="00EF1435">
          <w:rPr>
            <w:webHidden/>
          </w:rPr>
          <w:t>14</w:t>
        </w:r>
        <w:r w:rsidR="00BD1DD0">
          <w:rPr>
            <w:webHidden/>
          </w:rPr>
          <w:fldChar w:fldCharType="end"/>
        </w:r>
      </w:hyperlink>
    </w:p>
    <w:p w14:paraId="6D7B2792" w14:textId="1F0507C6" w:rsidR="00BD1DD0" w:rsidRDefault="00F2302E">
      <w:pPr>
        <w:pStyle w:val="TOC1"/>
        <w:rPr>
          <w:rFonts w:asciiTheme="minorHAnsi" w:eastAsiaTheme="minorEastAsia" w:hAnsiTheme="minorHAnsi" w:cstheme="minorBidi"/>
          <w:b w:val="0"/>
          <w:bCs w:val="0"/>
          <w:caps w:val="0"/>
          <w:sz w:val="22"/>
          <w:szCs w:val="22"/>
        </w:rPr>
      </w:pPr>
      <w:hyperlink w:anchor="_Toc401832414" w:history="1">
        <w:r w:rsidR="00BD1DD0" w:rsidRPr="00F2228F">
          <w:rPr>
            <w:rStyle w:val="Hyperlink"/>
          </w:rPr>
          <w:t>A14.  Provide estimates of annualized cost to the Federal government.</w:t>
        </w:r>
        <w:r w:rsidR="00BD1DD0">
          <w:rPr>
            <w:webHidden/>
          </w:rPr>
          <w:tab/>
        </w:r>
        <w:r w:rsidR="00BD1DD0">
          <w:rPr>
            <w:webHidden/>
          </w:rPr>
          <w:fldChar w:fldCharType="begin"/>
        </w:r>
        <w:r w:rsidR="00BD1DD0">
          <w:rPr>
            <w:webHidden/>
          </w:rPr>
          <w:instrText xml:space="preserve"> PAGEREF _Toc401832414 \h </w:instrText>
        </w:r>
        <w:r w:rsidR="00BD1DD0">
          <w:rPr>
            <w:webHidden/>
          </w:rPr>
        </w:r>
        <w:r w:rsidR="00BD1DD0">
          <w:rPr>
            <w:webHidden/>
          </w:rPr>
          <w:fldChar w:fldCharType="separate"/>
        </w:r>
        <w:r w:rsidR="00EF1435">
          <w:rPr>
            <w:webHidden/>
          </w:rPr>
          <w:t>15</w:t>
        </w:r>
        <w:r w:rsidR="00BD1DD0">
          <w:rPr>
            <w:webHidden/>
          </w:rPr>
          <w:fldChar w:fldCharType="end"/>
        </w:r>
      </w:hyperlink>
    </w:p>
    <w:p w14:paraId="28A9F697" w14:textId="0DF7A69C" w:rsidR="00BD1DD0" w:rsidRDefault="00F2302E">
      <w:pPr>
        <w:pStyle w:val="TOC1"/>
        <w:rPr>
          <w:rFonts w:asciiTheme="minorHAnsi" w:eastAsiaTheme="minorEastAsia" w:hAnsiTheme="minorHAnsi" w:cstheme="minorBidi"/>
          <w:b w:val="0"/>
          <w:bCs w:val="0"/>
          <w:caps w:val="0"/>
          <w:sz w:val="22"/>
          <w:szCs w:val="22"/>
        </w:rPr>
      </w:pPr>
      <w:hyperlink w:anchor="_Toc401832415" w:history="1">
        <w:r w:rsidR="00BD1DD0" w:rsidRPr="00F2228F">
          <w:rPr>
            <w:rStyle w:val="Hyperlink"/>
          </w:rPr>
          <w:t>A15.  Explanation of program changes or adjustments.</w:t>
        </w:r>
        <w:r w:rsidR="00BD1DD0">
          <w:rPr>
            <w:webHidden/>
          </w:rPr>
          <w:tab/>
        </w:r>
        <w:r w:rsidR="00BD1DD0">
          <w:rPr>
            <w:webHidden/>
          </w:rPr>
          <w:fldChar w:fldCharType="begin"/>
        </w:r>
        <w:r w:rsidR="00BD1DD0">
          <w:rPr>
            <w:webHidden/>
          </w:rPr>
          <w:instrText xml:space="preserve"> PAGEREF _Toc401832415 \h </w:instrText>
        </w:r>
        <w:r w:rsidR="00BD1DD0">
          <w:rPr>
            <w:webHidden/>
          </w:rPr>
        </w:r>
        <w:r w:rsidR="00BD1DD0">
          <w:rPr>
            <w:webHidden/>
          </w:rPr>
          <w:fldChar w:fldCharType="separate"/>
        </w:r>
        <w:r w:rsidR="00EF1435">
          <w:rPr>
            <w:webHidden/>
          </w:rPr>
          <w:t>15</w:t>
        </w:r>
        <w:r w:rsidR="00BD1DD0">
          <w:rPr>
            <w:webHidden/>
          </w:rPr>
          <w:fldChar w:fldCharType="end"/>
        </w:r>
      </w:hyperlink>
    </w:p>
    <w:p w14:paraId="1B65BDB9" w14:textId="7CBCF417" w:rsidR="00BD1DD0" w:rsidRDefault="00F2302E">
      <w:pPr>
        <w:pStyle w:val="TOC1"/>
        <w:rPr>
          <w:rFonts w:asciiTheme="minorHAnsi" w:eastAsiaTheme="minorEastAsia" w:hAnsiTheme="minorHAnsi" w:cstheme="minorBidi"/>
          <w:b w:val="0"/>
          <w:bCs w:val="0"/>
          <w:caps w:val="0"/>
          <w:sz w:val="22"/>
          <w:szCs w:val="22"/>
        </w:rPr>
      </w:pPr>
      <w:hyperlink w:anchor="_Toc401832416" w:history="1">
        <w:r w:rsidR="00BD1DD0" w:rsidRPr="00F2228F">
          <w:rPr>
            <w:rStyle w:val="Hyperlink"/>
          </w:rPr>
          <w:t>A16.  Plans for tabulation, and publication and project time schedule.</w:t>
        </w:r>
        <w:r w:rsidR="00BD1DD0">
          <w:rPr>
            <w:webHidden/>
          </w:rPr>
          <w:tab/>
        </w:r>
        <w:r w:rsidR="00BD1DD0">
          <w:rPr>
            <w:webHidden/>
          </w:rPr>
          <w:fldChar w:fldCharType="begin"/>
        </w:r>
        <w:r w:rsidR="00BD1DD0">
          <w:rPr>
            <w:webHidden/>
          </w:rPr>
          <w:instrText xml:space="preserve"> PAGEREF _Toc401832416 \h </w:instrText>
        </w:r>
        <w:r w:rsidR="00BD1DD0">
          <w:rPr>
            <w:webHidden/>
          </w:rPr>
        </w:r>
        <w:r w:rsidR="00BD1DD0">
          <w:rPr>
            <w:webHidden/>
          </w:rPr>
          <w:fldChar w:fldCharType="separate"/>
        </w:r>
        <w:r w:rsidR="00EF1435">
          <w:rPr>
            <w:webHidden/>
          </w:rPr>
          <w:t>15</w:t>
        </w:r>
        <w:r w:rsidR="00BD1DD0">
          <w:rPr>
            <w:webHidden/>
          </w:rPr>
          <w:fldChar w:fldCharType="end"/>
        </w:r>
      </w:hyperlink>
    </w:p>
    <w:p w14:paraId="292C24E5" w14:textId="5B53D70B" w:rsidR="00BD1DD0" w:rsidRDefault="00F2302E">
      <w:pPr>
        <w:pStyle w:val="TOC1"/>
        <w:rPr>
          <w:rFonts w:asciiTheme="minorHAnsi" w:eastAsiaTheme="minorEastAsia" w:hAnsiTheme="minorHAnsi" w:cstheme="minorBidi"/>
          <w:b w:val="0"/>
          <w:bCs w:val="0"/>
          <w:caps w:val="0"/>
          <w:sz w:val="22"/>
          <w:szCs w:val="22"/>
        </w:rPr>
      </w:pPr>
      <w:hyperlink w:anchor="_Toc401832417" w:history="1">
        <w:r w:rsidR="00BD1DD0" w:rsidRPr="00F2228F">
          <w:rPr>
            <w:rStyle w:val="Hyperlink"/>
          </w:rPr>
          <w:t>A17.  Displaying the OMB Approval Expiration Date.</w:t>
        </w:r>
        <w:r w:rsidR="00BD1DD0">
          <w:rPr>
            <w:webHidden/>
          </w:rPr>
          <w:tab/>
        </w:r>
        <w:r w:rsidR="00BD1DD0">
          <w:rPr>
            <w:webHidden/>
          </w:rPr>
          <w:fldChar w:fldCharType="begin"/>
        </w:r>
        <w:r w:rsidR="00BD1DD0">
          <w:rPr>
            <w:webHidden/>
          </w:rPr>
          <w:instrText xml:space="preserve"> PAGEREF _Toc401832417 \h </w:instrText>
        </w:r>
        <w:r w:rsidR="00BD1DD0">
          <w:rPr>
            <w:webHidden/>
          </w:rPr>
        </w:r>
        <w:r w:rsidR="00BD1DD0">
          <w:rPr>
            <w:webHidden/>
          </w:rPr>
          <w:fldChar w:fldCharType="separate"/>
        </w:r>
        <w:r w:rsidR="00EF1435">
          <w:rPr>
            <w:webHidden/>
          </w:rPr>
          <w:t>16</w:t>
        </w:r>
        <w:r w:rsidR="00BD1DD0">
          <w:rPr>
            <w:webHidden/>
          </w:rPr>
          <w:fldChar w:fldCharType="end"/>
        </w:r>
      </w:hyperlink>
    </w:p>
    <w:p w14:paraId="1D9031FF" w14:textId="1B27466A" w:rsidR="00BD1DD0" w:rsidRDefault="00F2302E">
      <w:pPr>
        <w:pStyle w:val="TOC1"/>
        <w:rPr>
          <w:rFonts w:asciiTheme="minorHAnsi" w:eastAsiaTheme="minorEastAsia" w:hAnsiTheme="minorHAnsi" w:cstheme="minorBidi"/>
          <w:b w:val="0"/>
          <w:bCs w:val="0"/>
          <w:caps w:val="0"/>
          <w:sz w:val="22"/>
          <w:szCs w:val="22"/>
        </w:rPr>
      </w:pPr>
      <w:hyperlink w:anchor="_Toc401832418" w:history="1">
        <w:r w:rsidR="00BD1DD0" w:rsidRPr="00F2228F">
          <w:rPr>
            <w:rStyle w:val="Hyperlink"/>
          </w:rPr>
          <w:t>A18.  Exceptions to the certification statement identified in Item 19.</w:t>
        </w:r>
        <w:r w:rsidR="00BD1DD0">
          <w:rPr>
            <w:webHidden/>
          </w:rPr>
          <w:tab/>
        </w:r>
        <w:r w:rsidR="00BD1DD0">
          <w:rPr>
            <w:webHidden/>
          </w:rPr>
          <w:fldChar w:fldCharType="begin"/>
        </w:r>
        <w:r w:rsidR="00BD1DD0">
          <w:rPr>
            <w:webHidden/>
          </w:rPr>
          <w:instrText xml:space="preserve"> PAGEREF _Toc401832418 \h </w:instrText>
        </w:r>
        <w:r w:rsidR="00BD1DD0">
          <w:rPr>
            <w:webHidden/>
          </w:rPr>
        </w:r>
        <w:r w:rsidR="00BD1DD0">
          <w:rPr>
            <w:webHidden/>
          </w:rPr>
          <w:fldChar w:fldCharType="separate"/>
        </w:r>
        <w:r w:rsidR="00EF1435">
          <w:rPr>
            <w:webHidden/>
          </w:rPr>
          <w:t>16</w:t>
        </w:r>
        <w:r w:rsidR="00BD1DD0">
          <w:rPr>
            <w:webHidden/>
          </w:rPr>
          <w:fldChar w:fldCharType="end"/>
        </w:r>
      </w:hyperlink>
    </w:p>
    <w:p w14:paraId="3FDABE15" w14:textId="77777777" w:rsidR="00905A5F" w:rsidRDefault="00905A5F" w:rsidP="009F7E1A">
      <w:pPr>
        <w:tabs>
          <w:tab w:val="center" w:pos="4680"/>
        </w:tabs>
        <w:rPr>
          <w:b/>
          <w:szCs w:val="24"/>
          <w:u w:val="single"/>
        </w:rPr>
      </w:pPr>
      <w:r>
        <w:rPr>
          <w:b/>
          <w:szCs w:val="24"/>
          <w:u w:val="single"/>
        </w:rPr>
        <w:fldChar w:fldCharType="end"/>
      </w:r>
    </w:p>
    <w:p w14:paraId="45BAF92E" w14:textId="77777777" w:rsidR="00905A5F" w:rsidRDefault="00905A5F" w:rsidP="009F7E1A">
      <w:pPr>
        <w:tabs>
          <w:tab w:val="center" w:pos="4680"/>
        </w:tabs>
        <w:rPr>
          <w:b/>
          <w:szCs w:val="24"/>
          <w:u w:val="single"/>
        </w:rPr>
      </w:pPr>
    </w:p>
    <w:p w14:paraId="30F6337A" w14:textId="77777777" w:rsidR="00905A5F" w:rsidRDefault="00905A5F" w:rsidP="009F7E1A">
      <w:pPr>
        <w:tabs>
          <w:tab w:val="center" w:pos="4680"/>
        </w:tabs>
        <w:rPr>
          <w:b/>
          <w:szCs w:val="24"/>
          <w:u w:val="single"/>
        </w:rPr>
      </w:pPr>
    </w:p>
    <w:p w14:paraId="0352B047" w14:textId="6AD99AF5" w:rsidR="00FC3B3C" w:rsidRPr="003F7DCB" w:rsidRDefault="007E1C10" w:rsidP="007C743D">
      <w:pPr>
        <w:pStyle w:val="p18"/>
        <w:spacing w:line="480" w:lineRule="auto"/>
      </w:pPr>
      <w:r>
        <w:t xml:space="preserve">APPENDIX </w:t>
      </w:r>
      <w:r w:rsidR="000D1FFC">
        <w:t>A</w:t>
      </w:r>
      <w:r w:rsidR="00FC3B3C">
        <w:t>:  FNS Response to Commenters</w:t>
      </w:r>
    </w:p>
    <w:p w14:paraId="392D1527" w14:textId="77777777" w:rsidR="002568E6" w:rsidRDefault="002568E6">
      <w:pPr>
        <w:widowControl/>
        <w:overflowPunct/>
        <w:autoSpaceDE/>
        <w:autoSpaceDN/>
        <w:adjustRightInd/>
        <w:textAlignment w:val="auto"/>
        <w:rPr>
          <w:szCs w:val="24"/>
        </w:rPr>
      </w:pPr>
      <w:r>
        <w:rPr>
          <w:szCs w:val="24"/>
        </w:rPr>
        <w:br w:type="page"/>
      </w:r>
    </w:p>
    <w:p w14:paraId="687B3E0C" w14:textId="77777777" w:rsidR="005A3F80" w:rsidRPr="00453552" w:rsidRDefault="005A3F80" w:rsidP="0062567E">
      <w:pPr>
        <w:pStyle w:val="Heading1"/>
        <w:rPr>
          <w:szCs w:val="24"/>
        </w:rPr>
      </w:pPr>
      <w:bookmarkStart w:id="1" w:name="_Toc401831357"/>
      <w:bookmarkStart w:id="2" w:name="_Toc401832401"/>
      <w:r w:rsidRPr="00453552">
        <w:rPr>
          <w:szCs w:val="24"/>
        </w:rPr>
        <w:lastRenderedPageBreak/>
        <w:t xml:space="preserve">A1. </w:t>
      </w:r>
      <w:r w:rsidR="002568E6" w:rsidRPr="00453552">
        <w:rPr>
          <w:szCs w:val="24"/>
        </w:rPr>
        <w:t>C</w:t>
      </w:r>
      <w:r w:rsidRPr="00453552">
        <w:rPr>
          <w:szCs w:val="24"/>
        </w:rPr>
        <w:t>ircumstances that make the collection of information necessary.</w:t>
      </w:r>
      <w:bookmarkEnd w:id="1"/>
      <w:bookmarkEnd w:id="2"/>
    </w:p>
    <w:p w14:paraId="5B08424D" w14:textId="77777777" w:rsidR="003333DF" w:rsidRPr="00453552" w:rsidRDefault="003333DF" w:rsidP="003333DF">
      <w:pPr>
        <w:tabs>
          <w:tab w:val="left" w:pos="-720"/>
        </w:tabs>
        <w:suppressAutoHyphens/>
        <w:rPr>
          <w:b/>
          <w:szCs w:val="24"/>
        </w:rPr>
      </w:pPr>
    </w:p>
    <w:p w14:paraId="66E46C0C" w14:textId="77777777" w:rsidR="003333DF" w:rsidRPr="00453552" w:rsidRDefault="003333DF" w:rsidP="003333DF">
      <w:pPr>
        <w:tabs>
          <w:tab w:val="left" w:pos="-720"/>
        </w:tabs>
        <w:suppressAutoHyphens/>
        <w:rPr>
          <w:b/>
          <w:szCs w:val="24"/>
        </w:rPr>
      </w:pPr>
      <w:r w:rsidRPr="00453552">
        <w:rPr>
          <w:b/>
          <w:szCs w:val="24"/>
        </w:rPr>
        <w:t>Identify any legal or administrative requirements that necessitate the collection. Attach a copy of the appropriate section of each statute and regulation mandating or authorizing the collection of information.</w:t>
      </w:r>
    </w:p>
    <w:p w14:paraId="6411EDA9" w14:textId="77777777" w:rsidR="00A308DB" w:rsidRPr="00453552" w:rsidRDefault="00A308DB" w:rsidP="009F7E1A">
      <w:pPr>
        <w:tabs>
          <w:tab w:val="left" w:pos="-720"/>
        </w:tabs>
        <w:suppressAutoHyphens/>
        <w:rPr>
          <w:szCs w:val="24"/>
        </w:rPr>
      </w:pPr>
    </w:p>
    <w:p w14:paraId="2FCCB9E1" w14:textId="19F5C8E9" w:rsidR="00FE5683" w:rsidRDefault="0066122E" w:rsidP="007C743D">
      <w:pPr>
        <w:pStyle w:val="p22"/>
        <w:tabs>
          <w:tab w:val="left" w:pos="714"/>
        </w:tabs>
        <w:spacing w:line="480" w:lineRule="auto"/>
        <w:ind w:left="0"/>
      </w:pPr>
      <w:r>
        <w:t>Section 13 of the Richard B. Russell National School Lunch Act</w:t>
      </w:r>
      <w:r w:rsidR="00710511">
        <w:t xml:space="preserve"> (NSLA)</w:t>
      </w:r>
      <w:r>
        <w:t xml:space="preserve"> authorizes t</w:t>
      </w:r>
      <w:r w:rsidR="00CE542B">
        <w:t>he Summer Food Servic</w:t>
      </w:r>
      <w:r>
        <w:t xml:space="preserve">e Program (SFSP) </w:t>
      </w:r>
      <w:r w:rsidR="00CE542B">
        <w:t xml:space="preserve">to provide low-income children with access to nutritious meals when school is not in session.  Meals meeting Federal nutrition guidelines are served at no cost to all children 18 years old and under at approved SFSP sites in areas in which at least 50 percent of children are eligible for free and reduced price school meals during the school year.  </w:t>
      </w:r>
      <w:r w:rsidR="00710511">
        <w:t xml:space="preserve">SFSP </w:t>
      </w:r>
      <w:r w:rsidR="00EE01CC">
        <w:t>sites operate, by design</w:t>
      </w:r>
      <w:r w:rsidR="00710511">
        <w:t xml:space="preserve">, </w:t>
      </w:r>
      <w:r w:rsidR="00EE01CC">
        <w:t>for a short period during the summer</w:t>
      </w:r>
      <w:r w:rsidR="00710511">
        <w:t xml:space="preserve"> and their locations, hours and days of operations may not be well known to those children who depend on school lunch during the school year. </w:t>
      </w:r>
      <w:r w:rsidR="00EE01CC">
        <w:t xml:space="preserve"> The proposed FNS-905 will collect this information and make it available to the public. </w:t>
      </w:r>
    </w:p>
    <w:p w14:paraId="5C03BAD0" w14:textId="77777777" w:rsidR="00710511" w:rsidRDefault="00710511" w:rsidP="009A4E84">
      <w:pPr>
        <w:pStyle w:val="p22"/>
        <w:tabs>
          <w:tab w:val="left" w:pos="714"/>
        </w:tabs>
        <w:spacing w:line="480" w:lineRule="auto"/>
        <w:ind w:left="0"/>
      </w:pPr>
    </w:p>
    <w:p w14:paraId="47011730" w14:textId="5A8E6CAD" w:rsidR="007C743D" w:rsidRDefault="007C743D" w:rsidP="009A4E84">
      <w:pPr>
        <w:pStyle w:val="p22"/>
        <w:tabs>
          <w:tab w:val="left" w:pos="714"/>
        </w:tabs>
        <w:spacing w:line="480" w:lineRule="auto"/>
        <w:ind w:left="0"/>
      </w:pPr>
      <w:r w:rsidRPr="00453552">
        <w:t xml:space="preserve">Section 26 </w:t>
      </w:r>
      <w:r w:rsidR="00205F0F">
        <w:t xml:space="preserve">of the NSLA goes on further to mandate </w:t>
      </w:r>
      <w:r w:rsidR="008A133E">
        <w:t xml:space="preserve">FNS </w:t>
      </w:r>
      <w:r w:rsidR="00205F0F">
        <w:t>to</w:t>
      </w:r>
      <w:r w:rsidR="008A133E">
        <w:t xml:space="preserve"> </w:t>
      </w:r>
      <w:r w:rsidRPr="00453552">
        <w:t xml:space="preserve">enter into a contract with a non-governmental organization to establish and maintain a clearinghouse to provide information to non-governmental groups located throughout the United States that assist low-income individuals or communities regarding food assistance, self-help activities to aid individuals in becoming self-reliant, and other activities that empower low-income individuals or communities to improve the lives of low-income individuals and reduce reliance on Federal, State, or local government agencies for food or other assistance.  </w:t>
      </w:r>
      <w:r w:rsidR="00205F0F">
        <w:t xml:space="preserve">SFSP sites are a component of this assistance and are included in the clearinghouse. </w:t>
      </w:r>
    </w:p>
    <w:p w14:paraId="1053D3F7" w14:textId="77777777" w:rsidR="009A4E84" w:rsidRDefault="009A4E84" w:rsidP="009A4E84">
      <w:pPr>
        <w:spacing w:line="480" w:lineRule="auto"/>
      </w:pPr>
    </w:p>
    <w:p w14:paraId="74EDA339" w14:textId="2E7A4600" w:rsidR="009A4E84" w:rsidRDefault="009A4E84" w:rsidP="009A4E84">
      <w:pPr>
        <w:spacing w:line="480" w:lineRule="auto"/>
      </w:pPr>
      <w:r>
        <w:t>Form</w:t>
      </w:r>
      <w:r w:rsidR="00AC3900">
        <w:t>s</w:t>
      </w:r>
      <w:r>
        <w:t xml:space="preserve"> FNS–543</w:t>
      </w:r>
      <w:r w:rsidR="00BF28CE">
        <w:t xml:space="preserve"> and FNS-543a</w:t>
      </w:r>
      <w:r>
        <w:t xml:space="preserve"> </w:t>
      </w:r>
      <w:r w:rsidR="00BF28CE">
        <w:t>were</w:t>
      </w:r>
      <w:r>
        <w:t xml:space="preserve"> developed to satisfy this statutory requirement, </w:t>
      </w:r>
      <w:r w:rsidR="000F6865">
        <w:t xml:space="preserve">and </w:t>
      </w:r>
      <w:r>
        <w:t>collect information and resources to help build the capacity of emergency food providers to address the immediate needs of struggling families and individuals while promoting self-reliance and access to healthy food.   The FNS-543</w:t>
      </w:r>
      <w:r w:rsidR="0017623B">
        <w:t>, currently approved under OMB # 0584-0474 (expiration 2/28/2022)</w:t>
      </w:r>
      <w:r>
        <w:t xml:space="preserve"> collects information directly from organizations providing other types of assistance</w:t>
      </w:r>
      <w:r w:rsidR="000F6865">
        <w:t xml:space="preserve"> and</w:t>
      </w:r>
      <w:r>
        <w:t xml:space="preserve"> the information </w:t>
      </w:r>
      <w:r w:rsidR="000F6865">
        <w:t>submitted</w:t>
      </w:r>
      <w:r>
        <w:t xml:space="preserve"> through FNS-543a was collected and submitted by the State agencies.  </w:t>
      </w:r>
      <w:r w:rsidR="0017623B">
        <w:t xml:space="preserve">In </w:t>
      </w:r>
      <w:r w:rsidR="00DD30A6">
        <w:t xml:space="preserve">order to improve </w:t>
      </w:r>
      <w:r w:rsidR="00BE739E">
        <w:t>efficiency and</w:t>
      </w:r>
      <w:r>
        <w:t xml:space="preserve"> to </w:t>
      </w:r>
      <w:r w:rsidR="00BE739E">
        <w:t>provide a direct interface with State agencies</w:t>
      </w:r>
      <w:r w:rsidR="0017623B">
        <w:t>, FNS discontinued the form FNS-543a</w:t>
      </w:r>
      <w:r w:rsidR="00DD30A6">
        <w:t xml:space="preserve"> in 2019</w:t>
      </w:r>
      <w:r w:rsidR="0017623B">
        <w:t xml:space="preserve"> and </w:t>
      </w:r>
      <w:r>
        <w:t>develop</w:t>
      </w:r>
      <w:r w:rsidR="0017623B">
        <w:t>ed</w:t>
      </w:r>
      <w:r>
        <w:t xml:space="preserve"> a new form</w:t>
      </w:r>
      <w:r w:rsidR="0017623B">
        <w:t>,</w:t>
      </w:r>
      <w:r w:rsidR="00BE739E">
        <w:t xml:space="preserve"> </w:t>
      </w:r>
      <w:r w:rsidR="00CF1FB5">
        <w:t xml:space="preserve">FNS-905 </w:t>
      </w:r>
      <w:r w:rsidR="00BE739E">
        <w:t>under the Child Nutrition Programs</w:t>
      </w:r>
      <w:r w:rsidR="00CF1FB5">
        <w:t xml:space="preserve"> </w:t>
      </w:r>
      <w:r>
        <w:t xml:space="preserve">to replace </w:t>
      </w:r>
      <w:r w:rsidR="0017623B">
        <w:t>it</w:t>
      </w:r>
      <w:r>
        <w:t>.  The FNS-9</w:t>
      </w:r>
      <w:r w:rsidR="00BB7505">
        <w:t>05</w:t>
      </w:r>
      <w:r w:rsidR="0017623B">
        <w:t>, similar to the FNS-543a, will</w:t>
      </w:r>
      <w:r w:rsidR="00BB7505">
        <w:t xml:space="preserve"> </w:t>
      </w:r>
      <w:r w:rsidR="00992E99">
        <w:t xml:space="preserve">voluntarily </w:t>
      </w:r>
      <w:r w:rsidR="00BB7505">
        <w:t>collect information about</w:t>
      </w:r>
      <w:r>
        <w:t xml:space="preserve"> summer meal sites</w:t>
      </w:r>
      <w:r w:rsidR="00BB7505">
        <w:t xml:space="preserve"> approved by the State agencies</w:t>
      </w:r>
      <w:r w:rsidR="000F6865">
        <w:t xml:space="preserve"> and may only be submitted by State agencies</w:t>
      </w:r>
      <w:r>
        <w:t xml:space="preserve">. </w:t>
      </w:r>
      <w:r w:rsidR="00CF1FB5">
        <w:t xml:space="preserve">Summer meal sites are locations where children can receive a meal when school is out as part of the Summer Food Service Program (SFSP) and the Seamless Summer Option (SSO).  </w:t>
      </w:r>
    </w:p>
    <w:p w14:paraId="7ADB9D5E" w14:textId="77777777" w:rsidR="009A4E84" w:rsidRPr="00453552" w:rsidRDefault="009A4E84" w:rsidP="009A4E84">
      <w:pPr>
        <w:pStyle w:val="p22"/>
        <w:tabs>
          <w:tab w:val="left" w:pos="714"/>
        </w:tabs>
        <w:spacing w:line="480" w:lineRule="auto"/>
        <w:ind w:left="0"/>
      </w:pPr>
    </w:p>
    <w:p w14:paraId="314166DC" w14:textId="1AF14FF8" w:rsidR="007C743D" w:rsidRPr="00453552" w:rsidRDefault="00CF1FB5" w:rsidP="00CF1FB5">
      <w:pPr>
        <w:spacing w:line="480" w:lineRule="auto"/>
      </w:pPr>
      <w:r>
        <w:t xml:space="preserve">The information </w:t>
      </w:r>
      <w:r w:rsidR="000F6865">
        <w:t>collected on</w:t>
      </w:r>
      <w:r>
        <w:t xml:space="preserve"> the new FNS-905 </w:t>
      </w:r>
      <w:r w:rsidR="000F6865">
        <w:t>form, in addition to the</w:t>
      </w:r>
      <w:r w:rsidR="00992E99">
        <w:t xml:space="preserve"> </w:t>
      </w:r>
      <w:r>
        <w:t xml:space="preserve">FNS-543, </w:t>
      </w:r>
      <w:r w:rsidR="000F6865">
        <w:t xml:space="preserve">will </w:t>
      </w:r>
      <w:r>
        <w:t xml:space="preserve">populate the </w:t>
      </w:r>
      <w:r w:rsidR="001A2DA3">
        <w:t xml:space="preserve">USDA </w:t>
      </w:r>
      <w:r>
        <w:t>National Hunger Clearinghouse</w:t>
      </w:r>
      <w:r w:rsidR="001A2DA3">
        <w:t>.</w:t>
      </w:r>
      <w:r>
        <w:t xml:space="preserve"> </w:t>
      </w:r>
      <w:r w:rsidR="007C743D" w:rsidRPr="00453552">
        <w:t>The National Hunger Clearinghouse collects, develops</w:t>
      </w:r>
      <w:r w:rsidR="00DD2C55">
        <w:t>,</w:t>
      </w:r>
      <w:r w:rsidR="007C743D" w:rsidRPr="00453552">
        <w:t xml:space="preserve"> and distributes information and resources to help build the capacity of emergency food providers to address the immediate needs of struggling families and individuals while promoting self-reliance and access to healthy food. </w:t>
      </w:r>
      <w:r w:rsidR="00A90AC1" w:rsidRPr="00453552">
        <w:t xml:space="preserve">The information is </w:t>
      </w:r>
      <w:r w:rsidR="00A90AC1" w:rsidRPr="00CF1F6A">
        <w:t xml:space="preserve">used by FNS </w:t>
      </w:r>
      <w:r w:rsidR="00A90AC1" w:rsidRPr="00CF1F6A">
        <w:rPr>
          <w:rStyle w:val="Emphasis"/>
          <w:bCs/>
          <w:i w:val="0"/>
          <w:color w:val="auto"/>
        </w:rPr>
        <w:t>to fight hunger and improve nutrition by increasing participation in FNS nutrition programs through the development, coordination, and evaluation of strategic initiatives, partnerships, and outreach activities</w:t>
      </w:r>
      <w:r w:rsidR="00A90AC1" w:rsidRPr="00CF1F6A">
        <w:rPr>
          <w:rStyle w:val="Emphasis"/>
          <w:bCs/>
          <w:color w:val="auto"/>
        </w:rPr>
        <w:t xml:space="preserve">.  </w:t>
      </w:r>
      <w:r w:rsidR="007C743D" w:rsidRPr="00CF1F6A">
        <w:rPr>
          <w:noProof/>
        </w:rPr>
        <w:t>The</w:t>
      </w:r>
      <w:r w:rsidR="007C743D" w:rsidRPr="00CF1F6A">
        <w:t xml:space="preserve"> </w:t>
      </w:r>
      <w:r w:rsidR="007C743D" w:rsidRPr="00453552">
        <w:t xml:space="preserve">Clearinghouse </w:t>
      </w:r>
      <w:r w:rsidR="001A2DA3">
        <w:t>also supports</w:t>
      </w:r>
      <w:r w:rsidR="007C743D" w:rsidRPr="00453552">
        <w:t xml:space="preserve"> the USDA National Hunger Hotline, which refers people in need anywhere in the U.S. to food pantries, soup kitchens, </w:t>
      </w:r>
      <w:r w:rsidR="00A90AC1" w:rsidRPr="00453552">
        <w:t xml:space="preserve">model grassroots organizations and, in this case specifically, approved open </w:t>
      </w:r>
      <w:r w:rsidR="00BB7505">
        <w:t>s</w:t>
      </w:r>
      <w:r w:rsidR="00A90AC1" w:rsidRPr="00453552">
        <w:t xml:space="preserve">ummer </w:t>
      </w:r>
      <w:r w:rsidR="00BB7505">
        <w:t>m</w:t>
      </w:r>
      <w:r w:rsidR="00A90AC1" w:rsidRPr="00453552">
        <w:t xml:space="preserve">eal </w:t>
      </w:r>
      <w:r w:rsidR="00BB7505">
        <w:t>s</w:t>
      </w:r>
      <w:r w:rsidR="00A90AC1" w:rsidRPr="00453552">
        <w:t>ites.</w:t>
      </w:r>
    </w:p>
    <w:p w14:paraId="324A2E4A" w14:textId="77777777" w:rsidR="00A90AC1" w:rsidRPr="00453552" w:rsidRDefault="00A90AC1" w:rsidP="00823DF8">
      <w:pPr>
        <w:spacing w:line="480" w:lineRule="auto"/>
        <w:rPr>
          <w:szCs w:val="24"/>
        </w:rPr>
      </w:pPr>
    </w:p>
    <w:p w14:paraId="3513D1D3" w14:textId="00EC4D81" w:rsidR="007C743D" w:rsidRPr="00453552" w:rsidRDefault="00A90AC1" w:rsidP="00823DF8">
      <w:pPr>
        <w:spacing w:line="480" w:lineRule="auto"/>
        <w:rPr>
          <w:rFonts w:ascii="Arial Unicode MS" w:eastAsia="Arial Unicode MS" w:hAnsi="Arial Unicode MS" w:cs="Arial Unicode MS"/>
          <w:szCs w:val="24"/>
        </w:rPr>
      </w:pPr>
      <w:r w:rsidRPr="00453552">
        <w:rPr>
          <w:szCs w:val="24"/>
        </w:rPr>
        <w:t>Unlike other resour</w:t>
      </w:r>
      <w:r w:rsidR="00CF1F6A">
        <w:rPr>
          <w:szCs w:val="24"/>
        </w:rPr>
        <w:t xml:space="preserve">ces in the Clearinghouse, </w:t>
      </w:r>
      <w:r w:rsidR="001A2DA3">
        <w:rPr>
          <w:szCs w:val="24"/>
        </w:rPr>
        <w:t>State agencies must approve all</w:t>
      </w:r>
      <w:r w:rsidR="00CF1F6A">
        <w:rPr>
          <w:szCs w:val="24"/>
        </w:rPr>
        <w:t xml:space="preserve"> summer meal s</w:t>
      </w:r>
      <w:r w:rsidRPr="00453552">
        <w:rPr>
          <w:szCs w:val="24"/>
        </w:rPr>
        <w:t xml:space="preserve">ites </w:t>
      </w:r>
      <w:r w:rsidR="001A2DA3">
        <w:rPr>
          <w:szCs w:val="24"/>
        </w:rPr>
        <w:t>to</w:t>
      </w:r>
      <w:r w:rsidRPr="00453552">
        <w:rPr>
          <w:szCs w:val="24"/>
        </w:rPr>
        <w:t xml:space="preserve"> be included in the database.  </w:t>
      </w:r>
      <w:r w:rsidR="006C1E2C">
        <w:rPr>
          <w:szCs w:val="24"/>
        </w:rPr>
        <w:t>Form</w:t>
      </w:r>
      <w:r w:rsidR="00FB3F2A" w:rsidRPr="00453552">
        <w:rPr>
          <w:szCs w:val="24"/>
        </w:rPr>
        <w:t xml:space="preserve"> FNS-905</w:t>
      </w:r>
      <w:r w:rsidR="006C1E2C">
        <w:rPr>
          <w:szCs w:val="24"/>
        </w:rPr>
        <w:t xml:space="preserve"> will</w:t>
      </w:r>
      <w:r w:rsidR="007C743D" w:rsidRPr="00453552">
        <w:rPr>
          <w:szCs w:val="24"/>
        </w:rPr>
        <w:t xml:space="preserve"> collect site name, location</w:t>
      </w:r>
      <w:r w:rsidR="00DD2C55">
        <w:rPr>
          <w:szCs w:val="24"/>
        </w:rPr>
        <w:t>,</w:t>
      </w:r>
      <w:r w:rsidR="007C743D" w:rsidRPr="00453552">
        <w:rPr>
          <w:szCs w:val="24"/>
        </w:rPr>
        <w:t xml:space="preserve"> and operating details</w:t>
      </w:r>
      <w:r w:rsidR="00DD2C55">
        <w:rPr>
          <w:szCs w:val="24"/>
        </w:rPr>
        <w:t>,</w:t>
      </w:r>
      <w:r w:rsidR="007C743D" w:rsidRPr="00453552">
        <w:rPr>
          <w:szCs w:val="24"/>
        </w:rPr>
        <w:t xml:space="preserve"> such as dates and times of site operation.  </w:t>
      </w:r>
    </w:p>
    <w:p w14:paraId="54656591" w14:textId="77777777" w:rsidR="007C743D" w:rsidRPr="00453552" w:rsidRDefault="007C743D" w:rsidP="007C743D">
      <w:pPr>
        <w:pStyle w:val="p22"/>
        <w:tabs>
          <w:tab w:val="left" w:pos="714"/>
        </w:tabs>
        <w:spacing w:line="480" w:lineRule="auto"/>
        <w:ind w:left="720"/>
      </w:pPr>
    </w:p>
    <w:p w14:paraId="50F64451" w14:textId="0465EDDD" w:rsidR="007C743D" w:rsidRPr="00453552" w:rsidRDefault="007C743D" w:rsidP="00823DF8">
      <w:pPr>
        <w:pStyle w:val="p22"/>
        <w:tabs>
          <w:tab w:val="left" w:pos="714"/>
        </w:tabs>
        <w:spacing w:line="480" w:lineRule="auto"/>
        <w:ind w:left="0"/>
      </w:pPr>
      <w:r w:rsidRPr="00453552">
        <w:t xml:space="preserve">Thus, FNS is </w:t>
      </w:r>
      <w:r w:rsidR="00823DF8" w:rsidRPr="00453552">
        <w:t>submitting</w:t>
      </w:r>
      <w:r w:rsidRPr="00453552">
        <w:t xml:space="preserve"> this </w:t>
      </w:r>
      <w:r w:rsidR="007A7042">
        <w:t>information</w:t>
      </w:r>
      <w:r w:rsidRPr="00453552">
        <w:t xml:space="preserve"> collection</w:t>
      </w:r>
      <w:r w:rsidR="007A7042">
        <w:t xml:space="preserve"> request</w:t>
      </w:r>
      <w:r w:rsidRPr="00453552">
        <w:t xml:space="preserve"> in order to continue collecting information mandated by Congress.</w:t>
      </w:r>
    </w:p>
    <w:p w14:paraId="12A7ACB3" w14:textId="77777777" w:rsidR="009F7E1A" w:rsidRPr="00453552" w:rsidRDefault="009F7E1A" w:rsidP="009F7E1A">
      <w:pPr>
        <w:tabs>
          <w:tab w:val="left" w:pos="-720"/>
        </w:tabs>
        <w:suppressAutoHyphens/>
        <w:spacing w:line="480" w:lineRule="auto"/>
        <w:rPr>
          <w:b/>
          <w:szCs w:val="24"/>
        </w:rPr>
      </w:pPr>
    </w:p>
    <w:p w14:paraId="4598F744" w14:textId="77777777" w:rsidR="00A308DB" w:rsidRPr="00453552" w:rsidRDefault="005A3F80" w:rsidP="0062567E">
      <w:pPr>
        <w:pStyle w:val="Heading1"/>
        <w:rPr>
          <w:szCs w:val="24"/>
        </w:rPr>
      </w:pPr>
      <w:bookmarkStart w:id="3" w:name="_Toc401831358"/>
      <w:bookmarkStart w:id="4" w:name="_Toc401832402"/>
      <w:r w:rsidRPr="00453552">
        <w:rPr>
          <w:szCs w:val="24"/>
        </w:rPr>
        <w:t xml:space="preserve">A2. </w:t>
      </w:r>
      <w:r w:rsidR="00447C1E" w:rsidRPr="00453552">
        <w:rPr>
          <w:szCs w:val="24"/>
        </w:rPr>
        <w:t>Purpose and Use of the Information.</w:t>
      </w:r>
      <w:bookmarkEnd w:id="3"/>
      <w:bookmarkEnd w:id="4"/>
    </w:p>
    <w:p w14:paraId="1852B3F0" w14:textId="77777777" w:rsidR="0062567E" w:rsidRPr="00453552" w:rsidRDefault="0062567E">
      <w:pPr>
        <w:tabs>
          <w:tab w:val="left" w:pos="-720"/>
        </w:tabs>
        <w:suppressAutoHyphens/>
        <w:rPr>
          <w:b/>
          <w:szCs w:val="24"/>
        </w:rPr>
      </w:pPr>
    </w:p>
    <w:p w14:paraId="37CDB58F" w14:textId="77777777" w:rsidR="003333DF" w:rsidRPr="00453552" w:rsidRDefault="003333DF">
      <w:pPr>
        <w:tabs>
          <w:tab w:val="left" w:pos="-720"/>
        </w:tabs>
        <w:suppressAutoHyphens/>
        <w:rPr>
          <w:b/>
          <w:szCs w:val="24"/>
        </w:rPr>
      </w:pPr>
      <w:r w:rsidRPr="00453552">
        <w:rPr>
          <w:b/>
          <w:szCs w:val="24"/>
        </w:rPr>
        <w:t>Indicate</w:t>
      </w:r>
      <w:r w:rsidR="009F0786" w:rsidRPr="00453552">
        <w:rPr>
          <w:b/>
          <w:szCs w:val="24"/>
        </w:rPr>
        <w:t xml:space="preserve"> how, by whom, and for what pur</w:t>
      </w:r>
      <w:r w:rsidRPr="00453552">
        <w:rPr>
          <w:b/>
          <w:szCs w:val="24"/>
        </w:rPr>
        <w:t>pose the information is to be used.</w:t>
      </w:r>
      <w:r w:rsidR="009F0786" w:rsidRPr="00453552">
        <w:rPr>
          <w:b/>
          <w:szCs w:val="24"/>
        </w:rPr>
        <w:t xml:space="preserve">  Except for a new collec</w:t>
      </w:r>
      <w:r w:rsidRPr="00453552">
        <w:rPr>
          <w:b/>
          <w:szCs w:val="24"/>
        </w:rPr>
        <w:t>tion, indicate how the agency has ac</w:t>
      </w:r>
      <w:r w:rsidR="00E27BE9" w:rsidRPr="00453552">
        <w:rPr>
          <w:b/>
          <w:szCs w:val="24"/>
        </w:rPr>
        <w:t>tually used the informa</w:t>
      </w:r>
      <w:r w:rsidRPr="00453552">
        <w:rPr>
          <w:b/>
          <w:szCs w:val="24"/>
        </w:rPr>
        <w:t>tion r</w:t>
      </w:r>
      <w:r w:rsidR="00E27BE9" w:rsidRPr="00453552">
        <w:rPr>
          <w:b/>
          <w:szCs w:val="24"/>
        </w:rPr>
        <w:t>eceived from the current collec</w:t>
      </w:r>
      <w:r w:rsidRPr="00453552">
        <w:rPr>
          <w:b/>
          <w:szCs w:val="24"/>
        </w:rPr>
        <w:t>tion.</w:t>
      </w:r>
    </w:p>
    <w:p w14:paraId="69BB11B4" w14:textId="77777777" w:rsidR="009F7E1A" w:rsidRPr="00453552" w:rsidRDefault="009F7E1A" w:rsidP="009F7E1A">
      <w:pPr>
        <w:tabs>
          <w:tab w:val="left" w:pos="-720"/>
        </w:tabs>
        <w:suppressAutoHyphens/>
        <w:rPr>
          <w:szCs w:val="24"/>
        </w:rPr>
      </w:pPr>
    </w:p>
    <w:p w14:paraId="61788E32" w14:textId="7423D3C2" w:rsidR="00B53AC0" w:rsidRDefault="00665F9E" w:rsidP="00F15629">
      <w:pPr>
        <w:pStyle w:val="p28"/>
        <w:tabs>
          <w:tab w:val="left" w:pos="737"/>
        </w:tabs>
        <w:spacing w:line="480" w:lineRule="auto"/>
        <w:ind w:left="0"/>
      </w:pPr>
      <w:r>
        <w:t>During the summer months (May – September), t</w:t>
      </w:r>
      <w:r w:rsidR="00920DEE" w:rsidRPr="00453552">
        <w:t xml:space="preserve">he information collected voluntarily from State agencies on the FNS-905 </w:t>
      </w:r>
      <w:r w:rsidR="00B804C0">
        <w:t xml:space="preserve">will </w:t>
      </w:r>
      <w:r w:rsidR="00920DEE" w:rsidRPr="00453552">
        <w:t>provide a resou</w:t>
      </w:r>
      <w:r w:rsidR="00DD2C55">
        <w:t>rce for groups that assist low-</w:t>
      </w:r>
      <w:r w:rsidR="00920DEE" w:rsidRPr="00453552">
        <w:t xml:space="preserve">income children, families, and communities regarding child nutrition when school is out. </w:t>
      </w:r>
      <w:r w:rsidR="00AC3900">
        <w:t xml:space="preserve"> </w:t>
      </w:r>
      <w:r w:rsidR="00B53AC0">
        <w:t xml:space="preserve">The FNS-905 collects details about each site such as times, days, and dates of operation, location, types of meals served, contact information and if the site is open to the public.  This information is already collected by the States during the sponsor and site application process as required by regulation in 7 CFR 225.6. </w:t>
      </w:r>
    </w:p>
    <w:p w14:paraId="68F3F6EB" w14:textId="77777777" w:rsidR="00B53AC0" w:rsidRDefault="00B53AC0" w:rsidP="00F15629">
      <w:pPr>
        <w:pStyle w:val="p28"/>
        <w:tabs>
          <w:tab w:val="left" w:pos="737"/>
        </w:tabs>
        <w:spacing w:line="480" w:lineRule="auto"/>
        <w:ind w:left="0"/>
      </w:pPr>
    </w:p>
    <w:p w14:paraId="72BCE756" w14:textId="046FE9B1" w:rsidR="00F15629" w:rsidRPr="00453552" w:rsidRDefault="00F15629" w:rsidP="00F15629">
      <w:pPr>
        <w:pStyle w:val="p28"/>
        <w:tabs>
          <w:tab w:val="left" w:pos="737"/>
        </w:tabs>
        <w:spacing w:line="480" w:lineRule="auto"/>
        <w:ind w:left="0"/>
      </w:pPr>
      <w:r w:rsidRPr="00453552">
        <w:t xml:space="preserve">Partners and the </w:t>
      </w:r>
      <w:r w:rsidR="007A7042">
        <w:t xml:space="preserve">general </w:t>
      </w:r>
      <w:r w:rsidRPr="00453552">
        <w:t xml:space="preserve">public </w:t>
      </w:r>
      <w:r w:rsidR="00B804C0">
        <w:t>have used</w:t>
      </w:r>
      <w:r w:rsidRPr="00453552">
        <w:t xml:space="preserve"> the data </w:t>
      </w:r>
      <w:r w:rsidR="00B804C0">
        <w:t xml:space="preserve">previously collected on the FNS-543a </w:t>
      </w:r>
      <w:r w:rsidRPr="00453552">
        <w:t>in the creation of mobile applications and texting services</w:t>
      </w:r>
      <w:r w:rsidR="00B804C0">
        <w:t>, and the</w:t>
      </w:r>
      <w:r w:rsidR="00920DEE" w:rsidRPr="00453552">
        <w:t xml:space="preserve"> data </w:t>
      </w:r>
      <w:r w:rsidR="00992E99">
        <w:t>have</w:t>
      </w:r>
      <w:r w:rsidR="00920DEE" w:rsidRPr="00453552">
        <w:t xml:space="preserve"> also </w:t>
      </w:r>
      <w:r w:rsidR="00992E99">
        <w:t>been</w:t>
      </w:r>
      <w:r w:rsidR="00920DEE" w:rsidRPr="00453552">
        <w:t xml:space="preserve"> used by State agen</w:t>
      </w:r>
      <w:r w:rsidR="005363BC">
        <w:t>cies to plan summer site visits</w:t>
      </w:r>
      <w:r w:rsidR="00920DEE" w:rsidRPr="00453552">
        <w:t xml:space="preserve"> by</w:t>
      </w:r>
      <w:r w:rsidR="00211328">
        <w:t xml:space="preserve"> Program s</w:t>
      </w:r>
      <w:r w:rsidR="00920DEE" w:rsidRPr="00453552">
        <w:t>ponsors to stra</w:t>
      </w:r>
      <w:r w:rsidR="00CF1F6A">
        <w:t>tegically plan for future years’</w:t>
      </w:r>
      <w:r w:rsidR="00920DEE" w:rsidRPr="00453552">
        <w:t xml:space="preserve"> summer feeding operations and by researchers in academic institutions</w:t>
      </w:r>
      <w:r w:rsidRPr="00453552">
        <w:t xml:space="preserve">.  FNS has used these data to improve </w:t>
      </w:r>
      <w:r w:rsidRPr="00EA0285">
        <w:rPr>
          <w:noProof/>
        </w:rPr>
        <w:t>integrity</w:t>
      </w:r>
      <w:r w:rsidRPr="00453552">
        <w:t xml:space="preserve"> and to analyze policy proposals</w:t>
      </w:r>
      <w:r w:rsidR="00DD2C55">
        <w:t>,</w:t>
      </w:r>
      <w:r w:rsidRPr="00453552">
        <w:t xml:space="preserve"> as well as to report to leadership real-time results that cannot be ascertained through other reporting methods. </w:t>
      </w:r>
      <w:r w:rsidR="007A7042">
        <w:t>FNS expects the data collected with the FNS-905 to have the same utility.</w:t>
      </w:r>
    </w:p>
    <w:p w14:paraId="45860A3E" w14:textId="77777777" w:rsidR="00F15629" w:rsidRPr="00453552" w:rsidRDefault="00F15629" w:rsidP="00F15629">
      <w:pPr>
        <w:pStyle w:val="p28"/>
        <w:tabs>
          <w:tab w:val="left" w:pos="737"/>
        </w:tabs>
        <w:spacing w:line="480" w:lineRule="auto"/>
        <w:ind w:left="0"/>
      </w:pPr>
    </w:p>
    <w:p w14:paraId="69B5AE97" w14:textId="5464D183" w:rsidR="00F15629" w:rsidRPr="00453552" w:rsidRDefault="00665F9E" w:rsidP="00F15629">
      <w:pPr>
        <w:pStyle w:val="p28"/>
        <w:tabs>
          <w:tab w:val="left" w:pos="737"/>
        </w:tabs>
        <w:spacing w:line="480" w:lineRule="auto"/>
        <w:ind w:left="0"/>
      </w:pPr>
      <w:r>
        <w:t>Once per week, the</w:t>
      </w:r>
      <w:r w:rsidR="00F15629" w:rsidRPr="00453552">
        <w:t xml:space="preserve"> data </w:t>
      </w:r>
      <w:r w:rsidR="007A7042">
        <w:t>collected using the FNS-905</w:t>
      </w:r>
      <w:r w:rsidR="00F15629" w:rsidRPr="00453552">
        <w:t xml:space="preserve"> are posted on an open data platform that is accessible to the public at all times</w:t>
      </w:r>
      <w:r w:rsidR="007A7042">
        <w:t>,</w:t>
      </w:r>
      <w:r w:rsidR="00F15629" w:rsidRPr="00453552">
        <w:t xml:space="preserve"> so it is not possible to fully know all the users of these data.  Other interested parties may include nutrition or health education professionals, state or local government health officials, nutrition councils, public interest advocates, private foundations</w:t>
      </w:r>
      <w:r w:rsidR="00DD2C55">
        <w:t>,</w:t>
      </w:r>
      <w:r w:rsidR="00F15629" w:rsidRPr="00453552">
        <w:t xml:space="preserve"> and corporate officials.</w:t>
      </w:r>
    </w:p>
    <w:p w14:paraId="636911A6" w14:textId="77777777" w:rsidR="00F15629" w:rsidRPr="00453552" w:rsidRDefault="00F15629" w:rsidP="0062567E">
      <w:pPr>
        <w:pStyle w:val="Heading1"/>
        <w:rPr>
          <w:b w:val="0"/>
          <w:szCs w:val="24"/>
        </w:rPr>
      </w:pPr>
      <w:bookmarkStart w:id="5" w:name="_Toc401831359"/>
      <w:bookmarkStart w:id="6" w:name="_Toc401832403"/>
    </w:p>
    <w:p w14:paraId="44A97FAD" w14:textId="6888CE8E" w:rsidR="00A308DB" w:rsidRPr="00453552" w:rsidRDefault="005A3F80" w:rsidP="0062567E">
      <w:pPr>
        <w:pStyle w:val="Heading1"/>
        <w:rPr>
          <w:szCs w:val="24"/>
        </w:rPr>
      </w:pPr>
      <w:r w:rsidRPr="00453552">
        <w:rPr>
          <w:szCs w:val="24"/>
        </w:rPr>
        <w:t xml:space="preserve">A3.  </w:t>
      </w:r>
      <w:r w:rsidR="00831EA7" w:rsidRPr="00453552">
        <w:rPr>
          <w:szCs w:val="24"/>
        </w:rPr>
        <w:t xml:space="preserve">Use of </w:t>
      </w:r>
      <w:r w:rsidR="00826253" w:rsidRPr="00453552">
        <w:rPr>
          <w:szCs w:val="24"/>
        </w:rPr>
        <w:t>i</w:t>
      </w:r>
      <w:r w:rsidR="00831EA7" w:rsidRPr="00453552">
        <w:rPr>
          <w:szCs w:val="24"/>
        </w:rPr>
        <w:t xml:space="preserve">nformation </w:t>
      </w:r>
      <w:r w:rsidR="00826253" w:rsidRPr="00453552">
        <w:rPr>
          <w:szCs w:val="24"/>
        </w:rPr>
        <w:t>t</w:t>
      </w:r>
      <w:r w:rsidR="00831EA7" w:rsidRPr="00453552">
        <w:rPr>
          <w:szCs w:val="24"/>
        </w:rPr>
        <w:t xml:space="preserve">echnology and </w:t>
      </w:r>
      <w:r w:rsidR="00826253" w:rsidRPr="00453552">
        <w:rPr>
          <w:szCs w:val="24"/>
        </w:rPr>
        <w:t>b</w:t>
      </w:r>
      <w:r w:rsidR="00831EA7" w:rsidRPr="00453552">
        <w:rPr>
          <w:szCs w:val="24"/>
        </w:rPr>
        <w:t xml:space="preserve">urden </w:t>
      </w:r>
      <w:r w:rsidR="00826253" w:rsidRPr="00453552">
        <w:rPr>
          <w:szCs w:val="24"/>
        </w:rPr>
        <w:t>r</w:t>
      </w:r>
      <w:r w:rsidR="00831EA7" w:rsidRPr="00453552">
        <w:rPr>
          <w:szCs w:val="24"/>
        </w:rPr>
        <w:t>eduction</w:t>
      </w:r>
      <w:r w:rsidRPr="00453552">
        <w:rPr>
          <w:szCs w:val="24"/>
        </w:rPr>
        <w:t>.</w:t>
      </w:r>
      <w:bookmarkEnd w:id="5"/>
      <w:bookmarkEnd w:id="6"/>
      <w:r w:rsidRPr="00453552">
        <w:rPr>
          <w:szCs w:val="24"/>
        </w:rPr>
        <w:t xml:space="preserve">  </w:t>
      </w:r>
    </w:p>
    <w:p w14:paraId="3593DE86" w14:textId="77777777" w:rsidR="003333DF" w:rsidRPr="00453552" w:rsidRDefault="003333DF">
      <w:pPr>
        <w:tabs>
          <w:tab w:val="left" w:pos="0"/>
        </w:tabs>
        <w:suppressAutoHyphens/>
        <w:rPr>
          <w:szCs w:val="24"/>
        </w:rPr>
      </w:pPr>
    </w:p>
    <w:p w14:paraId="04CC89E2" w14:textId="77777777" w:rsidR="003333DF" w:rsidRPr="00453552" w:rsidRDefault="003333DF" w:rsidP="0062567E">
      <w:pPr>
        <w:rPr>
          <w:b/>
          <w:szCs w:val="24"/>
        </w:rPr>
      </w:pPr>
      <w:r w:rsidRPr="00453552">
        <w:rPr>
          <w:b/>
          <w:szCs w:val="24"/>
        </w:rPr>
        <w:t xml:space="preserve">Describe whether, and to what extent, the collection of information involves the use of </w:t>
      </w:r>
      <w:r w:rsidR="00542C4F" w:rsidRPr="00453552">
        <w:rPr>
          <w:b/>
          <w:szCs w:val="24"/>
        </w:rPr>
        <w:t>automated, electronic, mechanical, or other technolog</w:t>
      </w:r>
      <w:r w:rsidRPr="00453552">
        <w:rPr>
          <w:b/>
          <w:szCs w:val="24"/>
        </w:rPr>
        <w:t>ical collection techniques or oth</w:t>
      </w:r>
      <w:r w:rsidR="00542C4F" w:rsidRPr="00453552">
        <w:rPr>
          <w:b/>
          <w:szCs w:val="24"/>
        </w:rPr>
        <w:t>er forms of information technology, e.g., permitting electronic sub</w:t>
      </w:r>
      <w:r w:rsidRPr="00453552">
        <w:rPr>
          <w:b/>
          <w:szCs w:val="24"/>
        </w:rPr>
        <w:t>mission of responses, and the basis for the decision for adopting this means of co</w:t>
      </w:r>
      <w:r w:rsidR="00542C4F" w:rsidRPr="00453552">
        <w:rPr>
          <w:b/>
          <w:szCs w:val="24"/>
        </w:rPr>
        <w:t xml:space="preserve">llection. </w:t>
      </w:r>
      <w:r w:rsidR="00542C4F" w:rsidRPr="00EA0285">
        <w:rPr>
          <w:b/>
          <w:noProof/>
          <w:szCs w:val="24"/>
        </w:rPr>
        <w:t>Also</w:t>
      </w:r>
      <w:r w:rsidR="00542C4F" w:rsidRPr="00453552">
        <w:rPr>
          <w:b/>
          <w:szCs w:val="24"/>
        </w:rPr>
        <w:t xml:space="preserve"> describe any con</w:t>
      </w:r>
      <w:r w:rsidRPr="00453552">
        <w:rPr>
          <w:b/>
          <w:szCs w:val="24"/>
        </w:rPr>
        <w:t>sideratio</w:t>
      </w:r>
      <w:r w:rsidR="00542C4F" w:rsidRPr="00453552">
        <w:rPr>
          <w:b/>
          <w:szCs w:val="24"/>
        </w:rPr>
        <w:t>n of using information technology to reduce bur</w:t>
      </w:r>
      <w:r w:rsidRPr="00453552">
        <w:rPr>
          <w:b/>
          <w:szCs w:val="24"/>
        </w:rPr>
        <w:t>den.</w:t>
      </w:r>
    </w:p>
    <w:p w14:paraId="35D2565A" w14:textId="77777777" w:rsidR="00A308DB" w:rsidRPr="00453552" w:rsidRDefault="00A308DB">
      <w:pPr>
        <w:tabs>
          <w:tab w:val="left" w:pos="0"/>
        </w:tabs>
        <w:suppressAutoHyphens/>
        <w:rPr>
          <w:szCs w:val="24"/>
        </w:rPr>
      </w:pPr>
    </w:p>
    <w:p w14:paraId="01B0CE52" w14:textId="77777777" w:rsidR="00DE6936" w:rsidRPr="00453552" w:rsidRDefault="00DE6936" w:rsidP="00DE6936">
      <w:pPr>
        <w:tabs>
          <w:tab w:val="left" w:pos="0"/>
        </w:tabs>
        <w:suppressAutoHyphens/>
        <w:rPr>
          <w:szCs w:val="24"/>
        </w:rPr>
      </w:pPr>
    </w:p>
    <w:p w14:paraId="4ECFF7D3" w14:textId="0501E82E" w:rsidR="00610EE7" w:rsidRPr="00453552" w:rsidRDefault="00610EE7" w:rsidP="00453552">
      <w:pPr>
        <w:tabs>
          <w:tab w:val="left" w:pos="0"/>
        </w:tabs>
        <w:suppressAutoHyphens/>
        <w:spacing w:line="480" w:lineRule="auto"/>
        <w:rPr>
          <w:szCs w:val="24"/>
        </w:rPr>
      </w:pPr>
      <w:r w:rsidRPr="00453552">
        <w:rPr>
          <w:szCs w:val="24"/>
        </w:rPr>
        <w:t xml:space="preserve">State agencies approve </w:t>
      </w:r>
      <w:r w:rsidR="00211328">
        <w:rPr>
          <w:szCs w:val="24"/>
        </w:rPr>
        <w:t>s</w:t>
      </w:r>
      <w:r w:rsidRPr="00453552">
        <w:rPr>
          <w:szCs w:val="24"/>
        </w:rPr>
        <w:t xml:space="preserve">ummer </w:t>
      </w:r>
      <w:r w:rsidR="00211328">
        <w:rPr>
          <w:szCs w:val="24"/>
        </w:rPr>
        <w:t>m</w:t>
      </w:r>
      <w:r w:rsidRPr="00453552">
        <w:rPr>
          <w:szCs w:val="24"/>
        </w:rPr>
        <w:t xml:space="preserve">eal </w:t>
      </w:r>
      <w:r w:rsidR="00211328">
        <w:rPr>
          <w:szCs w:val="24"/>
        </w:rPr>
        <w:t>s</w:t>
      </w:r>
      <w:r w:rsidRPr="00453552">
        <w:rPr>
          <w:szCs w:val="24"/>
        </w:rPr>
        <w:t xml:space="preserve">ites, according to regulations </w:t>
      </w:r>
      <w:r w:rsidR="00D7535A">
        <w:rPr>
          <w:szCs w:val="24"/>
        </w:rPr>
        <w:t xml:space="preserve">at </w:t>
      </w:r>
      <w:r w:rsidRPr="00453552">
        <w:rPr>
          <w:szCs w:val="24"/>
        </w:rPr>
        <w:t>7 CFR 225.6(b)</w:t>
      </w:r>
      <w:r w:rsidR="00453552" w:rsidRPr="00453552">
        <w:rPr>
          <w:szCs w:val="24"/>
        </w:rPr>
        <w:t xml:space="preserve">, </w:t>
      </w:r>
      <w:r w:rsidR="00DD2C55">
        <w:rPr>
          <w:szCs w:val="24"/>
        </w:rPr>
        <w:t>which are then</w:t>
      </w:r>
      <w:r w:rsidR="00453552" w:rsidRPr="00453552">
        <w:rPr>
          <w:szCs w:val="24"/>
        </w:rPr>
        <w:t xml:space="preserve"> reported to FNS voluntarily via an Excel spreadsh</w:t>
      </w:r>
      <w:r w:rsidR="00665F9E">
        <w:rPr>
          <w:szCs w:val="24"/>
        </w:rPr>
        <w:t>eet or CSV file via email</w:t>
      </w:r>
      <w:r w:rsidR="00453552" w:rsidRPr="00453552">
        <w:rPr>
          <w:szCs w:val="24"/>
        </w:rPr>
        <w:t>.  These data are then uploaded and posted publically on</w:t>
      </w:r>
      <w:r w:rsidR="00AA72EA">
        <w:rPr>
          <w:szCs w:val="24"/>
        </w:rPr>
        <w:t xml:space="preserve"> a weekly basis to an</w:t>
      </w:r>
      <w:r w:rsidR="00453552" w:rsidRPr="00453552">
        <w:rPr>
          <w:szCs w:val="24"/>
        </w:rPr>
        <w:t xml:space="preserve"> open data page (</w:t>
      </w:r>
      <w:hyperlink r:id="rId15" w:history="1">
        <w:r w:rsidR="00453552" w:rsidRPr="00453552">
          <w:rPr>
            <w:rStyle w:val="Hyperlink"/>
            <w:szCs w:val="24"/>
          </w:rPr>
          <w:t>http://data-cacfp-sfsp.opendata.arcgis.com/</w:t>
        </w:r>
      </w:hyperlink>
      <w:r w:rsidR="00453552" w:rsidRPr="00453552">
        <w:rPr>
          <w:szCs w:val="24"/>
        </w:rPr>
        <w:t xml:space="preserve">) and integrated into public facing web tools such as the Summer Site Finder Tool, for families and children to find their nearest meal site: </w:t>
      </w:r>
      <w:hyperlink r:id="rId16" w:history="1">
        <w:r w:rsidR="00453552" w:rsidRPr="00453552">
          <w:rPr>
            <w:rStyle w:val="Hyperlink"/>
            <w:szCs w:val="24"/>
          </w:rPr>
          <w:t>https://www.fns.usda.gov/summerfoodrocks</w:t>
        </w:r>
      </w:hyperlink>
      <w:r w:rsidR="00453552" w:rsidRPr="00453552">
        <w:rPr>
          <w:szCs w:val="24"/>
        </w:rPr>
        <w:t xml:space="preserve">. </w:t>
      </w:r>
    </w:p>
    <w:p w14:paraId="5CD60415" w14:textId="17345C91" w:rsidR="00610EE7" w:rsidRPr="00453552" w:rsidRDefault="00610EE7" w:rsidP="00453552">
      <w:pPr>
        <w:tabs>
          <w:tab w:val="left" w:pos="0"/>
        </w:tabs>
        <w:suppressAutoHyphens/>
        <w:spacing w:line="480" w:lineRule="auto"/>
        <w:rPr>
          <w:szCs w:val="24"/>
        </w:rPr>
      </w:pPr>
    </w:p>
    <w:p w14:paraId="6FA99EB4" w14:textId="77777777" w:rsidR="00F15629" w:rsidRPr="00453552" w:rsidRDefault="00F15629">
      <w:pPr>
        <w:tabs>
          <w:tab w:val="left" w:pos="0"/>
        </w:tabs>
        <w:suppressAutoHyphens/>
        <w:rPr>
          <w:szCs w:val="24"/>
        </w:rPr>
      </w:pPr>
    </w:p>
    <w:p w14:paraId="79039BE1" w14:textId="77777777" w:rsidR="00A308DB" w:rsidRPr="00453552" w:rsidRDefault="005A3F80" w:rsidP="0062567E">
      <w:pPr>
        <w:pStyle w:val="Heading1"/>
        <w:rPr>
          <w:szCs w:val="24"/>
        </w:rPr>
      </w:pPr>
      <w:bookmarkStart w:id="7" w:name="_Toc401831360"/>
      <w:bookmarkStart w:id="8" w:name="_Toc401832404"/>
      <w:r w:rsidRPr="00453552">
        <w:rPr>
          <w:szCs w:val="24"/>
        </w:rPr>
        <w:t xml:space="preserve">A4.  </w:t>
      </w:r>
      <w:r w:rsidR="002568E6" w:rsidRPr="00453552">
        <w:rPr>
          <w:szCs w:val="24"/>
        </w:rPr>
        <w:t>E</w:t>
      </w:r>
      <w:r w:rsidRPr="00453552">
        <w:rPr>
          <w:szCs w:val="24"/>
        </w:rPr>
        <w:t>fforts to identify duplication.</w:t>
      </w:r>
      <w:bookmarkEnd w:id="7"/>
      <w:bookmarkEnd w:id="8"/>
      <w:r w:rsidRPr="00453552">
        <w:rPr>
          <w:szCs w:val="24"/>
        </w:rPr>
        <w:t xml:space="preserve"> </w:t>
      </w:r>
    </w:p>
    <w:p w14:paraId="1A80036C" w14:textId="77777777" w:rsidR="003333DF" w:rsidRPr="00453552" w:rsidRDefault="003333DF">
      <w:pPr>
        <w:tabs>
          <w:tab w:val="left" w:pos="0"/>
        </w:tabs>
        <w:suppressAutoHyphens/>
        <w:rPr>
          <w:szCs w:val="24"/>
        </w:rPr>
      </w:pPr>
    </w:p>
    <w:p w14:paraId="3C10034D" w14:textId="77777777" w:rsidR="003333DF" w:rsidRPr="00453552" w:rsidRDefault="003333DF">
      <w:pPr>
        <w:tabs>
          <w:tab w:val="left" w:pos="0"/>
        </w:tabs>
        <w:suppressAutoHyphens/>
        <w:rPr>
          <w:szCs w:val="24"/>
        </w:rPr>
      </w:pPr>
      <w:r w:rsidRPr="00453552">
        <w:rPr>
          <w:b/>
          <w:szCs w:val="24"/>
        </w:rPr>
        <w:t>Descr</w:t>
      </w:r>
      <w:r w:rsidR="00751946" w:rsidRPr="00453552">
        <w:rPr>
          <w:b/>
          <w:szCs w:val="24"/>
        </w:rPr>
        <w:t>ibe efforts to identify duplica</w:t>
      </w:r>
      <w:r w:rsidRPr="00453552">
        <w:rPr>
          <w:b/>
          <w:szCs w:val="24"/>
        </w:rPr>
        <w:t>tion.</w:t>
      </w:r>
      <w:r w:rsidR="00751946" w:rsidRPr="00453552">
        <w:rPr>
          <w:b/>
          <w:szCs w:val="24"/>
        </w:rPr>
        <w:t xml:space="preserve">  Show specifically why any similar information already avail</w:t>
      </w:r>
      <w:r w:rsidRPr="00453552">
        <w:rPr>
          <w:b/>
          <w:szCs w:val="24"/>
        </w:rPr>
        <w:t xml:space="preserve">able cannot be used or </w:t>
      </w:r>
      <w:r w:rsidR="00751946" w:rsidRPr="00453552">
        <w:rPr>
          <w:b/>
          <w:szCs w:val="24"/>
        </w:rPr>
        <w:t>modified for use for the purposes descri</w:t>
      </w:r>
      <w:r w:rsidRPr="00453552">
        <w:rPr>
          <w:b/>
          <w:szCs w:val="24"/>
        </w:rPr>
        <w:t>bed in Question 2.</w:t>
      </w:r>
    </w:p>
    <w:p w14:paraId="4D5B7C3C" w14:textId="77777777" w:rsidR="009F7E1A" w:rsidRPr="00453552" w:rsidRDefault="009F7E1A" w:rsidP="009F7E1A">
      <w:pPr>
        <w:tabs>
          <w:tab w:val="left" w:pos="-720"/>
        </w:tabs>
        <w:suppressAutoHyphens/>
        <w:rPr>
          <w:szCs w:val="24"/>
        </w:rPr>
      </w:pPr>
    </w:p>
    <w:p w14:paraId="49B9ECC7" w14:textId="5347AB25" w:rsidR="009F7E1A" w:rsidRPr="00453552" w:rsidRDefault="00CF1FB5" w:rsidP="009F7E1A">
      <w:pPr>
        <w:tabs>
          <w:tab w:val="left" w:pos="-720"/>
        </w:tabs>
        <w:suppressAutoHyphens/>
        <w:spacing w:line="480" w:lineRule="auto"/>
        <w:rPr>
          <w:szCs w:val="24"/>
        </w:rPr>
      </w:pPr>
      <w:r>
        <w:rPr>
          <w:szCs w:val="24"/>
        </w:rPr>
        <w:t>The summer food site location</w:t>
      </w:r>
      <w:r w:rsidR="00A4539A" w:rsidRPr="00453552">
        <w:rPr>
          <w:szCs w:val="24"/>
        </w:rPr>
        <w:t xml:space="preserve"> information is not collected through any other </w:t>
      </w:r>
      <w:r w:rsidR="000154C8">
        <w:rPr>
          <w:szCs w:val="24"/>
        </w:rPr>
        <w:t>means</w:t>
      </w:r>
      <w:r w:rsidR="00A4539A" w:rsidRPr="00453552">
        <w:rPr>
          <w:szCs w:val="24"/>
        </w:rPr>
        <w:t xml:space="preserve">.  The FNS-905 is also the only form that can be used for </w:t>
      </w:r>
      <w:r w:rsidR="00F611FC">
        <w:rPr>
          <w:szCs w:val="24"/>
        </w:rPr>
        <w:t xml:space="preserve">collecting data about </w:t>
      </w:r>
      <w:r>
        <w:rPr>
          <w:szCs w:val="24"/>
        </w:rPr>
        <w:t>s</w:t>
      </w:r>
      <w:r w:rsidR="00A4539A" w:rsidRPr="00453552">
        <w:rPr>
          <w:szCs w:val="24"/>
        </w:rPr>
        <w:t xml:space="preserve">ummer </w:t>
      </w:r>
      <w:r>
        <w:rPr>
          <w:szCs w:val="24"/>
        </w:rPr>
        <w:t>s</w:t>
      </w:r>
      <w:r w:rsidR="00A4539A" w:rsidRPr="00453552">
        <w:rPr>
          <w:szCs w:val="24"/>
        </w:rPr>
        <w:t>ites</w:t>
      </w:r>
      <w:r w:rsidR="00F611FC">
        <w:rPr>
          <w:szCs w:val="24"/>
        </w:rPr>
        <w:t>,</w:t>
      </w:r>
      <w:r w:rsidR="00A4539A" w:rsidRPr="00453552">
        <w:rPr>
          <w:szCs w:val="24"/>
        </w:rPr>
        <w:t xml:space="preserve"> as they must be approved by the State agenci</w:t>
      </w:r>
      <w:r w:rsidR="00EB50A4">
        <w:rPr>
          <w:noProof/>
          <w:szCs w:val="24"/>
        </w:rPr>
        <w:t>es before being made public.</w:t>
      </w:r>
      <w:r w:rsidR="00CF1F6A">
        <w:rPr>
          <w:szCs w:val="24"/>
        </w:rPr>
        <w:t xml:space="preserve"> </w:t>
      </w:r>
    </w:p>
    <w:p w14:paraId="7CBD661B" w14:textId="77777777" w:rsidR="00E11A38" w:rsidRPr="00453552" w:rsidRDefault="00E11A38" w:rsidP="009F7E1A">
      <w:pPr>
        <w:tabs>
          <w:tab w:val="left" w:pos="-720"/>
        </w:tabs>
        <w:suppressAutoHyphens/>
        <w:spacing w:line="480" w:lineRule="auto"/>
        <w:rPr>
          <w:szCs w:val="24"/>
        </w:rPr>
      </w:pPr>
    </w:p>
    <w:p w14:paraId="09031585" w14:textId="77777777" w:rsidR="00A308DB" w:rsidRPr="00453552" w:rsidRDefault="005A3F80" w:rsidP="0062567E">
      <w:pPr>
        <w:pStyle w:val="Heading1"/>
        <w:rPr>
          <w:szCs w:val="24"/>
        </w:rPr>
      </w:pPr>
      <w:bookmarkStart w:id="9" w:name="_Toc401831361"/>
      <w:bookmarkStart w:id="10" w:name="_Toc401832405"/>
      <w:r w:rsidRPr="00453552">
        <w:rPr>
          <w:szCs w:val="24"/>
        </w:rPr>
        <w:t>A5.  Impacts on small businesses or other small entities.</w:t>
      </w:r>
      <w:bookmarkEnd w:id="9"/>
      <w:bookmarkEnd w:id="10"/>
      <w:r w:rsidRPr="00453552">
        <w:rPr>
          <w:szCs w:val="24"/>
        </w:rPr>
        <w:t xml:space="preserve">  </w:t>
      </w:r>
    </w:p>
    <w:p w14:paraId="565D3E98" w14:textId="77777777" w:rsidR="003333DF" w:rsidRPr="00453552" w:rsidRDefault="003333DF">
      <w:pPr>
        <w:tabs>
          <w:tab w:val="left" w:pos="0"/>
        </w:tabs>
        <w:suppressAutoHyphens/>
        <w:rPr>
          <w:szCs w:val="24"/>
        </w:rPr>
      </w:pPr>
    </w:p>
    <w:p w14:paraId="52373EA9" w14:textId="5B61967F" w:rsidR="003333DF" w:rsidRDefault="003333DF">
      <w:pPr>
        <w:tabs>
          <w:tab w:val="left" w:pos="0"/>
        </w:tabs>
        <w:suppressAutoHyphens/>
        <w:rPr>
          <w:b/>
          <w:szCs w:val="24"/>
        </w:rPr>
      </w:pPr>
      <w:r w:rsidRPr="00453552">
        <w:rPr>
          <w:b/>
          <w:szCs w:val="24"/>
        </w:rPr>
        <w:t>If t</w:t>
      </w:r>
      <w:r w:rsidR="006E4B7F" w:rsidRPr="00453552">
        <w:rPr>
          <w:b/>
          <w:szCs w:val="24"/>
        </w:rPr>
        <w:t>he collection of information im</w:t>
      </w:r>
      <w:r w:rsidRPr="00453552">
        <w:rPr>
          <w:b/>
          <w:szCs w:val="24"/>
        </w:rPr>
        <w:t>pacts small businesses or other small entities (Item 5 of OMB Form 83-I), de</w:t>
      </w:r>
      <w:r w:rsidR="006E4B7F" w:rsidRPr="00453552">
        <w:rPr>
          <w:b/>
          <w:szCs w:val="24"/>
        </w:rPr>
        <w:t>scribe any methods used to mini</w:t>
      </w:r>
      <w:r w:rsidRPr="00453552">
        <w:rPr>
          <w:b/>
          <w:szCs w:val="24"/>
        </w:rPr>
        <w:t>mize burden.</w:t>
      </w:r>
    </w:p>
    <w:p w14:paraId="49D77B2D" w14:textId="77777777" w:rsidR="00BB6E42" w:rsidRPr="00453552" w:rsidRDefault="00BB6E42">
      <w:pPr>
        <w:tabs>
          <w:tab w:val="left" w:pos="0"/>
        </w:tabs>
        <w:suppressAutoHyphens/>
        <w:rPr>
          <w:szCs w:val="24"/>
        </w:rPr>
      </w:pPr>
    </w:p>
    <w:p w14:paraId="7C0866C3" w14:textId="240EFC9E" w:rsidR="00E11A38" w:rsidRPr="00453552" w:rsidRDefault="000154C8" w:rsidP="009F7E1A">
      <w:pPr>
        <w:tabs>
          <w:tab w:val="left" w:pos="-720"/>
        </w:tabs>
        <w:suppressAutoHyphens/>
        <w:spacing w:line="480" w:lineRule="auto"/>
        <w:rPr>
          <w:spacing w:val="-3"/>
          <w:szCs w:val="24"/>
        </w:rPr>
      </w:pPr>
      <w:r w:rsidRPr="000154C8">
        <w:rPr>
          <w:szCs w:val="24"/>
        </w:rPr>
        <w:t xml:space="preserve">No small entities are impacted by this collection of information.   </w:t>
      </w:r>
    </w:p>
    <w:p w14:paraId="695B3C2D" w14:textId="77777777" w:rsidR="00A308DB" w:rsidRPr="00453552" w:rsidRDefault="005A3F80" w:rsidP="0062567E">
      <w:pPr>
        <w:pStyle w:val="Heading1"/>
        <w:rPr>
          <w:szCs w:val="24"/>
        </w:rPr>
      </w:pPr>
      <w:bookmarkStart w:id="11" w:name="_Toc401831362"/>
      <w:bookmarkStart w:id="12" w:name="_Toc401832406"/>
      <w:r w:rsidRPr="00453552">
        <w:rPr>
          <w:szCs w:val="24"/>
        </w:rPr>
        <w:t xml:space="preserve">A6.  Consequences </w:t>
      </w:r>
      <w:r w:rsidR="00826253" w:rsidRPr="00453552">
        <w:rPr>
          <w:szCs w:val="24"/>
        </w:rPr>
        <w:t xml:space="preserve">of collecting the </w:t>
      </w:r>
      <w:r w:rsidR="00DA0E06" w:rsidRPr="00453552">
        <w:rPr>
          <w:szCs w:val="24"/>
        </w:rPr>
        <w:t>i</w:t>
      </w:r>
      <w:r w:rsidR="00826253" w:rsidRPr="00453552">
        <w:rPr>
          <w:szCs w:val="24"/>
        </w:rPr>
        <w:t xml:space="preserve">nformation </w:t>
      </w:r>
      <w:r w:rsidRPr="00453552">
        <w:rPr>
          <w:szCs w:val="24"/>
        </w:rPr>
        <w:t>less frequently.</w:t>
      </w:r>
      <w:bookmarkEnd w:id="11"/>
      <w:bookmarkEnd w:id="12"/>
      <w:r w:rsidRPr="00453552">
        <w:rPr>
          <w:szCs w:val="24"/>
        </w:rPr>
        <w:t xml:space="preserve">  </w:t>
      </w:r>
    </w:p>
    <w:p w14:paraId="6C207591" w14:textId="77777777" w:rsidR="003333DF" w:rsidRPr="00453552" w:rsidRDefault="003333DF" w:rsidP="005C04BB">
      <w:pPr>
        <w:tabs>
          <w:tab w:val="left" w:pos="0"/>
        </w:tabs>
        <w:suppressAutoHyphens/>
        <w:rPr>
          <w:szCs w:val="24"/>
        </w:rPr>
      </w:pPr>
    </w:p>
    <w:p w14:paraId="344B391B" w14:textId="77777777" w:rsidR="003333DF" w:rsidRPr="00453552" w:rsidRDefault="003333DF" w:rsidP="0062567E">
      <w:pPr>
        <w:rPr>
          <w:b/>
          <w:szCs w:val="24"/>
        </w:rPr>
      </w:pPr>
      <w:r w:rsidRPr="00453552">
        <w:rPr>
          <w:b/>
          <w:szCs w:val="24"/>
        </w:rPr>
        <w:t>Describe the consequence to Federal program or policy activities if the collect</w:t>
      </w:r>
      <w:r w:rsidR="00E315C8" w:rsidRPr="00453552">
        <w:rPr>
          <w:b/>
          <w:szCs w:val="24"/>
        </w:rPr>
        <w:t>ion is not conducted, or is conducted less frequent</w:t>
      </w:r>
      <w:r w:rsidRPr="00453552">
        <w:rPr>
          <w:b/>
          <w:szCs w:val="24"/>
        </w:rPr>
        <w:t>ly, as well as any technical or legal obstacles to reducing burden.</w:t>
      </w:r>
    </w:p>
    <w:p w14:paraId="44DA9D58" w14:textId="77777777" w:rsidR="00E11A38" w:rsidRPr="00453552" w:rsidRDefault="00E11A38" w:rsidP="00E11A38">
      <w:pPr>
        <w:tabs>
          <w:tab w:val="left" w:pos="-720"/>
        </w:tabs>
        <w:suppressAutoHyphens/>
        <w:rPr>
          <w:szCs w:val="24"/>
        </w:rPr>
      </w:pPr>
    </w:p>
    <w:p w14:paraId="11D31F53" w14:textId="4AF6FD8F" w:rsidR="00E11A38" w:rsidRPr="00453552" w:rsidRDefault="00D36E7F" w:rsidP="00E11A38">
      <w:pPr>
        <w:tabs>
          <w:tab w:val="left" w:pos="-720"/>
        </w:tabs>
        <w:suppressAutoHyphens/>
        <w:spacing w:line="480" w:lineRule="auto"/>
        <w:rPr>
          <w:szCs w:val="24"/>
        </w:rPr>
      </w:pPr>
      <w:r>
        <w:rPr>
          <w:noProof/>
          <w:szCs w:val="24"/>
        </w:rPr>
        <w:t>T</w:t>
      </w:r>
      <w:r w:rsidR="002909AD">
        <w:rPr>
          <w:noProof/>
          <w:szCs w:val="24"/>
        </w:rPr>
        <w:t xml:space="preserve">he SFSP is designed to operate </w:t>
      </w:r>
      <w:r>
        <w:rPr>
          <w:noProof/>
          <w:szCs w:val="24"/>
        </w:rPr>
        <w:t>when school is out during the s</w:t>
      </w:r>
      <w:r w:rsidR="002909AD">
        <w:rPr>
          <w:noProof/>
          <w:szCs w:val="24"/>
        </w:rPr>
        <w:t>ummer months.  Due to the limited time available for s</w:t>
      </w:r>
      <w:r>
        <w:rPr>
          <w:noProof/>
          <w:szCs w:val="24"/>
        </w:rPr>
        <w:t xml:space="preserve">ite operations, families and communities </w:t>
      </w:r>
      <w:r w:rsidR="002909AD">
        <w:rPr>
          <w:noProof/>
          <w:szCs w:val="24"/>
        </w:rPr>
        <w:t xml:space="preserve">may not </w:t>
      </w:r>
      <w:r>
        <w:rPr>
          <w:noProof/>
          <w:szCs w:val="24"/>
        </w:rPr>
        <w:t>know where and how to find meals for chi</w:t>
      </w:r>
      <w:r w:rsidR="0027184D">
        <w:rPr>
          <w:noProof/>
          <w:szCs w:val="24"/>
        </w:rPr>
        <w:t>ld</w:t>
      </w:r>
      <w:r>
        <w:rPr>
          <w:noProof/>
          <w:szCs w:val="24"/>
        </w:rPr>
        <w:t xml:space="preserve">ren who depend on the NSLP during the school year.  The site details </w:t>
      </w:r>
      <w:r w:rsidR="0027184D">
        <w:rPr>
          <w:noProof/>
          <w:szCs w:val="24"/>
        </w:rPr>
        <w:t xml:space="preserve">that will be </w:t>
      </w:r>
      <w:r>
        <w:rPr>
          <w:noProof/>
          <w:szCs w:val="24"/>
        </w:rPr>
        <w:t>collected with the FNS-905 will be used to populate online mapping tools, texting services</w:t>
      </w:r>
      <w:r w:rsidR="0027184D">
        <w:rPr>
          <w:noProof/>
          <w:szCs w:val="24"/>
        </w:rPr>
        <w:t>,</w:t>
      </w:r>
      <w:r>
        <w:rPr>
          <w:noProof/>
          <w:szCs w:val="24"/>
        </w:rPr>
        <w:t xml:space="preserve"> and other community</w:t>
      </w:r>
      <w:r w:rsidR="0027184D">
        <w:rPr>
          <w:noProof/>
          <w:szCs w:val="24"/>
        </w:rPr>
        <w:t>-</w:t>
      </w:r>
      <w:r>
        <w:rPr>
          <w:noProof/>
          <w:szCs w:val="24"/>
        </w:rPr>
        <w:t xml:space="preserve">built tools to help connect children with nutritious summer meals.  </w:t>
      </w:r>
      <w:r w:rsidR="002909AD">
        <w:rPr>
          <w:noProof/>
          <w:szCs w:val="24"/>
        </w:rPr>
        <w:t>Without the FNS-905, children, families, responders</w:t>
      </w:r>
      <w:r w:rsidR="0027184D">
        <w:rPr>
          <w:noProof/>
          <w:szCs w:val="24"/>
        </w:rPr>
        <w:t>,</w:t>
      </w:r>
      <w:r w:rsidR="002909AD">
        <w:rPr>
          <w:noProof/>
          <w:szCs w:val="24"/>
        </w:rPr>
        <w:t xml:space="preserve"> and communi</w:t>
      </w:r>
      <w:r w:rsidR="0027184D">
        <w:rPr>
          <w:noProof/>
          <w:szCs w:val="24"/>
        </w:rPr>
        <w:t xml:space="preserve">ties would </w:t>
      </w:r>
      <w:r w:rsidR="002909AD">
        <w:rPr>
          <w:noProof/>
          <w:szCs w:val="24"/>
        </w:rPr>
        <w:t xml:space="preserve">have little to no access to this information and </w:t>
      </w:r>
      <w:r w:rsidR="0027184D">
        <w:rPr>
          <w:noProof/>
          <w:szCs w:val="24"/>
        </w:rPr>
        <w:t xml:space="preserve">therefore, not collecting these data </w:t>
      </w:r>
      <w:r w:rsidR="002909AD">
        <w:rPr>
          <w:noProof/>
          <w:szCs w:val="24"/>
        </w:rPr>
        <w:t xml:space="preserve">could impact program participation.  </w:t>
      </w:r>
      <w:r w:rsidR="002D387A">
        <w:rPr>
          <w:noProof/>
          <w:szCs w:val="24"/>
        </w:rPr>
        <w:t xml:space="preserve">These site details </w:t>
      </w:r>
      <w:r w:rsidR="0027184D">
        <w:rPr>
          <w:noProof/>
          <w:szCs w:val="24"/>
        </w:rPr>
        <w:t xml:space="preserve">will </w:t>
      </w:r>
      <w:r w:rsidR="002D387A">
        <w:rPr>
          <w:noProof/>
          <w:szCs w:val="24"/>
        </w:rPr>
        <w:t>also help State agencies and communities plan future efforts and effic</w:t>
      </w:r>
      <w:r w:rsidR="0027184D">
        <w:rPr>
          <w:noProof/>
          <w:szCs w:val="24"/>
        </w:rPr>
        <w:t>i</w:t>
      </w:r>
      <w:r w:rsidR="002D387A">
        <w:rPr>
          <w:noProof/>
          <w:szCs w:val="24"/>
        </w:rPr>
        <w:t xml:space="preserve">ently allocate resources </w:t>
      </w:r>
      <w:r w:rsidR="00BC1A7D">
        <w:rPr>
          <w:noProof/>
          <w:szCs w:val="24"/>
        </w:rPr>
        <w:t>in areas of most need.  FNS will use the</w:t>
      </w:r>
      <w:r w:rsidR="002909AD">
        <w:rPr>
          <w:noProof/>
          <w:szCs w:val="24"/>
        </w:rPr>
        <w:t xml:space="preserve"> data to determine participation and to conduct analyses as requested by leader</w:t>
      </w:r>
      <w:r w:rsidR="0027184D">
        <w:rPr>
          <w:noProof/>
          <w:szCs w:val="24"/>
        </w:rPr>
        <w:t>sh</w:t>
      </w:r>
      <w:r w:rsidR="002909AD">
        <w:rPr>
          <w:noProof/>
          <w:szCs w:val="24"/>
        </w:rPr>
        <w:t>ip.</w:t>
      </w:r>
      <w:r w:rsidR="007C743D" w:rsidRPr="00453552">
        <w:rPr>
          <w:szCs w:val="24"/>
        </w:rPr>
        <w:t xml:space="preserve">   </w:t>
      </w:r>
    </w:p>
    <w:p w14:paraId="6B656B45" w14:textId="77777777" w:rsidR="00E11A38" w:rsidRPr="00453552" w:rsidRDefault="00E11A38" w:rsidP="00E11A38">
      <w:pPr>
        <w:tabs>
          <w:tab w:val="left" w:pos="-720"/>
        </w:tabs>
        <w:suppressAutoHyphens/>
        <w:spacing w:line="480" w:lineRule="auto"/>
        <w:rPr>
          <w:szCs w:val="24"/>
        </w:rPr>
      </w:pPr>
    </w:p>
    <w:p w14:paraId="2CD13825" w14:textId="77777777" w:rsidR="00A308DB" w:rsidRPr="00453552" w:rsidRDefault="00213436" w:rsidP="0062567E">
      <w:pPr>
        <w:pStyle w:val="Heading1"/>
        <w:rPr>
          <w:szCs w:val="24"/>
        </w:rPr>
      </w:pPr>
      <w:bookmarkStart w:id="13" w:name="_Toc401831363"/>
      <w:bookmarkStart w:id="14" w:name="_Toc401832407"/>
      <w:r w:rsidRPr="00453552">
        <w:rPr>
          <w:szCs w:val="24"/>
        </w:rPr>
        <w:t xml:space="preserve">A7.  </w:t>
      </w:r>
      <w:r w:rsidR="00A37C87" w:rsidRPr="00453552">
        <w:rPr>
          <w:szCs w:val="24"/>
        </w:rPr>
        <w:t>Special c</w:t>
      </w:r>
      <w:r w:rsidRPr="00453552">
        <w:rPr>
          <w:szCs w:val="24"/>
        </w:rPr>
        <w:t xml:space="preserve">ircumstances </w:t>
      </w:r>
      <w:r w:rsidR="00A37C87" w:rsidRPr="00453552">
        <w:rPr>
          <w:szCs w:val="24"/>
        </w:rPr>
        <w:t>relating to the Guidelines of</w:t>
      </w:r>
      <w:r w:rsidRPr="00453552">
        <w:rPr>
          <w:szCs w:val="24"/>
        </w:rPr>
        <w:t xml:space="preserve"> 5 CFR 1320.</w:t>
      </w:r>
      <w:r w:rsidR="003C6BDD" w:rsidRPr="00453552">
        <w:rPr>
          <w:szCs w:val="24"/>
        </w:rPr>
        <w:t>5</w:t>
      </w:r>
      <w:r w:rsidRPr="00453552">
        <w:rPr>
          <w:szCs w:val="24"/>
        </w:rPr>
        <w:t>.</w:t>
      </w:r>
      <w:bookmarkEnd w:id="13"/>
      <w:bookmarkEnd w:id="14"/>
      <w:r w:rsidRPr="00453552">
        <w:rPr>
          <w:szCs w:val="24"/>
        </w:rPr>
        <w:t xml:space="preserve">  </w:t>
      </w:r>
    </w:p>
    <w:p w14:paraId="7163A381" w14:textId="77777777" w:rsidR="00A308DB" w:rsidRPr="00453552" w:rsidRDefault="00A308DB" w:rsidP="00213436">
      <w:pPr>
        <w:tabs>
          <w:tab w:val="left" w:pos="0"/>
        </w:tabs>
        <w:suppressAutoHyphens/>
        <w:rPr>
          <w:szCs w:val="24"/>
        </w:rPr>
      </w:pPr>
    </w:p>
    <w:p w14:paraId="16847152" w14:textId="77777777" w:rsidR="003333DF" w:rsidRPr="00453552" w:rsidRDefault="003333DF" w:rsidP="0062567E">
      <w:pPr>
        <w:widowControl/>
        <w:rPr>
          <w:b/>
          <w:szCs w:val="24"/>
        </w:rPr>
      </w:pPr>
      <w:r w:rsidRPr="00453552">
        <w:rPr>
          <w:b/>
          <w:szCs w:val="24"/>
        </w:rPr>
        <w:t>Explain any special circumstances that woul</w:t>
      </w:r>
      <w:r w:rsidR="00CF7CB1" w:rsidRPr="00453552">
        <w:rPr>
          <w:b/>
          <w:szCs w:val="24"/>
        </w:rPr>
        <w:t>d cause an information collecti</w:t>
      </w:r>
      <w:r w:rsidRPr="00453552">
        <w:rPr>
          <w:b/>
          <w:szCs w:val="24"/>
        </w:rPr>
        <w:t>on to</w:t>
      </w:r>
      <w:r w:rsidR="00CF7CB1" w:rsidRPr="00453552">
        <w:rPr>
          <w:b/>
          <w:szCs w:val="24"/>
        </w:rPr>
        <w:t xml:space="preserve"> be con</w:t>
      </w:r>
      <w:r w:rsidRPr="00453552">
        <w:rPr>
          <w:b/>
          <w:szCs w:val="24"/>
        </w:rPr>
        <w:t xml:space="preserve">ducted in a manner: </w:t>
      </w:r>
    </w:p>
    <w:p w14:paraId="71FC082A" w14:textId="77777777" w:rsidR="003333DF" w:rsidRPr="00453552" w:rsidRDefault="003333DF" w:rsidP="0062567E">
      <w:pPr>
        <w:widowControl/>
        <w:numPr>
          <w:ilvl w:val="0"/>
          <w:numId w:val="19"/>
        </w:numPr>
        <w:tabs>
          <w:tab w:val="left" w:pos="-720"/>
        </w:tabs>
        <w:suppressAutoHyphens/>
        <w:overflowPunct/>
        <w:autoSpaceDE/>
        <w:autoSpaceDN/>
        <w:adjustRightInd/>
        <w:textAlignment w:val="auto"/>
        <w:rPr>
          <w:b/>
          <w:szCs w:val="24"/>
        </w:rPr>
      </w:pPr>
      <w:r w:rsidRPr="00453552">
        <w:rPr>
          <w:b/>
          <w:szCs w:val="24"/>
        </w:rPr>
        <w:t>Requirin</w:t>
      </w:r>
      <w:r w:rsidR="00CF7CB1" w:rsidRPr="00453552">
        <w:rPr>
          <w:b/>
          <w:szCs w:val="24"/>
        </w:rPr>
        <w:t>g respondents to report informa</w:t>
      </w:r>
      <w:r w:rsidRPr="00453552">
        <w:rPr>
          <w:b/>
          <w:szCs w:val="24"/>
        </w:rPr>
        <w:t xml:space="preserve">tion to the agency more often than quarterly; </w:t>
      </w:r>
    </w:p>
    <w:p w14:paraId="6CD227FE" w14:textId="77777777" w:rsidR="003333DF" w:rsidRPr="00453552" w:rsidRDefault="003333DF" w:rsidP="0062567E">
      <w:pPr>
        <w:widowControl/>
        <w:numPr>
          <w:ilvl w:val="0"/>
          <w:numId w:val="19"/>
        </w:numPr>
        <w:tabs>
          <w:tab w:val="left" w:pos="-720"/>
        </w:tabs>
        <w:suppressAutoHyphens/>
        <w:overflowPunct/>
        <w:autoSpaceDE/>
        <w:autoSpaceDN/>
        <w:adjustRightInd/>
        <w:textAlignment w:val="auto"/>
        <w:rPr>
          <w:b/>
          <w:szCs w:val="24"/>
        </w:rPr>
      </w:pPr>
      <w:r w:rsidRPr="00453552">
        <w:rPr>
          <w:b/>
          <w:szCs w:val="24"/>
        </w:rPr>
        <w:t>Requirin</w:t>
      </w:r>
      <w:r w:rsidR="008F3F14" w:rsidRPr="00453552">
        <w:rPr>
          <w:b/>
          <w:szCs w:val="24"/>
        </w:rPr>
        <w:t>g respondents to prepare a writ</w:t>
      </w:r>
      <w:r w:rsidRPr="00453552">
        <w:rPr>
          <w:b/>
          <w:szCs w:val="24"/>
        </w:rPr>
        <w:t>ten re</w:t>
      </w:r>
      <w:r w:rsidR="008F3F14" w:rsidRPr="00453552">
        <w:rPr>
          <w:b/>
          <w:szCs w:val="24"/>
        </w:rPr>
        <w:t>sponse to a collection of informa</w:t>
      </w:r>
      <w:r w:rsidRPr="00453552">
        <w:rPr>
          <w:b/>
          <w:szCs w:val="24"/>
        </w:rPr>
        <w:t xml:space="preserve">tion in fewer than 30 days after receipt of it; </w:t>
      </w:r>
    </w:p>
    <w:p w14:paraId="55553B7A" w14:textId="77777777" w:rsidR="003333DF" w:rsidRPr="00453552" w:rsidRDefault="003333DF" w:rsidP="0062567E">
      <w:pPr>
        <w:widowControl/>
        <w:numPr>
          <w:ilvl w:val="0"/>
          <w:numId w:val="19"/>
        </w:numPr>
        <w:tabs>
          <w:tab w:val="left" w:pos="-720"/>
        </w:tabs>
        <w:suppressAutoHyphens/>
        <w:overflowPunct/>
        <w:autoSpaceDE/>
        <w:autoSpaceDN/>
        <w:adjustRightInd/>
        <w:textAlignment w:val="auto"/>
        <w:rPr>
          <w:b/>
          <w:szCs w:val="24"/>
        </w:rPr>
      </w:pPr>
      <w:r w:rsidRPr="00453552">
        <w:rPr>
          <w:b/>
          <w:szCs w:val="24"/>
        </w:rPr>
        <w:t>Requiring respondents to submit more than an orig</w:t>
      </w:r>
      <w:r w:rsidR="008F3F14" w:rsidRPr="00453552">
        <w:rPr>
          <w:b/>
          <w:szCs w:val="24"/>
        </w:rPr>
        <w:t>inal and two copies of any docu</w:t>
      </w:r>
      <w:r w:rsidRPr="00453552">
        <w:rPr>
          <w:b/>
          <w:szCs w:val="24"/>
        </w:rPr>
        <w:t xml:space="preserve">ment; </w:t>
      </w:r>
    </w:p>
    <w:p w14:paraId="41D78911" w14:textId="77777777" w:rsidR="003333DF" w:rsidRPr="00453552" w:rsidRDefault="003333DF" w:rsidP="0062567E">
      <w:pPr>
        <w:widowControl/>
        <w:numPr>
          <w:ilvl w:val="0"/>
          <w:numId w:val="19"/>
        </w:numPr>
        <w:tabs>
          <w:tab w:val="left" w:pos="-720"/>
        </w:tabs>
        <w:suppressAutoHyphens/>
        <w:overflowPunct/>
        <w:autoSpaceDE/>
        <w:autoSpaceDN/>
        <w:adjustRightInd/>
        <w:textAlignment w:val="auto"/>
        <w:rPr>
          <w:b/>
          <w:szCs w:val="24"/>
        </w:rPr>
      </w:pPr>
      <w:r w:rsidRPr="00453552">
        <w:rPr>
          <w:b/>
          <w:szCs w:val="24"/>
        </w:rPr>
        <w:t>Req</w:t>
      </w:r>
      <w:r w:rsidR="008F3F14" w:rsidRPr="00453552">
        <w:rPr>
          <w:b/>
          <w:szCs w:val="24"/>
        </w:rPr>
        <w:t>uiring respondents to retain re</w:t>
      </w:r>
      <w:r w:rsidRPr="00453552">
        <w:rPr>
          <w:b/>
          <w:szCs w:val="24"/>
        </w:rPr>
        <w:t>cords, othe</w:t>
      </w:r>
      <w:r w:rsidR="008F3F14" w:rsidRPr="00453552">
        <w:rPr>
          <w:b/>
          <w:szCs w:val="24"/>
        </w:rPr>
        <w:t>r than health, medical, governm</w:t>
      </w:r>
      <w:r w:rsidRPr="00453552">
        <w:rPr>
          <w:b/>
          <w:szCs w:val="24"/>
        </w:rPr>
        <w:t>ent contract, grant-in-aid, or tax records for more than three years</w:t>
      </w:r>
      <w:r w:rsidR="008F3F14" w:rsidRPr="00453552">
        <w:rPr>
          <w:b/>
          <w:szCs w:val="24"/>
        </w:rPr>
        <w:t>;</w:t>
      </w:r>
    </w:p>
    <w:p w14:paraId="04B2318A" w14:textId="77777777" w:rsidR="003333DF" w:rsidRPr="00453552" w:rsidRDefault="008F3F14" w:rsidP="0062567E">
      <w:pPr>
        <w:widowControl/>
        <w:numPr>
          <w:ilvl w:val="0"/>
          <w:numId w:val="19"/>
        </w:numPr>
        <w:tabs>
          <w:tab w:val="left" w:pos="-720"/>
        </w:tabs>
        <w:suppressAutoHyphens/>
        <w:overflowPunct/>
        <w:autoSpaceDE/>
        <w:autoSpaceDN/>
        <w:adjustRightInd/>
        <w:textAlignment w:val="auto"/>
        <w:rPr>
          <w:b/>
          <w:szCs w:val="24"/>
        </w:rPr>
      </w:pPr>
      <w:r w:rsidRPr="00453552">
        <w:rPr>
          <w:b/>
          <w:szCs w:val="24"/>
        </w:rPr>
        <w:t>In connection with a statistical survey, that is not de</w:t>
      </w:r>
      <w:r w:rsidR="003333DF" w:rsidRPr="00453552">
        <w:rPr>
          <w:b/>
          <w:szCs w:val="24"/>
        </w:rPr>
        <w:t>s</w:t>
      </w:r>
      <w:r w:rsidRPr="00453552">
        <w:rPr>
          <w:b/>
          <w:szCs w:val="24"/>
        </w:rPr>
        <w:t>igned to produce valid and reli</w:t>
      </w:r>
      <w:r w:rsidR="003333DF" w:rsidRPr="00453552">
        <w:rPr>
          <w:b/>
          <w:szCs w:val="24"/>
        </w:rPr>
        <w:t>a</w:t>
      </w:r>
      <w:r w:rsidRPr="00453552">
        <w:rPr>
          <w:b/>
          <w:szCs w:val="24"/>
        </w:rPr>
        <w:t>ble results that can be generalized to the uni</w:t>
      </w:r>
      <w:r w:rsidR="003333DF" w:rsidRPr="00453552">
        <w:rPr>
          <w:b/>
          <w:szCs w:val="24"/>
        </w:rPr>
        <w:t xml:space="preserve">verse of study; </w:t>
      </w:r>
    </w:p>
    <w:p w14:paraId="43231EE0" w14:textId="77777777" w:rsidR="003333DF" w:rsidRPr="00453552" w:rsidRDefault="008F3F14" w:rsidP="0062567E">
      <w:pPr>
        <w:widowControl/>
        <w:numPr>
          <w:ilvl w:val="0"/>
          <w:numId w:val="19"/>
        </w:numPr>
        <w:tabs>
          <w:tab w:val="left" w:pos="-720"/>
        </w:tabs>
        <w:suppressAutoHyphens/>
        <w:overflowPunct/>
        <w:autoSpaceDE/>
        <w:autoSpaceDN/>
        <w:adjustRightInd/>
        <w:textAlignment w:val="auto"/>
        <w:rPr>
          <w:b/>
          <w:szCs w:val="24"/>
        </w:rPr>
      </w:pPr>
      <w:r w:rsidRPr="00453552">
        <w:rPr>
          <w:b/>
          <w:szCs w:val="24"/>
        </w:rPr>
        <w:t>Requiring the use of a statistical data classi</w:t>
      </w:r>
      <w:r w:rsidR="003333DF" w:rsidRPr="00453552">
        <w:rPr>
          <w:b/>
          <w:szCs w:val="24"/>
        </w:rPr>
        <w:t>fication that has not been</w:t>
      </w:r>
      <w:r w:rsidRPr="00453552">
        <w:rPr>
          <w:b/>
          <w:szCs w:val="24"/>
        </w:rPr>
        <w:t xml:space="preserve"> reviewed and approved by OMB;</w:t>
      </w:r>
    </w:p>
    <w:p w14:paraId="35644381" w14:textId="77777777" w:rsidR="003333DF" w:rsidRPr="00453552" w:rsidRDefault="003333DF" w:rsidP="0062567E">
      <w:pPr>
        <w:widowControl/>
        <w:numPr>
          <w:ilvl w:val="0"/>
          <w:numId w:val="19"/>
        </w:numPr>
        <w:tabs>
          <w:tab w:val="left" w:pos="-720"/>
        </w:tabs>
        <w:suppressAutoHyphens/>
        <w:overflowPunct/>
        <w:autoSpaceDE/>
        <w:autoSpaceDN/>
        <w:adjustRightInd/>
        <w:textAlignment w:val="auto"/>
        <w:rPr>
          <w:b/>
          <w:szCs w:val="24"/>
        </w:rPr>
      </w:pPr>
      <w:r w:rsidRPr="00453552">
        <w:rPr>
          <w:b/>
          <w:szCs w:val="24"/>
        </w:rPr>
        <w:t>That includ</w:t>
      </w:r>
      <w:r w:rsidR="00383C0A" w:rsidRPr="00453552">
        <w:rPr>
          <w:b/>
          <w:szCs w:val="24"/>
        </w:rPr>
        <w:t xml:space="preserve">es a pledge of confidentiality that is not supported by </w:t>
      </w:r>
      <w:r w:rsidR="00383C0A" w:rsidRPr="00EA0285">
        <w:rPr>
          <w:b/>
          <w:noProof/>
          <w:szCs w:val="24"/>
        </w:rPr>
        <w:t>authority</w:t>
      </w:r>
      <w:r w:rsidR="00383C0A" w:rsidRPr="00453552">
        <w:rPr>
          <w:b/>
          <w:szCs w:val="24"/>
        </w:rPr>
        <w:t xml:space="preserve"> established in statute or regulation, that is not supported by dis</w:t>
      </w:r>
      <w:r w:rsidRPr="00453552">
        <w:rPr>
          <w:b/>
          <w:szCs w:val="24"/>
        </w:rPr>
        <w:t>closure and data security policies that are consistent wi</w:t>
      </w:r>
      <w:r w:rsidR="00383C0A" w:rsidRPr="00453552">
        <w:rPr>
          <w:b/>
          <w:szCs w:val="24"/>
        </w:rPr>
        <w:t>th the pledge, or which unnecessarily impedes shar</w:t>
      </w:r>
      <w:r w:rsidRPr="00453552">
        <w:rPr>
          <w:b/>
          <w:szCs w:val="24"/>
        </w:rPr>
        <w:t>ing of d</w:t>
      </w:r>
      <w:r w:rsidR="00383C0A" w:rsidRPr="00453552">
        <w:rPr>
          <w:b/>
          <w:szCs w:val="24"/>
        </w:rPr>
        <w:t>ata with other agencies for com</w:t>
      </w:r>
      <w:r w:rsidR="00D3753F" w:rsidRPr="00453552">
        <w:rPr>
          <w:b/>
          <w:szCs w:val="24"/>
        </w:rPr>
        <w:t>patible confiden</w:t>
      </w:r>
      <w:r w:rsidRPr="00453552">
        <w:rPr>
          <w:b/>
          <w:szCs w:val="24"/>
        </w:rPr>
        <w:t xml:space="preserve">tial use; or </w:t>
      </w:r>
    </w:p>
    <w:p w14:paraId="627E7451" w14:textId="77777777" w:rsidR="003333DF" w:rsidRPr="00453552" w:rsidRDefault="003333DF" w:rsidP="0062567E">
      <w:pPr>
        <w:pStyle w:val="BodyText"/>
        <w:numPr>
          <w:ilvl w:val="0"/>
          <w:numId w:val="19"/>
        </w:numPr>
        <w:rPr>
          <w:b w:val="0"/>
          <w:szCs w:val="24"/>
        </w:rPr>
      </w:pPr>
      <w:r w:rsidRPr="00453552">
        <w:rPr>
          <w:szCs w:val="24"/>
        </w:rPr>
        <w:t>Requiri</w:t>
      </w:r>
      <w:r w:rsidR="0032533B" w:rsidRPr="00453552">
        <w:rPr>
          <w:szCs w:val="24"/>
        </w:rPr>
        <w:t>ng respondents to submit propri</w:t>
      </w:r>
      <w:r w:rsidRPr="00453552">
        <w:rPr>
          <w:szCs w:val="24"/>
        </w:rPr>
        <w:t>etary trade secret, or other confidential informat</w:t>
      </w:r>
      <w:r w:rsidR="0032533B" w:rsidRPr="00453552">
        <w:rPr>
          <w:szCs w:val="24"/>
        </w:rPr>
        <w:t>ion unless the agency can demon</w:t>
      </w:r>
      <w:r w:rsidRPr="00453552">
        <w:rPr>
          <w:szCs w:val="24"/>
        </w:rPr>
        <w:t>strate that it has instituted procedures to protect the information's confidentiali</w:t>
      </w:r>
      <w:r w:rsidR="0032533B" w:rsidRPr="00453552">
        <w:rPr>
          <w:szCs w:val="24"/>
        </w:rPr>
        <w:t>ty to the extent permit</w:t>
      </w:r>
      <w:r w:rsidRPr="00453552">
        <w:rPr>
          <w:szCs w:val="24"/>
        </w:rPr>
        <w:t>ted by law.</w:t>
      </w:r>
    </w:p>
    <w:p w14:paraId="28413A11" w14:textId="77777777" w:rsidR="003333DF" w:rsidRPr="00453552" w:rsidRDefault="003333DF" w:rsidP="00213436">
      <w:pPr>
        <w:tabs>
          <w:tab w:val="left" w:pos="0"/>
        </w:tabs>
        <w:suppressAutoHyphens/>
        <w:rPr>
          <w:szCs w:val="24"/>
        </w:rPr>
      </w:pPr>
    </w:p>
    <w:p w14:paraId="695D7491" w14:textId="77777777" w:rsidR="00E11A38" w:rsidRPr="00453552" w:rsidRDefault="00E11A38" w:rsidP="00E11A38">
      <w:pPr>
        <w:tabs>
          <w:tab w:val="left" w:pos="-720"/>
        </w:tabs>
        <w:suppressAutoHyphens/>
        <w:rPr>
          <w:szCs w:val="24"/>
        </w:rPr>
      </w:pPr>
    </w:p>
    <w:p w14:paraId="414DC913" w14:textId="77777777" w:rsidR="00A4539A" w:rsidRPr="00453552" w:rsidRDefault="00A4539A" w:rsidP="00FB3F2A">
      <w:pPr>
        <w:spacing w:line="480" w:lineRule="auto"/>
        <w:ind w:left="120" w:right="535"/>
        <w:rPr>
          <w:szCs w:val="24"/>
        </w:rPr>
      </w:pPr>
      <w:r w:rsidRPr="00453552">
        <w:rPr>
          <w:szCs w:val="24"/>
        </w:rPr>
        <w:t>There are no special circumstances.  The collection of information is conducted in a manner consistent with the guidelines in 5 CFR 1320.5.</w:t>
      </w:r>
    </w:p>
    <w:p w14:paraId="6027B50B" w14:textId="77777777" w:rsidR="00BE0B08" w:rsidRPr="00453552" w:rsidRDefault="00BE0B08" w:rsidP="00BE0B08">
      <w:pPr>
        <w:tabs>
          <w:tab w:val="left" w:pos="0"/>
        </w:tabs>
        <w:suppressAutoHyphens/>
        <w:rPr>
          <w:szCs w:val="24"/>
        </w:rPr>
      </w:pPr>
    </w:p>
    <w:p w14:paraId="6E594A59" w14:textId="77777777" w:rsidR="00BE0B08" w:rsidRPr="00453552" w:rsidRDefault="00BE0B08" w:rsidP="0062567E">
      <w:pPr>
        <w:pStyle w:val="Heading1"/>
        <w:rPr>
          <w:szCs w:val="24"/>
        </w:rPr>
      </w:pPr>
      <w:bookmarkStart w:id="15" w:name="_Toc401831364"/>
      <w:bookmarkStart w:id="16" w:name="_Toc401832408"/>
      <w:r w:rsidRPr="00453552">
        <w:rPr>
          <w:szCs w:val="24"/>
        </w:rPr>
        <w:t xml:space="preserve">A8.  </w:t>
      </w:r>
      <w:r w:rsidR="005917B8" w:rsidRPr="00453552">
        <w:rPr>
          <w:szCs w:val="24"/>
        </w:rPr>
        <w:t xml:space="preserve">Comments to the Federal Register Notice and efforts </w:t>
      </w:r>
      <w:r w:rsidR="002568E6" w:rsidRPr="00453552">
        <w:rPr>
          <w:szCs w:val="24"/>
        </w:rPr>
        <w:t xml:space="preserve">for </w:t>
      </w:r>
      <w:r w:rsidR="005917B8" w:rsidRPr="00453552">
        <w:rPr>
          <w:szCs w:val="24"/>
        </w:rPr>
        <w:t>consult</w:t>
      </w:r>
      <w:r w:rsidR="002568E6" w:rsidRPr="00453552">
        <w:rPr>
          <w:szCs w:val="24"/>
        </w:rPr>
        <w:t>ation</w:t>
      </w:r>
      <w:r w:rsidR="005917B8" w:rsidRPr="00453552">
        <w:rPr>
          <w:szCs w:val="24"/>
        </w:rPr>
        <w:t>.</w:t>
      </w:r>
      <w:bookmarkEnd w:id="15"/>
      <w:bookmarkEnd w:id="16"/>
      <w:r w:rsidRPr="00453552">
        <w:rPr>
          <w:szCs w:val="24"/>
        </w:rPr>
        <w:t xml:space="preserve">  </w:t>
      </w:r>
    </w:p>
    <w:p w14:paraId="728632FD" w14:textId="77777777" w:rsidR="003333DF" w:rsidRPr="00453552" w:rsidRDefault="003333DF" w:rsidP="005917B8">
      <w:pPr>
        <w:tabs>
          <w:tab w:val="left" w:pos="450"/>
        </w:tabs>
        <w:suppressAutoHyphens/>
        <w:ind w:left="450" w:hanging="450"/>
        <w:rPr>
          <w:szCs w:val="24"/>
        </w:rPr>
      </w:pPr>
    </w:p>
    <w:p w14:paraId="215EFB17" w14:textId="77777777" w:rsidR="003333DF" w:rsidRPr="00453552" w:rsidRDefault="003333DF" w:rsidP="0062567E">
      <w:pPr>
        <w:rPr>
          <w:b/>
          <w:szCs w:val="24"/>
        </w:rPr>
      </w:pPr>
      <w:r w:rsidRPr="00453552">
        <w:rPr>
          <w:b/>
          <w:szCs w:val="24"/>
        </w:rPr>
        <w:t xml:space="preserve">If applicable, provide a copy and identify the date and page number of publication in the Federal Register of the agency's notice, required by 5 CFR 1320.8 (d), soliciting comments on the information collection prior to submission to OMB. Summarize public comments received in response to that notice and describe actions taken by the agency in response to these comments. </w:t>
      </w:r>
      <w:r w:rsidRPr="00EA0285">
        <w:rPr>
          <w:b/>
          <w:noProof/>
          <w:szCs w:val="24"/>
        </w:rPr>
        <w:t>Specifically</w:t>
      </w:r>
      <w:r w:rsidRPr="00453552">
        <w:rPr>
          <w:b/>
          <w:szCs w:val="24"/>
        </w:rPr>
        <w:t xml:space="preserve"> address comments received on cost and hour burden.</w:t>
      </w:r>
      <w:r w:rsidRPr="00453552">
        <w:rPr>
          <w:b/>
          <w:szCs w:val="24"/>
        </w:rPr>
        <w:tab/>
      </w:r>
    </w:p>
    <w:p w14:paraId="53D3597A" w14:textId="77777777" w:rsidR="003333DF" w:rsidRPr="00453552" w:rsidRDefault="003333DF" w:rsidP="0062567E">
      <w:pPr>
        <w:rPr>
          <w:b/>
          <w:szCs w:val="24"/>
        </w:rPr>
      </w:pPr>
    </w:p>
    <w:p w14:paraId="6E1C7908" w14:textId="77777777" w:rsidR="003333DF" w:rsidRPr="00453552" w:rsidRDefault="003333DF" w:rsidP="0062567E">
      <w:pPr>
        <w:rPr>
          <w:b/>
          <w:szCs w:val="24"/>
        </w:rPr>
      </w:pPr>
      <w:r w:rsidRPr="00453552">
        <w:rPr>
          <w:b/>
          <w:szCs w:val="24"/>
        </w:rPr>
        <w:t xml:space="preserve">Describe efforts to consult with persons outside the agency to obtain their views on the availability of data, frequency of collection, the clarity of instructions and recordkeeping, disclosure, or reporting format (if any), and on the data elements to be recorded, disclosed, or reported.  </w:t>
      </w:r>
    </w:p>
    <w:p w14:paraId="555C0E55" w14:textId="77777777" w:rsidR="003333DF" w:rsidRPr="00453552" w:rsidRDefault="003333DF" w:rsidP="0062567E">
      <w:pPr>
        <w:rPr>
          <w:b/>
          <w:szCs w:val="24"/>
        </w:rPr>
      </w:pPr>
    </w:p>
    <w:p w14:paraId="479EB868" w14:textId="77777777" w:rsidR="003333DF" w:rsidRPr="00453552" w:rsidRDefault="003333DF" w:rsidP="0062567E">
      <w:pPr>
        <w:rPr>
          <w:b/>
          <w:szCs w:val="24"/>
        </w:rPr>
      </w:pPr>
      <w:r w:rsidRPr="00453552">
        <w:rPr>
          <w:b/>
          <w:szCs w:val="24"/>
        </w:rPr>
        <w:t xml:space="preserve">Consultation with representatives of those from whom information is to be obtained or those who must compile records should occur at least once every 3 years even if the collection of information </w:t>
      </w:r>
      <w:r w:rsidRPr="00EA0285">
        <w:rPr>
          <w:b/>
          <w:noProof/>
          <w:szCs w:val="24"/>
        </w:rPr>
        <w:t>activity</w:t>
      </w:r>
      <w:r w:rsidRPr="00453552">
        <w:rPr>
          <w:b/>
          <w:szCs w:val="24"/>
        </w:rPr>
        <w:t xml:space="preserve"> is the same as in prior years. There may be circumstances that may preclude consultation in a specific situation. These circumstances should be explained.</w:t>
      </w:r>
    </w:p>
    <w:p w14:paraId="2F154C58" w14:textId="77777777" w:rsidR="00ED28F2" w:rsidRPr="00453552" w:rsidRDefault="00ED28F2" w:rsidP="00ED28F2">
      <w:pPr>
        <w:tabs>
          <w:tab w:val="left" w:pos="-720"/>
        </w:tabs>
        <w:suppressAutoHyphens/>
        <w:rPr>
          <w:szCs w:val="24"/>
        </w:rPr>
      </w:pPr>
      <w:bookmarkStart w:id="17" w:name="OLE_LINK1"/>
      <w:bookmarkStart w:id="18" w:name="OLE_LINK2"/>
    </w:p>
    <w:p w14:paraId="55E3EDAC" w14:textId="77777777" w:rsidR="00AF7933" w:rsidRPr="00AF7933" w:rsidRDefault="004F0423" w:rsidP="005363BC">
      <w:pPr>
        <w:tabs>
          <w:tab w:val="left" w:pos="-720"/>
        </w:tabs>
        <w:suppressAutoHyphens/>
        <w:spacing w:line="480" w:lineRule="auto"/>
        <w:rPr>
          <w:szCs w:val="24"/>
        </w:rPr>
      </w:pPr>
      <w:r>
        <w:rPr>
          <w:szCs w:val="24"/>
        </w:rPr>
        <w:t xml:space="preserve">The first consultation on the </w:t>
      </w:r>
      <w:r w:rsidR="00CF1FB5">
        <w:rPr>
          <w:szCs w:val="24"/>
        </w:rPr>
        <w:t>s</w:t>
      </w:r>
      <w:r>
        <w:rPr>
          <w:szCs w:val="24"/>
        </w:rPr>
        <w:t xml:space="preserve">ummer </w:t>
      </w:r>
      <w:r w:rsidR="00CF1FB5">
        <w:rPr>
          <w:szCs w:val="24"/>
        </w:rPr>
        <w:t xml:space="preserve">food site location </w:t>
      </w:r>
      <w:r>
        <w:rPr>
          <w:szCs w:val="24"/>
        </w:rPr>
        <w:t xml:space="preserve">data collection was conducted on Wednesday, November 8, 2017.  FNS </w:t>
      </w:r>
      <w:r w:rsidRPr="00453552">
        <w:rPr>
          <w:szCs w:val="24"/>
        </w:rPr>
        <w:t xml:space="preserve">conducted a listening session for State agencies </w:t>
      </w:r>
      <w:r w:rsidR="00191D49">
        <w:rPr>
          <w:szCs w:val="24"/>
        </w:rPr>
        <w:t>that complete</w:t>
      </w:r>
      <w:r w:rsidRPr="00453552">
        <w:rPr>
          <w:szCs w:val="24"/>
        </w:rPr>
        <w:t xml:space="preserve"> </w:t>
      </w:r>
      <w:r w:rsidR="00CF1FB5">
        <w:rPr>
          <w:szCs w:val="24"/>
        </w:rPr>
        <w:t>FNS-543a</w:t>
      </w:r>
      <w:r w:rsidR="0027184D">
        <w:rPr>
          <w:szCs w:val="24"/>
        </w:rPr>
        <w:t xml:space="preserve"> </w:t>
      </w:r>
      <w:r w:rsidR="000154C8">
        <w:rPr>
          <w:szCs w:val="24"/>
        </w:rPr>
        <w:t>(</w:t>
      </w:r>
      <w:r w:rsidR="00CF1FB5">
        <w:rPr>
          <w:szCs w:val="24"/>
        </w:rPr>
        <w:t>now the FNS-</w:t>
      </w:r>
      <w:r w:rsidRPr="00453552">
        <w:rPr>
          <w:szCs w:val="24"/>
        </w:rPr>
        <w:t>905</w:t>
      </w:r>
      <w:r w:rsidR="000154C8">
        <w:rPr>
          <w:szCs w:val="24"/>
        </w:rPr>
        <w:t>)</w:t>
      </w:r>
      <w:r w:rsidRPr="00453552">
        <w:rPr>
          <w:szCs w:val="24"/>
        </w:rPr>
        <w:t>.  Feedback from the State agen</w:t>
      </w:r>
      <w:r w:rsidR="00191D49">
        <w:rPr>
          <w:szCs w:val="24"/>
        </w:rPr>
        <w:t xml:space="preserve">cies was taken into </w:t>
      </w:r>
      <w:r w:rsidR="00191D49" w:rsidRPr="00AF7933">
        <w:rPr>
          <w:szCs w:val="24"/>
        </w:rPr>
        <w:t>account in</w:t>
      </w:r>
      <w:r w:rsidRPr="00AF7933">
        <w:rPr>
          <w:szCs w:val="24"/>
        </w:rPr>
        <w:t xml:space="preserve"> the development </w:t>
      </w:r>
      <w:r w:rsidR="00AF7933" w:rsidRPr="00AF7933">
        <w:rPr>
          <w:szCs w:val="24"/>
        </w:rPr>
        <w:t>of the FNS-905 from individuals including:</w:t>
      </w:r>
    </w:p>
    <w:p w14:paraId="0D8437F5" w14:textId="77777777" w:rsidR="00AF7933" w:rsidRPr="00AF7933" w:rsidRDefault="00AF7933" w:rsidP="00AF7933">
      <w:pPr>
        <w:pStyle w:val="ListParagraph"/>
        <w:widowControl/>
        <w:numPr>
          <w:ilvl w:val="0"/>
          <w:numId w:val="24"/>
        </w:numPr>
        <w:tabs>
          <w:tab w:val="clear" w:pos="-720"/>
        </w:tabs>
        <w:suppressAutoHyphens w:val="0"/>
        <w:contextualSpacing w:val="0"/>
        <w:rPr>
          <w:rStyle w:val="Strong"/>
          <w:b w:val="0"/>
          <w:bCs w:val="0"/>
          <w:sz w:val="22"/>
          <w:shd w:val="clear" w:color="auto" w:fill="FFFFFF"/>
        </w:rPr>
      </w:pPr>
      <w:r w:rsidRPr="00AF7933">
        <w:rPr>
          <w:rStyle w:val="Strong"/>
          <w:b w:val="0"/>
          <w:bCs w:val="0"/>
          <w:shd w:val="clear" w:color="auto" w:fill="FFFFFF"/>
        </w:rPr>
        <w:t xml:space="preserve">Matt Anderson, Utah State Board of Education, </w:t>
      </w:r>
      <w:hyperlink r:id="rId17" w:history="1">
        <w:r w:rsidRPr="00AF7933">
          <w:rPr>
            <w:rStyle w:val="Hyperlink"/>
            <w:color w:val="auto"/>
            <w:shd w:val="clear" w:color="auto" w:fill="FFFFFF"/>
          </w:rPr>
          <w:t>matthew.anderson@schools.utah.gov</w:t>
        </w:r>
      </w:hyperlink>
    </w:p>
    <w:p w14:paraId="24637C2F" w14:textId="77777777" w:rsidR="00AF7933" w:rsidRPr="00AF7933" w:rsidRDefault="00AF7933" w:rsidP="00AF7933">
      <w:pPr>
        <w:pStyle w:val="ListParagraph"/>
        <w:widowControl/>
        <w:numPr>
          <w:ilvl w:val="0"/>
          <w:numId w:val="24"/>
        </w:numPr>
        <w:tabs>
          <w:tab w:val="clear" w:pos="-720"/>
        </w:tabs>
        <w:suppressAutoHyphens w:val="0"/>
        <w:contextualSpacing w:val="0"/>
      </w:pPr>
      <w:r w:rsidRPr="00AF7933">
        <w:t xml:space="preserve">Amy Bianco, Illinois State Board of Education, </w:t>
      </w:r>
      <w:hyperlink r:id="rId18" w:history="1">
        <w:r w:rsidRPr="00AF7933">
          <w:rPr>
            <w:rStyle w:val="Hyperlink"/>
            <w:color w:val="auto"/>
          </w:rPr>
          <w:t>abianco@isbe.net</w:t>
        </w:r>
      </w:hyperlink>
    </w:p>
    <w:p w14:paraId="179FEA2C" w14:textId="77777777" w:rsidR="00AF7933" w:rsidRPr="00AF7933" w:rsidRDefault="00AF7933" w:rsidP="00AF7933">
      <w:pPr>
        <w:pStyle w:val="ListParagraph"/>
        <w:widowControl/>
        <w:numPr>
          <w:ilvl w:val="0"/>
          <w:numId w:val="24"/>
        </w:numPr>
        <w:tabs>
          <w:tab w:val="clear" w:pos="-720"/>
        </w:tabs>
        <w:suppressAutoHyphens w:val="0"/>
        <w:contextualSpacing w:val="0"/>
      </w:pPr>
      <w:r w:rsidRPr="00AF7933">
        <w:t xml:space="preserve">Donna Parsons,  Washington Office of Superintendent of Public Instruction, </w:t>
      </w:r>
      <w:hyperlink r:id="rId19" w:history="1">
        <w:r w:rsidRPr="00AF7933">
          <w:rPr>
            <w:rStyle w:val="Hyperlink"/>
            <w:color w:val="auto"/>
          </w:rPr>
          <w:t>Donna.Parsons@k12.wa.us</w:t>
        </w:r>
      </w:hyperlink>
      <w:r w:rsidRPr="00AF7933">
        <w:t xml:space="preserve"> </w:t>
      </w:r>
    </w:p>
    <w:p w14:paraId="1B261F29" w14:textId="282C52F1" w:rsidR="004F0423" w:rsidRDefault="00AF7933" w:rsidP="005363BC">
      <w:pPr>
        <w:tabs>
          <w:tab w:val="left" w:pos="-720"/>
        </w:tabs>
        <w:suppressAutoHyphens/>
        <w:spacing w:line="480" w:lineRule="auto"/>
        <w:rPr>
          <w:szCs w:val="24"/>
        </w:rPr>
      </w:pPr>
      <w:r>
        <w:rPr>
          <w:szCs w:val="24"/>
        </w:rPr>
        <w:t xml:space="preserve">FNS also received State agency comments to the </w:t>
      </w:r>
      <w:r w:rsidR="00B17B8B" w:rsidRPr="00F94289">
        <w:rPr>
          <w:noProof/>
          <w:szCs w:val="24"/>
        </w:rPr>
        <w:t>60</w:t>
      </w:r>
      <w:r w:rsidR="00EB50A4" w:rsidRPr="00F94289">
        <w:rPr>
          <w:noProof/>
          <w:szCs w:val="24"/>
        </w:rPr>
        <w:t>-</w:t>
      </w:r>
      <w:r w:rsidR="00B17B8B" w:rsidRPr="00F94289">
        <w:rPr>
          <w:noProof/>
          <w:szCs w:val="24"/>
        </w:rPr>
        <w:t>day</w:t>
      </w:r>
      <w:r w:rsidR="00B17B8B" w:rsidRPr="00F94289">
        <w:rPr>
          <w:szCs w:val="24"/>
        </w:rPr>
        <w:t xml:space="preserve"> </w:t>
      </w:r>
      <w:r w:rsidR="00CF1FB5">
        <w:rPr>
          <w:szCs w:val="24"/>
        </w:rPr>
        <w:t xml:space="preserve">Federal Register </w:t>
      </w:r>
      <w:r>
        <w:rPr>
          <w:szCs w:val="24"/>
        </w:rPr>
        <w:t>No</w:t>
      </w:r>
      <w:r w:rsidR="00B17B8B" w:rsidRPr="00F94289">
        <w:rPr>
          <w:szCs w:val="24"/>
        </w:rPr>
        <w:t>tice</w:t>
      </w:r>
      <w:r w:rsidR="004F0423" w:rsidRPr="00F94289">
        <w:rPr>
          <w:szCs w:val="24"/>
        </w:rPr>
        <w:t xml:space="preserve"> published on August 7, 2018</w:t>
      </w:r>
      <w:r w:rsidR="00E21A3B" w:rsidRPr="00F94289">
        <w:rPr>
          <w:szCs w:val="24"/>
        </w:rPr>
        <w:t xml:space="preserve"> (</w:t>
      </w:r>
      <w:r w:rsidR="00E21A3B" w:rsidRPr="00F94289">
        <w:rPr>
          <w:bCs/>
          <w:szCs w:val="24"/>
        </w:rPr>
        <w:t>FR</w:t>
      </w:r>
      <w:r w:rsidR="00E21A3B" w:rsidRPr="00F94289">
        <w:rPr>
          <w:b/>
          <w:bCs/>
          <w:szCs w:val="24"/>
        </w:rPr>
        <w:t xml:space="preserve"> </w:t>
      </w:r>
      <w:r w:rsidR="00E21A3B" w:rsidRPr="00F94289">
        <w:rPr>
          <w:szCs w:val="24"/>
        </w:rPr>
        <w:t>Vol. 83, No. 152</w:t>
      </w:r>
      <w:r w:rsidR="00C47153" w:rsidRPr="00F94289">
        <w:rPr>
          <w:szCs w:val="24"/>
        </w:rPr>
        <w:t>.</w:t>
      </w:r>
      <w:r w:rsidR="00E21A3B" w:rsidRPr="00F94289">
        <w:rPr>
          <w:szCs w:val="24"/>
        </w:rPr>
        <w:t xml:space="preserve"> 38361)</w:t>
      </w:r>
      <w:r>
        <w:rPr>
          <w:szCs w:val="24"/>
        </w:rPr>
        <w:t xml:space="preserve">. In that notice, </w:t>
      </w:r>
      <w:r w:rsidR="004F0423" w:rsidRPr="00F94289">
        <w:rPr>
          <w:szCs w:val="24"/>
        </w:rPr>
        <w:t>FNS sought comment on</w:t>
      </w:r>
      <w:r w:rsidR="009B6C96" w:rsidRPr="00F94289">
        <w:rPr>
          <w:szCs w:val="24"/>
        </w:rPr>
        <w:t>:</w:t>
      </w:r>
    </w:p>
    <w:p w14:paraId="569C2578" w14:textId="1F88A7C9" w:rsidR="004F0423" w:rsidRPr="00F94289" w:rsidRDefault="004F0423" w:rsidP="00F94289">
      <w:pPr>
        <w:spacing w:line="480" w:lineRule="auto"/>
        <w:ind w:left="720"/>
        <w:rPr>
          <w:szCs w:val="24"/>
        </w:rPr>
      </w:pPr>
      <w:r w:rsidRPr="00F94289">
        <w:rPr>
          <w:szCs w:val="24"/>
        </w:rPr>
        <w:t xml:space="preserve">(a) Whether the proposed collection of information is necessary for the proper </w:t>
      </w:r>
      <w:r w:rsidR="009B6C96" w:rsidRPr="00F94289">
        <w:rPr>
          <w:szCs w:val="24"/>
        </w:rPr>
        <w:t>p</w:t>
      </w:r>
      <w:r w:rsidRPr="00F94289">
        <w:rPr>
          <w:szCs w:val="24"/>
        </w:rPr>
        <w:t xml:space="preserve">erformance of the functions of the agency, including whether the information shall have practical utility; </w:t>
      </w:r>
    </w:p>
    <w:p w14:paraId="653CDDF8" w14:textId="77777777" w:rsidR="004F0423" w:rsidRPr="00F94289" w:rsidRDefault="004F0423" w:rsidP="00F94289">
      <w:pPr>
        <w:spacing w:line="480" w:lineRule="auto"/>
        <w:ind w:left="720"/>
        <w:rPr>
          <w:szCs w:val="24"/>
        </w:rPr>
      </w:pPr>
      <w:r w:rsidRPr="00F94289">
        <w:rPr>
          <w:szCs w:val="24"/>
        </w:rPr>
        <w:t>(b) the accuracy of the agency’s estimate of the burden of the proposed collection of information, including the validity of the methodology and assumptions that were used;</w:t>
      </w:r>
    </w:p>
    <w:p w14:paraId="062ECD77" w14:textId="520E3394" w:rsidR="004F0423" w:rsidRPr="00F94289" w:rsidRDefault="004F0423" w:rsidP="00F94289">
      <w:pPr>
        <w:spacing w:line="480" w:lineRule="auto"/>
        <w:ind w:left="720"/>
        <w:rPr>
          <w:szCs w:val="24"/>
        </w:rPr>
      </w:pPr>
      <w:r w:rsidRPr="00F94289">
        <w:rPr>
          <w:szCs w:val="24"/>
        </w:rPr>
        <w:t xml:space="preserve">(c) ways to enhance the quality, utility, and clarity of the information to be collected; and </w:t>
      </w:r>
    </w:p>
    <w:p w14:paraId="478865A4" w14:textId="2859FADF" w:rsidR="00BE2E9E" w:rsidRDefault="004F0423" w:rsidP="005363BC">
      <w:pPr>
        <w:spacing w:line="480" w:lineRule="auto"/>
        <w:ind w:left="720"/>
        <w:rPr>
          <w:szCs w:val="24"/>
        </w:rPr>
      </w:pPr>
      <w:r w:rsidRPr="00F94289">
        <w:rPr>
          <w:szCs w:val="24"/>
        </w:rPr>
        <w:t xml:space="preserve">(d) ways to minimize the burden of the collection of information on those who are to respond, including </w:t>
      </w:r>
      <w:r w:rsidRPr="00EA0285">
        <w:rPr>
          <w:noProof/>
          <w:szCs w:val="24"/>
        </w:rPr>
        <w:t>use</w:t>
      </w:r>
      <w:r w:rsidRPr="00F94289">
        <w:rPr>
          <w:szCs w:val="24"/>
        </w:rPr>
        <w:t xml:space="preserve"> of appropriate automated, electronic, mechanical, or other technological collection techniques or other forms of information technology.</w:t>
      </w:r>
    </w:p>
    <w:p w14:paraId="14AB7AD7" w14:textId="3AAB0CE5" w:rsidR="00E21A3B" w:rsidRDefault="009B6C96" w:rsidP="00ED28F2">
      <w:pPr>
        <w:tabs>
          <w:tab w:val="left" w:pos="-720"/>
        </w:tabs>
        <w:suppressAutoHyphens/>
        <w:spacing w:line="480" w:lineRule="auto"/>
        <w:rPr>
          <w:szCs w:val="24"/>
        </w:rPr>
      </w:pPr>
      <w:r>
        <w:rPr>
          <w:szCs w:val="24"/>
        </w:rPr>
        <w:t xml:space="preserve">FNS received a total of </w:t>
      </w:r>
      <w:r w:rsidR="00E21A3B">
        <w:rPr>
          <w:szCs w:val="24"/>
        </w:rPr>
        <w:t>12 comments</w:t>
      </w:r>
      <w:r w:rsidR="008D49B1">
        <w:rPr>
          <w:szCs w:val="24"/>
        </w:rPr>
        <w:t>,</w:t>
      </w:r>
      <w:r w:rsidR="00E21A3B">
        <w:rPr>
          <w:szCs w:val="24"/>
        </w:rPr>
        <w:t xml:space="preserve"> attached and labeled as </w:t>
      </w:r>
      <w:r w:rsidR="00EA0285">
        <w:rPr>
          <w:noProof/>
          <w:szCs w:val="24"/>
        </w:rPr>
        <w:t>A</w:t>
      </w:r>
      <w:r w:rsidR="00E21A3B" w:rsidRPr="00EA0285">
        <w:rPr>
          <w:noProof/>
          <w:szCs w:val="24"/>
        </w:rPr>
        <w:t>ppendix</w:t>
      </w:r>
      <w:r w:rsidR="00E21A3B">
        <w:rPr>
          <w:szCs w:val="24"/>
        </w:rPr>
        <w:t xml:space="preserve"> B.</w:t>
      </w:r>
      <w:r w:rsidR="00F830A2">
        <w:rPr>
          <w:szCs w:val="24"/>
        </w:rPr>
        <w:t xml:space="preserve">  </w:t>
      </w:r>
    </w:p>
    <w:p w14:paraId="20D32AF2" w14:textId="4F1A7CEA" w:rsidR="00BE2E9E" w:rsidRDefault="008D49B1" w:rsidP="00BE2E9E">
      <w:pPr>
        <w:spacing w:line="480" w:lineRule="auto"/>
        <w:rPr>
          <w:szCs w:val="24"/>
        </w:rPr>
      </w:pPr>
      <w:r>
        <w:rPr>
          <w:szCs w:val="24"/>
        </w:rPr>
        <w:t>The</w:t>
      </w:r>
      <w:r w:rsidR="00BE2E9E">
        <w:rPr>
          <w:szCs w:val="24"/>
        </w:rPr>
        <w:t xml:space="preserve"> majority of comments were in support of the FNS-905 as a necessary collection of information</w:t>
      </w:r>
      <w:r w:rsidR="00F10A88">
        <w:rPr>
          <w:szCs w:val="24"/>
        </w:rPr>
        <w:t xml:space="preserve"> </w:t>
      </w:r>
      <w:r w:rsidR="002403C3">
        <w:rPr>
          <w:szCs w:val="24"/>
        </w:rPr>
        <w:t xml:space="preserve">for </w:t>
      </w:r>
      <w:r w:rsidR="00F10A88">
        <w:rPr>
          <w:szCs w:val="24"/>
        </w:rPr>
        <w:t xml:space="preserve">both </w:t>
      </w:r>
      <w:r w:rsidR="002403C3">
        <w:rPr>
          <w:szCs w:val="24"/>
        </w:rPr>
        <w:t>t</w:t>
      </w:r>
      <w:r w:rsidR="00F10A88">
        <w:rPr>
          <w:szCs w:val="24"/>
        </w:rPr>
        <w:t>he State agencies and the public</w:t>
      </w:r>
      <w:r w:rsidR="00BE2E9E">
        <w:rPr>
          <w:szCs w:val="24"/>
        </w:rPr>
        <w:t>.  One commenter felt that the FNS-905 information collection was redundant and did not add value to their State.</w:t>
      </w:r>
    </w:p>
    <w:p w14:paraId="4530CDC8" w14:textId="77777777" w:rsidR="006A28DC" w:rsidRDefault="006A28DC" w:rsidP="00BE2E9E">
      <w:pPr>
        <w:spacing w:line="480" w:lineRule="auto"/>
        <w:rPr>
          <w:szCs w:val="24"/>
        </w:rPr>
      </w:pPr>
    </w:p>
    <w:p w14:paraId="03203EAF" w14:textId="072A4559" w:rsidR="00BE2E9E" w:rsidRDefault="002403C3" w:rsidP="00BE2E9E">
      <w:pPr>
        <w:spacing w:line="480" w:lineRule="auto"/>
        <w:rPr>
          <w:szCs w:val="24"/>
        </w:rPr>
      </w:pPr>
      <w:r>
        <w:rPr>
          <w:szCs w:val="24"/>
        </w:rPr>
        <w:t xml:space="preserve">Most comments confirmed the accuracy of FNS’ </w:t>
      </w:r>
      <w:r w:rsidR="00BE2E9E" w:rsidRPr="00F94289">
        <w:rPr>
          <w:szCs w:val="24"/>
        </w:rPr>
        <w:t>estimate of the burden of the proposed collection of information</w:t>
      </w:r>
      <w:r w:rsidR="00BE2E9E">
        <w:rPr>
          <w:szCs w:val="24"/>
        </w:rPr>
        <w:t xml:space="preserve">.  </w:t>
      </w:r>
      <w:r>
        <w:rPr>
          <w:szCs w:val="24"/>
        </w:rPr>
        <w:t xml:space="preserve">While some State agencies indicated it would take them longer than </w:t>
      </w:r>
      <w:r w:rsidR="0026518C">
        <w:rPr>
          <w:szCs w:val="24"/>
        </w:rPr>
        <w:t xml:space="preserve">FNS </w:t>
      </w:r>
      <w:r>
        <w:rPr>
          <w:szCs w:val="24"/>
        </w:rPr>
        <w:t>estimate</w:t>
      </w:r>
      <w:r w:rsidR="0026518C">
        <w:rPr>
          <w:szCs w:val="24"/>
        </w:rPr>
        <w:t>d</w:t>
      </w:r>
      <w:r>
        <w:rPr>
          <w:szCs w:val="24"/>
        </w:rPr>
        <w:t xml:space="preserve">, other </w:t>
      </w:r>
      <w:r w:rsidR="00BE2E9E">
        <w:rPr>
          <w:szCs w:val="24"/>
        </w:rPr>
        <w:t>commenters indicated the data retrieval and reporting process is minimal after the initial development of database queries</w:t>
      </w:r>
      <w:r>
        <w:rPr>
          <w:szCs w:val="24"/>
        </w:rPr>
        <w:t xml:space="preserve">.  State agencies indicated their burden would be reduced if </w:t>
      </w:r>
      <w:r w:rsidR="00BE2E9E">
        <w:rPr>
          <w:szCs w:val="24"/>
        </w:rPr>
        <w:t xml:space="preserve">any changes to the FNS-905 occur well before the start of the summer months to allow any modifications to their database queries. </w:t>
      </w:r>
    </w:p>
    <w:p w14:paraId="58024AC3" w14:textId="77777777" w:rsidR="006A28DC" w:rsidRDefault="006A28DC" w:rsidP="00BE2E9E">
      <w:pPr>
        <w:spacing w:line="480" w:lineRule="auto"/>
        <w:rPr>
          <w:szCs w:val="24"/>
        </w:rPr>
      </w:pPr>
    </w:p>
    <w:p w14:paraId="53E790E1" w14:textId="30622FBF" w:rsidR="00053229" w:rsidRDefault="00D37450" w:rsidP="00BE2E9E">
      <w:pPr>
        <w:spacing w:line="480" w:lineRule="auto"/>
        <w:rPr>
          <w:szCs w:val="24"/>
        </w:rPr>
      </w:pPr>
      <w:r>
        <w:rPr>
          <w:szCs w:val="24"/>
        </w:rPr>
        <w:t xml:space="preserve">There were multiple </w:t>
      </w:r>
      <w:r w:rsidR="002403C3">
        <w:rPr>
          <w:szCs w:val="24"/>
        </w:rPr>
        <w:t>methods</w:t>
      </w:r>
      <w:r>
        <w:rPr>
          <w:szCs w:val="24"/>
        </w:rPr>
        <w:t xml:space="preserve"> suggested by commenters about how </w:t>
      </w:r>
      <w:r w:rsidR="00BE2E9E" w:rsidRPr="00F94289">
        <w:rPr>
          <w:szCs w:val="24"/>
        </w:rPr>
        <w:t>to enhance the quality, utility, and clarity of the information to be collected</w:t>
      </w:r>
      <w:r>
        <w:rPr>
          <w:szCs w:val="24"/>
        </w:rPr>
        <w:t xml:space="preserve">.  </w:t>
      </w:r>
    </w:p>
    <w:p w14:paraId="0A98FDA0" w14:textId="77777777" w:rsidR="00665F9E" w:rsidRDefault="00665F9E" w:rsidP="00053229">
      <w:pPr>
        <w:spacing w:line="480" w:lineRule="auto"/>
        <w:ind w:left="720"/>
        <w:rPr>
          <w:i/>
          <w:szCs w:val="24"/>
        </w:rPr>
      </w:pPr>
    </w:p>
    <w:p w14:paraId="41AD74EC" w14:textId="369B9B13" w:rsidR="00053229" w:rsidRPr="00053229" w:rsidRDefault="00053229" w:rsidP="00053229">
      <w:pPr>
        <w:spacing w:line="480" w:lineRule="auto"/>
        <w:ind w:left="720"/>
        <w:rPr>
          <w:i/>
          <w:szCs w:val="24"/>
        </w:rPr>
      </w:pPr>
      <w:r w:rsidRPr="00053229">
        <w:rPr>
          <w:i/>
          <w:szCs w:val="24"/>
        </w:rPr>
        <w:t>Frequency of submission</w:t>
      </w:r>
    </w:p>
    <w:p w14:paraId="74D371CF" w14:textId="48D518F0" w:rsidR="00053229" w:rsidRDefault="00D37450" w:rsidP="00053229">
      <w:pPr>
        <w:spacing w:line="480" w:lineRule="auto"/>
        <w:ind w:left="720"/>
        <w:rPr>
          <w:szCs w:val="24"/>
        </w:rPr>
      </w:pPr>
      <w:r>
        <w:rPr>
          <w:szCs w:val="24"/>
        </w:rPr>
        <w:t xml:space="preserve">Multiple commenters indicated that </w:t>
      </w:r>
      <w:r w:rsidR="002403C3">
        <w:rPr>
          <w:szCs w:val="24"/>
        </w:rPr>
        <w:t xml:space="preserve">minor details of </w:t>
      </w:r>
      <w:r>
        <w:rPr>
          <w:szCs w:val="24"/>
        </w:rPr>
        <w:t>approved SFSP</w:t>
      </w:r>
      <w:r w:rsidR="002403C3">
        <w:rPr>
          <w:szCs w:val="24"/>
        </w:rPr>
        <w:t>/SSO</w:t>
      </w:r>
      <w:r>
        <w:rPr>
          <w:szCs w:val="24"/>
        </w:rPr>
        <w:t xml:space="preserve"> sites may change throughout the week</w:t>
      </w:r>
      <w:r w:rsidR="00191D49">
        <w:rPr>
          <w:szCs w:val="24"/>
        </w:rPr>
        <w:t>,</w:t>
      </w:r>
      <w:r>
        <w:rPr>
          <w:szCs w:val="24"/>
        </w:rPr>
        <w:t xml:space="preserve"> with sometimes hundreds of changes</w:t>
      </w:r>
      <w:r w:rsidR="002403C3">
        <w:rPr>
          <w:szCs w:val="24"/>
        </w:rPr>
        <w:t xml:space="preserve"> occurring</w:t>
      </w:r>
      <w:r>
        <w:rPr>
          <w:szCs w:val="24"/>
        </w:rPr>
        <w:t xml:space="preserve"> in larger States.  For example, </w:t>
      </w:r>
      <w:r w:rsidR="002403C3">
        <w:rPr>
          <w:szCs w:val="24"/>
        </w:rPr>
        <w:t xml:space="preserve">an SFSP site’s meal time </w:t>
      </w:r>
      <w:r>
        <w:rPr>
          <w:szCs w:val="24"/>
        </w:rPr>
        <w:t xml:space="preserve">may change </w:t>
      </w:r>
      <w:r w:rsidR="002403C3">
        <w:rPr>
          <w:szCs w:val="24"/>
        </w:rPr>
        <w:t>by a few minutes</w:t>
      </w:r>
      <w:r>
        <w:rPr>
          <w:szCs w:val="24"/>
        </w:rPr>
        <w:t xml:space="preserve"> or </w:t>
      </w:r>
      <w:r w:rsidRPr="00EA0285">
        <w:rPr>
          <w:noProof/>
          <w:szCs w:val="24"/>
        </w:rPr>
        <w:t>a</w:t>
      </w:r>
      <w:r w:rsidR="00EA0285">
        <w:rPr>
          <w:noProof/>
          <w:szCs w:val="24"/>
        </w:rPr>
        <w:t>n</w:t>
      </w:r>
      <w:r w:rsidRPr="00EA0285">
        <w:rPr>
          <w:noProof/>
          <w:szCs w:val="24"/>
        </w:rPr>
        <w:t xml:space="preserve"> SFSP</w:t>
      </w:r>
      <w:r>
        <w:rPr>
          <w:szCs w:val="24"/>
        </w:rPr>
        <w:t xml:space="preserve"> site may be temporarily closed.  Therefore, the commenters noted, the FNS-905 data would be of higher quality if </w:t>
      </w:r>
      <w:r w:rsidR="00926F56">
        <w:rPr>
          <w:szCs w:val="24"/>
        </w:rPr>
        <w:t>form</w:t>
      </w:r>
      <w:r>
        <w:rPr>
          <w:szCs w:val="24"/>
        </w:rPr>
        <w:t xml:space="preserve"> submissions were </w:t>
      </w:r>
      <w:r w:rsidR="00926F56">
        <w:rPr>
          <w:szCs w:val="24"/>
        </w:rPr>
        <w:t>more frequent</w:t>
      </w:r>
      <w:r w:rsidR="0026518C">
        <w:rPr>
          <w:szCs w:val="24"/>
        </w:rPr>
        <w:t>;</w:t>
      </w:r>
      <w:r>
        <w:rPr>
          <w:szCs w:val="24"/>
        </w:rPr>
        <w:t xml:space="preserve"> however, commenters also mentioned that more frequent submission</w:t>
      </w:r>
      <w:r w:rsidR="00191D49">
        <w:rPr>
          <w:szCs w:val="24"/>
        </w:rPr>
        <w:t>s</w:t>
      </w:r>
      <w:r>
        <w:rPr>
          <w:szCs w:val="24"/>
        </w:rPr>
        <w:t xml:space="preserve"> would increase the</w:t>
      </w:r>
      <w:r w:rsidR="00191D49">
        <w:rPr>
          <w:szCs w:val="24"/>
        </w:rPr>
        <w:t>ir</w:t>
      </w:r>
      <w:r>
        <w:rPr>
          <w:szCs w:val="24"/>
        </w:rPr>
        <w:t xml:space="preserve"> burden. </w:t>
      </w:r>
      <w:r w:rsidR="00053229">
        <w:rPr>
          <w:szCs w:val="24"/>
        </w:rPr>
        <w:t xml:space="preserve"> </w:t>
      </w:r>
    </w:p>
    <w:p w14:paraId="30AE4C7A" w14:textId="77777777" w:rsidR="006A28DC" w:rsidRDefault="006A28DC" w:rsidP="00053229">
      <w:pPr>
        <w:spacing w:line="480" w:lineRule="auto"/>
        <w:ind w:left="720"/>
        <w:rPr>
          <w:szCs w:val="24"/>
        </w:rPr>
      </w:pPr>
    </w:p>
    <w:p w14:paraId="3ABFFE08" w14:textId="1A5D82AB" w:rsidR="006D36E7" w:rsidRDefault="00053229" w:rsidP="00053229">
      <w:pPr>
        <w:spacing w:line="480" w:lineRule="auto"/>
        <w:ind w:left="720"/>
        <w:rPr>
          <w:szCs w:val="24"/>
        </w:rPr>
      </w:pPr>
      <w:r>
        <w:rPr>
          <w:szCs w:val="24"/>
        </w:rPr>
        <w:t xml:space="preserve">Commenters also requested a shorter turnaround from the submission of the FNS-905 to the time the sites are posted to the Summer Site Finder. </w:t>
      </w:r>
      <w:r w:rsidR="0026518C">
        <w:rPr>
          <w:szCs w:val="24"/>
        </w:rPr>
        <w:t xml:space="preserve"> </w:t>
      </w:r>
      <w:r>
        <w:rPr>
          <w:szCs w:val="24"/>
        </w:rPr>
        <w:t>One commenter asked for real-time updates and another asked for the weekly submission deadline to be earlier in the week.</w:t>
      </w:r>
      <w:r w:rsidR="00352731">
        <w:rPr>
          <w:szCs w:val="24"/>
        </w:rPr>
        <w:t xml:space="preserve">  </w:t>
      </w:r>
      <w:r w:rsidR="006D36E7">
        <w:rPr>
          <w:szCs w:val="24"/>
        </w:rPr>
        <w:t>In order to balance the need for the most up to date information and State agency burden, FNS will continue to collect the FNS-905 on a weekly basis.</w:t>
      </w:r>
      <w:r w:rsidR="002403C3">
        <w:rPr>
          <w:szCs w:val="24"/>
        </w:rPr>
        <w:t xml:space="preserve">  FNS will consider how best to schedule </w:t>
      </w:r>
      <w:r w:rsidR="00926F56">
        <w:rPr>
          <w:szCs w:val="24"/>
        </w:rPr>
        <w:t xml:space="preserve">form submission cut-off deadlines and the speed at which data are posted.  </w:t>
      </w:r>
    </w:p>
    <w:p w14:paraId="07AC0D88" w14:textId="77777777" w:rsidR="006A28DC" w:rsidRDefault="006A28DC" w:rsidP="00053229">
      <w:pPr>
        <w:spacing w:line="480" w:lineRule="auto"/>
        <w:ind w:left="720"/>
        <w:rPr>
          <w:i/>
          <w:szCs w:val="24"/>
        </w:rPr>
      </w:pPr>
    </w:p>
    <w:p w14:paraId="131D014F" w14:textId="45311980" w:rsidR="006D36E7" w:rsidRDefault="006D36E7" w:rsidP="00053229">
      <w:pPr>
        <w:spacing w:line="480" w:lineRule="auto"/>
        <w:ind w:left="720"/>
        <w:rPr>
          <w:i/>
          <w:szCs w:val="24"/>
        </w:rPr>
      </w:pPr>
      <w:r>
        <w:rPr>
          <w:i/>
          <w:szCs w:val="24"/>
        </w:rPr>
        <w:t>Data elements</w:t>
      </w:r>
    </w:p>
    <w:p w14:paraId="4C9F6081" w14:textId="40F8AA45" w:rsidR="00F10A88" w:rsidRDefault="006D36E7" w:rsidP="00A637C2">
      <w:pPr>
        <w:spacing w:line="480" w:lineRule="auto"/>
        <w:ind w:left="720"/>
        <w:rPr>
          <w:szCs w:val="24"/>
        </w:rPr>
      </w:pPr>
      <w:r>
        <w:rPr>
          <w:szCs w:val="24"/>
        </w:rPr>
        <w:t xml:space="preserve">Multiple commenters thought </w:t>
      </w:r>
      <w:r w:rsidR="00D57803">
        <w:rPr>
          <w:szCs w:val="24"/>
        </w:rPr>
        <w:t xml:space="preserve">separate </w:t>
      </w:r>
      <w:r>
        <w:rPr>
          <w:szCs w:val="24"/>
        </w:rPr>
        <w:t>meal time and meals</w:t>
      </w:r>
      <w:r w:rsidR="00926F56">
        <w:rPr>
          <w:szCs w:val="24"/>
        </w:rPr>
        <w:t xml:space="preserve"> type columns</w:t>
      </w:r>
      <w:r>
        <w:rPr>
          <w:szCs w:val="24"/>
        </w:rPr>
        <w:t xml:space="preserve"> were redundant </w:t>
      </w:r>
      <w:r w:rsidR="00191D49">
        <w:rPr>
          <w:szCs w:val="24"/>
        </w:rPr>
        <w:t>since</w:t>
      </w:r>
      <w:r>
        <w:rPr>
          <w:szCs w:val="24"/>
        </w:rPr>
        <w:t xml:space="preserve"> the</w:t>
      </w:r>
      <w:r w:rsidR="000778F0">
        <w:rPr>
          <w:szCs w:val="24"/>
        </w:rPr>
        <w:t xml:space="preserve"> type of</w:t>
      </w:r>
      <w:r>
        <w:rPr>
          <w:szCs w:val="24"/>
        </w:rPr>
        <w:t xml:space="preserve"> meals served </w:t>
      </w:r>
      <w:r w:rsidR="000778F0">
        <w:rPr>
          <w:szCs w:val="24"/>
        </w:rPr>
        <w:t xml:space="preserve">(e.g. breakfast) </w:t>
      </w:r>
      <w:r>
        <w:rPr>
          <w:szCs w:val="24"/>
        </w:rPr>
        <w:t>could be inferred from a non-empty</w:t>
      </w:r>
      <w:r w:rsidR="00A637C2">
        <w:rPr>
          <w:szCs w:val="24"/>
        </w:rPr>
        <w:t xml:space="preserve"> meal time</w:t>
      </w:r>
      <w:r w:rsidR="00926F56">
        <w:rPr>
          <w:szCs w:val="24"/>
        </w:rPr>
        <w:t xml:space="preserve"> column</w:t>
      </w:r>
      <w:r w:rsidR="000778F0">
        <w:rPr>
          <w:szCs w:val="24"/>
        </w:rPr>
        <w:t xml:space="preserve"> for that meal type</w:t>
      </w:r>
      <w:r w:rsidR="00191D49">
        <w:rPr>
          <w:szCs w:val="24"/>
        </w:rPr>
        <w:t xml:space="preserve">.  FNS </w:t>
      </w:r>
      <w:r w:rsidR="00A637C2">
        <w:rPr>
          <w:szCs w:val="24"/>
        </w:rPr>
        <w:t xml:space="preserve">removed the meal </w:t>
      </w:r>
      <w:r w:rsidR="00926F56">
        <w:rPr>
          <w:szCs w:val="24"/>
        </w:rPr>
        <w:t>type</w:t>
      </w:r>
      <w:r w:rsidR="00A637C2">
        <w:rPr>
          <w:szCs w:val="24"/>
        </w:rPr>
        <w:t xml:space="preserve"> column. </w:t>
      </w:r>
      <w:r>
        <w:rPr>
          <w:szCs w:val="24"/>
        </w:rPr>
        <w:t xml:space="preserve"> One commenter asked for the sponsor</w:t>
      </w:r>
      <w:r w:rsidR="00EA0285">
        <w:rPr>
          <w:szCs w:val="24"/>
        </w:rPr>
        <w:t>’s</w:t>
      </w:r>
      <w:r>
        <w:rPr>
          <w:szCs w:val="24"/>
        </w:rPr>
        <w:t xml:space="preserve"> first and </w:t>
      </w:r>
      <w:r w:rsidRPr="00EA0285">
        <w:rPr>
          <w:noProof/>
          <w:szCs w:val="24"/>
        </w:rPr>
        <w:t>last</w:t>
      </w:r>
      <w:r>
        <w:rPr>
          <w:szCs w:val="24"/>
        </w:rPr>
        <w:t xml:space="preserve"> name to be in a single column</w:t>
      </w:r>
      <w:r w:rsidR="00926F56">
        <w:rPr>
          <w:szCs w:val="24"/>
        </w:rPr>
        <w:t xml:space="preserve"> in order to reduce State agency burden</w:t>
      </w:r>
      <w:r w:rsidR="00191D49">
        <w:rPr>
          <w:szCs w:val="24"/>
        </w:rPr>
        <w:t>.  FNS</w:t>
      </w:r>
      <w:r>
        <w:rPr>
          <w:szCs w:val="24"/>
        </w:rPr>
        <w:t xml:space="preserve"> updated the instructions to allow State agencies to use the first name column for both first and last name</w:t>
      </w:r>
      <w:r w:rsidR="00926F56">
        <w:rPr>
          <w:szCs w:val="24"/>
        </w:rPr>
        <w:t>,</w:t>
      </w:r>
      <w:r>
        <w:rPr>
          <w:szCs w:val="24"/>
        </w:rPr>
        <w:t xml:space="preserve"> if needed.</w:t>
      </w:r>
      <w:r w:rsidR="00926F56">
        <w:rPr>
          <w:szCs w:val="24"/>
        </w:rPr>
        <w:t xml:space="preserve">  </w:t>
      </w:r>
      <w:r w:rsidR="00B32E32">
        <w:rPr>
          <w:szCs w:val="24"/>
        </w:rPr>
        <w:t>One commenter asked for a field for additional</w:t>
      </w:r>
      <w:r w:rsidR="00F10A88">
        <w:rPr>
          <w:szCs w:val="24"/>
        </w:rPr>
        <w:t xml:space="preserve"> location information</w:t>
      </w:r>
      <w:r w:rsidR="00926F56">
        <w:rPr>
          <w:szCs w:val="24"/>
        </w:rPr>
        <w:t xml:space="preserve"> (e.g. landmarks known to communities) to better indicate where a site was located.  </w:t>
      </w:r>
      <w:r w:rsidR="00191D49">
        <w:rPr>
          <w:szCs w:val="24"/>
        </w:rPr>
        <w:t xml:space="preserve">FNS </w:t>
      </w:r>
      <w:r w:rsidR="00F10A88">
        <w:rPr>
          <w:szCs w:val="24"/>
        </w:rPr>
        <w:t xml:space="preserve">updated the FNS-905 instructions to indicate this </w:t>
      </w:r>
      <w:r w:rsidR="00926F56">
        <w:rPr>
          <w:szCs w:val="24"/>
        </w:rPr>
        <w:t xml:space="preserve">type of </w:t>
      </w:r>
      <w:r w:rsidR="00F10A88">
        <w:rPr>
          <w:szCs w:val="24"/>
        </w:rPr>
        <w:t xml:space="preserve">information can be put in the “comments” column. </w:t>
      </w:r>
    </w:p>
    <w:p w14:paraId="19F53325" w14:textId="77777777" w:rsidR="006A28DC" w:rsidRDefault="006A28DC" w:rsidP="00A637C2">
      <w:pPr>
        <w:spacing w:line="480" w:lineRule="auto"/>
        <w:ind w:left="720"/>
        <w:rPr>
          <w:szCs w:val="24"/>
        </w:rPr>
      </w:pPr>
    </w:p>
    <w:p w14:paraId="67D6F0DF" w14:textId="61C2E5C9" w:rsidR="00A637C2" w:rsidRDefault="00A637C2" w:rsidP="00A637C2">
      <w:pPr>
        <w:spacing w:line="480" w:lineRule="auto"/>
        <w:ind w:left="720"/>
        <w:rPr>
          <w:szCs w:val="24"/>
        </w:rPr>
      </w:pPr>
      <w:r>
        <w:rPr>
          <w:szCs w:val="24"/>
        </w:rPr>
        <w:t xml:space="preserve">Some commenters asked for data elements to be considered required </w:t>
      </w:r>
      <w:r w:rsidR="0026518C">
        <w:rPr>
          <w:szCs w:val="24"/>
        </w:rPr>
        <w:t>elements</w:t>
      </w:r>
      <w:r w:rsidR="00EB6574">
        <w:rPr>
          <w:szCs w:val="24"/>
        </w:rPr>
        <w:t>,</w:t>
      </w:r>
      <w:r w:rsidR="0026518C">
        <w:rPr>
          <w:szCs w:val="24"/>
        </w:rPr>
        <w:t xml:space="preserve"> </w:t>
      </w:r>
      <w:r>
        <w:rPr>
          <w:szCs w:val="24"/>
        </w:rPr>
        <w:t>or added to the FNS-905</w:t>
      </w:r>
      <w:r w:rsidR="0026518C">
        <w:rPr>
          <w:szCs w:val="24"/>
        </w:rPr>
        <w:t>,</w:t>
      </w:r>
      <w:r>
        <w:rPr>
          <w:szCs w:val="24"/>
        </w:rPr>
        <w:t xml:space="preserve"> such as two individual columns for meal start and end times, additional SFSP site types</w:t>
      </w:r>
      <w:r w:rsidR="0026518C">
        <w:rPr>
          <w:szCs w:val="24"/>
        </w:rPr>
        <w:t>,</w:t>
      </w:r>
      <w:r>
        <w:rPr>
          <w:szCs w:val="24"/>
        </w:rPr>
        <w:t xml:space="preserve"> and the addition of </w:t>
      </w:r>
      <w:r w:rsidR="0026518C">
        <w:rPr>
          <w:szCs w:val="24"/>
        </w:rPr>
        <w:t>“</w:t>
      </w:r>
      <w:r>
        <w:rPr>
          <w:szCs w:val="24"/>
        </w:rPr>
        <w:t>county</w:t>
      </w:r>
      <w:r w:rsidR="0026518C">
        <w:rPr>
          <w:szCs w:val="24"/>
        </w:rPr>
        <w:t>”</w:t>
      </w:r>
      <w:r>
        <w:rPr>
          <w:szCs w:val="24"/>
        </w:rPr>
        <w:t xml:space="preserve"> to the </w:t>
      </w:r>
      <w:r w:rsidR="00926F56">
        <w:rPr>
          <w:szCs w:val="24"/>
        </w:rPr>
        <w:t xml:space="preserve">final </w:t>
      </w:r>
      <w:r>
        <w:rPr>
          <w:szCs w:val="24"/>
        </w:rPr>
        <w:t>dataset</w:t>
      </w:r>
      <w:r w:rsidR="00926F56">
        <w:rPr>
          <w:szCs w:val="24"/>
        </w:rPr>
        <w:t xml:space="preserve"> FNS publishes every week. </w:t>
      </w:r>
      <w:r>
        <w:rPr>
          <w:szCs w:val="24"/>
        </w:rPr>
        <w:t xml:space="preserve">FNS will not add additional requested data elements </w:t>
      </w:r>
      <w:r w:rsidR="00926F56">
        <w:rPr>
          <w:szCs w:val="24"/>
        </w:rPr>
        <w:t xml:space="preserve">so as </w:t>
      </w:r>
      <w:r>
        <w:rPr>
          <w:szCs w:val="24"/>
        </w:rPr>
        <w:t xml:space="preserve">to not increase State agency burden.  However, using geographic software, FNS will add </w:t>
      </w:r>
      <w:r w:rsidR="00926F56">
        <w:rPr>
          <w:szCs w:val="24"/>
        </w:rPr>
        <w:t xml:space="preserve">a </w:t>
      </w:r>
      <w:r>
        <w:rPr>
          <w:szCs w:val="24"/>
        </w:rPr>
        <w:t>county</w:t>
      </w:r>
      <w:r w:rsidR="00926F56">
        <w:rPr>
          <w:szCs w:val="24"/>
        </w:rPr>
        <w:t xml:space="preserve"> field</w:t>
      </w:r>
      <w:r>
        <w:rPr>
          <w:szCs w:val="24"/>
        </w:rPr>
        <w:t xml:space="preserve"> to the </w:t>
      </w:r>
      <w:r w:rsidR="00926F56">
        <w:rPr>
          <w:szCs w:val="24"/>
        </w:rPr>
        <w:t>final FNS dataset</w:t>
      </w:r>
      <w:r>
        <w:rPr>
          <w:szCs w:val="24"/>
        </w:rPr>
        <w:t xml:space="preserve"> based on the address of the SFSP</w:t>
      </w:r>
      <w:r w:rsidR="00926F56">
        <w:rPr>
          <w:szCs w:val="24"/>
        </w:rPr>
        <w:t>/SSO</w:t>
      </w:r>
      <w:r>
        <w:rPr>
          <w:szCs w:val="24"/>
        </w:rPr>
        <w:t xml:space="preserve"> site</w:t>
      </w:r>
      <w:r w:rsidR="00191D49">
        <w:rPr>
          <w:szCs w:val="24"/>
        </w:rPr>
        <w:t xml:space="preserve">, which </w:t>
      </w:r>
      <w:r>
        <w:rPr>
          <w:szCs w:val="24"/>
        </w:rPr>
        <w:t xml:space="preserve">will not increase burden to the State agencies.  </w:t>
      </w:r>
    </w:p>
    <w:p w14:paraId="7D6146D6" w14:textId="77777777" w:rsidR="006A28DC" w:rsidRDefault="006A28DC" w:rsidP="00A637C2">
      <w:pPr>
        <w:spacing w:line="480" w:lineRule="auto"/>
        <w:ind w:left="720"/>
        <w:rPr>
          <w:szCs w:val="24"/>
        </w:rPr>
      </w:pPr>
    </w:p>
    <w:p w14:paraId="738B37F7" w14:textId="201B7C20" w:rsidR="00682FE0" w:rsidRDefault="00F10A88" w:rsidP="00682FE0">
      <w:pPr>
        <w:spacing w:line="480" w:lineRule="auto"/>
        <w:ind w:left="720"/>
        <w:rPr>
          <w:szCs w:val="24"/>
        </w:rPr>
      </w:pPr>
      <w:r>
        <w:rPr>
          <w:szCs w:val="24"/>
        </w:rPr>
        <w:t xml:space="preserve">Commenters asked </w:t>
      </w:r>
      <w:r w:rsidR="00A637C2">
        <w:rPr>
          <w:szCs w:val="24"/>
        </w:rPr>
        <w:t xml:space="preserve">why the FNS-905 </w:t>
      </w:r>
      <w:r>
        <w:rPr>
          <w:szCs w:val="24"/>
        </w:rPr>
        <w:t>proposes to collect</w:t>
      </w:r>
      <w:r w:rsidR="00A637C2">
        <w:rPr>
          <w:szCs w:val="24"/>
        </w:rPr>
        <w:t xml:space="preserve"> all</w:t>
      </w:r>
      <w:r>
        <w:rPr>
          <w:szCs w:val="24"/>
        </w:rPr>
        <w:t xml:space="preserve"> types of</w:t>
      </w:r>
      <w:r w:rsidR="00A637C2">
        <w:rPr>
          <w:szCs w:val="24"/>
        </w:rPr>
        <w:t xml:space="preserve"> SFSP</w:t>
      </w:r>
      <w:r w:rsidR="00926F56">
        <w:rPr>
          <w:szCs w:val="24"/>
        </w:rPr>
        <w:t>/SSO</w:t>
      </w:r>
      <w:r w:rsidR="00A637C2">
        <w:rPr>
          <w:szCs w:val="24"/>
        </w:rPr>
        <w:t xml:space="preserve"> sites, not </w:t>
      </w:r>
      <w:r w:rsidR="00926F56">
        <w:rPr>
          <w:szCs w:val="24"/>
        </w:rPr>
        <w:t>just</w:t>
      </w:r>
      <w:r w:rsidR="00A637C2">
        <w:rPr>
          <w:szCs w:val="24"/>
        </w:rPr>
        <w:t xml:space="preserve"> open sites.  The FNS-905 collects all </w:t>
      </w:r>
      <w:r>
        <w:rPr>
          <w:szCs w:val="24"/>
        </w:rPr>
        <w:t>SFSP</w:t>
      </w:r>
      <w:r w:rsidR="00926F56">
        <w:rPr>
          <w:szCs w:val="24"/>
        </w:rPr>
        <w:t>/SSO</w:t>
      </w:r>
      <w:r>
        <w:rPr>
          <w:szCs w:val="24"/>
        </w:rPr>
        <w:t xml:space="preserve"> </w:t>
      </w:r>
      <w:r w:rsidR="00A637C2">
        <w:rPr>
          <w:szCs w:val="24"/>
        </w:rPr>
        <w:t xml:space="preserve">site types </w:t>
      </w:r>
      <w:r w:rsidR="00B32E32">
        <w:rPr>
          <w:szCs w:val="24"/>
        </w:rPr>
        <w:t xml:space="preserve">to help State agencies and sponsors to strategically plan </w:t>
      </w:r>
      <w:r w:rsidR="00665F9E">
        <w:rPr>
          <w:szCs w:val="24"/>
        </w:rPr>
        <w:t xml:space="preserve">future </w:t>
      </w:r>
      <w:r w:rsidR="00B32E32">
        <w:rPr>
          <w:szCs w:val="24"/>
        </w:rPr>
        <w:t>SFSP</w:t>
      </w:r>
      <w:r w:rsidR="00926F56">
        <w:rPr>
          <w:szCs w:val="24"/>
        </w:rPr>
        <w:t>/SSO</w:t>
      </w:r>
      <w:r w:rsidR="00665F9E">
        <w:rPr>
          <w:szCs w:val="24"/>
        </w:rPr>
        <w:t xml:space="preserve"> site locations</w:t>
      </w:r>
      <w:r w:rsidR="00971D46">
        <w:rPr>
          <w:szCs w:val="24"/>
        </w:rPr>
        <w:t xml:space="preserve"> after summer is over</w:t>
      </w:r>
      <w:r w:rsidR="00B32E32">
        <w:rPr>
          <w:szCs w:val="24"/>
        </w:rPr>
        <w:t xml:space="preserve">. </w:t>
      </w:r>
      <w:r w:rsidR="00665F9E">
        <w:rPr>
          <w:szCs w:val="24"/>
        </w:rPr>
        <w:t xml:space="preserve"> </w:t>
      </w:r>
      <w:r w:rsidR="00926F56">
        <w:rPr>
          <w:szCs w:val="24"/>
        </w:rPr>
        <w:t xml:space="preserve">In addition, FNS </w:t>
      </w:r>
      <w:r w:rsidR="00682FE0">
        <w:rPr>
          <w:szCs w:val="24"/>
        </w:rPr>
        <w:t>uses these data in its own analyses and reports.</w:t>
      </w:r>
    </w:p>
    <w:p w14:paraId="0411FCE1" w14:textId="1BB7C19C" w:rsidR="006A28DC" w:rsidRDefault="00F10A88" w:rsidP="00682FE0">
      <w:pPr>
        <w:spacing w:line="480" w:lineRule="auto"/>
        <w:ind w:left="720"/>
        <w:rPr>
          <w:szCs w:val="24"/>
        </w:rPr>
      </w:pPr>
      <w:r>
        <w:rPr>
          <w:szCs w:val="24"/>
        </w:rPr>
        <w:t xml:space="preserve"> </w:t>
      </w:r>
    </w:p>
    <w:p w14:paraId="0F7BDC47" w14:textId="2FF0FA0E" w:rsidR="00A637C2" w:rsidRDefault="00F10A88" w:rsidP="00682FE0">
      <w:pPr>
        <w:spacing w:line="480" w:lineRule="auto"/>
        <w:ind w:left="720"/>
        <w:rPr>
          <w:szCs w:val="24"/>
        </w:rPr>
      </w:pPr>
      <w:r>
        <w:rPr>
          <w:szCs w:val="24"/>
        </w:rPr>
        <w:t>Commenters inquired about the use of the site and sponsor identification fields</w:t>
      </w:r>
      <w:r w:rsidR="00682FE0">
        <w:rPr>
          <w:szCs w:val="24"/>
        </w:rPr>
        <w:t xml:space="preserve"> (e.g. ID number)</w:t>
      </w:r>
      <w:r>
        <w:rPr>
          <w:szCs w:val="24"/>
        </w:rPr>
        <w:t xml:space="preserve">.  FNS has found that not all State agencies use these </w:t>
      </w:r>
      <w:r w:rsidR="00682FE0">
        <w:rPr>
          <w:szCs w:val="24"/>
        </w:rPr>
        <w:t xml:space="preserve">identifier </w:t>
      </w:r>
      <w:r>
        <w:rPr>
          <w:szCs w:val="24"/>
        </w:rPr>
        <w:t>fields and FNS will continue to include these optional columns in order to help with SFSP</w:t>
      </w:r>
      <w:r w:rsidR="00682FE0">
        <w:rPr>
          <w:szCs w:val="24"/>
        </w:rPr>
        <w:t>/SSO</w:t>
      </w:r>
      <w:r>
        <w:rPr>
          <w:szCs w:val="24"/>
        </w:rPr>
        <w:t xml:space="preserve"> site processing.  </w:t>
      </w:r>
      <w:r w:rsidR="00352731">
        <w:rPr>
          <w:szCs w:val="24"/>
        </w:rPr>
        <w:t>One commenter requested improvements to the SFSP</w:t>
      </w:r>
      <w:r w:rsidR="00682FE0">
        <w:rPr>
          <w:szCs w:val="24"/>
        </w:rPr>
        <w:t>/SSO</w:t>
      </w:r>
      <w:r w:rsidR="00352731">
        <w:rPr>
          <w:szCs w:val="24"/>
        </w:rPr>
        <w:t xml:space="preserve"> si</w:t>
      </w:r>
      <w:r w:rsidR="00191D49">
        <w:rPr>
          <w:szCs w:val="24"/>
        </w:rPr>
        <w:t xml:space="preserve">te deletion process and FNS </w:t>
      </w:r>
      <w:r w:rsidR="00352731">
        <w:rPr>
          <w:szCs w:val="24"/>
        </w:rPr>
        <w:t>updated the “Site Status” field instructions to better explain how to use the ‘delete’ option</w:t>
      </w:r>
      <w:r w:rsidR="00682FE0">
        <w:rPr>
          <w:szCs w:val="24"/>
        </w:rPr>
        <w:t xml:space="preserve"> to remove sites from the Summer Site Finder</w:t>
      </w:r>
      <w:r w:rsidR="00352731">
        <w:rPr>
          <w:szCs w:val="24"/>
        </w:rPr>
        <w:t>.</w:t>
      </w:r>
      <w:r w:rsidR="0026518C">
        <w:rPr>
          <w:szCs w:val="24"/>
        </w:rPr>
        <w:t xml:space="preserve"> </w:t>
      </w:r>
      <w:r w:rsidR="00352731">
        <w:rPr>
          <w:szCs w:val="24"/>
        </w:rPr>
        <w:t xml:space="preserve"> </w:t>
      </w:r>
      <w:r>
        <w:rPr>
          <w:szCs w:val="24"/>
        </w:rPr>
        <w:t xml:space="preserve">One commenter asked for confirmation about a number of </w:t>
      </w:r>
      <w:r w:rsidR="00682FE0">
        <w:rPr>
          <w:szCs w:val="24"/>
        </w:rPr>
        <w:t xml:space="preserve">columns </w:t>
      </w:r>
      <w:r>
        <w:rPr>
          <w:szCs w:val="24"/>
        </w:rPr>
        <w:t xml:space="preserve">that </w:t>
      </w:r>
      <w:r w:rsidR="00682FE0">
        <w:rPr>
          <w:szCs w:val="24"/>
        </w:rPr>
        <w:t xml:space="preserve">only </w:t>
      </w:r>
      <w:r>
        <w:rPr>
          <w:szCs w:val="24"/>
        </w:rPr>
        <w:t xml:space="preserve">FNS completes and are not part of the information request.  The instructions on the FNS-905 indicates these fields are to be completed by FNS only.     </w:t>
      </w:r>
    </w:p>
    <w:p w14:paraId="6DDBF495" w14:textId="77777777" w:rsidR="006A28DC" w:rsidRDefault="006A28DC" w:rsidP="006A28DC">
      <w:pPr>
        <w:spacing w:line="480" w:lineRule="auto"/>
        <w:rPr>
          <w:szCs w:val="24"/>
        </w:rPr>
      </w:pPr>
    </w:p>
    <w:p w14:paraId="346E2DA4" w14:textId="2150E3EA" w:rsidR="009B6C96" w:rsidRPr="00453552" w:rsidRDefault="00352731" w:rsidP="006A28DC">
      <w:pPr>
        <w:spacing w:line="480" w:lineRule="auto"/>
        <w:rPr>
          <w:szCs w:val="24"/>
        </w:rPr>
      </w:pPr>
      <w:r>
        <w:rPr>
          <w:szCs w:val="24"/>
        </w:rPr>
        <w:t xml:space="preserve">Multiple commenters shared </w:t>
      </w:r>
      <w:r w:rsidRPr="00F94289">
        <w:rPr>
          <w:szCs w:val="24"/>
        </w:rPr>
        <w:t xml:space="preserve">ways to minimize the burden of the collection of information </w:t>
      </w:r>
      <w:r>
        <w:rPr>
          <w:szCs w:val="24"/>
        </w:rPr>
        <w:t>on State agencies.  It was requested that full dataset submissions be allowed instead of only upda</w:t>
      </w:r>
      <w:r w:rsidR="00191D49">
        <w:rPr>
          <w:szCs w:val="24"/>
        </w:rPr>
        <w:t xml:space="preserve">ted and new SFSP sites. FNS </w:t>
      </w:r>
      <w:r>
        <w:rPr>
          <w:szCs w:val="24"/>
        </w:rPr>
        <w:t xml:space="preserve">updated the instructions to include contact information </w:t>
      </w:r>
      <w:r w:rsidR="006A28DC">
        <w:rPr>
          <w:szCs w:val="24"/>
        </w:rPr>
        <w:t>for State agencies who need additional technical assistance in this area.  One commenter indicated that FNS could alternatively link to individual State agencies’ web maps rather than have a nationwide map tool.  State agencies are not required to use the FNS map tools but multiple State agencies have indicated their need for the FNS mapping tools because they are not available in their State.</w:t>
      </w:r>
      <w:r w:rsidR="009B6C96">
        <w:rPr>
          <w:szCs w:val="24"/>
        </w:rPr>
        <w:t xml:space="preserve"> </w:t>
      </w:r>
    </w:p>
    <w:p w14:paraId="7880E122" w14:textId="77777777" w:rsidR="006A28DC" w:rsidRDefault="006A28DC" w:rsidP="0062567E">
      <w:pPr>
        <w:pStyle w:val="Heading1"/>
        <w:rPr>
          <w:szCs w:val="24"/>
        </w:rPr>
      </w:pPr>
      <w:bookmarkStart w:id="19" w:name="_Toc401831365"/>
      <w:bookmarkStart w:id="20" w:name="_Toc401832409"/>
      <w:bookmarkEnd w:id="17"/>
      <w:bookmarkEnd w:id="18"/>
    </w:p>
    <w:p w14:paraId="2D60967B" w14:textId="225A2D19" w:rsidR="00BE0B08" w:rsidRPr="00453552" w:rsidRDefault="00BE0B08" w:rsidP="0062567E">
      <w:pPr>
        <w:pStyle w:val="Heading1"/>
        <w:rPr>
          <w:szCs w:val="24"/>
        </w:rPr>
      </w:pPr>
      <w:r w:rsidRPr="00453552">
        <w:rPr>
          <w:szCs w:val="24"/>
        </w:rPr>
        <w:t>A9.  Explain any decisions to provide any payment or gift to respondents.</w:t>
      </w:r>
      <w:bookmarkEnd w:id="19"/>
      <w:bookmarkEnd w:id="20"/>
      <w:r w:rsidRPr="00453552">
        <w:rPr>
          <w:szCs w:val="24"/>
        </w:rPr>
        <w:t xml:space="preserve">  </w:t>
      </w:r>
    </w:p>
    <w:p w14:paraId="6D79C0C0" w14:textId="77777777" w:rsidR="003333DF" w:rsidRPr="00453552" w:rsidRDefault="003333DF" w:rsidP="00BE0B08">
      <w:pPr>
        <w:tabs>
          <w:tab w:val="left" w:pos="0"/>
        </w:tabs>
        <w:suppressAutoHyphens/>
        <w:rPr>
          <w:szCs w:val="24"/>
        </w:rPr>
      </w:pPr>
    </w:p>
    <w:p w14:paraId="72E47E4F" w14:textId="77777777" w:rsidR="003333DF" w:rsidRPr="00453552" w:rsidRDefault="003333DF" w:rsidP="00BE0B08">
      <w:pPr>
        <w:tabs>
          <w:tab w:val="left" w:pos="0"/>
        </w:tabs>
        <w:suppressAutoHyphens/>
        <w:rPr>
          <w:b/>
          <w:szCs w:val="24"/>
        </w:rPr>
      </w:pPr>
      <w:r w:rsidRPr="00453552">
        <w:rPr>
          <w:b/>
          <w:szCs w:val="24"/>
        </w:rPr>
        <w:t>Explain any decision to provide any payment or gift to respondents, other than remuneration of contractors or grantees.</w:t>
      </w:r>
    </w:p>
    <w:p w14:paraId="42CE8094" w14:textId="77777777" w:rsidR="00ED28F2" w:rsidRPr="00453552" w:rsidRDefault="00ED28F2" w:rsidP="00ED28F2">
      <w:pPr>
        <w:tabs>
          <w:tab w:val="left" w:pos="-720"/>
        </w:tabs>
        <w:suppressAutoHyphens/>
        <w:rPr>
          <w:szCs w:val="24"/>
        </w:rPr>
      </w:pPr>
    </w:p>
    <w:p w14:paraId="09221160" w14:textId="77777777" w:rsidR="00D83E33" w:rsidRPr="00453552" w:rsidRDefault="00D83E33" w:rsidP="00D83E33">
      <w:pPr>
        <w:pStyle w:val="p26"/>
        <w:spacing w:line="480" w:lineRule="auto"/>
        <w:ind w:left="0"/>
      </w:pPr>
      <w:r w:rsidRPr="00453552">
        <w:t>No payments or gifts will be provided to respondents.</w:t>
      </w:r>
    </w:p>
    <w:p w14:paraId="1347CE73" w14:textId="77777777" w:rsidR="00ED28F2" w:rsidRPr="00453552" w:rsidRDefault="00ED28F2" w:rsidP="00ED28F2">
      <w:pPr>
        <w:tabs>
          <w:tab w:val="left" w:pos="-720"/>
        </w:tabs>
        <w:suppressAutoHyphens/>
        <w:spacing w:line="480" w:lineRule="auto"/>
        <w:rPr>
          <w:szCs w:val="24"/>
        </w:rPr>
      </w:pPr>
    </w:p>
    <w:p w14:paraId="44C7C15B" w14:textId="77777777" w:rsidR="00BE0B08" w:rsidRPr="00453552" w:rsidRDefault="00BE0B08" w:rsidP="0062567E">
      <w:pPr>
        <w:pStyle w:val="Heading1"/>
        <w:rPr>
          <w:szCs w:val="24"/>
        </w:rPr>
      </w:pPr>
      <w:bookmarkStart w:id="21" w:name="_Toc401831366"/>
      <w:bookmarkStart w:id="22" w:name="_Toc401832410"/>
      <w:r w:rsidRPr="00453552">
        <w:rPr>
          <w:szCs w:val="24"/>
        </w:rPr>
        <w:t>A10.  Assurances of confidentiality provided to respondents.</w:t>
      </w:r>
      <w:bookmarkEnd w:id="21"/>
      <w:bookmarkEnd w:id="22"/>
      <w:r w:rsidRPr="00453552">
        <w:rPr>
          <w:szCs w:val="24"/>
        </w:rPr>
        <w:t xml:space="preserve">  </w:t>
      </w:r>
    </w:p>
    <w:p w14:paraId="3E51A703" w14:textId="77777777" w:rsidR="003333DF" w:rsidRPr="00453552" w:rsidRDefault="003333DF" w:rsidP="00BE0B08">
      <w:pPr>
        <w:rPr>
          <w:szCs w:val="24"/>
        </w:rPr>
      </w:pPr>
    </w:p>
    <w:p w14:paraId="5D80E798" w14:textId="77777777" w:rsidR="003333DF" w:rsidRPr="00453552" w:rsidRDefault="003333DF" w:rsidP="0062567E">
      <w:pPr>
        <w:pStyle w:val="ListParagraph"/>
        <w:spacing w:line="240" w:lineRule="auto"/>
        <w:ind w:left="0"/>
        <w:rPr>
          <w:b/>
          <w:szCs w:val="24"/>
        </w:rPr>
      </w:pPr>
      <w:r w:rsidRPr="00453552">
        <w:rPr>
          <w:b/>
          <w:szCs w:val="24"/>
        </w:rPr>
        <w:t>Describe any assurance of confidentiality provided to respondents and the basis for the assurance in statute, regulation, or agency policy.</w:t>
      </w:r>
    </w:p>
    <w:p w14:paraId="35419354" w14:textId="77777777" w:rsidR="003333DF" w:rsidRPr="00453552" w:rsidRDefault="003333DF" w:rsidP="00BE0B08">
      <w:pPr>
        <w:rPr>
          <w:szCs w:val="24"/>
        </w:rPr>
      </w:pPr>
    </w:p>
    <w:p w14:paraId="1D91B70C" w14:textId="35978F0B" w:rsidR="00ED28F2" w:rsidRPr="005363BC" w:rsidRDefault="008D49B1" w:rsidP="005363BC">
      <w:pPr>
        <w:spacing w:line="480" w:lineRule="auto"/>
        <w:rPr>
          <w:color w:val="000000"/>
        </w:rPr>
      </w:pPr>
      <w:r>
        <w:rPr>
          <w:color w:val="000000"/>
          <w:szCs w:val="24"/>
        </w:rPr>
        <w:t>There are n</w:t>
      </w:r>
      <w:r w:rsidRPr="008D49B1">
        <w:rPr>
          <w:color w:val="000000"/>
          <w:szCs w:val="24"/>
        </w:rPr>
        <w:t>o confidentiality/privacy concerns:  The Department</w:t>
      </w:r>
      <w:r w:rsidR="00D83E33" w:rsidRPr="005363BC">
        <w:rPr>
          <w:color w:val="000000"/>
        </w:rPr>
        <w:t xml:space="preserve"> complies with the Privacy Act of 1974.</w:t>
      </w:r>
      <w:r w:rsidRPr="008D49B1">
        <w:rPr>
          <w:color w:val="000000"/>
          <w:szCs w:val="24"/>
        </w:rPr>
        <w:t xml:space="preserve">  </w:t>
      </w:r>
      <w:r w:rsidRPr="008D49B1">
        <w:rPr>
          <w:spacing w:val="-3"/>
          <w:szCs w:val="24"/>
        </w:rPr>
        <w:t>No confidential information is associated with this collection of information.</w:t>
      </w:r>
    </w:p>
    <w:p w14:paraId="76240E44" w14:textId="77777777" w:rsidR="00D83E33" w:rsidRPr="00453552" w:rsidRDefault="00D83E33" w:rsidP="00ED28F2">
      <w:pPr>
        <w:tabs>
          <w:tab w:val="left" w:pos="-720"/>
        </w:tabs>
        <w:suppressAutoHyphens/>
        <w:spacing w:line="480" w:lineRule="auto"/>
        <w:rPr>
          <w:szCs w:val="24"/>
        </w:rPr>
      </w:pPr>
    </w:p>
    <w:p w14:paraId="7A28138F" w14:textId="77777777" w:rsidR="00A308DB" w:rsidRPr="00453552" w:rsidRDefault="00BE0B08" w:rsidP="0062567E">
      <w:pPr>
        <w:pStyle w:val="Heading1"/>
        <w:rPr>
          <w:szCs w:val="24"/>
        </w:rPr>
      </w:pPr>
      <w:bookmarkStart w:id="23" w:name="_Toc401831367"/>
      <w:bookmarkStart w:id="24" w:name="_Toc401832411"/>
      <w:r w:rsidRPr="00453552">
        <w:rPr>
          <w:szCs w:val="24"/>
        </w:rPr>
        <w:t xml:space="preserve">A11.  </w:t>
      </w:r>
      <w:r w:rsidRPr="00EA0285">
        <w:rPr>
          <w:noProof/>
          <w:szCs w:val="24"/>
        </w:rPr>
        <w:t>Justification</w:t>
      </w:r>
      <w:r w:rsidRPr="00453552">
        <w:rPr>
          <w:szCs w:val="24"/>
        </w:rPr>
        <w:t xml:space="preserve"> for any questions of a sensitive nature.</w:t>
      </w:r>
      <w:bookmarkEnd w:id="23"/>
      <w:bookmarkEnd w:id="24"/>
      <w:r w:rsidRPr="00453552">
        <w:rPr>
          <w:szCs w:val="24"/>
        </w:rPr>
        <w:t xml:space="preserve">  </w:t>
      </w:r>
      <w:r w:rsidR="005A3F80" w:rsidRPr="00453552">
        <w:rPr>
          <w:szCs w:val="24"/>
        </w:rPr>
        <w:t xml:space="preserve">  </w:t>
      </w:r>
    </w:p>
    <w:p w14:paraId="6E834ABC" w14:textId="77777777" w:rsidR="003333DF" w:rsidRPr="00453552" w:rsidRDefault="003333DF" w:rsidP="00BE0B08">
      <w:pPr>
        <w:tabs>
          <w:tab w:val="left" w:pos="0"/>
        </w:tabs>
        <w:suppressAutoHyphens/>
        <w:rPr>
          <w:szCs w:val="24"/>
        </w:rPr>
      </w:pPr>
    </w:p>
    <w:p w14:paraId="3DD6FCD1" w14:textId="77777777" w:rsidR="003333DF" w:rsidRPr="00453552" w:rsidRDefault="003333DF" w:rsidP="00BE0B08">
      <w:pPr>
        <w:tabs>
          <w:tab w:val="left" w:pos="0"/>
        </w:tabs>
        <w:suppressAutoHyphens/>
        <w:rPr>
          <w:b/>
          <w:szCs w:val="24"/>
        </w:rPr>
      </w:pPr>
      <w:r w:rsidRPr="00453552">
        <w:rPr>
          <w:b/>
          <w:szCs w:val="24"/>
        </w:rPr>
        <w:t>Provide additional justification for any questions of a sensitive nature, such as sexual behavior or attitudes, religious beliefs, and other matters that are commonly considered private.  This justification should include the reasons why the agency considers the questions necessary, the specific uses to be made of the information, the explanation to be given to persons from whom the information is requested, and any steps to be taken to obtain their consent.</w:t>
      </w:r>
    </w:p>
    <w:p w14:paraId="7BADB4C4" w14:textId="77777777" w:rsidR="00ED28F2" w:rsidRPr="00453552" w:rsidRDefault="00ED28F2" w:rsidP="00ED28F2">
      <w:pPr>
        <w:tabs>
          <w:tab w:val="left" w:pos="-720"/>
        </w:tabs>
        <w:suppressAutoHyphens/>
        <w:rPr>
          <w:szCs w:val="24"/>
        </w:rPr>
      </w:pPr>
    </w:p>
    <w:p w14:paraId="5B4122D7" w14:textId="77777777" w:rsidR="00D83E33" w:rsidRPr="00453552" w:rsidRDefault="00D83E33" w:rsidP="00D83E33">
      <w:pPr>
        <w:spacing w:line="480" w:lineRule="auto"/>
      </w:pPr>
      <w:r w:rsidRPr="00453552">
        <w:t xml:space="preserve">This information collection does not involve </w:t>
      </w:r>
      <w:r w:rsidRPr="00453552">
        <w:rPr>
          <w:szCs w:val="24"/>
        </w:rPr>
        <w:t>questions of a sensitive nature.</w:t>
      </w:r>
    </w:p>
    <w:p w14:paraId="6620FE49" w14:textId="77777777" w:rsidR="00ED28F2" w:rsidRPr="00453552" w:rsidRDefault="00ED28F2" w:rsidP="00ED28F2">
      <w:pPr>
        <w:tabs>
          <w:tab w:val="left" w:pos="-720"/>
        </w:tabs>
        <w:suppressAutoHyphens/>
        <w:spacing w:line="480" w:lineRule="auto"/>
        <w:rPr>
          <w:szCs w:val="24"/>
        </w:rPr>
      </w:pPr>
    </w:p>
    <w:p w14:paraId="1AC82A10" w14:textId="77777777" w:rsidR="000438E8" w:rsidRPr="00453552" w:rsidRDefault="000438E8" w:rsidP="0062567E">
      <w:pPr>
        <w:pStyle w:val="Heading1"/>
        <w:rPr>
          <w:szCs w:val="24"/>
        </w:rPr>
      </w:pPr>
      <w:bookmarkStart w:id="25" w:name="_Toc401831368"/>
      <w:bookmarkStart w:id="26" w:name="_Toc401832412"/>
      <w:r w:rsidRPr="00453552">
        <w:rPr>
          <w:szCs w:val="24"/>
        </w:rPr>
        <w:t>A12.  Estimates of the hour burden of the collection of information.</w:t>
      </w:r>
      <w:bookmarkEnd w:id="25"/>
      <w:bookmarkEnd w:id="26"/>
      <w:r w:rsidRPr="00453552">
        <w:rPr>
          <w:szCs w:val="24"/>
        </w:rPr>
        <w:t xml:space="preserve">  </w:t>
      </w:r>
    </w:p>
    <w:p w14:paraId="0C025EBD" w14:textId="77777777" w:rsidR="003333DF" w:rsidRPr="00453552" w:rsidRDefault="003333DF" w:rsidP="000438E8">
      <w:pPr>
        <w:tabs>
          <w:tab w:val="left" w:pos="0"/>
        </w:tabs>
        <w:suppressAutoHyphens/>
        <w:rPr>
          <w:b/>
          <w:szCs w:val="24"/>
        </w:rPr>
      </w:pPr>
    </w:p>
    <w:p w14:paraId="51F9319B" w14:textId="77777777" w:rsidR="003333DF" w:rsidRPr="00453552" w:rsidRDefault="003333DF" w:rsidP="000438E8">
      <w:pPr>
        <w:tabs>
          <w:tab w:val="left" w:pos="0"/>
        </w:tabs>
        <w:suppressAutoHyphens/>
        <w:rPr>
          <w:b/>
          <w:szCs w:val="24"/>
        </w:rPr>
      </w:pPr>
      <w:r w:rsidRPr="00453552">
        <w:rPr>
          <w:b/>
          <w:szCs w:val="24"/>
        </w:rPr>
        <w:t xml:space="preserve">Provide estimates of the hour burden of the collection of information.  Indicate the number of respondents, </w:t>
      </w:r>
      <w:r w:rsidRPr="00EA0285">
        <w:rPr>
          <w:b/>
          <w:noProof/>
          <w:szCs w:val="24"/>
        </w:rPr>
        <w:t>frequency</w:t>
      </w:r>
      <w:r w:rsidRPr="00453552">
        <w:rPr>
          <w:b/>
          <w:szCs w:val="24"/>
        </w:rPr>
        <w:t xml:space="preserve"> of response, annual hour burden, and an explanation of how the burden was estimated.</w:t>
      </w:r>
    </w:p>
    <w:p w14:paraId="5FF0E2F2" w14:textId="77777777" w:rsidR="003333DF" w:rsidRPr="00453552" w:rsidRDefault="003333DF" w:rsidP="000438E8">
      <w:pPr>
        <w:tabs>
          <w:tab w:val="left" w:pos="0"/>
        </w:tabs>
        <w:suppressAutoHyphens/>
        <w:rPr>
          <w:b/>
          <w:szCs w:val="24"/>
        </w:rPr>
      </w:pPr>
    </w:p>
    <w:p w14:paraId="373F3D60" w14:textId="77777777" w:rsidR="003333DF" w:rsidRPr="00453552" w:rsidRDefault="003333DF" w:rsidP="003333DF">
      <w:pPr>
        <w:tabs>
          <w:tab w:val="left" w:pos="0"/>
        </w:tabs>
        <w:suppressAutoHyphens/>
        <w:rPr>
          <w:b/>
          <w:szCs w:val="24"/>
        </w:rPr>
      </w:pPr>
      <w:r w:rsidRPr="00453552">
        <w:rPr>
          <w:b/>
          <w:szCs w:val="24"/>
        </w:rPr>
        <w:t>A.</w:t>
      </w:r>
      <w:r w:rsidRPr="00453552">
        <w:rPr>
          <w:b/>
          <w:szCs w:val="24"/>
        </w:rPr>
        <w:tab/>
        <w:t xml:space="preserve">Indicate the number of respondents, </w:t>
      </w:r>
      <w:r w:rsidRPr="00EA0285">
        <w:rPr>
          <w:b/>
          <w:noProof/>
          <w:szCs w:val="24"/>
        </w:rPr>
        <w:t>frequency</w:t>
      </w:r>
      <w:r w:rsidRPr="00453552">
        <w:rPr>
          <w:b/>
          <w:szCs w:val="24"/>
        </w:rPr>
        <w:t xml:space="preserve"> of response, annual hour burden, and an explanation of how the burden was estimated.  If this request for approval covers more than one form, provide separate hour burden estimates for each form and aggregate the hour burdens in Item 13 of OMB Form 83-I.</w:t>
      </w:r>
    </w:p>
    <w:p w14:paraId="10224F17" w14:textId="77777777" w:rsidR="00ED28F2" w:rsidRPr="00453552" w:rsidRDefault="00ED28F2" w:rsidP="00ED28F2">
      <w:pPr>
        <w:tabs>
          <w:tab w:val="left" w:pos="-720"/>
        </w:tabs>
        <w:suppressAutoHyphens/>
        <w:rPr>
          <w:szCs w:val="24"/>
        </w:rPr>
      </w:pPr>
    </w:p>
    <w:p w14:paraId="0F40D636" w14:textId="0EF1A0FE" w:rsidR="00ED28F2" w:rsidRPr="00453552" w:rsidRDefault="00563114" w:rsidP="00ED28F2">
      <w:pPr>
        <w:tabs>
          <w:tab w:val="left" w:pos="-720"/>
        </w:tabs>
        <w:suppressAutoHyphens/>
        <w:spacing w:line="480" w:lineRule="auto"/>
        <w:rPr>
          <w:szCs w:val="24"/>
        </w:rPr>
      </w:pPr>
      <w:r w:rsidRPr="00453552">
        <w:rPr>
          <w:szCs w:val="24"/>
        </w:rPr>
        <w:t>T</w:t>
      </w:r>
      <w:r w:rsidR="004E4A8E">
        <w:rPr>
          <w:szCs w:val="24"/>
        </w:rPr>
        <w:t>here are 53</w:t>
      </w:r>
      <w:r w:rsidR="00B17B8B" w:rsidRPr="00453552">
        <w:rPr>
          <w:szCs w:val="24"/>
        </w:rPr>
        <w:t xml:space="preserve"> State agency respondents to this voluntary collection.  State agencies can determine how frequently they submit their data.  Estimates on </w:t>
      </w:r>
      <w:r w:rsidR="00EA0285">
        <w:rPr>
          <w:szCs w:val="24"/>
        </w:rPr>
        <w:t xml:space="preserve">the </w:t>
      </w:r>
      <w:r w:rsidR="00B17B8B" w:rsidRPr="00EA0285">
        <w:rPr>
          <w:noProof/>
          <w:szCs w:val="24"/>
        </w:rPr>
        <w:t>frequency</w:t>
      </w:r>
      <w:r w:rsidR="00B17B8B" w:rsidRPr="00453552">
        <w:rPr>
          <w:szCs w:val="24"/>
        </w:rPr>
        <w:t xml:space="preserve"> of submissions for the FNS-905 were based on actual submissions of the FNS-543a</w:t>
      </w:r>
      <w:r w:rsidR="00FB3F2A">
        <w:rPr>
          <w:szCs w:val="24"/>
        </w:rPr>
        <w:t>, now the FNS-905,</w:t>
      </w:r>
      <w:r w:rsidR="00B17B8B" w:rsidRPr="00453552">
        <w:rPr>
          <w:szCs w:val="24"/>
        </w:rPr>
        <w:t xml:space="preserve"> by State agencies in 2017. </w:t>
      </w:r>
      <w:r w:rsidR="00AC1954" w:rsidRPr="00453552">
        <w:rPr>
          <w:szCs w:val="24"/>
        </w:rPr>
        <w:t xml:space="preserve"> Many State agencies report that they have now automated their systems to create the data needed for the FNS-905.  </w:t>
      </w:r>
      <w:r w:rsidR="00BB7505">
        <w:t xml:space="preserve">State agencies may submit updates as many times as they would like, and in previous years the average number of submission from each State agency per year was 8. </w:t>
      </w:r>
      <w:r w:rsidR="00AC1954" w:rsidRPr="00453552">
        <w:rPr>
          <w:szCs w:val="24"/>
        </w:rPr>
        <w:t>Through a small sample of 8 State agencies in 2015</w:t>
      </w:r>
      <w:r w:rsidR="00BD06D3">
        <w:rPr>
          <w:szCs w:val="24"/>
        </w:rPr>
        <w:t xml:space="preserve"> </w:t>
      </w:r>
      <w:r w:rsidR="00AC1954" w:rsidRPr="00453552">
        <w:rPr>
          <w:szCs w:val="24"/>
        </w:rPr>
        <w:t>it was estimated that the average response was about 7.5 minutes.</w:t>
      </w:r>
      <w:r w:rsidR="00BB7505">
        <w:rPr>
          <w:szCs w:val="24"/>
        </w:rPr>
        <w:t xml:space="preserve">  </w:t>
      </w:r>
      <w:r w:rsidR="00AC1954" w:rsidRPr="00453552">
        <w:rPr>
          <w:szCs w:val="24"/>
        </w:rPr>
        <w:t xml:space="preserve"> </w:t>
      </w:r>
    </w:p>
    <w:p w14:paraId="6C98BC6D" w14:textId="77777777" w:rsidR="00B17B8B" w:rsidRPr="00453552" w:rsidRDefault="00B17B8B" w:rsidP="00B17B8B">
      <w:pPr>
        <w:spacing w:line="480" w:lineRule="auto"/>
        <w:rPr>
          <w:u w:val="single"/>
        </w:rPr>
      </w:pPr>
    </w:p>
    <w:p w14:paraId="3A81A074" w14:textId="7E3A4575" w:rsidR="00B17B8B" w:rsidRPr="00453552" w:rsidRDefault="00B17B8B" w:rsidP="00B17B8B">
      <w:pPr>
        <w:spacing w:line="480" w:lineRule="auto"/>
      </w:pPr>
      <w:r w:rsidRPr="00453552">
        <w:rPr>
          <w:u w:val="single"/>
        </w:rPr>
        <w:t>Estimated Total Annual Burden on Respondents</w:t>
      </w:r>
      <w:r w:rsidRPr="00453552">
        <w:rPr>
          <w:i/>
        </w:rPr>
        <w:t>:</w:t>
      </w:r>
      <w:r w:rsidR="004E4A8E">
        <w:t xml:space="preserve">  53</w:t>
      </w:r>
      <w:r w:rsidRPr="00453552">
        <w:t xml:space="preserve"> hours.   See the table below for estimated total annual burden for </w:t>
      </w:r>
      <w:r w:rsidR="008A133E">
        <w:t>the State agencies</w:t>
      </w:r>
      <w:r w:rsidRPr="00453552">
        <w:t xml:space="preserve">. </w:t>
      </w:r>
    </w:p>
    <w:tbl>
      <w:tblPr>
        <w:tblW w:w="9810" w:type="dxa"/>
        <w:tblInd w:w="198" w:type="dxa"/>
        <w:tblLook w:val="04A0" w:firstRow="1" w:lastRow="0" w:firstColumn="1" w:lastColumn="0" w:noHBand="0" w:noVBand="1"/>
      </w:tblPr>
      <w:tblGrid>
        <w:gridCol w:w="3690"/>
        <w:gridCol w:w="1034"/>
        <w:gridCol w:w="1080"/>
        <w:gridCol w:w="1440"/>
        <w:gridCol w:w="1280"/>
        <w:gridCol w:w="1330"/>
      </w:tblGrid>
      <w:tr w:rsidR="00B17B8B" w:rsidRPr="00453552" w14:paraId="0890E7BB" w14:textId="77777777" w:rsidTr="00B17B8B">
        <w:trPr>
          <w:trHeight w:val="975"/>
        </w:trPr>
        <w:tc>
          <w:tcPr>
            <w:tcW w:w="3690" w:type="dxa"/>
            <w:tcBorders>
              <w:top w:val="single" w:sz="8" w:space="0" w:color="auto"/>
              <w:left w:val="single" w:sz="4" w:space="0" w:color="auto"/>
              <w:bottom w:val="single" w:sz="8" w:space="0" w:color="auto"/>
              <w:right w:val="single" w:sz="4" w:space="0" w:color="auto"/>
            </w:tcBorders>
            <w:noWrap/>
            <w:vAlign w:val="center"/>
            <w:hideMark/>
          </w:tcPr>
          <w:p w14:paraId="19F5498D" w14:textId="77777777" w:rsidR="00B17B8B" w:rsidRPr="00453552" w:rsidRDefault="00B17B8B">
            <w:pPr>
              <w:widowControl/>
              <w:autoSpaceDE/>
              <w:adjustRightInd/>
              <w:jc w:val="center"/>
              <w:rPr>
                <w:sz w:val="16"/>
                <w:szCs w:val="16"/>
              </w:rPr>
            </w:pPr>
            <w:r w:rsidRPr="00453552">
              <w:rPr>
                <w:sz w:val="16"/>
                <w:szCs w:val="16"/>
              </w:rPr>
              <w:t>Respondent</w:t>
            </w:r>
          </w:p>
        </w:tc>
        <w:tc>
          <w:tcPr>
            <w:tcW w:w="990" w:type="dxa"/>
            <w:tcBorders>
              <w:top w:val="single" w:sz="8" w:space="0" w:color="auto"/>
              <w:left w:val="nil"/>
              <w:bottom w:val="single" w:sz="8" w:space="0" w:color="auto"/>
              <w:right w:val="single" w:sz="4" w:space="0" w:color="auto"/>
            </w:tcBorders>
            <w:vAlign w:val="center"/>
            <w:hideMark/>
          </w:tcPr>
          <w:p w14:paraId="72135DAB" w14:textId="0D98D884" w:rsidR="00B17B8B" w:rsidRPr="00453552" w:rsidRDefault="00B17B8B">
            <w:pPr>
              <w:widowControl/>
              <w:autoSpaceDE/>
              <w:adjustRightInd/>
              <w:jc w:val="center"/>
              <w:rPr>
                <w:color w:val="000000"/>
                <w:sz w:val="16"/>
                <w:szCs w:val="16"/>
              </w:rPr>
            </w:pPr>
            <w:r w:rsidRPr="00453552">
              <w:rPr>
                <w:color w:val="000000"/>
                <w:sz w:val="16"/>
                <w:szCs w:val="16"/>
              </w:rPr>
              <w:t>Estimated # Respondent</w:t>
            </w:r>
            <w:r w:rsidR="00CF1F6A">
              <w:rPr>
                <w:color w:val="000000"/>
                <w:sz w:val="16"/>
                <w:szCs w:val="16"/>
              </w:rPr>
              <w:t>s</w:t>
            </w:r>
          </w:p>
        </w:tc>
        <w:tc>
          <w:tcPr>
            <w:tcW w:w="1080" w:type="dxa"/>
            <w:tcBorders>
              <w:top w:val="single" w:sz="8" w:space="0" w:color="auto"/>
              <w:left w:val="nil"/>
              <w:bottom w:val="single" w:sz="8" w:space="0" w:color="auto"/>
              <w:right w:val="single" w:sz="4" w:space="0" w:color="auto"/>
            </w:tcBorders>
            <w:vAlign w:val="center"/>
            <w:hideMark/>
          </w:tcPr>
          <w:p w14:paraId="6BFD52D8" w14:textId="77777777" w:rsidR="00B17B8B" w:rsidRPr="00453552" w:rsidRDefault="00B17B8B">
            <w:pPr>
              <w:widowControl/>
              <w:autoSpaceDE/>
              <w:adjustRightInd/>
              <w:jc w:val="center"/>
              <w:rPr>
                <w:color w:val="000000"/>
                <w:sz w:val="16"/>
                <w:szCs w:val="16"/>
              </w:rPr>
            </w:pPr>
            <w:r w:rsidRPr="00453552">
              <w:rPr>
                <w:color w:val="000000"/>
                <w:sz w:val="16"/>
                <w:szCs w:val="16"/>
              </w:rPr>
              <w:t>Responses annually per Respondent</w:t>
            </w:r>
          </w:p>
        </w:tc>
        <w:tc>
          <w:tcPr>
            <w:tcW w:w="1440" w:type="dxa"/>
            <w:tcBorders>
              <w:top w:val="single" w:sz="8" w:space="0" w:color="auto"/>
              <w:left w:val="nil"/>
              <w:bottom w:val="single" w:sz="8" w:space="0" w:color="auto"/>
              <w:right w:val="single" w:sz="4" w:space="0" w:color="auto"/>
            </w:tcBorders>
            <w:vAlign w:val="center"/>
            <w:hideMark/>
          </w:tcPr>
          <w:p w14:paraId="70600DB2" w14:textId="77777777" w:rsidR="00B17B8B" w:rsidRPr="00453552" w:rsidRDefault="00B17B8B">
            <w:pPr>
              <w:widowControl/>
              <w:autoSpaceDE/>
              <w:adjustRightInd/>
              <w:jc w:val="center"/>
              <w:rPr>
                <w:color w:val="000000"/>
                <w:sz w:val="16"/>
                <w:szCs w:val="16"/>
              </w:rPr>
            </w:pPr>
            <w:r w:rsidRPr="00453552">
              <w:rPr>
                <w:color w:val="000000"/>
                <w:sz w:val="16"/>
                <w:szCs w:val="16"/>
              </w:rPr>
              <w:t xml:space="preserve">Total Annual Responses (Col. </w:t>
            </w:r>
            <w:r w:rsidRPr="00EA0285">
              <w:rPr>
                <w:noProof/>
                <w:color w:val="000000"/>
                <w:sz w:val="16"/>
                <w:szCs w:val="16"/>
              </w:rPr>
              <w:t>bxc</w:t>
            </w:r>
            <w:r w:rsidRPr="00453552">
              <w:rPr>
                <w:color w:val="000000"/>
                <w:sz w:val="16"/>
                <w:szCs w:val="16"/>
              </w:rPr>
              <w:t>)</w:t>
            </w:r>
          </w:p>
        </w:tc>
        <w:tc>
          <w:tcPr>
            <w:tcW w:w="1280" w:type="dxa"/>
            <w:tcBorders>
              <w:top w:val="single" w:sz="8" w:space="0" w:color="auto"/>
              <w:left w:val="nil"/>
              <w:bottom w:val="single" w:sz="8" w:space="0" w:color="auto"/>
              <w:right w:val="single" w:sz="4" w:space="0" w:color="auto"/>
            </w:tcBorders>
            <w:vAlign w:val="center"/>
            <w:hideMark/>
          </w:tcPr>
          <w:p w14:paraId="2FFA4ECA" w14:textId="77777777" w:rsidR="00B17B8B" w:rsidRPr="00453552" w:rsidRDefault="00B17B8B">
            <w:pPr>
              <w:widowControl/>
              <w:autoSpaceDE/>
              <w:adjustRightInd/>
              <w:jc w:val="center"/>
              <w:rPr>
                <w:color w:val="000000"/>
                <w:sz w:val="16"/>
                <w:szCs w:val="16"/>
              </w:rPr>
            </w:pPr>
            <w:r w:rsidRPr="00453552">
              <w:rPr>
                <w:color w:val="000000"/>
                <w:sz w:val="16"/>
                <w:szCs w:val="16"/>
              </w:rPr>
              <w:t>Estimated Avg. # of Hours Per Response</w:t>
            </w:r>
          </w:p>
        </w:tc>
        <w:tc>
          <w:tcPr>
            <w:tcW w:w="1330" w:type="dxa"/>
            <w:tcBorders>
              <w:top w:val="single" w:sz="8" w:space="0" w:color="auto"/>
              <w:left w:val="nil"/>
              <w:bottom w:val="single" w:sz="8" w:space="0" w:color="auto"/>
              <w:right w:val="single" w:sz="8" w:space="0" w:color="auto"/>
            </w:tcBorders>
            <w:vAlign w:val="center"/>
            <w:hideMark/>
          </w:tcPr>
          <w:p w14:paraId="30AD6F3B" w14:textId="77777777" w:rsidR="00B17B8B" w:rsidRPr="00453552" w:rsidRDefault="00B17B8B">
            <w:pPr>
              <w:widowControl/>
              <w:autoSpaceDE/>
              <w:adjustRightInd/>
              <w:jc w:val="center"/>
              <w:rPr>
                <w:color w:val="000000"/>
                <w:sz w:val="16"/>
                <w:szCs w:val="16"/>
              </w:rPr>
            </w:pPr>
            <w:r w:rsidRPr="00453552">
              <w:rPr>
                <w:color w:val="000000"/>
                <w:sz w:val="16"/>
                <w:szCs w:val="16"/>
              </w:rPr>
              <w:t xml:space="preserve">Estimated Total Hours (Col. </w:t>
            </w:r>
            <w:r w:rsidRPr="00EA0285">
              <w:rPr>
                <w:noProof/>
                <w:color w:val="000000"/>
                <w:sz w:val="16"/>
                <w:szCs w:val="16"/>
              </w:rPr>
              <w:t>dxe</w:t>
            </w:r>
            <w:r w:rsidRPr="00453552">
              <w:rPr>
                <w:color w:val="000000"/>
                <w:sz w:val="16"/>
                <w:szCs w:val="16"/>
              </w:rPr>
              <w:t>)</w:t>
            </w:r>
          </w:p>
        </w:tc>
      </w:tr>
      <w:tr w:rsidR="00B17B8B" w:rsidRPr="00453552" w14:paraId="70D2C571" w14:textId="77777777" w:rsidTr="00B17B8B">
        <w:trPr>
          <w:trHeight w:val="600"/>
        </w:trPr>
        <w:tc>
          <w:tcPr>
            <w:tcW w:w="3690" w:type="dxa"/>
            <w:tcBorders>
              <w:top w:val="nil"/>
              <w:left w:val="single" w:sz="4" w:space="0" w:color="auto"/>
              <w:bottom w:val="nil"/>
              <w:right w:val="nil"/>
            </w:tcBorders>
            <w:noWrap/>
            <w:vAlign w:val="center"/>
            <w:hideMark/>
          </w:tcPr>
          <w:p w14:paraId="3A169460" w14:textId="77777777" w:rsidR="00B17B8B" w:rsidRPr="00453552" w:rsidRDefault="00B17B8B">
            <w:pPr>
              <w:widowControl/>
              <w:autoSpaceDE/>
              <w:adjustRightInd/>
              <w:spacing w:line="480" w:lineRule="auto"/>
              <w:jc w:val="right"/>
              <w:rPr>
                <w:b/>
                <w:bCs/>
                <w:sz w:val="16"/>
                <w:szCs w:val="16"/>
              </w:rPr>
            </w:pPr>
            <w:r w:rsidRPr="00453552">
              <w:rPr>
                <w:b/>
                <w:bCs/>
                <w:sz w:val="16"/>
                <w:szCs w:val="16"/>
              </w:rPr>
              <w:t>Reporting Burden</w:t>
            </w:r>
          </w:p>
        </w:tc>
        <w:tc>
          <w:tcPr>
            <w:tcW w:w="990" w:type="dxa"/>
            <w:tcBorders>
              <w:top w:val="nil"/>
              <w:left w:val="nil"/>
              <w:bottom w:val="single" w:sz="8" w:space="0" w:color="auto"/>
              <w:right w:val="nil"/>
            </w:tcBorders>
            <w:noWrap/>
            <w:vAlign w:val="bottom"/>
            <w:hideMark/>
          </w:tcPr>
          <w:p w14:paraId="0F46FD7F" w14:textId="77777777" w:rsidR="00B17B8B" w:rsidRPr="00453552" w:rsidRDefault="00B17B8B">
            <w:pPr>
              <w:widowControl/>
              <w:autoSpaceDE/>
              <w:adjustRightInd/>
              <w:spacing w:line="480" w:lineRule="auto"/>
              <w:rPr>
                <w:sz w:val="16"/>
                <w:szCs w:val="16"/>
              </w:rPr>
            </w:pPr>
            <w:r w:rsidRPr="00453552">
              <w:rPr>
                <w:sz w:val="16"/>
                <w:szCs w:val="16"/>
              </w:rPr>
              <w:t> </w:t>
            </w:r>
          </w:p>
        </w:tc>
        <w:tc>
          <w:tcPr>
            <w:tcW w:w="1080" w:type="dxa"/>
            <w:tcBorders>
              <w:top w:val="nil"/>
              <w:left w:val="nil"/>
              <w:bottom w:val="single" w:sz="8" w:space="0" w:color="auto"/>
              <w:right w:val="nil"/>
            </w:tcBorders>
            <w:noWrap/>
            <w:vAlign w:val="bottom"/>
            <w:hideMark/>
          </w:tcPr>
          <w:p w14:paraId="3177A3B7" w14:textId="77777777" w:rsidR="00B17B8B" w:rsidRPr="00453552" w:rsidRDefault="00B17B8B">
            <w:pPr>
              <w:widowControl/>
              <w:autoSpaceDE/>
              <w:adjustRightInd/>
              <w:spacing w:line="480" w:lineRule="auto"/>
              <w:rPr>
                <w:sz w:val="16"/>
                <w:szCs w:val="16"/>
              </w:rPr>
            </w:pPr>
            <w:r w:rsidRPr="00453552">
              <w:rPr>
                <w:sz w:val="16"/>
                <w:szCs w:val="16"/>
              </w:rPr>
              <w:t> </w:t>
            </w:r>
          </w:p>
        </w:tc>
        <w:tc>
          <w:tcPr>
            <w:tcW w:w="1440" w:type="dxa"/>
            <w:tcBorders>
              <w:top w:val="nil"/>
              <w:left w:val="nil"/>
              <w:bottom w:val="single" w:sz="8" w:space="0" w:color="auto"/>
              <w:right w:val="nil"/>
            </w:tcBorders>
            <w:noWrap/>
            <w:vAlign w:val="bottom"/>
            <w:hideMark/>
          </w:tcPr>
          <w:p w14:paraId="55D06E42" w14:textId="77777777" w:rsidR="00B17B8B" w:rsidRPr="00453552" w:rsidRDefault="00B17B8B">
            <w:pPr>
              <w:widowControl/>
              <w:autoSpaceDE/>
              <w:adjustRightInd/>
              <w:spacing w:line="480" w:lineRule="auto"/>
              <w:rPr>
                <w:sz w:val="16"/>
                <w:szCs w:val="16"/>
              </w:rPr>
            </w:pPr>
            <w:r w:rsidRPr="00453552">
              <w:rPr>
                <w:sz w:val="16"/>
                <w:szCs w:val="16"/>
              </w:rPr>
              <w:t> </w:t>
            </w:r>
          </w:p>
        </w:tc>
        <w:tc>
          <w:tcPr>
            <w:tcW w:w="1280" w:type="dxa"/>
            <w:tcBorders>
              <w:top w:val="nil"/>
              <w:left w:val="nil"/>
              <w:bottom w:val="single" w:sz="8" w:space="0" w:color="auto"/>
              <w:right w:val="nil"/>
            </w:tcBorders>
            <w:noWrap/>
            <w:vAlign w:val="bottom"/>
            <w:hideMark/>
          </w:tcPr>
          <w:p w14:paraId="3822BE75" w14:textId="77777777" w:rsidR="00B17B8B" w:rsidRPr="00453552" w:rsidRDefault="00B17B8B">
            <w:pPr>
              <w:widowControl/>
              <w:autoSpaceDE/>
              <w:adjustRightInd/>
              <w:spacing w:line="480" w:lineRule="auto"/>
              <w:rPr>
                <w:sz w:val="16"/>
                <w:szCs w:val="16"/>
              </w:rPr>
            </w:pPr>
            <w:r w:rsidRPr="00453552">
              <w:rPr>
                <w:sz w:val="16"/>
                <w:szCs w:val="16"/>
              </w:rPr>
              <w:t> </w:t>
            </w:r>
          </w:p>
        </w:tc>
        <w:tc>
          <w:tcPr>
            <w:tcW w:w="1330" w:type="dxa"/>
            <w:tcBorders>
              <w:top w:val="nil"/>
              <w:left w:val="nil"/>
              <w:bottom w:val="single" w:sz="8" w:space="0" w:color="auto"/>
              <w:right w:val="single" w:sz="4" w:space="0" w:color="auto"/>
            </w:tcBorders>
            <w:noWrap/>
            <w:vAlign w:val="bottom"/>
            <w:hideMark/>
          </w:tcPr>
          <w:p w14:paraId="27F1583C" w14:textId="77777777" w:rsidR="00B17B8B" w:rsidRPr="00453552" w:rsidRDefault="00B17B8B">
            <w:pPr>
              <w:widowControl/>
              <w:autoSpaceDE/>
              <w:adjustRightInd/>
              <w:spacing w:line="480" w:lineRule="auto"/>
              <w:rPr>
                <w:sz w:val="16"/>
                <w:szCs w:val="16"/>
              </w:rPr>
            </w:pPr>
            <w:r w:rsidRPr="00453552">
              <w:rPr>
                <w:sz w:val="16"/>
                <w:szCs w:val="16"/>
              </w:rPr>
              <w:t> </w:t>
            </w:r>
          </w:p>
        </w:tc>
      </w:tr>
      <w:tr w:rsidR="00B17B8B" w:rsidRPr="00453552" w14:paraId="46472B0C" w14:textId="77777777" w:rsidTr="00B17B8B">
        <w:trPr>
          <w:trHeight w:val="600"/>
        </w:trPr>
        <w:tc>
          <w:tcPr>
            <w:tcW w:w="3690" w:type="dxa"/>
            <w:tcBorders>
              <w:top w:val="single" w:sz="4" w:space="0" w:color="auto"/>
              <w:left w:val="single" w:sz="4" w:space="0" w:color="auto"/>
              <w:bottom w:val="single" w:sz="4" w:space="0" w:color="auto"/>
              <w:right w:val="single" w:sz="4" w:space="0" w:color="auto"/>
            </w:tcBorders>
            <w:vAlign w:val="center"/>
            <w:hideMark/>
          </w:tcPr>
          <w:p w14:paraId="60ED8379" w14:textId="77777777" w:rsidR="00B17B8B" w:rsidRPr="00453552" w:rsidRDefault="00B17B8B">
            <w:pPr>
              <w:widowControl/>
              <w:autoSpaceDE/>
              <w:adjustRightInd/>
              <w:spacing w:line="480" w:lineRule="auto"/>
              <w:rPr>
                <w:sz w:val="16"/>
                <w:szCs w:val="16"/>
              </w:rPr>
            </w:pPr>
            <w:r w:rsidRPr="00453552">
              <w:rPr>
                <w:sz w:val="16"/>
                <w:szCs w:val="16"/>
              </w:rPr>
              <w:t>State agencies</w:t>
            </w:r>
          </w:p>
        </w:tc>
        <w:tc>
          <w:tcPr>
            <w:tcW w:w="990" w:type="dxa"/>
            <w:tcBorders>
              <w:top w:val="nil"/>
              <w:left w:val="nil"/>
              <w:bottom w:val="single" w:sz="4" w:space="0" w:color="auto"/>
              <w:right w:val="single" w:sz="4" w:space="0" w:color="auto"/>
            </w:tcBorders>
            <w:noWrap/>
            <w:vAlign w:val="center"/>
            <w:hideMark/>
          </w:tcPr>
          <w:p w14:paraId="12D9A9E1" w14:textId="1D31C938" w:rsidR="00B17B8B" w:rsidRPr="00453552" w:rsidRDefault="004E4A8E">
            <w:pPr>
              <w:widowControl/>
              <w:autoSpaceDE/>
              <w:adjustRightInd/>
              <w:spacing w:line="480" w:lineRule="auto"/>
              <w:jc w:val="right"/>
              <w:rPr>
                <w:sz w:val="16"/>
                <w:szCs w:val="16"/>
              </w:rPr>
            </w:pPr>
            <w:r>
              <w:rPr>
                <w:sz w:val="16"/>
                <w:szCs w:val="16"/>
              </w:rPr>
              <w:t>53</w:t>
            </w:r>
          </w:p>
        </w:tc>
        <w:tc>
          <w:tcPr>
            <w:tcW w:w="1080" w:type="dxa"/>
            <w:tcBorders>
              <w:top w:val="nil"/>
              <w:left w:val="nil"/>
              <w:bottom w:val="single" w:sz="4" w:space="0" w:color="auto"/>
              <w:right w:val="single" w:sz="4" w:space="0" w:color="auto"/>
            </w:tcBorders>
            <w:noWrap/>
            <w:vAlign w:val="center"/>
            <w:hideMark/>
          </w:tcPr>
          <w:p w14:paraId="4356C5F3" w14:textId="77777777" w:rsidR="00B17B8B" w:rsidRPr="00453552" w:rsidRDefault="00B17B8B">
            <w:pPr>
              <w:widowControl/>
              <w:autoSpaceDE/>
              <w:adjustRightInd/>
              <w:spacing w:line="480" w:lineRule="auto"/>
              <w:jc w:val="right"/>
              <w:rPr>
                <w:sz w:val="16"/>
                <w:szCs w:val="16"/>
              </w:rPr>
            </w:pPr>
            <w:r w:rsidRPr="00453552">
              <w:rPr>
                <w:sz w:val="16"/>
                <w:szCs w:val="16"/>
              </w:rPr>
              <w:t>8</w:t>
            </w:r>
          </w:p>
        </w:tc>
        <w:tc>
          <w:tcPr>
            <w:tcW w:w="1440" w:type="dxa"/>
            <w:tcBorders>
              <w:top w:val="nil"/>
              <w:left w:val="nil"/>
              <w:bottom w:val="single" w:sz="4" w:space="0" w:color="auto"/>
              <w:right w:val="single" w:sz="4" w:space="0" w:color="auto"/>
            </w:tcBorders>
            <w:noWrap/>
            <w:vAlign w:val="center"/>
            <w:hideMark/>
          </w:tcPr>
          <w:p w14:paraId="72F4D15E" w14:textId="6A4F69D9" w:rsidR="00B17B8B" w:rsidRPr="00453552" w:rsidRDefault="004E4A8E">
            <w:pPr>
              <w:widowControl/>
              <w:autoSpaceDE/>
              <w:adjustRightInd/>
              <w:spacing w:line="480" w:lineRule="auto"/>
              <w:jc w:val="right"/>
              <w:rPr>
                <w:sz w:val="16"/>
                <w:szCs w:val="16"/>
              </w:rPr>
            </w:pPr>
            <w:r>
              <w:rPr>
                <w:sz w:val="16"/>
                <w:szCs w:val="16"/>
              </w:rPr>
              <w:t>424</w:t>
            </w:r>
          </w:p>
        </w:tc>
        <w:tc>
          <w:tcPr>
            <w:tcW w:w="1280" w:type="dxa"/>
            <w:tcBorders>
              <w:top w:val="nil"/>
              <w:left w:val="nil"/>
              <w:bottom w:val="single" w:sz="4" w:space="0" w:color="auto"/>
              <w:right w:val="single" w:sz="4" w:space="0" w:color="auto"/>
            </w:tcBorders>
            <w:noWrap/>
            <w:vAlign w:val="center"/>
            <w:hideMark/>
          </w:tcPr>
          <w:p w14:paraId="3510F80A" w14:textId="77777777" w:rsidR="00B17B8B" w:rsidRPr="00453552" w:rsidRDefault="00B17B8B">
            <w:pPr>
              <w:widowControl/>
              <w:autoSpaceDE/>
              <w:adjustRightInd/>
              <w:spacing w:line="480" w:lineRule="auto"/>
              <w:jc w:val="right"/>
              <w:rPr>
                <w:sz w:val="16"/>
                <w:szCs w:val="16"/>
              </w:rPr>
            </w:pPr>
            <w:r w:rsidRPr="00453552">
              <w:rPr>
                <w:sz w:val="16"/>
                <w:szCs w:val="16"/>
              </w:rPr>
              <w:t>0.125</w:t>
            </w:r>
          </w:p>
        </w:tc>
        <w:tc>
          <w:tcPr>
            <w:tcW w:w="1330" w:type="dxa"/>
            <w:tcBorders>
              <w:top w:val="nil"/>
              <w:left w:val="nil"/>
              <w:bottom w:val="single" w:sz="4" w:space="0" w:color="auto"/>
              <w:right w:val="single" w:sz="4" w:space="0" w:color="auto"/>
            </w:tcBorders>
            <w:noWrap/>
            <w:vAlign w:val="center"/>
            <w:hideMark/>
          </w:tcPr>
          <w:p w14:paraId="670858E5" w14:textId="56508821" w:rsidR="00B17B8B" w:rsidRPr="00453552" w:rsidRDefault="00B17B8B">
            <w:pPr>
              <w:widowControl/>
              <w:autoSpaceDE/>
              <w:adjustRightInd/>
              <w:spacing w:line="480" w:lineRule="auto"/>
              <w:jc w:val="right"/>
              <w:rPr>
                <w:sz w:val="16"/>
                <w:szCs w:val="16"/>
              </w:rPr>
            </w:pPr>
            <w:r w:rsidRPr="00453552">
              <w:rPr>
                <w:sz w:val="16"/>
                <w:szCs w:val="16"/>
              </w:rPr>
              <w:t>5</w:t>
            </w:r>
            <w:r w:rsidR="004E4A8E">
              <w:rPr>
                <w:sz w:val="16"/>
                <w:szCs w:val="16"/>
              </w:rPr>
              <w:t>3</w:t>
            </w:r>
          </w:p>
        </w:tc>
      </w:tr>
      <w:tr w:rsidR="00B17B8B" w:rsidRPr="00453552" w14:paraId="406F1C0A" w14:textId="77777777" w:rsidTr="00B17B8B">
        <w:trPr>
          <w:trHeight w:val="600"/>
        </w:trPr>
        <w:tc>
          <w:tcPr>
            <w:tcW w:w="3690" w:type="dxa"/>
            <w:tcBorders>
              <w:top w:val="single" w:sz="8" w:space="0" w:color="auto"/>
              <w:left w:val="single" w:sz="4" w:space="0" w:color="auto"/>
              <w:bottom w:val="single" w:sz="8" w:space="0" w:color="auto"/>
              <w:right w:val="single" w:sz="4" w:space="0" w:color="auto"/>
            </w:tcBorders>
            <w:shd w:val="clear" w:color="auto" w:fill="C0C0C0"/>
            <w:vAlign w:val="center"/>
            <w:hideMark/>
          </w:tcPr>
          <w:p w14:paraId="334B4DBE" w14:textId="77777777" w:rsidR="00B17B8B" w:rsidRPr="00453552" w:rsidRDefault="00B17B8B">
            <w:pPr>
              <w:widowControl/>
              <w:autoSpaceDE/>
              <w:adjustRightInd/>
              <w:spacing w:line="480" w:lineRule="auto"/>
              <w:jc w:val="right"/>
              <w:rPr>
                <w:b/>
                <w:bCs/>
                <w:sz w:val="16"/>
                <w:szCs w:val="16"/>
              </w:rPr>
            </w:pPr>
            <w:r w:rsidRPr="00453552">
              <w:rPr>
                <w:b/>
                <w:bCs/>
                <w:sz w:val="16"/>
                <w:szCs w:val="16"/>
              </w:rPr>
              <w:t>Total Reporting Burden</w:t>
            </w:r>
          </w:p>
        </w:tc>
        <w:tc>
          <w:tcPr>
            <w:tcW w:w="990" w:type="dxa"/>
            <w:tcBorders>
              <w:top w:val="single" w:sz="8" w:space="0" w:color="auto"/>
              <w:left w:val="nil"/>
              <w:bottom w:val="single" w:sz="8" w:space="0" w:color="auto"/>
              <w:right w:val="single" w:sz="4" w:space="0" w:color="auto"/>
            </w:tcBorders>
            <w:noWrap/>
            <w:vAlign w:val="center"/>
            <w:hideMark/>
          </w:tcPr>
          <w:p w14:paraId="6AF23874" w14:textId="4A73DC67" w:rsidR="00B17B8B" w:rsidRPr="00453552" w:rsidRDefault="004E4A8E">
            <w:pPr>
              <w:widowControl/>
              <w:autoSpaceDE/>
              <w:adjustRightInd/>
              <w:spacing w:line="480" w:lineRule="auto"/>
              <w:jc w:val="right"/>
              <w:rPr>
                <w:sz w:val="16"/>
                <w:szCs w:val="16"/>
              </w:rPr>
            </w:pPr>
            <w:r>
              <w:rPr>
                <w:sz w:val="16"/>
                <w:szCs w:val="16"/>
              </w:rPr>
              <w:t>53</w:t>
            </w:r>
          </w:p>
        </w:tc>
        <w:tc>
          <w:tcPr>
            <w:tcW w:w="1080" w:type="dxa"/>
            <w:tcBorders>
              <w:top w:val="single" w:sz="8" w:space="0" w:color="auto"/>
              <w:left w:val="nil"/>
              <w:bottom w:val="single" w:sz="8" w:space="0" w:color="auto"/>
              <w:right w:val="single" w:sz="4" w:space="0" w:color="auto"/>
            </w:tcBorders>
            <w:shd w:val="clear" w:color="auto" w:fill="C0C0C0"/>
            <w:noWrap/>
            <w:vAlign w:val="center"/>
            <w:hideMark/>
          </w:tcPr>
          <w:p w14:paraId="696CB073" w14:textId="77777777" w:rsidR="00B17B8B" w:rsidRPr="00453552" w:rsidRDefault="00B17B8B">
            <w:pPr>
              <w:widowControl/>
              <w:autoSpaceDE/>
              <w:adjustRightInd/>
              <w:spacing w:line="480" w:lineRule="auto"/>
              <w:rPr>
                <w:sz w:val="16"/>
                <w:szCs w:val="16"/>
              </w:rPr>
            </w:pPr>
            <w:r w:rsidRPr="00453552">
              <w:rPr>
                <w:sz w:val="16"/>
                <w:szCs w:val="16"/>
              </w:rPr>
              <w:t> </w:t>
            </w:r>
          </w:p>
        </w:tc>
        <w:tc>
          <w:tcPr>
            <w:tcW w:w="1440" w:type="dxa"/>
            <w:tcBorders>
              <w:top w:val="single" w:sz="8" w:space="0" w:color="auto"/>
              <w:left w:val="nil"/>
              <w:bottom w:val="single" w:sz="8" w:space="0" w:color="auto"/>
              <w:right w:val="single" w:sz="4" w:space="0" w:color="auto"/>
            </w:tcBorders>
            <w:noWrap/>
            <w:vAlign w:val="center"/>
            <w:hideMark/>
          </w:tcPr>
          <w:p w14:paraId="09BA24CA" w14:textId="3E817558" w:rsidR="00B17B8B" w:rsidRPr="00453552" w:rsidRDefault="00B17B8B">
            <w:pPr>
              <w:widowControl/>
              <w:autoSpaceDE/>
              <w:adjustRightInd/>
              <w:spacing w:line="480" w:lineRule="auto"/>
              <w:jc w:val="right"/>
              <w:rPr>
                <w:sz w:val="16"/>
                <w:szCs w:val="16"/>
              </w:rPr>
            </w:pPr>
            <w:r w:rsidRPr="00453552">
              <w:rPr>
                <w:sz w:val="16"/>
                <w:szCs w:val="16"/>
              </w:rPr>
              <w:t>4</w:t>
            </w:r>
            <w:r w:rsidR="004E4A8E">
              <w:rPr>
                <w:sz w:val="16"/>
                <w:szCs w:val="16"/>
              </w:rPr>
              <w:t>24</w:t>
            </w:r>
          </w:p>
        </w:tc>
        <w:tc>
          <w:tcPr>
            <w:tcW w:w="1280" w:type="dxa"/>
            <w:tcBorders>
              <w:top w:val="single" w:sz="8" w:space="0" w:color="auto"/>
              <w:left w:val="nil"/>
              <w:bottom w:val="single" w:sz="8" w:space="0" w:color="auto"/>
              <w:right w:val="single" w:sz="4" w:space="0" w:color="auto"/>
            </w:tcBorders>
            <w:shd w:val="clear" w:color="auto" w:fill="C0C0C0"/>
            <w:noWrap/>
            <w:vAlign w:val="center"/>
            <w:hideMark/>
          </w:tcPr>
          <w:p w14:paraId="45221A45" w14:textId="77777777" w:rsidR="00B17B8B" w:rsidRPr="00453552" w:rsidRDefault="00B17B8B">
            <w:pPr>
              <w:widowControl/>
              <w:autoSpaceDE/>
              <w:adjustRightInd/>
              <w:spacing w:line="480" w:lineRule="auto"/>
              <w:rPr>
                <w:sz w:val="16"/>
                <w:szCs w:val="16"/>
              </w:rPr>
            </w:pPr>
            <w:r w:rsidRPr="00453552">
              <w:rPr>
                <w:sz w:val="16"/>
                <w:szCs w:val="16"/>
              </w:rPr>
              <w:t> </w:t>
            </w:r>
          </w:p>
        </w:tc>
        <w:tc>
          <w:tcPr>
            <w:tcW w:w="1330" w:type="dxa"/>
            <w:tcBorders>
              <w:top w:val="single" w:sz="8" w:space="0" w:color="auto"/>
              <w:left w:val="nil"/>
              <w:bottom w:val="single" w:sz="8" w:space="0" w:color="auto"/>
              <w:right w:val="single" w:sz="4" w:space="0" w:color="auto"/>
            </w:tcBorders>
            <w:noWrap/>
            <w:vAlign w:val="center"/>
            <w:hideMark/>
          </w:tcPr>
          <w:p w14:paraId="4856AE72" w14:textId="36D90136" w:rsidR="00B17B8B" w:rsidRPr="00453552" w:rsidRDefault="004E4A8E">
            <w:pPr>
              <w:widowControl/>
              <w:autoSpaceDE/>
              <w:adjustRightInd/>
              <w:spacing w:line="480" w:lineRule="auto"/>
              <w:rPr>
                <w:sz w:val="16"/>
                <w:szCs w:val="16"/>
              </w:rPr>
            </w:pPr>
            <w:r>
              <w:rPr>
                <w:sz w:val="16"/>
                <w:szCs w:val="16"/>
              </w:rPr>
              <w:t>53</w:t>
            </w:r>
          </w:p>
        </w:tc>
      </w:tr>
    </w:tbl>
    <w:p w14:paraId="01937032" w14:textId="77777777" w:rsidR="00B17B8B" w:rsidRPr="00453552" w:rsidRDefault="00B17B8B" w:rsidP="00B17B8B">
      <w:pPr>
        <w:spacing w:line="480" w:lineRule="auto"/>
        <w:ind w:left="144"/>
        <w:rPr>
          <w:szCs w:val="24"/>
        </w:rPr>
      </w:pPr>
    </w:p>
    <w:p w14:paraId="45669994" w14:textId="77777777" w:rsidR="00ED28F2" w:rsidRPr="00453552" w:rsidRDefault="00ED28F2" w:rsidP="00ED28F2">
      <w:pPr>
        <w:tabs>
          <w:tab w:val="left" w:pos="-720"/>
        </w:tabs>
        <w:suppressAutoHyphens/>
        <w:spacing w:line="480" w:lineRule="auto"/>
        <w:rPr>
          <w:szCs w:val="24"/>
        </w:rPr>
      </w:pPr>
    </w:p>
    <w:p w14:paraId="0C1E92F1" w14:textId="77777777" w:rsidR="0062567E" w:rsidRPr="00453552" w:rsidRDefault="00FD71D3" w:rsidP="000438E8">
      <w:pPr>
        <w:tabs>
          <w:tab w:val="left" w:pos="0"/>
        </w:tabs>
        <w:suppressAutoHyphens/>
        <w:rPr>
          <w:b/>
          <w:szCs w:val="24"/>
        </w:rPr>
      </w:pPr>
      <w:r w:rsidRPr="00453552">
        <w:rPr>
          <w:b/>
          <w:szCs w:val="24"/>
        </w:rPr>
        <w:t>B.</w:t>
      </w:r>
      <w:r w:rsidRPr="00453552">
        <w:rPr>
          <w:b/>
          <w:szCs w:val="24"/>
        </w:rPr>
        <w:tab/>
        <w:t xml:space="preserve">Provide estimates of </w:t>
      </w:r>
      <w:r w:rsidRPr="00EA0285">
        <w:rPr>
          <w:b/>
          <w:noProof/>
          <w:szCs w:val="24"/>
        </w:rPr>
        <w:t>annualized</w:t>
      </w:r>
      <w:r w:rsidRPr="00453552">
        <w:rPr>
          <w:b/>
          <w:szCs w:val="24"/>
        </w:rPr>
        <w:t xml:space="preserve"> cost to respondents for the hour burdens for collections of information, identifying and using appropriate wage rate categories.</w:t>
      </w:r>
    </w:p>
    <w:p w14:paraId="0BF7E8AB" w14:textId="77777777" w:rsidR="00A308DB" w:rsidRPr="00453552" w:rsidRDefault="00A308DB" w:rsidP="000438E8">
      <w:pPr>
        <w:tabs>
          <w:tab w:val="left" w:pos="0"/>
        </w:tabs>
        <w:suppressAutoHyphens/>
        <w:rPr>
          <w:b/>
          <w:szCs w:val="24"/>
        </w:rPr>
      </w:pPr>
    </w:p>
    <w:p w14:paraId="2B6BF879" w14:textId="03766004" w:rsidR="00ED28F2" w:rsidRPr="00453552" w:rsidRDefault="00F56CD5" w:rsidP="00F56CD5">
      <w:pPr>
        <w:spacing w:line="480" w:lineRule="auto"/>
        <w:rPr>
          <w:szCs w:val="24"/>
        </w:rPr>
      </w:pPr>
      <w:r w:rsidRPr="00453552">
        <w:rPr>
          <w:szCs w:val="24"/>
        </w:rPr>
        <w:t>Only State agencies complete the FNS-905 and t</w:t>
      </w:r>
      <w:r w:rsidR="00AC1954" w:rsidRPr="00453552">
        <w:rPr>
          <w:szCs w:val="24"/>
        </w:rPr>
        <w:t xml:space="preserve">he estimate of respondent cost is based on the burden estimates developed in 12(a) above.  </w:t>
      </w:r>
      <w:r w:rsidRPr="00453552">
        <w:rPr>
          <w:szCs w:val="24"/>
        </w:rPr>
        <w:t xml:space="preserve">Based </w:t>
      </w:r>
      <w:r w:rsidR="00AC1954" w:rsidRPr="00453552">
        <w:rPr>
          <w:szCs w:val="24"/>
        </w:rPr>
        <w:t>on the Bureau of Labor Statistics May 201</w:t>
      </w:r>
      <w:r w:rsidRPr="00453552">
        <w:rPr>
          <w:szCs w:val="24"/>
        </w:rPr>
        <w:t xml:space="preserve">8 </w:t>
      </w:r>
      <w:r w:rsidR="00AC1954" w:rsidRPr="00453552">
        <w:rPr>
          <w:szCs w:val="24"/>
        </w:rPr>
        <w:t>Occupational and Wage Statistics – 13-2031 (</w:t>
      </w:r>
      <w:hyperlink r:id="rId20" w:history="1">
        <w:r w:rsidR="00AC1954" w:rsidRPr="00453552">
          <w:rPr>
            <w:rStyle w:val="Hyperlink"/>
            <w:szCs w:val="24"/>
          </w:rPr>
          <w:t>http://www.bls.gov/oes/current/oes132031.htm</w:t>
        </w:r>
      </w:hyperlink>
      <w:r w:rsidR="00AC1954" w:rsidRPr="00453552">
        <w:rPr>
          <w:szCs w:val="24"/>
        </w:rPr>
        <w:t xml:space="preserve">), </w:t>
      </w:r>
      <w:r w:rsidR="00AC1954" w:rsidRPr="00EA0285">
        <w:rPr>
          <w:noProof/>
          <w:szCs w:val="24"/>
        </w:rPr>
        <w:t>hourly</w:t>
      </w:r>
      <w:r w:rsidR="00AC1954" w:rsidRPr="00453552">
        <w:rPr>
          <w:szCs w:val="24"/>
        </w:rPr>
        <w:t xml:space="preserve"> mean wage for budget analyst functions performed by State agency staff are valued at $3</w:t>
      </w:r>
      <w:r w:rsidRPr="00453552">
        <w:rPr>
          <w:szCs w:val="24"/>
        </w:rPr>
        <w:t>2.30</w:t>
      </w:r>
      <w:r w:rsidR="00AC1954" w:rsidRPr="00453552">
        <w:rPr>
          <w:szCs w:val="24"/>
        </w:rPr>
        <w:t xml:space="preserve"> per staff hour, thus the annual respondent cost is estimated at</w:t>
      </w:r>
      <w:r w:rsidRPr="00453552">
        <w:rPr>
          <w:szCs w:val="24"/>
        </w:rPr>
        <w:t xml:space="preserve"> $</w:t>
      </w:r>
      <w:r w:rsidR="00C67AD8">
        <w:rPr>
          <w:szCs w:val="24"/>
        </w:rPr>
        <w:t>1,712.96 (53 hours x $</w:t>
      </w:r>
      <w:r w:rsidRPr="00453552">
        <w:rPr>
          <w:szCs w:val="24"/>
        </w:rPr>
        <w:t>32.30</w:t>
      </w:r>
      <w:r w:rsidR="00C67AD8">
        <w:rPr>
          <w:szCs w:val="24"/>
        </w:rPr>
        <w:t>)</w:t>
      </w:r>
      <w:r w:rsidR="00AC1954" w:rsidRPr="00453552">
        <w:rPr>
          <w:szCs w:val="24"/>
        </w:rPr>
        <w:t xml:space="preserve">.  </w:t>
      </w:r>
      <w:r w:rsidR="00E644EC">
        <w:rPr>
          <w:szCs w:val="24"/>
        </w:rPr>
        <w:t>An additional 33</w:t>
      </w:r>
      <w:r w:rsidR="00BD06D3" w:rsidRPr="00BD06D3">
        <w:rPr>
          <w:szCs w:val="24"/>
        </w:rPr>
        <w:t xml:space="preserve">% of the estimated annual </w:t>
      </w:r>
      <w:r w:rsidR="00BD06D3">
        <w:rPr>
          <w:szCs w:val="24"/>
        </w:rPr>
        <w:t xml:space="preserve">respondent </w:t>
      </w:r>
      <w:r w:rsidR="00BD06D3" w:rsidRPr="00BD06D3">
        <w:rPr>
          <w:szCs w:val="24"/>
        </w:rPr>
        <w:t>cost must be added to represent fully loaded wages, equaling $</w:t>
      </w:r>
      <w:r w:rsidR="00E644EC">
        <w:rPr>
          <w:szCs w:val="24"/>
        </w:rPr>
        <w:t>565.29</w:t>
      </w:r>
      <w:r w:rsidR="00BD06D3">
        <w:rPr>
          <w:szCs w:val="24"/>
        </w:rPr>
        <w:t>.</w:t>
      </w:r>
      <w:r w:rsidR="00E644EC">
        <w:rPr>
          <w:szCs w:val="24"/>
        </w:rPr>
        <w:t xml:space="preserve">  Therefore the total estimated annual respondent cost equals $2,278.25.</w:t>
      </w:r>
      <w:r w:rsidR="00BD06D3">
        <w:rPr>
          <w:szCs w:val="24"/>
        </w:rPr>
        <w:t xml:space="preserve">  </w:t>
      </w:r>
    </w:p>
    <w:p w14:paraId="3DADAC56" w14:textId="77777777" w:rsidR="00F56CD5" w:rsidRPr="00453552" w:rsidRDefault="00F56CD5" w:rsidP="00F56CD5">
      <w:pPr>
        <w:spacing w:line="480" w:lineRule="auto"/>
        <w:rPr>
          <w:szCs w:val="24"/>
        </w:rPr>
      </w:pPr>
    </w:p>
    <w:p w14:paraId="6827FFA3" w14:textId="77777777" w:rsidR="000438E8" w:rsidRPr="00453552" w:rsidRDefault="00FD71D3" w:rsidP="0062567E">
      <w:pPr>
        <w:pStyle w:val="Heading1"/>
        <w:rPr>
          <w:szCs w:val="24"/>
        </w:rPr>
      </w:pPr>
      <w:bookmarkStart w:id="27" w:name="_Toc401831369"/>
      <w:bookmarkStart w:id="28" w:name="_Toc401832413"/>
      <w:r w:rsidRPr="00453552">
        <w:rPr>
          <w:szCs w:val="24"/>
        </w:rPr>
        <w:t xml:space="preserve">A13.  Estimates of </w:t>
      </w:r>
      <w:r w:rsidRPr="00EA0285">
        <w:rPr>
          <w:noProof/>
          <w:szCs w:val="24"/>
        </w:rPr>
        <w:t xml:space="preserve">other total annual cost </w:t>
      </w:r>
      <w:r w:rsidR="00ED28F2" w:rsidRPr="00EA0285">
        <w:rPr>
          <w:noProof/>
          <w:szCs w:val="24"/>
        </w:rPr>
        <w:t>burden</w:t>
      </w:r>
      <w:r w:rsidRPr="00453552">
        <w:rPr>
          <w:szCs w:val="24"/>
        </w:rPr>
        <w:t>.</w:t>
      </w:r>
      <w:bookmarkEnd w:id="27"/>
      <w:bookmarkEnd w:id="28"/>
    </w:p>
    <w:p w14:paraId="61870D91" w14:textId="77777777" w:rsidR="0062567E" w:rsidRPr="00453552" w:rsidRDefault="0062567E" w:rsidP="000438E8">
      <w:pPr>
        <w:tabs>
          <w:tab w:val="left" w:pos="0"/>
        </w:tabs>
        <w:suppressAutoHyphens/>
        <w:rPr>
          <w:b/>
          <w:szCs w:val="24"/>
        </w:rPr>
      </w:pPr>
    </w:p>
    <w:p w14:paraId="15206F76" w14:textId="77777777" w:rsidR="0062567E" w:rsidRPr="00453552" w:rsidRDefault="0062567E" w:rsidP="000438E8">
      <w:pPr>
        <w:tabs>
          <w:tab w:val="left" w:pos="0"/>
        </w:tabs>
        <w:suppressAutoHyphens/>
        <w:rPr>
          <w:b/>
          <w:szCs w:val="24"/>
        </w:rPr>
      </w:pPr>
      <w:r w:rsidRPr="00453552">
        <w:rPr>
          <w:b/>
          <w:szCs w:val="24"/>
        </w:rPr>
        <w:t>Provide estimates of the total annual cost burden to respondents or recordkeepers resulting from the collection of information, (do not include the cost of any hour burden shown in questions 12 and 14).  The cost estimates should be split into two components: (a) a total capital and start-up cost component annualized over its expected useful life</w:t>
      </w:r>
      <w:r w:rsidRPr="00EA0285">
        <w:rPr>
          <w:b/>
          <w:noProof/>
          <w:szCs w:val="24"/>
        </w:rPr>
        <w:t>; and</w:t>
      </w:r>
      <w:r w:rsidRPr="00453552">
        <w:rPr>
          <w:b/>
          <w:szCs w:val="24"/>
        </w:rPr>
        <w:t xml:space="preserve"> (b) a total operation and maintenance and purchase of services component.</w:t>
      </w:r>
    </w:p>
    <w:p w14:paraId="1860B80B" w14:textId="77777777" w:rsidR="00ED28F2" w:rsidRPr="00453552" w:rsidRDefault="00ED28F2" w:rsidP="00ED28F2">
      <w:pPr>
        <w:tabs>
          <w:tab w:val="left" w:pos="-720"/>
        </w:tabs>
        <w:suppressAutoHyphens/>
        <w:rPr>
          <w:szCs w:val="24"/>
        </w:rPr>
      </w:pPr>
    </w:p>
    <w:p w14:paraId="7E7714E5" w14:textId="77777777" w:rsidR="00563114" w:rsidRPr="003F7DCB" w:rsidRDefault="00563114" w:rsidP="00563114">
      <w:pPr>
        <w:pStyle w:val="p26"/>
        <w:spacing w:line="480" w:lineRule="auto"/>
        <w:ind w:left="0"/>
      </w:pPr>
      <w:r w:rsidRPr="00453552">
        <w:t>There are no capital/start-up or ongoing operational/maintenance cost associated with this information collection.</w:t>
      </w:r>
      <w:r w:rsidRPr="003F7DCB">
        <w:t xml:space="preserve">  </w:t>
      </w:r>
    </w:p>
    <w:p w14:paraId="6633CB08" w14:textId="77777777" w:rsidR="00ED28F2" w:rsidRPr="002568E6" w:rsidRDefault="00ED28F2" w:rsidP="00ED28F2">
      <w:pPr>
        <w:tabs>
          <w:tab w:val="left" w:pos="-720"/>
        </w:tabs>
        <w:suppressAutoHyphens/>
        <w:spacing w:line="480" w:lineRule="auto"/>
        <w:rPr>
          <w:szCs w:val="24"/>
        </w:rPr>
      </w:pPr>
    </w:p>
    <w:p w14:paraId="6C00CD9E" w14:textId="77777777" w:rsidR="00A308DB" w:rsidRPr="002568E6" w:rsidRDefault="000438E8" w:rsidP="0062567E">
      <w:pPr>
        <w:pStyle w:val="Heading1"/>
        <w:rPr>
          <w:szCs w:val="24"/>
        </w:rPr>
      </w:pPr>
      <w:bookmarkStart w:id="29" w:name="_Toc401831370"/>
      <w:bookmarkStart w:id="30" w:name="_Toc401832414"/>
      <w:r w:rsidRPr="002568E6">
        <w:rPr>
          <w:szCs w:val="24"/>
        </w:rPr>
        <w:t xml:space="preserve">A14.  Provide estimates of </w:t>
      </w:r>
      <w:r w:rsidRPr="00EA0285">
        <w:rPr>
          <w:noProof/>
          <w:szCs w:val="24"/>
        </w:rPr>
        <w:t>annualized</w:t>
      </w:r>
      <w:r w:rsidRPr="002568E6">
        <w:rPr>
          <w:szCs w:val="24"/>
        </w:rPr>
        <w:t xml:space="preserve"> cost to the Federal government.</w:t>
      </w:r>
      <w:bookmarkEnd w:id="29"/>
      <w:bookmarkEnd w:id="30"/>
      <w:r w:rsidR="0088245A" w:rsidRPr="002568E6">
        <w:rPr>
          <w:szCs w:val="24"/>
        </w:rPr>
        <w:t xml:space="preserve">  </w:t>
      </w:r>
    </w:p>
    <w:p w14:paraId="75DD0CD3" w14:textId="77777777" w:rsidR="0062567E" w:rsidRPr="002568E6" w:rsidRDefault="0062567E" w:rsidP="000438E8">
      <w:pPr>
        <w:tabs>
          <w:tab w:val="left" w:pos="0"/>
        </w:tabs>
        <w:suppressAutoHyphens/>
        <w:rPr>
          <w:szCs w:val="24"/>
        </w:rPr>
      </w:pPr>
    </w:p>
    <w:p w14:paraId="3C41E02E" w14:textId="77777777" w:rsidR="0062567E" w:rsidRPr="00EB2282" w:rsidRDefault="0062567E" w:rsidP="0062567E">
      <w:pPr>
        <w:pStyle w:val="ListParagraph"/>
        <w:widowControl/>
        <w:spacing w:line="240" w:lineRule="auto"/>
        <w:ind w:left="0"/>
        <w:rPr>
          <w:b/>
          <w:szCs w:val="24"/>
        </w:rPr>
      </w:pPr>
      <w:r w:rsidRPr="00EB2282">
        <w:rPr>
          <w:b/>
          <w:szCs w:val="24"/>
        </w:rPr>
        <w:t xml:space="preserve">Provide estimates of </w:t>
      </w:r>
      <w:r w:rsidRPr="00EA0285">
        <w:rPr>
          <w:b/>
          <w:noProof/>
          <w:szCs w:val="24"/>
        </w:rPr>
        <w:t>annualized</w:t>
      </w:r>
      <w:r w:rsidRPr="00EB2282">
        <w:rPr>
          <w:b/>
          <w:szCs w:val="24"/>
        </w:rPr>
        <w:t xml:space="preserve"> cost to the Federal government.  Provide a description of the method used to estimate </w:t>
      </w:r>
      <w:r w:rsidRPr="00EA0285">
        <w:rPr>
          <w:b/>
          <w:noProof/>
          <w:szCs w:val="24"/>
        </w:rPr>
        <w:t>cost</w:t>
      </w:r>
      <w:r w:rsidRPr="00EB2282">
        <w:rPr>
          <w:b/>
          <w:szCs w:val="24"/>
        </w:rPr>
        <w:t xml:space="preserve"> and any other expense that would not have been incurred without this collection of information.</w:t>
      </w:r>
    </w:p>
    <w:p w14:paraId="46422358" w14:textId="77777777" w:rsidR="0062567E" w:rsidRPr="00EB2282" w:rsidRDefault="0062567E" w:rsidP="000438E8">
      <w:pPr>
        <w:tabs>
          <w:tab w:val="left" w:pos="0"/>
        </w:tabs>
        <w:suppressAutoHyphens/>
        <w:rPr>
          <w:szCs w:val="24"/>
        </w:rPr>
      </w:pPr>
    </w:p>
    <w:p w14:paraId="07F1FBCD" w14:textId="44871BBE" w:rsidR="00246EEF" w:rsidRPr="00EB2282" w:rsidRDefault="00246EEF" w:rsidP="00246EEF">
      <w:pPr>
        <w:pStyle w:val="p26"/>
        <w:spacing w:line="480" w:lineRule="auto"/>
        <w:ind w:left="0"/>
      </w:pPr>
      <w:r w:rsidRPr="00EB2282">
        <w:t>As most of this process is automated, the cost is minimal.  The annual hours worked on preparing this data collection and the hours worked to monitor the c</w:t>
      </w:r>
      <w:r w:rsidR="00FB3F2A" w:rsidRPr="00EB2282">
        <w:t>learinghouse is approximately 33</w:t>
      </w:r>
      <w:r w:rsidRPr="00EB2282">
        <w:t>% of an employee’s time.  For the purpose of this annualized cost estimate, the employee is assumed to be a GS-12 Step 1 for the Washington D.C. locality area using the Federal GS Pay Scale published in 2018, which has an annual salary of $81,548.  An estimated $</w:t>
      </w:r>
      <w:r w:rsidR="00863A16">
        <w:t>26,910</w:t>
      </w:r>
      <w:r w:rsidRPr="00EB2282">
        <w:t xml:space="preserve"> is spent annually in staff time from other miscellaneous employees that contribute their time. </w:t>
      </w:r>
      <w:r w:rsidR="001D682A">
        <w:t xml:space="preserve"> An additional 33</w:t>
      </w:r>
      <w:r w:rsidR="00863A16">
        <w:t xml:space="preserve">% of the estimated annual cost must be added to represent fully loaded wages, equaling </w:t>
      </w:r>
      <w:r w:rsidR="005363BC">
        <w:t>$</w:t>
      </w:r>
      <w:r w:rsidR="00863A16">
        <w:t>8,</w:t>
      </w:r>
      <w:r w:rsidR="001D682A">
        <w:t>880</w:t>
      </w:r>
      <w:r w:rsidR="00863A16">
        <w:t>.  Therefore, t</w:t>
      </w:r>
      <w:r w:rsidRPr="00EB2282">
        <w:t>he total estimated cost to the Federal Government for th</w:t>
      </w:r>
      <w:r w:rsidR="00EB2282" w:rsidRPr="00EB2282">
        <w:t>is information collection is $</w:t>
      </w:r>
      <w:r w:rsidR="008C1C8A">
        <w:t>35,790</w:t>
      </w:r>
      <w:r w:rsidR="00EB2282" w:rsidRPr="00EB2282">
        <w:t>.</w:t>
      </w:r>
    </w:p>
    <w:p w14:paraId="6E1A1B95" w14:textId="77777777" w:rsidR="00ED28F2" w:rsidRPr="002568E6" w:rsidRDefault="00ED28F2" w:rsidP="00ED28F2">
      <w:pPr>
        <w:tabs>
          <w:tab w:val="left" w:pos="-720"/>
        </w:tabs>
        <w:suppressAutoHyphens/>
        <w:spacing w:line="480" w:lineRule="auto"/>
        <w:rPr>
          <w:szCs w:val="24"/>
        </w:rPr>
      </w:pPr>
    </w:p>
    <w:p w14:paraId="7AA10967" w14:textId="77777777" w:rsidR="000438E8" w:rsidRPr="00453552" w:rsidRDefault="000438E8" w:rsidP="0062567E">
      <w:pPr>
        <w:pStyle w:val="Heading1"/>
        <w:rPr>
          <w:szCs w:val="24"/>
        </w:rPr>
      </w:pPr>
      <w:bookmarkStart w:id="31" w:name="_Toc401831371"/>
      <w:bookmarkStart w:id="32" w:name="_Toc401832415"/>
      <w:r w:rsidRPr="00453552">
        <w:rPr>
          <w:szCs w:val="24"/>
        </w:rPr>
        <w:t xml:space="preserve">A15.  </w:t>
      </w:r>
      <w:r w:rsidR="00C619D0" w:rsidRPr="00453552">
        <w:rPr>
          <w:szCs w:val="24"/>
        </w:rPr>
        <w:t xml:space="preserve">Explanation of </w:t>
      </w:r>
      <w:r w:rsidR="00E0371E" w:rsidRPr="00453552">
        <w:rPr>
          <w:szCs w:val="24"/>
        </w:rPr>
        <w:t xml:space="preserve">program </w:t>
      </w:r>
      <w:r w:rsidR="00C619D0" w:rsidRPr="00453552">
        <w:rPr>
          <w:szCs w:val="24"/>
        </w:rPr>
        <w:t>changes or adjustments</w:t>
      </w:r>
      <w:r w:rsidR="005E0A1A" w:rsidRPr="00453552">
        <w:rPr>
          <w:szCs w:val="24"/>
        </w:rPr>
        <w:t>.</w:t>
      </w:r>
      <w:bookmarkEnd w:id="31"/>
      <w:bookmarkEnd w:id="32"/>
    </w:p>
    <w:p w14:paraId="0EF2B260" w14:textId="77777777" w:rsidR="0062567E" w:rsidRPr="00453552" w:rsidRDefault="0062567E" w:rsidP="0062567E">
      <w:pPr>
        <w:tabs>
          <w:tab w:val="left" w:pos="0"/>
        </w:tabs>
        <w:suppressAutoHyphens/>
        <w:jc w:val="center"/>
        <w:rPr>
          <w:b/>
          <w:szCs w:val="24"/>
        </w:rPr>
      </w:pPr>
    </w:p>
    <w:p w14:paraId="0FB1CD64" w14:textId="77777777" w:rsidR="0062567E" w:rsidRPr="00453552" w:rsidRDefault="0062567E" w:rsidP="0062567E">
      <w:pPr>
        <w:pStyle w:val="ListParagraph"/>
        <w:widowControl/>
        <w:spacing w:line="360" w:lineRule="auto"/>
        <w:ind w:left="0"/>
        <w:rPr>
          <w:b/>
          <w:szCs w:val="24"/>
        </w:rPr>
      </w:pPr>
      <w:r w:rsidRPr="00453552">
        <w:rPr>
          <w:b/>
          <w:szCs w:val="24"/>
        </w:rPr>
        <w:t>Explain the reasons for any program changes or adjustments reported in Items 13 or 14 of the OMB Form 83-</w:t>
      </w:r>
      <w:r w:rsidR="00ED28F2" w:rsidRPr="00453552">
        <w:rPr>
          <w:b/>
          <w:szCs w:val="24"/>
        </w:rPr>
        <w:t>I</w:t>
      </w:r>
      <w:r w:rsidRPr="00453552">
        <w:rPr>
          <w:b/>
          <w:szCs w:val="24"/>
        </w:rPr>
        <w:t>.</w:t>
      </w:r>
    </w:p>
    <w:p w14:paraId="246FF9BB" w14:textId="77777777" w:rsidR="006B4BFE" w:rsidRDefault="005C4B64" w:rsidP="00F033D8">
      <w:pPr>
        <w:tabs>
          <w:tab w:val="left" w:pos="0"/>
        </w:tabs>
        <w:suppressAutoHyphens/>
        <w:spacing w:line="480" w:lineRule="auto"/>
        <w:rPr>
          <w:szCs w:val="24"/>
        </w:rPr>
      </w:pPr>
      <w:r w:rsidRPr="005C4B64">
        <w:rPr>
          <w:szCs w:val="24"/>
        </w:rPr>
        <w:t xml:space="preserve">This submission is a new information collection request as a result of program changes and will add </w:t>
      </w:r>
      <w:r>
        <w:rPr>
          <w:szCs w:val="24"/>
        </w:rPr>
        <w:t>53</w:t>
      </w:r>
      <w:r w:rsidRPr="005C4B64">
        <w:rPr>
          <w:szCs w:val="24"/>
        </w:rPr>
        <w:t xml:space="preserve"> hour</w:t>
      </w:r>
      <w:r w:rsidR="00F033D8">
        <w:rPr>
          <w:szCs w:val="24"/>
        </w:rPr>
        <w:t>s of burden to OMB’s inventory.</w:t>
      </w:r>
    </w:p>
    <w:p w14:paraId="02F8D0A5" w14:textId="77777777" w:rsidR="006B4BFE" w:rsidRPr="00453552" w:rsidRDefault="006B4BFE" w:rsidP="000438E8">
      <w:pPr>
        <w:tabs>
          <w:tab w:val="left" w:pos="0"/>
        </w:tabs>
        <w:suppressAutoHyphens/>
        <w:rPr>
          <w:szCs w:val="24"/>
        </w:rPr>
      </w:pPr>
    </w:p>
    <w:p w14:paraId="1E68F062" w14:textId="77777777" w:rsidR="00A308DB" w:rsidRPr="00453552" w:rsidRDefault="000438E8" w:rsidP="0062567E">
      <w:pPr>
        <w:pStyle w:val="Heading1"/>
        <w:rPr>
          <w:szCs w:val="24"/>
        </w:rPr>
      </w:pPr>
      <w:bookmarkStart w:id="33" w:name="_Toc401831372"/>
      <w:bookmarkStart w:id="34" w:name="_Toc401832416"/>
      <w:r w:rsidRPr="00453552">
        <w:rPr>
          <w:szCs w:val="24"/>
        </w:rPr>
        <w:t xml:space="preserve">A16.  </w:t>
      </w:r>
      <w:r w:rsidR="00842E02" w:rsidRPr="00453552">
        <w:rPr>
          <w:szCs w:val="24"/>
        </w:rPr>
        <w:t>Plans</w:t>
      </w:r>
      <w:r w:rsidRPr="00453552">
        <w:rPr>
          <w:szCs w:val="24"/>
        </w:rPr>
        <w:t xml:space="preserve"> for tabulation, and publication</w:t>
      </w:r>
      <w:r w:rsidR="00842E02" w:rsidRPr="00453552">
        <w:rPr>
          <w:szCs w:val="24"/>
        </w:rPr>
        <w:t xml:space="preserve"> and project time schedule</w:t>
      </w:r>
      <w:r w:rsidRPr="00453552">
        <w:rPr>
          <w:szCs w:val="24"/>
        </w:rPr>
        <w:t>.</w:t>
      </w:r>
      <w:bookmarkEnd w:id="33"/>
      <w:bookmarkEnd w:id="34"/>
      <w:r w:rsidRPr="00453552">
        <w:rPr>
          <w:szCs w:val="24"/>
        </w:rPr>
        <w:t xml:space="preserve"> </w:t>
      </w:r>
    </w:p>
    <w:p w14:paraId="3ADA9A0C" w14:textId="77777777" w:rsidR="00A308DB" w:rsidRPr="00453552" w:rsidRDefault="00A308DB" w:rsidP="000438E8">
      <w:pPr>
        <w:tabs>
          <w:tab w:val="left" w:pos="0"/>
        </w:tabs>
        <w:suppressAutoHyphens/>
        <w:rPr>
          <w:b/>
          <w:szCs w:val="24"/>
        </w:rPr>
      </w:pPr>
    </w:p>
    <w:p w14:paraId="6F54A2E9" w14:textId="77777777" w:rsidR="0062567E" w:rsidRPr="00453552" w:rsidRDefault="0062567E" w:rsidP="0062567E">
      <w:pPr>
        <w:pStyle w:val="ListParagraph"/>
        <w:widowControl/>
        <w:spacing w:line="360" w:lineRule="auto"/>
        <w:ind w:left="0"/>
        <w:rPr>
          <w:b/>
          <w:szCs w:val="24"/>
        </w:rPr>
      </w:pPr>
      <w:r w:rsidRPr="00453552">
        <w:rPr>
          <w:b/>
          <w:szCs w:val="24"/>
        </w:rPr>
        <w:t>For collections of information whose results are planned to be published, outline plans for tabulation and publication.</w:t>
      </w:r>
    </w:p>
    <w:p w14:paraId="1CFABBB5" w14:textId="77777777" w:rsidR="00ED28F2" w:rsidRPr="00453552" w:rsidRDefault="00ED28F2" w:rsidP="00ED28F2">
      <w:pPr>
        <w:tabs>
          <w:tab w:val="left" w:pos="-720"/>
        </w:tabs>
        <w:suppressAutoHyphens/>
        <w:rPr>
          <w:szCs w:val="24"/>
        </w:rPr>
      </w:pPr>
    </w:p>
    <w:p w14:paraId="4768B976" w14:textId="250371BC" w:rsidR="000438E8" w:rsidRDefault="005C4B64" w:rsidP="005363BC">
      <w:pPr>
        <w:tabs>
          <w:tab w:val="left" w:pos="0"/>
        </w:tabs>
        <w:suppressAutoHyphens/>
        <w:spacing w:line="480" w:lineRule="auto"/>
      </w:pPr>
      <w:r w:rsidRPr="005C4B64">
        <w:t>This collection does not employ statistical methods and there are no plans to publish the results of this collection for statistical analyses.</w:t>
      </w:r>
    </w:p>
    <w:p w14:paraId="102EF2EC" w14:textId="77777777" w:rsidR="005363BC" w:rsidRPr="00453552" w:rsidRDefault="005363BC" w:rsidP="005363BC">
      <w:pPr>
        <w:tabs>
          <w:tab w:val="left" w:pos="0"/>
        </w:tabs>
        <w:suppressAutoHyphens/>
        <w:spacing w:line="480" w:lineRule="auto"/>
        <w:rPr>
          <w:szCs w:val="24"/>
        </w:rPr>
      </w:pPr>
    </w:p>
    <w:p w14:paraId="179FCCFF" w14:textId="77777777" w:rsidR="00A308DB" w:rsidRPr="00453552" w:rsidRDefault="000438E8" w:rsidP="0062567E">
      <w:pPr>
        <w:pStyle w:val="Heading1"/>
        <w:rPr>
          <w:szCs w:val="24"/>
        </w:rPr>
      </w:pPr>
      <w:bookmarkStart w:id="35" w:name="_Toc401831373"/>
      <w:bookmarkStart w:id="36" w:name="_Toc401832417"/>
      <w:r w:rsidRPr="00453552">
        <w:rPr>
          <w:szCs w:val="24"/>
        </w:rPr>
        <w:t xml:space="preserve">A17.  </w:t>
      </w:r>
      <w:r w:rsidR="001C6CBE" w:rsidRPr="00453552">
        <w:rPr>
          <w:szCs w:val="24"/>
        </w:rPr>
        <w:t>Displaying the OMB Approval Expiration Date.</w:t>
      </w:r>
      <w:bookmarkEnd w:id="35"/>
      <w:bookmarkEnd w:id="36"/>
    </w:p>
    <w:p w14:paraId="6888000B" w14:textId="77777777" w:rsidR="0062567E" w:rsidRPr="00453552" w:rsidRDefault="0062567E" w:rsidP="0062567E">
      <w:pPr>
        <w:pStyle w:val="ListParagraph"/>
        <w:widowControl/>
        <w:spacing w:line="240" w:lineRule="auto"/>
        <w:ind w:left="0"/>
        <w:rPr>
          <w:b/>
          <w:szCs w:val="24"/>
        </w:rPr>
      </w:pPr>
    </w:p>
    <w:p w14:paraId="447682AF" w14:textId="77777777" w:rsidR="0062567E" w:rsidRPr="00453552" w:rsidRDefault="0062567E" w:rsidP="0062567E">
      <w:pPr>
        <w:pStyle w:val="ListParagraph"/>
        <w:widowControl/>
        <w:spacing w:line="240" w:lineRule="auto"/>
        <w:ind w:left="0"/>
        <w:rPr>
          <w:b/>
          <w:szCs w:val="24"/>
        </w:rPr>
      </w:pPr>
      <w:r w:rsidRPr="00453552">
        <w:rPr>
          <w:b/>
          <w:szCs w:val="24"/>
        </w:rPr>
        <w:t>If seeking approval to not display the expiration date for OMB approval of the information collection, explain the reasons that display would be inappropriate.</w:t>
      </w:r>
    </w:p>
    <w:p w14:paraId="11804181" w14:textId="77777777" w:rsidR="00ED28F2" w:rsidRPr="00453552" w:rsidRDefault="00ED28F2" w:rsidP="00ED28F2">
      <w:pPr>
        <w:tabs>
          <w:tab w:val="left" w:pos="-720"/>
        </w:tabs>
        <w:suppressAutoHyphens/>
        <w:rPr>
          <w:szCs w:val="24"/>
        </w:rPr>
      </w:pPr>
    </w:p>
    <w:p w14:paraId="71E3EBC0" w14:textId="695C055D" w:rsidR="00500816" w:rsidRPr="00453552" w:rsidRDefault="005C4B64" w:rsidP="005363BC">
      <w:pPr>
        <w:tabs>
          <w:tab w:val="left" w:pos="0"/>
        </w:tabs>
        <w:suppressAutoHyphens/>
        <w:spacing w:line="480" w:lineRule="auto"/>
        <w:rPr>
          <w:szCs w:val="24"/>
        </w:rPr>
      </w:pPr>
      <w:r w:rsidRPr="005C4B64">
        <w:rPr>
          <w:szCs w:val="24"/>
        </w:rPr>
        <w:t xml:space="preserve">The agency plans to </w:t>
      </w:r>
      <w:r w:rsidR="00500816" w:rsidRPr="00453552">
        <w:rPr>
          <w:szCs w:val="24"/>
        </w:rPr>
        <w:t>display the expiration date</w:t>
      </w:r>
      <w:r w:rsidRPr="005C4B64">
        <w:rPr>
          <w:szCs w:val="24"/>
        </w:rPr>
        <w:t xml:space="preserve"> for OMB approval of the informati</w:t>
      </w:r>
      <w:r>
        <w:rPr>
          <w:szCs w:val="24"/>
        </w:rPr>
        <w:t>on collection on the FNS-905</w:t>
      </w:r>
      <w:r w:rsidRPr="005C4B64" w:rsidDel="005C4B64">
        <w:rPr>
          <w:szCs w:val="24"/>
        </w:rPr>
        <w:t xml:space="preserve"> </w:t>
      </w:r>
    </w:p>
    <w:p w14:paraId="2312D27D" w14:textId="77777777" w:rsidR="000438E8" w:rsidRPr="00453552" w:rsidRDefault="000438E8" w:rsidP="000438E8">
      <w:pPr>
        <w:tabs>
          <w:tab w:val="left" w:pos="0"/>
        </w:tabs>
        <w:suppressAutoHyphens/>
        <w:rPr>
          <w:szCs w:val="24"/>
        </w:rPr>
      </w:pPr>
    </w:p>
    <w:p w14:paraId="2421BE6F" w14:textId="77777777" w:rsidR="00A308DB" w:rsidRPr="00453552" w:rsidRDefault="000438E8" w:rsidP="0062567E">
      <w:pPr>
        <w:pStyle w:val="Heading1"/>
        <w:rPr>
          <w:szCs w:val="24"/>
        </w:rPr>
      </w:pPr>
      <w:bookmarkStart w:id="37" w:name="_Toc401831374"/>
      <w:bookmarkStart w:id="38" w:name="_Toc401832418"/>
      <w:r w:rsidRPr="00453552">
        <w:rPr>
          <w:szCs w:val="24"/>
        </w:rPr>
        <w:t>A18.  Exception</w:t>
      </w:r>
      <w:r w:rsidR="002568E6" w:rsidRPr="00453552">
        <w:rPr>
          <w:szCs w:val="24"/>
        </w:rPr>
        <w:t>s</w:t>
      </w:r>
      <w:r w:rsidRPr="00453552">
        <w:rPr>
          <w:szCs w:val="24"/>
        </w:rPr>
        <w:t xml:space="preserve"> to the certification statement identified in Item 19.</w:t>
      </w:r>
      <w:bookmarkEnd w:id="37"/>
      <w:bookmarkEnd w:id="38"/>
      <w:r w:rsidR="006F346E" w:rsidRPr="00453552">
        <w:rPr>
          <w:szCs w:val="24"/>
        </w:rPr>
        <w:t xml:space="preserve">  </w:t>
      </w:r>
    </w:p>
    <w:p w14:paraId="3D9372F4" w14:textId="77777777" w:rsidR="0062567E" w:rsidRPr="00453552" w:rsidRDefault="0062567E" w:rsidP="000438E8">
      <w:pPr>
        <w:tabs>
          <w:tab w:val="left" w:pos="0"/>
        </w:tabs>
        <w:suppressAutoHyphens/>
        <w:rPr>
          <w:b/>
          <w:szCs w:val="24"/>
        </w:rPr>
      </w:pPr>
    </w:p>
    <w:p w14:paraId="5CADD12E" w14:textId="0A46AF3C" w:rsidR="0062567E" w:rsidRPr="00453552" w:rsidRDefault="0062567E" w:rsidP="000438E8">
      <w:pPr>
        <w:tabs>
          <w:tab w:val="left" w:pos="0"/>
        </w:tabs>
        <w:suppressAutoHyphens/>
        <w:rPr>
          <w:b/>
          <w:szCs w:val="24"/>
        </w:rPr>
      </w:pPr>
      <w:r w:rsidRPr="00453552">
        <w:rPr>
          <w:b/>
          <w:szCs w:val="24"/>
        </w:rPr>
        <w:t>Explain each exception to the certification statement identified in Item 19 of the OMB 83-I" Certification for Paperwork Reduction Act."</w:t>
      </w:r>
    </w:p>
    <w:p w14:paraId="133ECA0D" w14:textId="77777777" w:rsidR="00ED28F2" w:rsidRPr="00453552" w:rsidRDefault="00ED28F2" w:rsidP="00ED28F2">
      <w:pPr>
        <w:tabs>
          <w:tab w:val="left" w:pos="-720"/>
        </w:tabs>
        <w:suppressAutoHyphens/>
        <w:rPr>
          <w:szCs w:val="24"/>
        </w:rPr>
      </w:pPr>
    </w:p>
    <w:p w14:paraId="5450B522" w14:textId="77777777" w:rsidR="00500816" w:rsidRDefault="00500816" w:rsidP="00500816">
      <w:pPr>
        <w:pStyle w:val="p29"/>
        <w:tabs>
          <w:tab w:val="left" w:pos="737"/>
        </w:tabs>
        <w:spacing w:line="480" w:lineRule="auto"/>
        <w:ind w:left="0"/>
      </w:pPr>
      <w:r w:rsidRPr="00453552">
        <w:t>There are no exceptions to the certification statement.</w:t>
      </w:r>
    </w:p>
    <w:p w14:paraId="47D5B115" w14:textId="77777777" w:rsidR="006F346E" w:rsidRPr="002568E6" w:rsidRDefault="006F346E" w:rsidP="00ED28F2">
      <w:pPr>
        <w:tabs>
          <w:tab w:val="left" w:pos="0"/>
        </w:tabs>
        <w:suppressAutoHyphens/>
        <w:rPr>
          <w:szCs w:val="24"/>
        </w:rPr>
      </w:pPr>
    </w:p>
    <w:sectPr w:rsidR="006F346E" w:rsidRPr="002568E6" w:rsidSect="002568E6">
      <w:headerReference w:type="default" r:id="rId21"/>
      <w:footerReference w:type="default" r:id="rId22"/>
      <w:endnotePr>
        <w:numFmt w:val="decimal"/>
      </w:endnotePr>
      <w:pgSz w:w="12240" w:h="15840"/>
      <w:pgMar w:top="1440" w:right="1440" w:bottom="1440" w:left="1440" w:header="1440" w:footer="720" w:gutter="0"/>
      <w:pgNumType w:start="1"/>
      <w:cols w:space="720"/>
      <w:noEndnote/>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D2A499D" w14:textId="77777777" w:rsidR="00EA0224" w:rsidRDefault="00EA0224">
      <w:pPr>
        <w:spacing w:line="20" w:lineRule="exact"/>
      </w:pPr>
    </w:p>
  </w:endnote>
  <w:endnote w:type="continuationSeparator" w:id="0">
    <w:p w14:paraId="25417714" w14:textId="77777777" w:rsidR="00EA0224" w:rsidRDefault="00EA0224">
      <w:r>
        <w:t xml:space="preserve"> </w:t>
      </w:r>
    </w:p>
  </w:endnote>
  <w:endnote w:type="continuationNotice" w:id="1">
    <w:p w14:paraId="27DCE666" w14:textId="77777777" w:rsidR="00EA0224" w:rsidRDefault="00EA0224">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20057946"/>
      <w:docPartObj>
        <w:docPartGallery w:val="Page Numbers (Bottom of Page)"/>
        <w:docPartUnique/>
      </w:docPartObj>
    </w:sdtPr>
    <w:sdtEndPr>
      <w:rPr>
        <w:noProof/>
      </w:rPr>
    </w:sdtEndPr>
    <w:sdtContent>
      <w:p w14:paraId="36822D04" w14:textId="626469E8" w:rsidR="002568E6" w:rsidRPr="002568E6" w:rsidRDefault="002568E6">
        <w:pPr>
          <w:pStyle w:val="Footer"/>
          <w:jc w:val="center"/>
        </w:pPr>
        <w:r w:rsidRPr="002568E6">
          <w:fldChar w:fldCharType="begin"/>
        </w:r>
        <w:r w:rsidRPr="002568E6">
          <w:instrText xml:space="preserve"> PAGE   \* MERGEFORMAT </w:instrText>
        </w:r>
        <w:r w:rsidRPr="002568E6">
          <w:fldChar w:fldCharType="separate"/>
        </w:r>
        <w:r w:rsidR="00F2302E">
          <w:rPr>
            <w:noProof/>
          </w:rPr>
          <w:t>2</w:t>
        </w:r>
        <w:r w:rsidRPr="002568E6">
          <w:rPr>
            <w:noProof/>
          </w:rPr>
          <w:fldChar w:fldCharType="end"/>
        </w:r>
      </w:p>
    </w:sdtContent>
  </w:sdt>
  <w:p w14:paraId="3B05C0E7" w14:textId="77777777" w:rsidR="00BF780B" w:rsidRDefault="00BF780B"/>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21A488F" w14:textId="77777777" w:rsidR="00EA0224" w:rsidRDefault="00EA0224">
      <w:r>
        <w:separator/>
      </w:r>
    </w:p>
  </w:footnote>
  <w:footnote w:type="continuationSeparator" w:id="0">
    <w:p w14:paraId="2318DF61" w14:textId="77777777" w:rsidR="00EA0224" w:rsidRDefault="00EA0224">
      <w:r>
        <w:continuationSeparator/>
      </w:r>
    </w:p>
  </w:footnote>
  <w:footnote w:type="continuationNotice" w:id="1">
    <w:p w14:paraId="4892CFD6" w14:textId="77777777" w:rsidR="00D4173A" w:rsidRDefault="00D4173A"/>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7CC69BD" w14:textId="77777777" w:rsidR="00D4173A" w:rsidRDefault="00D4173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FE467F8E"/>
    <w:lvl w:ilvl="0">
      <w:start w:val="1"/>
      <w:numFmt w:val="decimal"/>
      <w:lvlText w:val="%1."/>
      <w:lvlJc w:val="left"/>
      <w:pPr>
        <w:tabs>
          <w:tab w:val="num" w:pos="1800"/>
        </w:tabs>
        <w:ind w:left="1800" w:hanging="360"/>
      </w:pPr>
    </w:lvl>
  </w:abstractNum>
  <w:abstractNum w:abstractNumId="1">
    <w:nsid w:val="FFFFFF7D"/>
    <w:multiLevelType w:val="singleLevel"/>
    <w:tmpl w:val="EAFC6818"/>
    <w:lvl w:ilvl="0">
      <w:start w:val="1"/>
      <w:numFmt w:val="decimal"/>
      <w:lvlText w:val="%1."/>
      <w:lvlJc w:val="left"/>
      <w:pPr>
        <w:tabs>
          <w:tab w:val="num" w:pos="1440"/>
        </w:tabs>
        <w:ind w:left="1440" w:hanging="360"/>
      </w:pPr>
    </w:lvl>
  </w:abstractNum>
  <w:abstractNum w:abstractNumId="2">
    <w:nsid w:val="FFFFFF7E"/>
    <w:multiLevelType w:val="singleLevel"/>
    <w:tmpl w:val="7712511C"/>
    <w:lvl w:ilvl="0">
      <w:start w:val="1"/>
      <w:numFmt w:val="decimal"/>
      <w:lvlText w:val="%1."/>
      <w:lvlJc w:val="left"/>
      <w:pPr>
        <w:tabs>
          <w:tab w:val="num" w:pos="1080"/>
        </w:tabs>
        <w:ind w:left="1080" w:hanging="360"/>
      </w:pPr>
    </w:lvl>
  </w:abstractNum>
  <w:abstractNum w:abstractNumId="3">
    <w:nsid w:val="FFFFFF7F"/>
    <w:multiLevelType w:val="singleLevel"/>
    <w:tmpl w:val="5D1442E0"/>
    <w:lvl w:ilvl="0">
      <w:start w:val="1"/>
      <w:numFmt w:val="decimal"/>
      <w:lvlText w:val="%1."/>
      <w:lvlJc w:val="left"/>
      <w:pPr>
        <w:tabs>
          <w:tab w:val="num" w:pos="720"/>
        </w:tabs>
        <w:ind w:left="720" w:hanging="360"/>
      </w:pPr>
    </w:lvl>
  </w:abstractNum>
  <w:abstractNum w:abstractNumId="4">
    <w:nsid w:val="FFFFFF80"/>
    <w:multiLevelType w:val="singleLevel"/>
    <w:tmpl w:val="79B2082E"/>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A53A1E04"/>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DB5E3B84"/>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3FDC4254"/>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6DE8E9B4"/>
    <w:lvl w:ilvl="0">
      <w:start w:val="1"/>
      <w:numFmt w:val="decimal"/>
      <w:lvlText w:val="%1."/>
      <w:lvlJc w:val="left"/>
      <w:pPr>
        <w:tabs>
          <w:tab w:val="num" w:pos="360"/>
        </w:tabs>
        <w:ind w:left="360" w:hanging="360"/>
      </w:pPr>
    </w:lvl>
  </w:abstractNum>
  <w:abstractNum w:abstractNumId="9">
    <w:nsid w:val="FFFFFF89"/>
    <w:multiLevelType w:val="singleLevel"/>
    <w:tmpl w:val="1AE2A400"/>
    <w:lvl w:ilvl="0">
      <w:start w:val="1"/>
      <w:numFmt w:val="bullet"/>
      <w:lvlText w:val=""/>
      <w:lvlJc w:val="left"/>
      <w:pPr>
        <w:tabs>
          <w:tab w:val="num" w:pos="360"/>
        </w:tabs>
        <w:ind w:left="360" w:hanging="360"/>
      </w:pPr>
      <w:rPr>
        <w:rFonts w:ascii="Symbol" w:hAnsi="Symbol" w:hint="default"/>
      </w:rPr>
    </w:lvl>
  </w:abstractNum>
  <w:abstractNum w:abstractNumId="10">
    <w:nsid w:val="01401537"/>
    <w:multiLevelType w:val="hybridMultilevel"/>
    <w:tmpl w:val="C2D291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nsid w:val="08D16710"/>
    <w:multiLevelType w:val="hybridMultilevel"/>
    <w:tmpl w:val="1EFAD81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08EE514E"/>
    <w:multiLevelType w:val="singleLevel"/>
    <w:tmpl w:val="D734A3D2"/>
    <w:lvl w:ilvl="0">
      <w:start w:val="1"/>
      <w:numFmt w:val="decimal"/>
      <w:lvlText w:val="(%1) "/>
      <w:legacy w:legacy="1" w:legacySpace="0" w:legacyIndent="360"/>
      <w:lvlJc w:val="left"/>
      <w:pPr>
        <w:ind w:left="360" w:hanging="360"/>
      </w:pPr>
      <w:rPr>
        <w:rFonts w:ascii="Times New Roman" w:hAnsi="Times New Roman" w:hint="default"/>
        <w:b w:val="0"/>
        <w:i w:val="0"/>
        <w:sz w:val="24"/>
        <w:u w:val="none"/>
      </w:rPr>
    </w:lvl>
  </w:abstractNum>
  <w:abstractNum w:abstractNumId="13">
    <w:nsid w:val="0E3F3F07"/>
    <w:multiLevelType w:val="hybridMultilevel"/>
    <w:tmpl w:val="FED02B66"/>
    <w:lvl w:ilvl="0" w:tplc="27D0B4F0">
      <w:start w:val="1"/>
      <w:numFmt w:val="bullet"/>
      <w:lvlText w:val=""/>
      <w:lvlJc w:val="left"/>
      <w:pPr>
        <w:tabs>
          <w:tab w:val="num" w:pos="720"/>
        </w:tabs>
        <w:ind w:left="720" w:hanging="360"/>
      </w:pPr>
      <w:rPr>
        <w:rFonts w:ascii="Symbol" w:hAnsi="Symbol" w:hint="default"/>
      </w:rPr>
    </w:lvl>
    <w:lvl w:ilvl="1" w:tplc="28E2D82E">
      <w:start w:val="416"/>
      <w:numFmt w:val="bullet"/>
      <w:lvlText w:val="-"/>
      <w:lvlJc w:val="left"/>
      <w:pPr>
        <w:tabs>
          <w:tab w:val="num" w:pos="1440"/>
        </w:tabs>
        <w:ind w:left="1440" w:hanging="360"/>
      </w:pPr>
      <w:rPr>
        <w:rFonts w:ascii="Times New Roman" w:eastAsia="Times New Roman" w:hAnsi="Times New Roman"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10414D30"/>
    <w:multiLevelType w:val="singleLevel"/>
    <w:tmpl w:val="F036E972"/>
    <w:lvl w:ilvl="0">
      <w:start w:val="2"/>
      <w:numFmt w:val="upperLetter"/>
      <w:lvlText w:val="%1. "/>
      <w:legacy w:legacy="1" w:legacySpace="0" w:legacyIndent="360"/>
      <w:lvlJc w:val="left"/>
      <w:pPr>
        <w:ind w:left="360" w:hanging="360"/>
      </w:pPr>
      <w:rPr>
        <w:b/>
        <w:i w:val="0"/>
        <w:sz w:val="24"/>
      </w:rPr>
    </w:lvl>
  </w:abstractNum>
  <w:abstractNum w:abstractNumId="15">
    <w:nsid w:val="130670B1"/>
    <w:multiLevelType w:val="hybridMultilevel"/>
    <w:tmpl w:val="EEA6F7B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nsid w:val="17206767"/>
    <w:multiLevelType w:val="hybridMultilevel"/>
    <w:tmpl w:val="64D01BF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nsid w:val="49DB111E"/>
    <w:multiLevelType w:val="hybridMultilevel"/>
    <w:tmpl w:val="C6DEC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607D57E3"/>
    <w:multiLevelType w:val="hybridMultilevel"/>
    <w:tmpl w:val="C2EA18D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nsid w:val="6D110431"/>
    <w:multiLevelType w:val="singleLevel"/>
    <w:tmpl w:val="E9C4C1A0"/>
    <w:lvl w:ilvl="0">
      <w:start w:val="43"/>
      <w:numFmt w:val="decimal"/>
      <w:lvlText w:val="250.%1 "/>
      <w:legacy w:legacy="1" w:legacySpace="0" w:legacyIndent="360"/>
      <w:lvlJc w:val="left"/>
      <w:pPr>
        <w:ind w:left="360" w:hanging="360"/>
      </w:pPr>
      <w:rPr>
        <w:b w:val="0"/>
        <w:i w:val="0"/>
        <w:sz w:val="24"/>
        <w:u w:val="single"/>
      </w:rPr>
    </w:lvl>
  </w:abstractNum>
  <w:abstractNum w:abstractNumId="20">
    <w:nsid w:val="6DAE0079"/>
    <w:multiLevelType w:val="hybridMultilevel"/>
    <w:tmpl w:val="7CFEB1C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nsid w:val="7A6D6A36"/>
    <w:multiLevelType w:val="singleLevel"/>
    <w:tmpl w:val="C192771C"/>
    <w:lvl w:ilvl="0">
      <w:start w:val="2"/>
      <w:numFmt w:val="decimal"/>
      <w:lvlText w:val="(%1) "/>
      <w:legacy w:legacy="1" w:legacySpace="0" w:legacyIndent="360"/>
      <w:lvlJc w:val="left"/>
      <w:pPr>
        <w:ind w:left="360" w:hanging="360"/>
      </w:pPr>
      <w:rPr>
        <w:b w:val="0"/>
        <w:i w:val="0"/>
        <w:sz w:val="24"/>
      </w:rPr>
    </w:lvl>
  </w:abstractNum>
  <w:abstractNum w:abstractNumId="22">
    <w:nsid w:val="7ED50A0A"/>
    <w:multiLevelType w:val="hybridMultilevel"/>
    <w:tmpl w:val="DBF25A2C"/>
    <w:lvl w:ilvl="0" w:tplc="27D0B4F0">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4"/>
  </w:num>
  <w:num w:numId="2">
    <w:abstractNumId w:val="21"/>
  </w:num>
  <w:num w:numId="3">
    <w:abstractNumId w:val="19"/>
  </w:num>
  <w:num w:numId="4">
    <w:abstractNumId w:val="12"/>
  </w:num>
  <w:num w:numId="5">
    <w:abstractNumId w:val="22"/>
  </w:num>
  <w:num w:numId="6">
    <w:abstractNumId w:val="13"/>
  </w:num>
  <w:num w:numId="7">
    <w:abstractNumId w:val="9"/>
  </w:num>
  <w:num w:numId="8">
    <w:abstractNumId w:val="7"/>
  </w:num>
  <w:num w:numId="9">
    <w:abstractNumId w:val="6"/>
  </w:num>
  <w:num w:numId="10">
    <w:abstractNumId w:val="5"/>
  </w:num>
  <w:num w:numId="11">
    <w:abstractNumId w:val="4"/>
  </w:num>
  <w:num w:numId="12">
    <w:abstractNumId w:val="8"/>
  </w:num>
  <w:num w:numId="13">
    <w:abstractNumId w:val="3"/>
  </w:num>
  <w:num w:numId="14">
    <w:abstractNumId w:val="2"/>
  </w:num>
  <w:num w:numId="15">
    <w:abstractNumId w:val="1"/>
  </w:num>
  <w:num w:numId="16">
    <w:abstractNumId w:val="0"/>
  </w:num>
  <w:num w:numId="17">
    <w:abstractNumId w:val="18"/>
  </w:num>
  <w:num w:numId="18">
    <w:abstractNumId w:val="16"/>
  </w:num>
  <w:num w:numId="19">
    <w:abstractNumId w:val="10"/>
  </w:num>
  <w:num w:numId="20">
    <w:abstractNumId w:val="17"/>
  </w:num>
  <w:num w:numId="21">
    <w:abstractNumId w:val="11"/>
  </w:num>
  <w:num w:numId="2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5"/>
  </w:num>
  <w:num w:numId="24">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activeWritingStyle w:appName="MSWord" w:lang="es-US" w:vendorID="64" w:dllVersion="131078" w:nlCheck="1" w:checkStyle="0"/>
  <w:activeWritingStyle w:appName="MSWord" w:lang="en-US" w:vendorID="64" w:dllVersion="131078"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6625"/>
  </w:hdrShapeDefaults>
  <w:footnotePr>
    <w:footnote w:id="-1"/>
    <w:footnote w:id="0"/>
    <w:footnote w:id="1"/>
  </w:footnotePr>
  <w:endnotePr>
    <w:numFmt w:val="decimal"/>
    <w:endnote w:id="-1"/>
    <w:endnote w:id="0"/>
    <w:endnote w:id="1"/>
  </w:endnotePr>
  <w:compat>
    <w:spaceForUL/>
    <w:balanceSingleByteDoubleByteWidth/>
    <w:doNotLeaveBackslashAlone/>
    <w:ulTrailSpace/>
    <w:doNotExpandShiftReturn/>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IyMzU1NDM1tzQxMrRU0lEKTi0uzszPAykwNKwFAGThr0MtAAAA"/>
  </w:docVars>
  <w:rsids>
    <w:rsidRoot w:val="00C00128"/>
    <w:rsid w:val="000007AA"/>
    <w:rsid w:val="00001CB2"/>
    <w:rsid w:val="00001DDD"/>
    <w:rsid w:val="00003E15"/>
    <w:rsid w:val="00003EA5"/>
    <w:rsid w:val="000076A1"/>
    <w:rsid w:val="00007847"/>
    <w:rsid w:val="0000790A"/>
    <w:rsid w:val="00010DE3"/>
    <w:rsid w:val="00010DEC"/>
    <w:rsid w:val="000145E1"/>
    <w:rsid w:val="00014B4D"/>
    <w:rsid w:val="000154C8"/>
    <w:rsid w:val="00015FCF"/>
    <w:rsid w:val="000223C1"/>
    <w:rsid w:val="00022592"/>
    <w:rsid w:val="000234FF"/>
    <w:rsid w:val="00023BFF"/>
    <w:rsid w:val="00027233"/>
    <w:rsid w:val="00032621"/>
    <w:rsid w:val="000329F0"/>
    <w:rsid w:val="000373C7"/>
    <w:rsid w:val="00040718"/>
    <w:rsid w:val="000411D2"/>
    <w:rsid w:val="000417D2"/>
    <w:rsid w:val="000431A5"/>
    <w:rsid w:val="0004364B"/>
    <w:rsid w:val="000438E8"/>
    <w:rsid w:val="000447C0"/>
    <w:rsid w:val="0004539F"/>
    <w:rsid w:val="000460EC"/>
    <w:rsid w:val="0004668E"/>
    <w:rsid w:val="00047338"/>
    <w:rsid w:val="000507EA"/>
    <w:rsid w:val="00052C5C"/>
    <w:rsid w:val="00053229"/>
    <w:rsid w:val="00053AB5"/>
    <w:rsid w:val="00054647"/>
    <w:rsid w:val="00054E5E"/>
    <w:rsid w:val="00056479"/>
    <w:rsid w:val="0006089A"/>
    <w:rsid w:val="00061FC3"/>
    <w:rsid w:val="000621C5"/>
    <w:rsid w:val="00063761"/>
    <w:rsid w:val="00063800"/>
    <w:rsid w:val="0006449A"/>
    <w:rsid w:val="00064754"/>
    <w:rsid w:val="0006609B"/>
    <w:rsid w:val="00070A9C"/>
    <w:rsid w:val="00071ACF"/>
    <w:rsid w:val="00072177"/>
    <w:rsid w:val="00072C97"/>
    <w:rsid w:val="000750F4"/>
    <w:rsid w:val="00075687"/>
    <w:rsid w:val="00075AFC"/>
    <w:rsid w:val="00076D3A"/>
    <w:rsid w:val="000778F0"/>
    <w:rsid w:val="00080C3F"/>
    <w:rsid w:val="000812F7"/>
    <w:rsid w:val="000814FD"/>
    <w:rsid w:val="00084B36"/>
    <w:rsid w:val="00086831"/>
    <w:rsid w:val="00090155"/>
    <w:rsid w:val="00090C98"/>
    <w:rsid w:val="00093427"/>
    <w:rsid w:val="0009567D"/>
    <w:rsid w:val="00095C26"/>
    <w:rsid w:val="000A28C4"/>
    <w:rsid w:val="000A34BE"/>
    <w:rsid w:val="000A3781"/>
    <w:rsid w:val="000A4F8D"/>
    <w:rsid w:val="000A7424"/>
    <w:rsid w:val="000B26F3"/>
    <w:rsid w:val="000B50C9"/>
    <w:rsid w:val="000B7836"/>
    <w:rsid w:val="000C089B"/>
    <w:rsid w:val="000C10F7"/>
    <w:rsid w:val="000C55A2"/>
    <w:rsid w:val="000C5B0F"/>
    <w:rsid w:val="000D0C93"/>
    <w:rsid w:val="000D17F6"/>
    <w:rsid w:val="000D1FFC"/>
    <w:rsid w:val="000D279A"/>
    <w:rsid w:val="000D5750"/>
    <w:rsid w:val="000D6419"/>
    <w:rsid w:val="000D724C"/>
    <w:rsid w:val="000E1CA0"/>
    <w:rsid w:val="000E2E6E"/>
    <w:rsid w:val="000E3CC6"/>
    <w:rsid w:val="000E4107"/>
    <w:rsid w:val="000E61B9"/>
    <w:rsid w:val="000E6CC9"/>
    <w:rsid w:val="000E7D6D"/>
    <w:rsid w:val="000F1BD4"/>
    <w:rsid w:val="000F24C8"/>
    <w:rsid w:val="000F2BAE"/>
    <w:rsid w:val="000F4EE7"/>
    <w:rsid w:val="000F6865"/>
    <w:rsid w:val="001052BD"/>
    <w:rsid w:val="0010698D"/>
    <w:rsid w:val="00110773"/>
    <w:rsid w:val="00115E73"/>
    <w:rsid w:val="001170E4"/>
    <w:rsid w:val="00117A58"/>
    <w:rsid w:val="00120E7F"/>
    <w:rsid w:val="00121633"/>
    <w:rsid w:val="00122007"/>
    <w:rsid w:val="0012249E"/>
    <w:rsid w:val="0012531F"/>
    <w:rsid w:val="00127364"/>
    <w:rsid w:val="00130FB4"/>
    <w:rsid w:val="00132EF8"/>
    <w:rsid w:val="00132F0C"/>
    <w:rsid w:val="0013306C"/>
    <w:rsid w:val="001334EF"/>
    <w:rsid w:val="0013469F"/>
    <w:rsid w:val="001363FB"/>
    <w:rsid w:val="00143411"/>
    <w:rsid w:val="0014383A"/>
    <w:rsid w:val="00143852"/>
    <w:rsid w:val="00145FCB"/>
    <w:rsid w:val="0015139F"/>
    <w:rsid w:val="00151DF5"/>
    <w:rsid w:val="00154D85"/>
    <w:rsid w:val="0015560F"/>
    <w:rsid w:val="00156839"/>
    <w:rsid w:val="00157282"/>
    <w:rsid w:val="00160DAC"/>
    <w:rsid w:val="001613F6"/>
    <w:rsid w:val="00166501"/>
    <w:rsid w:val="00167686"/>
    <w:rsid w:val="001707E2"/>
    <w:rsid w:val="00171619"/>
    <w:rsid w:val="00172B17"/>
    <w:rsid w:val="0017348C"/>
    <w:rsid w:val="0017623B"/>
    <w:rsid w:val="00177882"/>
    <w:rsid w:val="00180150"/>
    <w:rsid w:val="00182728"/>
    <w:rsid w:val="001829D2"/>
    <w:rsid w:val="0018306B"/>
    <w:rsid w:val="001834A9"/>
    <w:rsid w:val="0018456B"/>
    <w:rsid w:val="00185270"/>
    <w:rsid w:val="0018740F"/>
    <w:rsid w:val="001912C2"/>
    <w:rsid w:val="00191D49"/>
    <w:rsid w:val="001964E8"/>
    <w:rsid w:val="001A01C9"/>
    <w:rsid w:val="001A2DA3"/>
    <w:rsid w:val="001A63AF"/>
    <w:rsid w:val="001B1E25"/>
    <w:rsid w:val="001B3D92"/>
    <w:rsid w:val="001B7724"/>
    <w:rsid w:val="001C15C7"/>
    <w:rsid w:val="001C256E"/>
    <w:rsid w:val="001C3A4C"/>
    <w:rsid w:val="001C4C39"/>
    <w:rsid w:val="001C5266"/>
    <w:rsid w:val="001C6CBE"/>
    <w:rsid w:val="001C70AF"/>
    <w:rsid w:val="001C7DC9"/>
    <w:rsid w:val="001D1F6E"/>
    <w:rsid w:val="001D2F45"/>
    <w:rsid w:val="001D343E"/>
    <w:rsid w:val="001D4FB0"/>
    <w:rsid w:val="001D682A"/>
    <w:rsid w:val="001E22E9"/>
    <w:rsid w:val="001E5E66"/>
    <w:rsid w:val="001F054A"/>
    <w:rsid w:val="001F549E"/>
    <w:rsid w:val="001F6E85"/>
    <w:rsid w:val="001F73D9"/>
    <w:rsid w:val="00201068"/>
    <w:rsid w:val="00201287"/>
    <w:rsid w:val="00204E6E"/>
    <w:rsid w:val="00205B44"/>
    <w:rsid w:val="00205F0F"/>
    <w:rsid w:val="002062CF"/>
    <w:rsid w:val="002075EB"/>
    <w:rsid w:val="00210D68"/>
    <w:rsid w:val="00210FA8"/>
    <w:rsid w:val="00211328"/>
    <w:rsid w:val="00212905"/>
    <w:rsid w:val="00213436"/>
    <w:rsid w:val="00215CC6"/>
    <w:rsid w:val="00222EDC"/>
    <w:rsid w:val="0022443A"/>
    <w:rsid w:val="002251B2"/>
    <w:rsid w:val="00231C61"/>
    <w:rsid w:val="00235019"/>
    <w:rsid w:val="00235EB3"/>
    <w:rsid w:val="002370B7"/>
    <w:rsid w:val="002378C0"/>
    <w:rsid w:val="002403C3"/>
    <w:rsid w:val="00241834"/>
    <w:rsid w:val="00245150"/>
    <w:rsid w:val="00245CF0"/>
    <w:rsid w:val="00246457"/>
    <w:rsid w:val="002468EE"/>
    <w:rsid w:val="00246EEF"/>
    <w:rsid w:val="00250CEF"/>
    <w:rsid w:val="00252CF2"/>
    <w:rsid w:val="00253ECC"/>
    <w:rsid w:val="00255137"/>
    <w:rsid w:val="0025683E"/>
    <w:rsid w:val="002568E6"/>
    <w:rsid w:val="00262817"/>
    <w:rsid w:val="0026333C"/>
    <w:rsid w:val="002649A9"/>
    <w:rsid w:val="0026518C"/>
    <w:rsid w:val="00265623"/>
    <w:rsid w:val="00267E64"/>
    <w:rsid w:val="00270D71"/>
    <w:rsid w:val="0027184D"/>
    <w:rsid w:val="00272DD6"/>
    <w:rsid w:val="002737E9"/>
    <w:rsid w:val="00275494"/>
    <w:rsid w:val="0027695F"/>
    <w:rsid w:val="00283364"/>
    <w:rsid w:val="002849C1"/>
    <w:rsid w:val="002900F6"/>
    <w:rsid w:val="002909AD"/>
    <w:rsid w:val="002954B1"/>
    <w:rsid w:val="002A1B3D"/>
    <w:rsid w:val="002A7390"/>
    <w:rsid w:val="002B0654"/>
    <w:rsid w:val="002B46E1"/>
    <w:rsid w:val="002B4F85"/>
    <w:rsid w:val="002B6598"/>
    <w:rsid w:val="002C05AC"/>
    <w:rsid w:val="002C2401"/>
    <w:rsid w:val="002C4936"/>
    <w:rsid w:val="002C6748"/>
    <w:rsid w:val="002C7B26"/>
    <w:rsid w:val="002D0DED"/>
    <w:rsid w:val="002D1E33"/>
    <w:rsid w:val="002D387A"/>
    <w:rsid w:val="002D47CD"/>
    <w:rsid w:val="002E1315"/>
    <w:rsid w:val="002E1A35"/>
    <w:rsid w:val="002E3B1B"/>
    <w:rsid w:val="002E3D8B"/>
    <w:rsid w:val="002E3E5E"/>
    <w:rsid w:val="002E40A9"/>
    <w:rsid w:val="002E6B5E"/>
    <w:rsid w:val="002E7427"/>
    <w:rsid w:val="002F2888"/>
    <w:rsid w:val="002F28FD"/>
    <w:rsid w:val="002F3249"/>
    <w:rsid w:val="002F4036"/>
    <w:rsid w:val="002F5951"/>
    <w:rsid w:val="00304807"/>
    <w:rsid w:val="00307D2B"/>
    <w:rsid w:val="0031071F"/>
    <w:rsid w:val="003125D7"/>
    <w:rsid w:val="00312A60"/>
    <w:rsid w:val="00313A06"/>
    <w:rsid w:val="003140F4"/>
    <w:rsid w:val="00315029"/>
    <w:rsid w:val="003164E9"/>
    <w:rsid w:val="00324C06"/>
    <w:rsid w:val="00325195"/>
    <w:rsid w:val="0032533B"/>
    <w:rsid w:val="00326F10"/>
    <w:rsid w:val="00333190"/>
    <w:rsid w:val="003333DF"/>
    <w:rsid w:val="00334635"/>
    <w:rsid w:val="0033630C"/>
    <w:rsid w:val="0033721D"/>
    <w:rsid w:val="00341DA8"/>
    <w:rsid w:val="00341DEE"/>
    <w:rsid w:val="00342170"/>
    <w:rsid w:val="00343967"/>
    <w:rsid w:val="0034535B"/>
    <w:rsid w:val="0034537B"/>
    <w:rsid w:val="00350550"/>
    <w:rsid w:val="003521A9"/>
    <w:rsid w:val="00352731"/>
    <w:rsid w:val="00356D92"/>
    <w:rsid w:val="00360B8B"/>
    <w:rsid w:val="003637E7"/>
    <w:rsid w:val="0036497A"/>
    <w:rsid w:val="00366BB8"/>
    <w:rsid w:val="0037115C"/>
    <w:rsid w:val="00372784"/>
    <w:rsid w:val="00376E39"/>
    <w:rsid w:val="003770FE"/>
    <w:rsid w:val="00383C0A"/>
    <w:rsid w:val="00385A58"/>
    <w:rsid w:val="00386068"/>
    <w:rsid w:val="003874A5"/>
    <w:rsid w:val="00393405"/>
    <w:rsid w:val="00395831"/>
    <w:rsid w:val="00396E91"/>
    <w:rsid w:val="003A222F"/>
    <w:rsid w:val="003A4F9D"/>
    <w:rsid w:val="003A556E"/>
    <w:rsid w:val="003A7703"/>
    <w:rsid w:val="003B0FD0"/>
    <w:rsid w:val="003B10E4"/>
    <w:rsid w:val="003B1199"/>
    <w:rsid w:val="003B1D07"/>
    <w:rsid w:val="003B28E2"/>
    <w:rsid w:val="003B4C92"/>
    <w:rsid w:val="003C2346"/>
    <w:rsid w:val="003C3FCC"/>
    <w:rsid w:val="003C41FC"/>
    <w:rsid w:val="003C5E7D"/>
    <w:rsid w:val="003C646A"/>
    <w:rsid w:val="003C6BDD"/>
    <w:rsid w:val="003D2FA4"/>
    <w:rsid w:val="003D3135"/>
    <w:rsid w:val="003D6927"/>
    <w:rsid w:val="003E0D93"/>
    <w:rsid w:val="003E2F2D"/>
    <w:rsid w:val="003E64F6"/>
    <w:rsid w:val="003F7EFD"/>
    <w:rsid w:val="004000FA"/>
    <w:rsid w:val="00400754"/>
    <w:rsid w:val="004033DD"/>
    <w:rsid w:val="004037F9"/>
    <w:rsid w:val="0040495B"/>
    <w:rsid w:val="004060BE"/>
    <w:rsid w:val="004061F0"/>
    <w:rsid w:val="00407AEA"/>
    <w:rsid w:val="004113AB"/>
    <w:rsid w:val="004127EA"/>
    <w:rsid w:val="00415AE6"/>
    <w:rsid w:val="00417C54"/>
    <w:rsid w:val="00422327"/>
    <w:rsid w:val="0043148A"/>
    <w:rsid w:val="00431975"/>
    <w:rsid w:val="00432716"/>
    <w:rsid w:val="0043383F"/>
    <w:rsid w:val="00435AB5"/>
    <w:rsid w:val="00437234"/>
    <w:rsid w:val="00437471"/>
    <w:rsid w:val="00440392"/>
    <w:rsid w:val="00442B73"/>
    <w:rsid w:val="00443A6D"/>
    <w:rsid w:val="004459C6"/>
    <w:rsid w:val="00446314"/>
    <w:rsid w:val="004470D5"/>
    <w:rsid w:val="00447C1E"/>
    <w:rsid w:val="00451DEC"/>
    <w:rsid w:val="00452E03"/>
    <w:rsid w:val="00453552"/>
    <w:rsid w:val="00455134"/>
    <w:rsid w:val="004600D7"/>
    <w:rsid w:val="00462B00"/>
    <w:rsid w:val="00462C4E"/>
    <w:rsid w:val="0046423B"/>
    <w:rsid w:val="004708FD"/>
    <w:rsid w:val="004714B1"/>
    <w:rsid w:val="00472A8F"/>
    <w:rsid w:val="00472E23"/>
    <w:rsid w:val="00474A8E"/>
    <w:rsid w:val="004752E2"/>
    <w:rsid w:val="0047544E"/>
    <w:rsid w:val="0047561A"/>
    <w:rsid w:val="00476676"/>
    <w:rsid w:val="00477E91"/>
    <w:rsid w:val="00483781"/>
    <w:rsid w:val="00483CCC"/>
    <w:rsid w:val="00483F2C"/>
    <w:rsid w:val="00494A82"/>
    <w:rsid w:val="004960BA"/>
    <w:rsid w:val="004A2D34"/>
    <w:rsid w:val="004A2F08"/>
    <w:rsid w:val="004A48CA"/>
    <w:rsid w:val="004A543C"/>
    <w:rsid w:val="004A6286"/>
    <w:rsid w:val="004A643E"/>
    <w:rsid w:val="004A6581"/>
    <w:rsid w:val="004B46EC"/>
    <w:rsid w:val="004C2E49"/>
    <w:rsid w:val="004C50AE"/>
    <w:rsid w:val="004C615B"/>
    <w:rsid w:val="004C69A7"/>
    <w:rsid w:val="004D04AD"/>
    <w:rsid w:val="004D1FDB"/>
    <w:rsid w:val="004D3638"/>
    <w:rsid w:val="004D43D3"/>
    <w:rsid w:val="004D5E86"/>
    <w:rsid w:val="004E11D8"/>
    <w:rsid w:val="004E160F"/>
    <w:rsid w:val="004E4959"/>
    <w:rsid w:val="004E4A8E"/>
    <w:rsid w:val="004E5D8C"/>
    <w:rsid w:val="004E5F80"/>
    <w:rsid w:val="004E6BFA"/>
    <w:rsid w:val="004E72D3"/>
    <w:rsid w:val="004E7651"/>
    <w:rsid w:val="004E7FD0"/>
    <w:rsid w:val="004F0423"/>
    <w:rsid w:val="004F2540"/>
    <w:rsid w:val="004F2F54"/>
    <w:rsid w:val="004F4886"/>
    <w:rsid w:val="004F6EDF"/>
    <w:rsid w:val="004F72C7"/>
    <w:rsid w:val="004F77ED"/>
    <w:rsid w:val="00500816"/>
    <w:rsid w:val="0050255B"/>
    <w:rsid w:val="00503920"/>
    <w:rsid w:val="00503F52"/>
    <w:rsid w:val="00505C81"/>
    <w:rsid w:val="00506D32"/>
    <w:rsid w:val="005072CD"/>
    <w:rsid w:val="00510518"/>
    <w:rsid w:val="0051085D"/>
    <w:rsid w:val="00511375"/>
    <w:rsid w:val="00511668"/>
    <w:rsid w:val="00511934"/>
    <w:rsid w:val="00512C6B"/>
    <w:rsid w:val="00515297"/>
    <w:rsid w:val="00520A94"/>
    <w:rsid w:val="005234BE"/>
    <w:rsid w:val="005266CA"/>
    <w:rsid w:val="005358BC"/>
    <w:rsid w:val="005363BC"/>
    <w:rsid w:val="005364A3"/>
    <w:rsid w:val="0053713F"/>
    <w:rsid w:val="00540608"/>
    <w:rsid w:val="00542038"/>
    <w:rsid w:val="00542051"/>
    <w:rsid w:val="00542C4F"/>
    <w:rsid w:val="005445BE"/>
    <w:rsid w:val="00545890"/>
    <w:rsid w:val="00550A3B"/>
    <w:rsid w:val="00550E21"/>
    <w:rsid w:val="0055158F"/>
    <w:rsid w:val="005524A2"/>
    <w:rsid w:val="005547E1"/>
    <w:rsid w:val="005601C3"/>
    <w:rsid w:val="00560A01"/>
    <w:rsid w:val="00563114"/>
    <w:rsid w:val="00563693"/>
    <w:rsid w:val="00563EAF"/>
    <w:rsid w:val="0056518C"/>
    <w:rsid w:val="00565D5B"/>
    <w:rsid w:val="005674F7"/>
    <w:rsid w:val="00567DE7"/>
    <w:rsid w:val="005721E3"/>
    <w:rsid w:val="00580507"/>
    <w:rsid w:val="00581E48"/>
    <w:rsid w:val="005827E8"/>
    <w:rsid w:val="00586F6C"/>
    <w:rsid w:val="005912FB"/>
    <w:rsid w:val="005917B8"/>
    <w:rsid w:val="00591AD7"/>
    <w:rsid w:val="005940EB"/>
    <w:rsid w:val="0059545A"/>
    <w:rsid w:val="005955C7"/>
    <w:rsid w:val="00596675"/>
    <w:rsid w:val="005967BB"/>
    <w:rsid w:val="005A0C2E"/>
    <w:rsid w:val="005A3F80"/>
    <w:rsid w:val="005A4F79"/>
    <w:rsid w:val="005A598F"/>
    <w:rsid w:val="005B172E"/>
    <w:rsid w:val="005B2A87"/>
    <w:rsid w:val="005C04BB"/>
    <w:rsid w:val="005C286E"/>
    <w:rsid w:val="005C33B4"/>
    <w:rsid w:val="005C423C"/>
    <w:rsid w:val="005C4B64"/>
    <w:rsid w:val="005C50FC"/>
    <w:rsid w:val="005C54B0"/>
    <w:rsid w:val="005C6321"/>
    <w:rsid w:val="005D021A"/>
    <w:rsid w:val="005D4603"/>
    <w:rsid w:val="005D532E"/>
    <w:rsid w:val="005D7CF3"/>
    <w:rsid w:val="005E0A1A"/>
    <w:rsid w:val="005E22A5"/>
    <w:rsid w:val="005E292E"/>
    <w:rsid w:val="005E6A3C"/>
    <w:rsid w:val="005E7295"/>
    <w:rsid w:val="005F0A77"/>
    <w:rsid w:val="005F2D36"/>
    <w:rsid w:val="005F31C0"/>
    <w:rsid w:val="005F43D7"/>
    <w:rsid w:val="005F5FFE"/>
    <w:rsid w:val="005F6830"/>
    <w:rsid w:val="005F7C5A"/>
    <w:rsid w:val="00600B7F"/>
    <w:rsid w:val="00600F05"/>
    <w:rsid w:val="00603FF7"/>
    <w:rsid w:val="00604BE2"/>
    <w:rsid w:val="006059DF"/>
    <w:rsid w:val="0060707B"/>
    <w:rsid w:val="00610EE7"/>
    <w:rsid w:val="00616358"/>
    <w:rsid w:val="00617B1B"/>
    <w:rsid w:val="0062182F"/>
    <w:rsid w:val="0062241E"/>
    <w:rsid w:val="006226A2"/>
    <w:rsid w:val="006228E2"/>
    <w:rsid w:val="0062567E"/>
    <w:rsid w:val="00626691"/>
    <w:rsid w:val="00630C90"/>
    <w:rsid w:val="0063244C"/>
    <w:rsid w:val="00634425"/>
    <w:rsid w:val="00634E66"/>
    <w:rsid w:val="0063688D"/>
    <w:rsid w:val="00640767"/>
    <w:rsid w:val="00640F7D"/>
    <w:rsid w:val="0064229A"/>
    <w:rsid w:val="006469D1"/>
    <w:rsid w:val="00646DDA"/>
    <w:rsid w:val="0065006B"/>
    <w:rsid w:val="00650EBF"/>
    <w:rsid w:val="00655D39"/>
    <w:rsid w:val="0065657E"/>
    <w:rsid w:val="0066069C"/>
    <w:rsid w:val="0066122E"/>
    <w:rsid w:val="00661AF9"/>
    <w:rsid w:val="00661B51"/>
    <w:rsid w:val="00664AD0"/>
    <w:rsid w:val="00664C7C"/>
    <w:rsid w:val="0066583A"/>
    <w:rsid w:val="00665B4D"/>
    <w:rsid w:val="00665F9E"/>
    <w:rsid w:val="0066688F"/>
    <w:rsid w:val="00666F6E"/>
    <w:rsid w:val="00673E6A"/>
    <w:rsid w:val="00675EDB"/>
    <w:rsid w:val="00676E4D"/>
    <w:rsid w:val="00677034"/>
    <w:rsid w:val="0068067E"/>
    <w:rsid w:val="00682090"/>
    <w:rsid w:val="00682FE0"/>
    <w:rsid w:val="0068319C"/>
    <w:rsid w:val="00686481"/>
    <w:rsid w:val="00686BB3"/>
    <w:rsid w:val="00687C66"/>
    <w:rsid w:val="006929FB"/>
    <w:rsid w:val="00694161"/>
    <w:rsid w:val="0069481A"/>
    <w:rsid w:val="00694A12"/>
    <w:rsid w:val="00695911"/>
    <w:rsid w:val="00696634"/>
    <w:rsid w:val="006A131B"/>
    <w:rsid w:val="006A28DC"/>
    <w:rsid w:val="006A3E01"/>
    <w:rsid w:val="006A7A14"/>
    <w:rsid w:val="006A7F48"/>
    <w:rsid w:val="006B005F"/>
    <w:rsid w:val="006B3BF8"/>
    <w:rsid w:val="006B4BFE"/>
    <w:rsid w:val="006C0F33"/>
    <w:rsid w:val="006C1E2C"/>
    <w:rsid w:val="006C2B18"/>
    <w:rsid w:val="006C4942"/>
    <w:rsid w:val="006C4BE5"/>
    <w:rsid w:val="006C5470"/>
    <w:rsid w:val="006C571B"/>
    <w:rsid w:val="006C60D2"/>
    <w:rsid w:val="006C6F61"/>
    <w:rsid w:val="006C7186"/>
    <w:rsid w:val="006D0EAD"/>
    <w:rsid w:val="006D0FF5"/>
    <w:rsid w:val="006D2901"/>
    <w:rsid w:val="006D36E7"/>
    <w:rsid w:val="006D4339"/>
    <w:rsid w:val="006D5D1F"/>
    <w:rsid w:val="006D6B2A"/>
    <w:rsid w:val="006D7835"/>
    <w:rsid w:val="006D7F88"/>
    <w:rsid w:val="006E4AC6"/>
    <w:rsid w:val="006E4B7F"/>
    <w:rsid w:val="006E5418"/>
    <w:rsid w:val="006E5E54"/>
    <w:rsid w:val="006F05C3"/>
    <w:rsid w:val="006F15B1"/>
    <w:rsid w:val="006F174B"/>
    <w:rsid w:val="006F3032"/>
    <w:rsid w:val="006F346E"/>
    <w:rsid w:val="006F5B38"/>
    <w:rsid w:val="006F6A9F"/>
    <w:rsid w:val="00700579"/>
    <w:rsid w:val="00700F3B"/>
    <w:rsid w:val="00701E5A"/>
    <w:rsid w:val="00702822"/>
    <w:rsid w:val="0070367B"/>
    <w:rsid w:val="00707ED6"/>
    <w:rsid w:val="00710511"/>
    <w:rsid w:val="00710CF7"/>
    <w:rsid w:val="0071282D"/>
    <w:rsid w:val="007135AF"/>
    <w:rsid w:val="00717835"/>
    <w:rsid w:val="00720489"/>
    <w:rsid w:val="0072072E"/>
    <w:rsid w:val="00720BC7"/>
    <w:rsid w:val="00722B78"/>
    <w:rsid w:val="00723374"/>
    <w:rsid w:val="00730697"/>
    <w:rsid w:val="0073096B"/>
    <w:rsid w:val="007317BC"/>
    <w:rsid w:val="0073357B"/>
    <w:rsid w:val="00733A77"/>
    <w:rsid w:val="00734BCF"/>
    <w:rsid w:val="00734D74"/>
    <w:rsid w:val="00736CE0"/>
    <w:rsid w:val="007377F1"/>
    <w:rsid w:val="0074205E"/>
    <w:rsid w:val="00742246"/>
    <w:rsid w:val="007439F4"/>
    <w:rsid w:val="0074542D"/>
    <w:rsid w:val="00745F3B"/>
    <w:rsid w:val="0074676D"/>
    <w:rsid w:val="00746993"/>
    <w:rsid w:val="00747267"/>
    <w:rsid w:val="007505B0"/>
    <w:rsid w:val="00751946"/>
    <w:rsid w:val="007532C9"/>
    <w:rsid w:val="00754981"/>
    <w:rsid w:val="00756119"/>
    <w:rsid w:val="00760434"/>
    <w:rsid w:val="00761877"/>
    <w:rsid w:val="00763D19"/>
    <w:rsid w:val="00764AB6"/>
    <w:rsid w:val="007704A9"/>
    <w:rsid w:val="00772867"/>
    <w:rsid w:val="00772B26"/>
    <w:rsid w:val="0077330C"/>
    <w:rsid w:val="00776D16"/>
    <w:rsid w:val="00783919"/>
    <w:rsid w:val="00783DA7"/>
    <w:rsid w:val="00784603"/>
    <w:rsid w:val="0078653A"/>
    <w:rsid w:val="0078704A"/>
    <w:rsid w:val="00792C32"/>
    <w:rsid w:val="00794AFB"/>
    <w:rsid w:val="007953FB"/>
    <w:rsid w:val="00797164"/>
    <w:rsid w:val="007A238A"/>
    <w:rsid w:val="007A293E"/>
    <w:rsid w:val="007A2BBA"/>
    <w:rsid w:val="007A5E7D"/>
    <w:rsid w:val="007A7042"/>
    <w:rsid w:val="007A7123"/>
    <w:rsid w:val="007B0003"/>
    <w:rsid w:val="007B008F"/>
    <w:rsid w:val="007B13FA"/>
    <w:rsid w:val="007B17C2"/>
    <w:rsid w:val="007B3030"/>
    <w:rsid w:val="007B32AD"/>
    <w:rsid w:val="007B4A75"/>
    <w:rsid w:val="007C0BE8"/>
    <w:rsid w:val="007C0D2F"/>
    <w:rsid w:val="007C0EBF"/>
    <w:rsid w:val="007C2127"/>
    <w:rsid w:val="007C31C5"/>
    <w:rsid w:val="007C44DA"/>
    <w:rsid w:val="007C743D"/>
    <w:rsid w:val="007C7E90"/>
    <w:rsid w:val="007D1FBD"/>
    <w:rsid w:val="007D46EC"/>
    <w:rsid w:val="007D4D5F"/>
    <w:rsid w:val="007D76FB"/>
    <w:rsid w:val="007E0B9B"/>
    <w:rsid w:val="007E1C10"/>
    <w:rsid w:val="007E3170"/>
    <w:rsid w:val="007E4256"/>
    <w:rsid w:val="007E5364"/>
    <w:rsid w:val="007F2B2C"/>
    <w:rsid w:val="00800EE9"/>
    <w:rsid w:val="00801786"/>
    <w:rsid w:val="00803F61"/>
    <w:rsid w:val="008050EE"/>
    <w:rsid w:val="008071C5"/>
    <w:rsid w:val="00810BB3"/>
    <w:rsid w:val="00813EE2"/>
    <w:rsid w:val="00816EB4"/>
    <w:rsid w:val="0082083D"/>
    <w:rsid w:val="00821AC8"/>
    <w:rsid w:val="008221AA"/>
    <w:rsid w:val="00823DF8"/>
    <w:rsid w:val="0082448C"/>
    <w:rsid w:val="00826253"/>
    <w:rsid w:val="0082671D"/>
    <w:rsid w:val="00826DD8"/>
    <w:rsid w:val="008270DC"/>
    <w:rsid w:val="0083118E"/>
    <w:rsid w:val="00831EA7"/>
    <w:rsid w:val="00833324"/>
    <w:rsid w:val="00835A63"/>
    <w:rsid w:val="008377B5"/>
    <w:rsid w:val="00841477"/>
    <w:rsid w:val="00842E02"/>
    <w:rsid w:val="008502C2"/>
    <w:rsid w:val="008507EF"/>
    <w:rsid w:val="00850904"/>
    <w:rsid w:val="008525DD"/>
    <w:rsid w:val="00853829"/>
    <w:rsid w:val="00853BF9"/>
    <w:rsid w:val="00856AB0"/>
    <w:rsid w:val="00860FA6"/>
    <w:rsid w:val="00861FED"/>
    <w:rsid w:val="00862A3F"/>
    <w:rsid w:val="00863A16"/>
    <w:rsid w:val="008648BF"/>
    <w:rsid w:val="00867C20"/>
    <w:rsid w:val="00870BB1"/>
    <w:rsid w:val="0087187D"/>
    <w:rsid w:val="00871E93"/>
    <w:rsid w:val="00872B95"/>
    <w:rsid w:val="008733D8"/>
    <w:rsid w:val="008745A8"/>
    <w:rsid w:val="0088245A"/>
    <w:rsid w:val="008832DB"/>
    <w:rsid w:val="00884B5C"/>
    <w:rsid w:val="0088500E"/>
    <w:rsid w:val="00886AC1"/>
    <w:rsid w:val="008876AB"/>
    <w:rsid w:val="008915FB"/>
    <w:rsid w:val="0089577E"/>
    <w:rsid w:val="00895CB0"/>
    <w:rsid w:val="00897DE4"/>
    <w:rsid w:val="008A133E"/>
    <w:rsid w:val="008A1A85"/>
    <w:rsid w:val="008A1F39"/>
    <w:rsid w:val="008A2948"/>
    <w:rsid w:val="008A7380"/>
    <w:rsid w:val="008B0F94"/>
    <w:rsid w:val="008B25E6"/>
    <w:rsid w:val="008B3FDA"/>
    <w:rsid w:val="008B4683"/>
    <w:rsid w:val="008B472E"/>
    <w:rsid w:val="008B57A8"/>
    <w:rsid w:val="008C00B4"/>
    <w:rsid w:val="008C1668"/>
    <w:rsid w:val="008C1C8A"/>
    <w:rsid w:val="008C2EB3"/>
    <w:rsid w:val="008C3FAF"/>
    <w:rsid w:val="008C62AD"/>
    <w:rsid w:val="008C6BEB"/>
    <w:rsid w:val="008D1717"/>
    <w:rsid w:val="008D174D"/>
    <w:rsid w:val="008D2E1A"/>
    <w:rsid w:val="008D2FF6"/>
    <w:rsid w:val="008D49B1"/>
    <w:rsid w:val="008D554A"/>
    <w:rsid w:val="008D5DC5"/>
    <w:rsid w:val="008E2B05"/>
    <w:rsid w:val="008E569D"/>
    <w:rsid w:val="008F0099"/>
    <w:rsid w:val="008F0605"/>
    <w:rsid w:val="008F0A60"/>
    <w:rsid w:val="008F2DEC"/>
    <w:rsid w:val="008F3F14"/>
    <w:rsid w:val="00902E57"/>
    <w:rsid w:val="00903920"/>
    <w:rsid w:val="00904305"/>
    <w:rsid w:val="009049D1"/>
    <w:rsid w:val="00904B63"/>
    <w:rsid w:val="00905A5F"/>
    <w:rsid w:val="009062BF"/>
    <w:rsid w:val="00906F7A"/>
    <w:rsid w:val="00910330"/>
    <w:rsid w:val="00910824"/>
    <w:rsid w:val="00910CCC"/>
    <w:rsid w:val="009141DF"/>
    <w:rsid w:val="00917120"/>
    <w:rsid w:val="009171A0"/>
    <w:rsid w:val="00920B77"/>
    <w:rsid w:val="00920DEE"/>
    <w:rsid w:val="00921A94"/>
    <w:rsid w:val="0092248C"/>
    <w:rsid w:val="00922DEC"/>
    <w:rsid w:val="00922FC1"/>
    <w:rsid w:val="009232EE"/>
    <w:rsid w:val="00923F25"/>
    <w:rsid w:val="0092466F"/>
    <w:rsid w:val="0092587D"/>
    <w:rsid w:val="00925D56"/>
    <w:rsid w:val="0092640D"/>
    <w:rsid w:val="0092668F"/>
    <w:rsid w:val="00926F56"/>
    <w:rsid w:val="00930FCC"/>
    <w:rsid w:val="009361A2"/>
    <w:rsid w:val="009379DE"/>
    <w:rsid w:val="0094179F"/>
    <w:rsid w:val="00944853"/>
    <w:rsid w:val="009500BC"/>
    <w:rsid w:val="009536A2"/>
    <w:rsid w:val="00956D8E"/>
    <w:rsid w:val="009575CF"/>
    <w:rsid w:val="00961994"/>
    <w:rsid w:val="00962F5F"/>
    <w:rsid w:val="00964E59"/>
    <w:rsid w:val="009666C0"/>
    <w:rsid w:val="00966860"/>
    <w:rsid w:val="00967F46"/>
    <w:rsid w:val="00971C3A"/>
    <w:rsid w:val="00971D46"/>
    <w:rsid w:val="00972641"/>
    <w:rsid w:val="009727E2"/>
    <w:rsid w:val="00973A02"/>
    <w:rsid w:val="00974A06"/>
    <w:rsid w:val="00974B18"/>
    <w:rsid w:val="009751DC"/>
    <w:rsid w:val="00980270"/>
    <w:rsid w:val="00980D53"/>
    <w:rsid w:val="009810FB"/>
    <w:rsid w:val="00981759"/>
    <w:rsid w:val="0098306F"/>
    <w:rsid w:val="00983ECF"/>
    <w:rsid w:val="009846F1"/>
    <w:rsid w:val="00985089"/>
    <w:rsid w:val="009853F5"/>
    <w:rsid w:val="00985454"/>
    <w:rsid w:val="00986A71"/>
    <w:rsid w:val="00986CFB"/>
    <w:rsid w:val="00990736"/>
    <w:rsid w:val="00991650"/>
    <w:rsid w:val="00991FC3"/>
    <w:rsid w:val="00992CA5"/>
    <w:rsid w:val="00992E99"/>
    <w:rsid w:val="00993BC1"/>
    <w:rsid w:val="00994791"/>
    <w:rsid w:val="00994BF3"/>
    <w:rsid w:val="00997530"/>
    <w:rsid w:val="009A28AF"/>
    <w:rsid w:val="009A3AAC"/>
    <w:rsid w:val="009A4E84"/>
    <w:rsid w:val="009A5A09"/>
    <w:rsid w:val="009A6BE0"/>
    <w:rsid w:val="009A6E3B"/>
    <w:rsid w:val="009A7BE0"/>
    <w:rsid w:val="009B2E15"/>
    <w:rsid w:val="009B4B0D"/>
    <w:rsid w:val="009B6105"/>
    <w:rsid w:val="009B6C96"/>
    <w:rsid w:val="009C1A67"/>
    <w:rsid w:val="009C32A5"/>
    <w:rsid w:val="009C419C"/>
    <w:rsid w:val="009C5170"/>
    <w:rsid w:val="009C5B28"/>
    <w:rsid w:val="009C7411"/>
    <w:rsid w:val="009D2F27"/>
    <w:rsid w:val="009D5A73"/>
    <w:rsid w:val="009D5B4E"/>
    <w:rsid w:val="009D5C70"/>
    <w:rsid w:val="009D795A"/>
    <w:rsid w:val="009D7A98"/>
    <w:rsid w:val="009E07EA"/>
    <w:rsid w:val="009E0DFB"/>
    <w:rsid w:val="009E1059"/>
    <w:rsid w:val="009E120D"/>
    <w:rsid w:val="009E1234"/>
    <w:rsid w:val="009E3311"/>
    <w:rsid w:val="009E6159"/>
    <w:rsid w:val="009F0360"/>
    <w:rsid w:val="009F0786"/>
    <w:rsid w:val="009F0EAB"/>
    <w:rsid w:val="009F104D"/>
    <w:rsid w:val="009F146E"/>
    <w:rsid w:val="009F14CE"/>
    <w:rsid w:val="009F1B01"/>
    <w:rsid w:val="009F228E"/>
    <w:rsid w:val="009F54AE"/>
    <w:rsid w:val="009F67CC"/>
    <w:rsid w:val="009F7643"/>
    <w:rsid w:val="009F7E1A"/>
    <w:rsid w:val="00A021C3"/>
    <w:rsid w:val="00A05E22"/>
    <w:rsid w:val="00A1154D"/>
    <w:rsid w:val="00A12F4D"/>
    <w:rsid w:val="00A13F72"/>
    <w:rsid w:val="00A15D98"/>
    <w:rsid w:val="00A160BF"/>
    <w:rsid w:val="00A171D3"/>
    <w:rsid w:val="00A17719"/>
    <w:rsid w:val="00A20EFB"/>
    <w:rsid w:val="00A2115F"/>
    <w:rsid w:val="00A24C1D"/>
    <w:rsid w:val="00A27B3A"/>
    <w:rsid w:val="00A308DB"/>
    <w:rsid w:val="00A3110D"/>
    <w:rsid w:val="00A31871"/>
    <w:rsid w:val="00A31B2A"/>
    <w:rsid w:val="00A32543"/>
    <w:rsid w:val="00A3317C"/>
    <w:rsid w:val="00A37C87"/>
    <w:rsid w:val="00A431C7"/>
    <w:rsid w:val="00A439DA"/>
    <w:rsid w:val="00A44347"/>
    <w:rsid w:val="00A4539A"/>
    <w:rsid w:val="00A45DE3"/>
    <w:rsid w:val="00A500EE"/>
    <w:rsid w:val="00A51D62"/>
    <w:rsid w:val="00A55E93"/>
    <w:rsid w:val="00A56DAE"/>
    <w:rsid w:val="00A610AB"/>
    <w:rsid w:val="00A616E0"/>
    <w:rsid w:val="00A6232F"/>
    <w:rsid w:val="00A637C2"/>
    <w:rsid w:val="00A641B0"/>
    <w:rsid w:val="00A64291"/>
    <w:rsid w:val="00A649BB"/>
    <w:rsid w:val="00A66DF7"/>
    <w:rsid w:val="00A6703B"/>
    <w:rsid w:val="00A70B83"/>
    <w:rsid w:val="00A70E02"/>
    <w:rsid w:val="00A7252E"/>
    <w:rsid w:val="00A73197"/>
    <w:rsid w:val="00A73507"/>
    <w:rsid w:val="00A7459E"/>
    <w:rsid w:val="00A75998"/>
    <w:rsid w:val="00A7688B"/>
    <w:rsid w:val="00A81B52"/>
    <w:rsid w:val="00A82AA1"/>
    <w:rsid w:val="00A82BB4"/>
    <w:rsid w:val="00A83FB0"/>
    <w:rsid w:val="00A905F5"/>
    <w:rsid w:val="00A90AC1"/>
    <w:rsid w:val="00A925C9"/>
    <w:rsid w:val="00A92D91"/>
    <w:rsid w:val="00A95DB5"/>
    <w:rsid w:val="00A969EB"/>
    <w:rsid w:val="00A96B59"/>
    <w:rsid w:val="00A97371"/>
    <w:rsid w:val="00AA55D2"/>
    <w:rsid w:val="00AA6BEE"/>
    <w:rsid w:val="00AA72EA"/>
    <w:rsid w:val="00AB5F42"/>
    <w:rsid w:val="00AB67B2"/>
    <w:rsid w:val="00AB6B56"/>
    <w:rsid w:val="00AC0DA1"/>
    <w:rsid w:val="00AC1954"/>
    <w:rsid w:val="00AC1CF7"/>
    <w:rsid w:val="00AC2B52"/>
    <w:rsid w:val="00AC3900"/>
    <w:rsid w:val="00AC61A8"/>
    <w:rsid w:val="00AD1B31"/>
    <w:rsid w:val="00AD2642"/>
    <w:rsid w:val="00AD2800"/>
    <w:rsid w:val="00AD4629"/>
    <w:rsid w:val="00AD6ECF"/>
    <w:rsid w:val="00AE0DA1"/>
    <w:rsid w:val="00AE473E"/>
    <w:rsid w:val="00AE4F48"/>
    <w:rsid w:val="00AE5974"/>
    <w:rsid w:val="00AE6A0B"/>
    <w:rsid w:val="00AE7A2F"/>
    <w:rsid w:val="00AF143D"/>
    <w:rsid w:val="00AF32EA"/>
    <w:rsid w:val="00AF55EF"/>
    <w:rsid w:val="00AF7933"/>
    <w:rsid w:val="00AF7AC8"/>
    <w:rsid w:val="00B01286"/>
    <w:rsid w:val="00B01769"/>
    <w:rsid w:val="00B01B6B"/>
    <w:rsid w:val="00B06CD9"/>
    <w:rsid w:val="00B12FBB"/>
    <w:rsid w:val="00B17B8B"/>
    <w:rsid w:val="00B20E43"/>
    <w:rsid w:val="00B2117C"/>
    <w:rsid w:val="00B22E0E"/>
    <w:rsid w:val="00B303B9"/>
    <w:rsid w:val="00B30A20"/>
    <w:rsid w:val="00B32E32"/>
    <w:rsid w:val="00B335C9"/>
    <w:rsid w:val="00B33FB9"/>
    <w:rsid w:val="00B35F66"/>
    <w:rsid w:val="00B36D92"/>
    <w:rsid w:val="00B40E2C"/>
    <w:rsid w:val="00B410B9"/>
    <w:rsid w:val="00B4117A"/>
    <w:rsid w:val="00B42633"/>
    <w:rsid w:val="00B42A4C"/>
    <w:rsid w:val="00B44520"/>
    <w:rsid w:val="00B45036"/>
    <w:rsid w:val="00B46119"/>
    <w:rsid w:val="00B5016E"/>
    <w:rsid w:val="00B502BF"/>
    <w:rsid w:val="00B52C79"/>
    <w:rsid w:val="00B534DA"/>
    <w:rsid w:val="00B53AC0"/>
    <w:rsid w:val="00B55CA4"/>
    <w:rsid w:val="00B616CD"/>
    <w:rsid w:val="00B62726"/>
    <w:rsid w:val="00B6562C"/>
    <w:rsid w:val="00B677F2"/>
    <w:rsid w:val="00B72EED"/>
    <w:rsid w:val="00B73492"/>
    <w:rsid w:val="00B77958"/>
    <w:rsid w:val="00B77C3D"/>
    <w:rsid w:val="00B804C0"/>
    <w:rsid w:val="00B8362B"/>
    <w:rsid w:val="00B92C27"/>
    <w:rsid w:val="00B9315A"/>
    <w:rsid w:val="00B932BE"/>
    <w:rsid w:val="00B9352B"/>
    <w:rsid w:val="00B93A5E"/>
    <w:rsid w:val="00B94086"/>
    <w:rsid w:val="00B942FD"/>
    <w:rsid w:val="00B95B69"/>
    <w:rsid w:val="00B96662"/>
    <w:rsid w:val="00BA0965"/>
    <w:rsid w:val="00BA2E7F"/>
    <w:rsid w:val="00BA4BA8"/>
    <w:rsid w:val="00BB1681"/>
    <w:rsid w:val="00BB4B24"/>
    <w:rsid w:val="00BB6B52"/>
    <w:rsid w:val="00BB6E42"/>
    <w:rsid w:val="00BB7505"/>
    <w:rsid w:val="00BC1A7D"/>
    <w:rsid w:val="00BC1F50"/>
    <w:rsid w:val="00BC207F"/>
    <w:rsid w:val="00BC23B8"/>
    <w:rsid w:val="00BC6ABA"/>
    <w:rsid w:val="00BD06D3"/>
    <w:rsid w:val="00BD1DD0"/>
    <w:rsid w:val="00BD29F1"/>
    <w:rsid w:val="00BD4DF6"/>
    <w:rsid w:val="00BD5404"/>
    <w:rsid w:val="00BD5862"/>
    <w:rsid w:val="00BD63BE"/>
    <w:rsid w:val="00BD6F9A"/>
    <w:rsid w:val="00BE0B08"/>
    <w:rsid w:val="00BE294C"/>
    <w:rsid w:val="00BE2E9E"/>
    <w:rsid w:val="00BE308A"/>
    <w:rsid w:val="00BE4553"/>
    <w:rsid w:val="00BE5423"/>
    <w:rsid w:val="00BE589F"/>
    <w:rsid w:val="00BE739E"/>
    <w:rsid w:val="00BF0F97"/>
    <w:rsid w:val="00BF28CE"/>
    <w:rsid w:val="00BF2B93"/>
    <w:rsid w:val="00BF2C40"/>
    <w:rsid w:val="00BF2DF4"/>
    <w:rsid w:val="00BF4B90"/>
    <w:rsid w:val="00BF780B"/>
    <w:rsid w:val="00C00128"/>
    <w:rsid w:val="00C02236"/>
    <w:rsid w:val="00C02C23"/>
    <w:rsid w:val="00C02C6A"/>
    <w:rsid w:val="00C05443"/>
    <w:rsid w:val="00C05589"/>
    <w:rsid w:val="00C075A4"/>
    <w:rsid w:val="00C10D1F"/>
    <w:rsid w:val="00C13E67"/>
    <w:rsid w:val="00C15742"/>
    <w:rsid w:val="00C15AB7"/>
    <w:rsid w:val="00C16031"/>
    <w:rsid w:val="00C17A13"/>
    <w:rsid w:val="00C24355"/>
    <w:rsid w:val="00C24C23"/>
    <w:rsid w:val="00C25057"/>
    <w:rsid w:val="00C25696"/>
    <w:rsid w:val="00C279DD"/>
    <w:rsid w:val="00C315EE"/>
    <w:rsid w:val="00C32B1D"/>
    <w:rsid w:val="00C32DEF"/>
    <w:rsid w:val="00C333A0"/>
    <w:rsid w:val="00C34D0E"/>
    <w:rsid w:val="00C351B7"/>
    <w:rsid w:val="00C365BA"/>
    <w:rsid w:val="00C36E90"/>
    <w:rsid w:val="00C37760"/>
    <w:rsid w:val="00C379C4"/>
    <w:rsid w:val="00C408EC"/>
    <w:rsid w:val="00C40BC0"/>
    <w:rsid w:val="00C41E75"/>
    <w:rsid w:val="00C427D6"/>
    <w:rsid w:val="00C45064"/>
    <w:rsid w:val="00C4592B"/>
    <w:rsid w:val="00C47153"/>
    <w:rsid w:val="00C5330F"/>
    <w:rsid w:val="00C54A1A"/>
    <w:rsid w:val="00C557D4"/>
    <w:rsid w:val="00C55A6C"/>
    <w:rsid w:val="00C5617B"/>
    <w:rsid w:val="00C6025D"/>
    <w:rsid w:val="00C619D0"/>
    <w:rsid w:val="00C61B37"/>
    <w:rsid w:val="00C67AD8"/>
    <w:rsid w:val="00C7097C"/>
    <w:rsid w:val="00C70AD9"/>
    <w:rsid w:val="00C72374"/>
    <w:rsid w:val="00C77545"/>
    <w:rsid w:val="00C77CDA"/>
    <w:rsid w:val="00C81187"/>
    <w:rsid w:val="00C82339"/>
    <w:rsid w:val="00C84D5A"/>
    <w:rsid w:val="00C851FC"/>
    <w:rsid w:val="00C860DE"/>
    <w:rsid w:val="00C867FB"/>
    <w:rsid w:val="00C90227"/>
    <w:rsid w:val="00C915DE"/>
    <w:rsid w:val="00C929DD"/>
    <w:rsid w:val="00C93698"/>
    <w:rsid w:val="00CA0412"/>
    <w:rsid w:val="00CA1F00"/>
    <w:rsid w:val="00CA2EE6"/>
    <w:rsid w:val="00CA33C7"/>
    <w:rsid w:val="00CA5F04"/>
    <w:rsid w:val="00CA61A0"/>
    <w:rsid w:val="00CB022F"/>
    <w:rsid w:val="00CB462E"/>
    <w:rsid w:val="00CB4BAA"/>
    <w:rsid w:val="00CC03DA"/>
    <w:rsid w:val="00CC3B51"/>
    <w:rsid w:val="00CC400E"/>
    <w:rsid w:val="00CC5EE3"/>
    <w:rsid w:val="00CC78E0"/>
    <w:rsid w:val="00CC7D21"/>
    <w:rsid w:val="00CD11B6"/>
    <w:rsid w:val="00CD4EFE"/>
    <w:rsid w:val="00CE109E"/>
    <w:rsid w:val="00CE2F33"/>
    <w:rsid w:val="00CE542B"/>
    <w:rsid w:val="00CE5DF7"/>
    <w:rsid w:val="00CF0312"/>
    <w:rsid w:val="00CF0BBA"/>
    <w:rsid w:val="00CF198E"/>
    <w:rsid w:val="00CF1F6A"/>
    <w:rsid w:val="00CF1FB5"/>
    <w:rsid w:val="00CF2F46"/>
    <w:rsid w:val="00CF3028"/>
    <w:rsid w:val="00CF7201"/>
    <w:rsid w:val="00CF7CB1"/>
    <w:rsid w:val="00D0059B"/>
    <w:rsid w:val="00D01018"/>
    <w:rsid w:val="00D04910"/>
    <w:rsid w:val="00D04B01"/>
    <w:rsid w:val="00D076D5"/>
    <w:rsid w:val="00D100BF"/>
    <w:rsid w:val="00D12812"/>
    <w:rsid w:val="00D13013"/>
    <w:rsid w:val="00D15723"/>
    <w:rsid w:val="00D15FDB"/>
    <w:rsid w:val="00D1795D"/>
    <w:rsid w:val="00D17F46"/>
    <w:rsid w:val="00D2213B"/>
    <w:rsid w:val="00D22357"/>
    <w:rsid w:val="00D227C2"/>
    <w:rsid w:val="00D245FB"/>
    <w:rsid w:val="00D254A5"/>
    <w:rsid w:val="00D33375"/>
    <w:rsid w:val="00D352D9"/>
    <w:rsid w:val="00D36E7F"/>
    <w:rsid w:val="00D373E1"/>
    <w:rsid w:val="00D37450"/>
    <w:rsid w:val="00D3753F"/>
    <w:rsid w:val="00D37A4B"/>
    <w:rsid w:val="00D4173A"/>
    <w:rsid w:val="00D41FA8"/>
    <w:rsid w:val="00D42417"/>
    <w:rsid w:val="00D4297F"/>
    <w:rsid w:val="00D46D94"/>
    <w:rsid w:val="00D4719E"/>
    <w:rsid w:val="00D5257C"/>
    <w:rsid w:val="00D528DB"/>
    <w:rsid w:val="00D55B8A"/>
    <w:rsid w:val="00D571DE"/>
    <w:rsid w:val="00D57803"/>
    <w:rsid w:val="00D57DE9"/>
    <w:rsid w:val="00D60210"/>
    <w:rsid w:val="00D603FC"/>
    <w:rsid w:val="00D61B62"/>
    <w:rsid w:val="00D64255"/>
    <w:rsid w:val="00D65FFD"/>
    <w:rsid w:val="00D66261"/>
    <w:rsid w:val="00D66655"/>
    <w:rsid w:val="00D7035E"/>
    <w:rsid w:val="00D704CC"/>
    <w:rsid w:val="00D713CE"/>
    <w:rsid w:val="00D71DFC"/>
    <w:rsid w:val="00D726F8"/>
    <w:rsid w:val="00D7535A"/>
    <w:rsid w:val="00D7624B"/>
    <w:rsid w:val="00D76CF7"/>
    <w:rsid w:val="00D77B69"/>
    <w:rsid w:val="00D77F76"/>
    <w:rsid w:val="00D803BD"/>
    <w:rsid w:val="00D815E8"/>
    <w:rsid w:val="00D82746"/>
    <w:rsid w:val="00D83489"/>
    <w:rsid w:val="00D83E33"/>
    <w:rsid w:val="00D84706"/>
    <w:rsid w:val="00D84C83"/>
    <w:rsid w:val="00D91BC2"/>
    <w:rsid w:val="00D91CEF"/>
    <w:rsid w:val="00D93106"/>
    <w:rsid w:val="00D938F0"/>
    <w:rsid w:val="00D93DB0"/>
    <w:rsid w:val="00D94CD1"/>
    <w:rsid w:val="00D96C21"/>
    <w:rsid w:val="00DA06AD"/>
    <w:rsid w:val="00DA0E06"/>
    <w:rsid w:val="00DA40F0"/>
    <w:rsid w:val="00DA5801"/>
    <w:rsid w:val="00DA6090"/>
    <w:rsid w:val="00DA6CF2"/>
    <w:rsid w:val="00DB4209"/>
    <w:rsid w:val="00DB71BA"/>
    <w:rsid w:val="00DB739F"/>
    <w:rsid w:val="00DB7E31"/>
    <w:rsid w:val="00DC1BD4"/>
    <w:rsid w:val="00DC3ED1"/>
    <w:rsid w:val="00DC4628"/>
    <w:rsid w:val="00DC6BEA"/>
    <w:rsid w:val="00DD12B3"/>
    <w:rsid w:val="00DD1995"/>
    <w:rsid w:val="00DD1A9F"/>
    <w:rsid w:val="00DD1AF7"/>
    <w:rsid w:val="00DD2C55"/>
    <w:rsid w:val="00DD30A6"/>
    <w:rsid w:val="00DD4661"/>
    <w:rsid w:val="00DD5C89"/>
    <w:rsid w:val="00DD7880"/>
    <w:rsid w:val="00DD7A23"/>
    <w:rsid w:val="00DE13FD"/>
    <w:rsid w:val="00DE1D1B"/>
    <w:rsid w:val="00DE23F4"/>
    <w:rsid w:val="00DE2494"/>
    <w:rsid w:val="00DE283C"/>
    <w:rsid w:val="00DE4085"/>
    <w:rsid w:val="00DE6936"/>
    <w:rsid w:val="00DF0354"/>
    <w:rsid w:val="00DF2C39"/>
    <w:rsid w:val="00DF2F7E"/>
    <w:rsid w:val="00DF5756"/>
    <w:rsid w:val="00DF57F1"/>
    <w:rsid w:val="00DF70D9"/>
    <w:rsid w:val="00E00927"/>
    <w:rsid w:val="00E0371E"/>
    <w:rsid w:val="00E03B56"/>
    <w:rsid w:val="00E06442"/>
    <w:rsid w:val="00E06672"/>
    <w:rsid w:val="00E1019A"/>
    <w:rsid w:val="00E10AB6"/>
    <w:rsid w:val="00E11A38"/>
    <w:rsid w:val="00E13003"/>
    <w:rsid w:val="00E16AF8"/>
    <w:rsid w:val="00E16D1A"/>
    <w:rsid w:val="00E21A3B"/>
    <w:rsid w:val="00E24C4B"/>
    <w:rsid w:val="00E27695"/>
    <w:rsid w:val="00E279C3"/>
    <w:rsid w:val="00E27BE9"/>
    <w:rsid w:val="00E315C8"/>
    <w:rsid w:val="00E3278B"/>
    <w:rsid w:val="00E35B7D"/>
    <w:rsid w:val="00E368D6"/>
    <w:rsid w:val="00E37B85"/>
    <w:rsid w:val="00E37CF7"/>
    <w:rsid w:val="00E403BF"/>
    <w:rsid w:val="00E41819"/>
    <w:rsid w:val="00E41939"/>
    <w:rsid w:val="00E4401A"/>
    <w:rsid w:val="00E44AE6"/>
    <w:rsid w:val="00E46F66"/>
    <w:rsid w:val="00E47383"/>
    <w:rsid w:val="00E52126"/>
    <w:rsid w:val="00E534EB"/>
    <w:rsid w:val="00E5460E"/>
    <w:rsid w:val="00E546CF"/>
    <w:rsid w:val="00E55327"/>
    <w:rsid w:val="00E563A4"/>
    <w:rsid w:val="00E57A43"/>
    <w:rsid w:val="00E606B2"/>
    <w:rsid w:val="00E63ADA"/>
    <w:rsid w:val="00E63BDA"/>
    <w:rsid w:val="00E644EC"/>
    <w:rsid w:val="00E674D5"/>
    <w:rsid w:val="00E70ABD"/>
    <w:rsid w:val="00E724EC"/>
    <w:rsid w:val="00E730BC"/>
    <w:rsid w:val="00E757B4"/>
    <w:rsid w:val="00E779B7"/>
    <w:rsid w:val="00E77A50"/>
    <w:rsid w:val="00E8084A"/>
    <w:rsid w:val="00E810A3"/>
    <w:rsid w:val="00E812B2"/>
    <w:rsid w:val="00E84E10"/>
    <w:rsid w:val="00E905D4"/>
    <w:rsid w:val="00E91FD4"/>
    <w:rsid w:val="00E948E4"/>
    <w:rsid w:val="00E94D94"/>
    <w:rsid w:val="00E96345"/>
    <w:rsid w:val="00E96E76"/>
    <w:rsid w:val="00E973BF"/>
    <w:rsid w:val="00E97E45"/>
    <w:rsid w:val="00EA0224"/>
    <w:rsid w:val="00EA0285"/>
    <w:rsid w:val="00EA0C3D"/>
    <w:rsid w:val="00EA2F5B"/>
    <w:rsid w:val="00EA369C"/>
    <w:rsid w:val="00EA3C99"/>
    <w:rsid w:val="00EA52B6"/>
    <w:rsid w:val="00EA5B71"/>
    <w:rsid w:val="00EA755E"/>
    <w:rsid w:val="00EB0163"/>
    <w:rsid w:val="00EB2282"/>
    <w:rsid w:val="00EB2A7D"/>
    <w:rsid w:val="00EB3649"/>
    <w:rsid w:val="00EB3985"/>
    <w:rsid w:val="00EB4A80"/>
    <w:rsid w:val="00EB50A4"/>
    <w:rsid w:val="00EB6574"/>
    <w:rsid w:val="00EB7D33"/>
    <w:rsid w:val="00EC0443"/>
    <w:rsid w:val="00EC17A9"/>
    <w:rsid w:val="00EC1D6A"/>
    <w:rsid w:val="00EC35EA"/>
    <w:rsid w:val="00EC6954"/>
    <w:rsid w:val="00EC718D"/>
    <w:rsid w:val="00ED28F2"/>
    <w:rsid w:val="00ED3465"/>
    <w:rsid w:val="00ED3E7D"/>
    <w:rsid w:val="00ED5039"/>
    <w:rsid w:val="00EE0069"/>
    <w:rsid w:val="00EE01CC"/>
    <w:rsid w:val="00EE50D2"/>
    <w:rsid w:val="00EE574A"/>
    <w:rsid w:val="00EE59C2"/>
    <w:rsid w:val="00EE76C5"/>
    <w:rsid w:val="00EF1435"/>
    <w:rsid w:val="00EF249A"/>
    <w:rsid w:val="00EF347D"/>
    <w:rsid w:val="00EF3E6A"/>
    <w:rsid w:val="00EF415A"/>
    <w:rsid w:val="00EF46A2"/>
    <w:rsid w:val="00F00259"/>
    <w:rsid w:val="00F026D5"/>
    <w:rsid w:val="00F028D8"/>
    <w:rsid w:val="00F02BFD"/>
    <w:rsid w:val="00F033D8"/>
    <w:rsid w:val="00F05414"/>
    <w:rsid w:val="00F05D6B"/>
    <w:rsid w:val="00F07336"/>
    <w:rsid w:val="00F10753"/>
    <w:rsid w:val="00F10A88"/>
    <w:rsid w:val="00F10FA6"/>
    <w:rsid w:val="00F15629"/>
    <w:rsid w:val="00F1599B"/>
    <w:rsid w:val="00F15ACC"/>
    <w:rsid w:val="00F178A6"/>
    <w:rsid w:val="00F20AEF"/>
    <w:rsid w:val="00F22A97"/>
    <w:rsid w:val="00F2302E"/>
    <w:rsid w:val="00F23533"/>
    <w:rsid w:val="00F23E7C"/>
    <w:rsid w:val="00F26E4E"/>
    <w:rsid w:val="00F27614"/>
    <w:rsid w:val="00F305A7"/>
    <w:rsid w:val="00F31C5E"/>
    <w:rsid w:val="00F31DC7"/>
    <w:rsid w:val="00F326B3"/>
    <w:rsid w:val="00F36057"/>
    <w:rsid w:val="00F36940"/>
    <w:rsid w:val="00F4115C"/>
    <w:rsid w:val="00F411CB"/>
    <w:rsid w:val="00F443C6"/>
    <w:rsid w:val="00F45742"/>
    <w:rsid w:val="00F507F6"/>
    <w:rsid w:val="00F51A73"/>
    <w:rsid w:val="00F54087"/>
    <w:rsid w:val="00F55F14"/>
    <w:rsid w:val="00F56824"/>
    <w:rsid w:val="00F56CD5"/>
    <w:rsid w:val="00F570E0"/>
    <w:rsid w:val="00F57FE6"/>
    <w:rsid w:val="00F611FC"/>
    <w:rsid w:val="00F62E54"/>
    <w:rsid w:val="00F63FAF"/>
    <w:rsid w:val="00F64EFC"/>
    <w:rsid w:val="00F65818"/>
    <w:rsid w:val="00F7052B"/>
    <w:rsid w:val="00F7632B"/>
    <w:rsid w:val="00F80F6C"/>
    <w:rsid w:val="00F8269D"/>
    <w:rsid w:val="00F82BCE"/>
    <w:rsid w:val="00F830A2"/>
    <w:rsid w:val="00F84248"/>
    <w:rsid w:val="00F854FE"/>
    <w:rsid w:val="00F868A2"/>
    <w:rsid w:val="00F8793E"/>
    <w:rsid w:val="00F91587"/>
    <w:rsid w:val="00F94289"/>
    <w:rsid w:val="00F943AD"/>
    <w:rsid w:val="00F95373"/>
    <w:rsid w:val="00F960C4"/>
    <w:rsid w:val="00F96207"/>
    <w:rsid w:val="00F97372"/>
    <w:rsid w:val="00FA03F2"/>
    <w:rsid w:val="00FA2369"/>
    <w:rsid w:val="00FA37DD"/>
    <w:rsid w:val="00FA5256"/>
    <w:rsid w:val="00FB3F2A"/>
    <w:rsid w:val="00FB41E1"/>
    <w:rsid w:val="00FB6150"/>
    <w:rsid w:val="00FB7807"/>
    <w:rsid w:val="00FB7AB0"/>
    <w:rsid w:val="00FC26B5"/>
    <w:rsid w:val="00FC3B3C"/>
    <w:rsid w:val="00FC54F6"/>
    <w:rsid w:val="00FC5505"/>
    <w:rsid w:val="00FC5EF5"/>
    <w:rsid w:val="00FD14C0"/>
    <w:rsid w:val="00FD1B1E"/>
    <w:rsid w:val="00FD48F4"/>
    <w:rsid w:val="00FD65F1"/>
    <w:rsid w:val="00FD71D3"/>
    <w:rsid w:val="00FE09E0"/>
    <w:rsid w:val="00FE1B20"/>
    <w:rsid w:val="00FE21EF"/>
    <w:rsid w:val="00FE37C1"/>
    <w:rsid w:val="00FE4809"/>
    <w:rsid w:val="00FE4AC5"/>
    <w:rsid w:val="00FE5683"/>
    <w:rsid w:val="00FE7D9F"/>
    <w:rsid w:val="00FF5B04"/>
    <w:rsid w:val="00FF704D"/>
    <w:rsid w:val="00FF7E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6625"/>
    <o:shapelayout v:ext="edit">
      <o:idmap v:ext="edit" data="1"/>
    </o:shapelayout>
  </w:shapeDefaults>
  <w:decimalSymbol w:val="."/>
  <w:listSeparator w:val=","/>
  <w14:docId w14:val="726D25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annotation text" w:uiPriority="99"/>
    <w:lsdException w:name="footer" w:uiPriority="99"/>
    <w:lsdException w:name="caption" w:qFormat="1"/>
    <w:lsdException w:name="annotation reference" w:uiPriority="99"/>
    <w:lsdException w:name="List Number" w:semiHidden="0" w:unhideWhenUsed="0"/>
    <w:lsdException w:name="List 4" w:semiHidden="0" w:unhideWhenUsed="0"/>
    <w:lsdException w:name="List 5" w:semiHidden="0" w:unhideWhenUsed="0"/>
    <w:lsdException w:name="Title" w:semiHidden="0" w:unhideWhenUsed="0" w:qFormat="1"/>
    <w:lsdException w:name="Default Paragraph Font" w:uiPriority="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iPriority="22" w:unhideWhenUsed="0" w:qFormat="1"/>
    <w:lsdException w:name="Emphasis" w:semiHidden="0" w:uiPriority="20" w:unhideWhenUsed="0" w:qFormat="1"/>
    <w:lsdException w:name="No Lis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C743D"/>
    <w:pPr>
      <w:widowControl w:val="0"/>
      <w:overflowPunct w:val="0"/>
      <w:autoSpaceDE w:val="0"/>
      <w:autoSpaceDN w:val="0"/>
      <w:adjustRightInd w:val="0"/>
      <w:textAlignment w:val="baseline"/>
    </w:pPr>
    <w:rPr>
      <w:sz w:val="24"/>
    </w:rPr>
  </w:style>
  <w:style w:type="paragraph" w:styleId="Heading1">
    <w:name w:val="heading 1"/>
    <w:basedOn w:val="Normal"/>
    <w:next w:val="Normal"/>
    <w:qFormat/>
    <w:rsid w:val="00E973BF"/>
    <w:pPr>
      <w:keepNext/>
      <w:tabs>
        <w:tab w:val="center" w:pos="4680"/>
      </w:tabs>
      <w:suppressAutoHyphens/>
      <w:outlineLvl w:val="0"/>
    </w:pPr>
    <w:rPr>
      <w:b/>
    </w:rPr>
  </w:style>
  <w:style w:type="paragraph" w:styleId="Heading2">
    <w:name w:val="heading 2"/>
    <w:basedOn w:val="Normal"/>
    <w:next w:val="Normal"/>
    <w:qFormat/>
    <w:rsid w:val="00E973BF"/>
    <w:pPr>
      <w:keepNext/>
      <w:tabs>
        <w:tab w:val="center" w:pos="4680"/>
      </w:tabs>
      <w:suppressAutoHyphens/>
      <w:jc w:val="cente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rsid w:val="00E973BF"/>
  </w:style>
  <w:style w:type="character" w:styleId="EndnoteReference">
    <w:name w:val="endnote reference"/>
    <w:basedOn w:val="DefaultParagraphFont"/>
    <w:semiHidden/>
    <w:rsid w:val="00E973BF"/>
    <w:rPr>
      <w:vertAlign w:val="superscript"/>
    </w:rPr>
  </w:style>
  <w:style w:type="paragraph" w:styleId="FootnoteText">
    <w:name w:val="footnote text"/>
    <w:basedOn w:val="Normal"/>
    <w:semiHidden/>
    <w:rsid w:val="00E973BF"/>
  </w:style>
  <w:style w:type="character" w:styleId="FootnoteReference">
    <w:name w:val="footnote reference"/>
    <w:basedOn w:val="DefaultParagraphFont"/>
    <w:semiHidden/>
    <w:rsid w:val="00E973BF"/>
    <w:rPr>
      <w:vertAlign w:val="superscript"/>
    </w:rPr>
  </w:style>
  <w:style w:type="paragraph" w:styleId="TOC1">
    <w:name w:val="toc 1"/>
    <w:basedOn w:val="Normal"/>
    <w:next w:val="Normal"/>
    <w:uiPriority w:val="39"/>
    <w:rsid w:val="00905A5F"/>
    <w:pPr>
      <w:tabs>
        <w:tab w:val="right" w:leader="dot" w:pos="9350"/>
      </w:tabs>
      <w:spacing w:before="120" w:after="120"/>
    </w:pPr>
    <w:rPr>
      <w:b/>
      <w:bCs/>
      <w:caps/>
      <w:noProof/>
      <w:sz w:val="20"/>
    </w:rPr>
  </w:style>
  <w:style w:type="paragraph" w:styleId="TOC2">
    <w:name w:val="toc 2"/>
    <w:basedOn w:val="Normal"/>
    <w:next w:val="Normal"/>
    <w:semiHidden/>
    <w:rsid w:val="00E973BF"/>
    <w:pPr>
      <w:ind w:left="240"/>
    </w:pPr>
    <w:rPr>
      <w:rFonts w:asciiTheme="minorHAnsi" w:hAnsiTheme="minorHAnsi"/>
      <w:smallCaps/>
      <w:sz w:val="20"/>
    </w:rPr>
  </w:style>
  <w:style w:type="paragraph" w:styleId="TOC3">
    <w:name w:val="toc 3"/>
    <w:basedOn w:val="Normal"/>
    <w:next w:val="Normal"/>
    <w:semiHidden/>
    <w:rsid w:val="00E973BF"/>
    <w:pPr>
      <w:ind w:left="480"/>
    </w:pPr>
    <w:rPr>
      <w:rFonts w:asciiTheme="minorHAnsi" w:hAnsiTheme="minorHAnsi"/>
      <w:i/>
      <w:iCs/>
      <w:sz w:val="20"/>
    </w:rPr>
  </w:style>
  <w:style w:type="paragraph" w:styleId="TOC4">
    <w:name w:val="toc 4"/>
    <w:basedOn w:val="Normal"/>
    <w:next w:val="Normal"/>
    <w:semiHidden/>
    <w:rsid w:val="00E973BF"/>
    <w:pPr>
      <w:ind w:left="720"/>
    </w:pPr>
    <w:rPr>
      <w:rFonts w:asciiTheme="minorHAnsi" w:hAnsiTheme="minorHAnsi"/>
      <w:sz w:val="18"/>
      <w:szCs w:val="18"/>
    </w:rPr>
  </w:style>
  <w:style w:type="paragraph" w:styleId="TOC5">
    <w:name w:val="toc 5"/>
    <w:basedOn w:val="Normal"/>
    <w:next w:val="Normal"/>
    <w:semiHidden/>
    <w:rsid w:val="00E973BF"/>
    <w:pPr>
      <w:ind w:left="960"/>
    </w:pPr>
    <w:rPr>
      <w:rFonts w:asciiTheme="minorHAnsi" w:hAnsiTheme="minorHAnsi"/>
      <w:sz w:val="18"/>
      <w:szCs w:val="18"/>
    </w:rPr>
  </w:style>
  <w:style w:type="paragraph" w:styleId="TOC6">
    <w:name w:val="toc 6"/>
    <w:basedOn w:val="Normal"/>
    <w:next w:val="Normal"/>
    <w:semiHidden/>
    <w:rsid w:val="00E973BF"/>
    <w:pPr>
      <w:ind w:left="1200"/>
    </w:pPr>
    <w:rPr>
      <w:rFonts w:asciiTheme="minorHAnsi" w:hAnsiTheme="minorHAnsi"/>
      <w:sz w:val="18"/>
      <w:szCs w:val="18"/>
    </w:rPr>
  </w:style>
  <w:style w:type="paragraph" w:styleId="TOC7">
    <w:name w:val="toc 7"/>
    <w:basedOn w:val="Normal"/>
    <w:next w:val="Normal"/>
    <w:semiHidden/>
    <w:rsid w:val="00E973BF"/>
    <w:pPr>
      <w:ind w:left="1440"/>
    </w:pPr>
    <w:rPr>
      <w:rFonts w:asciiTheme="minorHAnsi" w:hAnsiTheme="minorHAnsi"/>
      <w:sz w:val="18"/>
      <w:szCs w:val="18"/>
    </w:rPr>
  </w:style>
  <w:style w:type="paragraph" w:styleId="TOC8">
    <w:name w:val="toc 8"/>
    <w:basedOn w:val="Normal"/>
    <w:next w:val="Normal"/>
    <w:semiHidden/>
    <w:rsid w:val="00E973BF"/>
    <w:pPr>
      <w:ind w:left="1680"/>
    </w:pPr>
    <w:rPr>
      <w:rFonts w:asciiTheme="minorHAnsi" w:hAnsiTheme="minorHAnsi"/>
      <w:sz w:val="18"/>
      <w:szCs w:val="18"/>
    </w:rPr>
  </w:style>
  <w:style w:type="paragraph" w:styleId="TOC9">
    <w:name w:val="toc 9"/>
    <w:basedOn w:val="Normal"/>
    <w:next w:val="Normal"/>
    <w:semiHidden/>
    <w:rsid w:val="00E973BF"/>
    <w:pPr>
      <w:ind w:left="1920"/>
    </w:pPr>
    <w:rPr>
      <w:rFonts w:asciiTheme="minorHAnsi" w:hAnsiTheme="minorHAnsi"/>
      <w:sz w:val="18"/>
      <w:szCs w:val="18"/>
    </w:rPr>
  </w:style>
  <w:style w:type="paragraph" w:styleId="Index1">
    <w:name w:val="index 1"/>
    <w:basedOn w:val="Normal"/>
    <w:next w:val="Normal"/>
    <w:semiHidden/>
    <w:rsid w:val="00E973BF"/>
    <w:pPr>
      <w:tabs>
        <w:tab w:val="right" w:leader="dot" w:pos="9360"/>
      </w:tabs>
      <w:suppressAutoHyphens/>
      <w:ind w:left="1440" w:right="720" w:hanging="1440"/>
    </w:pPr>
  </w:style>
  <w:style w:type="paragraph" w:styleId="Index2">
    <w:name w:val="index 2"/>
    <w:basedOn w:val="Normal"/>
    <w:next w:val="Normal"/>
    <w:semiHidden/>
    <w:rsid w:val="00E973BF"/>
    <w:pPr>
      <w:tabs>
        <w:tab w:val="right" w:leader="dot" w:pos="9360"/>
      </w:tabs>
      <w:suppressAutoHyphens/>
      <w:ind w:left="1440" w:right="720" w:hanging="720"/>
    </w:pPr>
  </w:style>
  <w:style w:type="paragraph" w:styleId="TOAHeading">
    <w:name w:val="toa heading"/>
    <w:basedOn w:val="Normal"/>
    <w:next w:val="Normal"/>
    <w:semiHidden/>
    <w:rsid w:val="00E973BF"/>
    <w:pPr>
      <w:tabs>
        <w:tab w:val="right" w:pos="9360"/>
      </w:tabs>
      <w:suppressAutoHyphens/>
    </w:pPr>
  </w:style>
  <w:style w:type="paragraph" w:styleId="Caption">
    <w:name w:val="caption"/>
    <w:basedOn w:val="Normal"/>
    <w:next w:val="Normal"/>
    <w:qFormat/>
    <w:rsid w:val="00E973BF"/>
  </w:style>
  <w:style w:type="character" w:customStyle="1" w:styleId="EquationCaption">
    <w:name w:val="_Equation Caption"/>
    <w:rsid w:val="00E973BF"/>
  </w:style>
  <w:style w:type="paragraph" w:styleId="Footer">
    <w:name w:val="footer"/>
    <w:basedOn w:val="Normal"/>
    <w:link w:val="FooterChar"/>
    <w:uiPriority w:val="99"/>
    <w:rsid w:val="00E973BF"/>
    <w:pPr>
      <w:tabs>
        <w:tab w:val="center" w:pos="4320"/>
        <w:tab w:val="right" w:pos="8640"/>
      </w:tabs>
    </w:pPr>
  </w:style>
  <w:style w:type="paragraph" w:styleId="BodyText">
    <w:name w:val="Body Text"/>
    <w:basedOn w:val="Normal"/>
    <w:rsid w:val="00E973BF"/>
    <w:pPr>
      <w:tabs>
        <w:tab w:val="left" w:pos="-720"/>
      </w:tabs>
      <w:suppressAutoHyphens/>
    </w:pPr>
    <w:rPr>
      <w:b/>
    </w:rPr>
  </w:style>
  <w:style w:type="paragraph" w:styleId="BodyTextIndent2">
    <w:name w:val="Body Text Indent 2"/>
    <w:basedOn w:val="Normal"/>
    <w:rsid w:val="00E973BF"/>
    <w:pPr>
      <w:widowControl/>
      <w:spacing w:line="360" w:lineRule="auto"/>
      <w:ind w:firstLine="720"/>
    </w:pPr>
    <w:rPr>
      <w:rFonts w:ascii="Georgia" w:hAnsi="Georgia"/>
      <w:color w:val="000000"/>
    </w:rPr>
  </w:style>
  <w:style w:type="paragraph" w:styleId="BodyTextIndent">
    <w:name w:val="Body Text Indent"/>
    <w:basedOn w:val="Normal"/>
    <w:rsid w:val="00E973BF"/>
    <w:pPr>
      <w:widowControl/>
      <w:tabs>
        <w:tab w:val="left" w:pos="-720"/>
      </w:tabs>
      <w:suppressAutoHyphens/>
      <w:overflowPunct/>
      <w:autoSpaceDE/>
      <w:autoSpaceDN/>
      <w:adjustRightInd/>
      <w:ind w:left="720"/>
      <w:textAlignment w:val="auto"/>
    </w:pPr>
  </w:style>
  <w:style w:type="paragraph" w:styleId="BalloonText">
    <w:name w:val="Balloon Text"/>
    <w:basedOn w:val="Normal"/>
    <w:semiHidden/>
    <w:rsid w:val="00C00128"/>
    <w:rPr>
      <w:rFonts w:ascii="Tahoma" w:hAnsi="Tahoma" w:cs="Tahoma"/>
      <w:sz w:val="16"/>
      <w:szCs w:val="16"/>
    </w:rPr>
  </w:style>
  <w:style w:type="paragraph" w:styleId="HTMLPreformatted">
    <w:name w:val="HTML Preformatted"/>
    <w:basedOn w:val="Normal"/>
    <w:rsid w:val="00DA580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textAlignment w:val="auto"/>
    </w:pPr>
    <w:rPr>
      <w:rFonts w:ascii="Courier New" w:hAnsi="Courier New" w:cs="Courier New"/>
      <w:sz w:val="20"/>
    </w:rPr>
  </w:style>
  <w:style w:type="character" w:styleId="Strong">
    <w:name w:val="Strong"/>
    <w:basedOn w:val="DefaultParagraphFont"/>
    <w:uiPriority w:val="22"/>
    <w:qFormat/>
    <w:rsid w:val="008A1A85"/>
    <w:rPr>
      <w:b/>
      <w:bCs/>
    </w:rPr>
  </w:style>
  <w:style w:type="table" w:styleId="TableProfessional">
    <w:name w:val="Table Professional"/>
    <w:basedOn w:val="TableNormal"/>
    <w:rsid w:val="007E4256"/>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styleId="Header">
    <w:name w:val="header"/>
    <w:basedOn w:val="Normal"/>
    <w:rsid w:val="00650EBF"/>
    <w:pPr>
      <w:tabs>
        <w:tab w:val="center" w:pos="4320"/>
        <w:tab w:val="right" w:pos="8640"/>
      </w:tabs>
    </w:pPr>
  </w:style>
  <w:style w:type="character" w:styleId="CommentReference">
    <w:name w:val="annotation reference"/>
    <w:basedOn w:val="DefaultParagraphFont"/>
    <w:uiPriority w:val="99"/>
    <w:rsid w:val="00831EA7"/>
    <w:rPr>
      <w:sz w:val="16"/>
      <w:szCs w:val="16"/>
    </w:rPr>
  </w:style>
  <w:style w:type="paragraph" w:styleId="CommentText">
    <w:name w:val="annotation text"/>
    <w:basedOn w:val="Normal"/>
    <w:link w:val="CommentTextChar"/>
    <w:uiPriority w:val="99"/>
    <w:rsid w:val="00831EA7"/>
    <w:rPr>
      <w:sz w:val="20"/>
    </w:rPr>
  </w:style>
  <w:style w:type="paragraph" w:styleId="CommentSubject">
    <w:name w:val="annotation subject"/>
    <w:basedOn w:val="CommentText"/>
    <w:next w:val="CommentText"/>
    <w:semiHidden/>
    <w:rsid w:val="00831EA7"/>
    <w:rPr>
      <w:b/>
      <w:bCs/>
    </w:rPr>
  </w:style>
  <w:style w:type="character" w:styleId="Hyperlink">
    <w:name w:val="Hyperlink"/>
    <w:basedOn w:val="DefaultParagraphFont"/>
    <w:rsid w:val="0043383F"/>
    <w:rPr>
      <w:color w:val="0000FF"/>
      <w:u w:val="single"/>
    </w:rPr>
  </w:style>
  <w:style w:type="character" w:styleId="FollowedHyperlink">
    <w:name w:val="FollowedHyperlink"/>
    <w:basedOn w:val="DefaultParagraphFont"/>
    <w:rsid w:val="000D724C"/>
    <w:rPr>
      <w:color w:val="800080"/>
      <w:u w:val="single"/>
    </w:rPr>
  </w:style>
  <w:style w:type="table" w:styleId="TableGrid">
    <w:name w:val="Table Grid"/>
    <w:basedOn w:val="TableNormal"/>
    <w:rsid w:val="00B4503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Revision">
    <w:name w:val="Revision"/>
    <w:hidden/>
    <w:uiPriority w:val="99"/>
    <w:semiHidden/>
    <w:rsid w:val="009D2F27"/>
    <w:rPr>
      <w:rFonts w:ascii="Courier" w:hAnsi="Courier"/>
      <w:sz w:val="24"/>
    </w:rPr>
  </w:style>
  <w:style w:type="paragraph" w:styleId="ListParagraph">
    <w:name w:val="List Paragraph"/>
    <w:basedOn w:val="Normal"/>
    <w:uiPriority w:val="34"/>
    <w:qFormat/>
    <w:rsid w:val="003333DF"/>
    <w:pPr>
      <w:tabs>
        <w:tab w:val="left" w:pos="-720"/>
      </w:tabs>
      <w:suppressAutoHyphens/>
      <w:overflowPunct/>
      <w:autoSpaceDE/>
      <w:autoSpaceDN/>
      <w:adjustRightInd/>
      <w:spacing w:line="480" w:lineRule="auto"/>
      <w:ind w:left="720"/>
      <w:contextualSpacing/>
      <w:textAlignment w:val="auto"/>
    </w:pPr>
    <w:rPr>
      <w:spacing w:val="-3"/>
    </w:rPr>
  </w:style>
  <w:style w:type="character" w:customStyle="1" w:styleId="FooterChar">
    <w:name w:val="Footer Char"/>
    <w:basedOn w:val="DefaultParagraphFont"/>
    <w:link w:val="Footer"/>
    <w:uiPriority w:val="99"/>
    <w:rsid w:val="002568E6"/>
    <w:rPr>
      <w:rFonts w:ascii="Courier" w:hAnsi="Courier"/>
      <w:sz w:val="24"/>
    </w:rPr>
  </w:style>
  <w:style w:type="paragraph" w:customStyle="1" w:styleId="p18">
    <w:name w:val="p18"/>
    <w:basedOn w:val="Normal"/>
    <w:rsid w:val="007C743D"/>
    <w:pPr>
      <w:tabs>
        <w:tab w:val="left" w:pos="204"/>
      </w:tabs>
      <w:overflowPunct/>
      <w:textAlignment w:val="auto"/>
    </w:pPr>
    <w:rPr>
      <w:szCs w:val="24"/>
    </w:rPr>
  </w:style>
  <w:style w:type="paragraph" w:customStyle="1" w:styleId="p22">
    <w:name w:val="p22"/>
    <w:basedOn w:val="Normal"/>
    <w:rsid w:val="007C743D"/>
    <w:pPr>
      <w:overflowPunct/>
      <w:ind w:left="726"/>
      <w:textAlignment w:val="auto"/>
    </w:pPr>
    <w:rPr>
      <w:szCs w:val="24"/>
    </w:rPr>
  </w:style>
  <w:style w:type="character" w:styleId="Emphasis">
    <w:name w:val="Emphasis"/>
    <w:basedOn w:val="DefaultParagraphFont"/>
    <w:uiPriority w:val="20"/>
    <w:qFormat/>
    <w:rsid w:val="007C743D"/>
    <w:rPr>
      <w:i/>
      <w:iCs/>
      <w:color w:val="3E3E3E"/>
    </w:rPr>
  </w:style>
  <w:style w:type="character" w:customStyle="1" w:styleId="CommentTextChar">
    <w:name w:val="Comment Text Char"/>
    <w:basedOn w:val="DefaultParagraphFont"/>
    <w:link w:val="CommentText"/>
    <w:uiPriority w:val="99"/>
    <w:rsid w:val="007C743D"/>
  </w:style>
  <w:style w:type="paragraph" w:customStyle="1" w:styleId="p28">
    <w:name w:val="p28"/>
    <w:basedOn w:val="Normal"/>
    <w:rsid w:val="00920DEE"/>
    <w:pPr>
      <w:overflowPunct/>
      <w:ind w:left="703"/>
      <w:textAlignment w:val="auto"/>
    </w:pPr>
    <w:rPr>
      <w:szCs w:val="24"/>
    </w:rPr>
  </w:style>
  <w:style w:type="paragraph" w:customStyle="1" w:styleId="p29">
    <w:name w:val="p29"/>
    <w:basedOn w:val="Normal"/>
    <w:rsid w:val="00500816"/>
    <w:pPr>
      <w:overflowPunct/>
      <w:ind w:left="703"/>
      <w:textAlignment w:val="auto"/>
    </w:pPr>
    <w:rPr>
      <w:szCs w:val="24"/>
    </w:rPr>
  </w:style>
  <w:style w:type="paragraph" w:customStyle="1" w:styleId="p6">
    <w:name w:val="p6"/>
    <w:basedOn w:val="Normal"/>
    <w:rsid w:val="00500816"/>
    <w:pPr>
      <w:overflowPunct/>
      <w:ind w:left="777"/>
      <w:textAlignment w:val="auto"/>
    </w:pPr>
    <w:rPr>
      <w:szCs w:val="24"/>
    </w:rPr>
  </w:style>
  <w:style w:type="paragraph" w:customStyle="1" w:styleId="p26">
    <w:name w:val="p26"/>
    <w:basedOn w:val="Normal"/>
    <w:rsid w:val="00246EEF"/>
    <w:pPr>
      <w:tabs>
        <w:tab w:val="left" w:pos="737"/>
      </w:tabs>
      <w:overflowPunct/>
      <w:ind w:left="703"/>
      <w:textAlignment w:val="auto"/>
    </w:pPr>
    <w:rPr>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annotation text" w:uiPriority="99"/>
    <w:lsdException w:name="footer" w:uiPriority="99"/>
    <w:lsdException w:name="caption" w:qFormat="1"/>
    <w:lsdException w:name="annotation reference" w:uiPriority="99"/>
    <w:lsdException w:name="List Number" w:semiHidden="0" w:unhideWhenUsed="0"/>
    <w:lsdException w:name="List 4" w:semiHidden="0" w:unhideWhenUsed="0"/>
    <w:lsdException w:name="List 5" w:semiHidden="0" w:unhideWhenUsed="0"/>
    <w:lsdException w:name="Title" w:semiHidden="0" w:unhideWhenUsed="0" w:qFormat="1"/>
    <w:lsdException w:name="Default Paragraph Font" w:uiPriority="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iPriority="22" w:unhideWhenUsed="0" w:qFormat="1"/>
    <w:lsdException w:name="Emphasis" w:semiHidden="0" w:uiPriority="20" w:unhideWhenUsed="0" w:qFormat="1"/>
    <w:lsdException w:name="No Lis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C743D"/>
    <w:pPr>
      <w:widowControl w:val="0"/>
      <w:overflowPunct w:val="0"/>
      <w:autoSpaceDE w:val="0"/>
      <w:autoSpaceDN w:val="0"/>
      <w:adjustRightInd w:val="0"/>
      <w:textAlignment w:val="baseline"/>
    </w:pPr>
    <w:rPr>
      <w:sz w:val="24"/>
    </w:rPr>
  </w:style>
  <w:style w:type="paragraph" w:styleId="Heading1">
    <w:name w:val="heading 1"/>
    <w:basedOn w:val="Normal"/>
    <w:next w:val="Normal"/>
    <w:qFormat/>
    <w:rsid w:val="00E973BF"/>
    <w:pPr>
      <w:keepNext/>
      <w:tabs>
        <w:tab w:val="center" w:pos="4680"/>
      </w:tabs>
      <w:suppressAutoHyphens/>
      <w:outlineLvl w:val="0"/>
    </w:pPr>
    <w:rPr>
      <w:b/>
    </w:rPr>
  </w:style>
  <w:style w:type="paragraph" w:styleId="Heading2">
    <w:name w:val="heading 2"/>
    <w:basedOn w:val="Normal"/>
    <w:next w:val="Normal"/>
    <w:qFormat/>
    <w:rsid w:val="00E973BF"/>
    <w:pPr>
      <w:keepNext/>
      <w:tabs>
        <w:tab w:val="center" w:pos="4680"/>
      </w:tabs>
      <w:suppressAutoHyphens/>
      <w:jc w:val="cente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rsid w:val="00E973BF"/>
  </w:style>
  <w:style w:type="character" w:styleId="EndnoteReference">
    <w:name w:val="endnote reference"/>
    <w:basedOn w:val="DefaultParagraphFont"/>
    <w:semiHidden/>
    <w:rsid w:val="00E973BF"/>
    <w:rPr>
      <w:vertAlign w:val="superscript"/>
    </w:rPr>
  </w:style>
  <w:style w:type="paragraph" w:styleId="FootnoteText">
    <w:name w:val="footnote text"/>
    <w:basedOn w:val="Normal"/>
    <w:semiHidden/>
    <w:rsid w:val="00E973BF"/>
  </w:style>
  <w:style w:type="character" w:styleId="FootnoteReference">
    <w:name w:val="footnote reference"/>
    <w:basedOn w:val="DefaultParagraphFont"/>
    <w:semiHidden/>
    <w:rsid w:val="00E973BF"/>
    <w:rPr>
      <w:vertAlign w:val="superscript"/>
    </w:rPr>
  </w:style>
  <w:style w:type="paragraph" w:styleId="TOC1">
    <w:name w:val="toc 1"/>
    <w:basedOn w:val="Normal"/>
    <w:next w:val="Normal"/>
    <w:uiPriority w:val="39"/>
    <w:rsid w:val="00905A5F"/>
    <w:pPr>
      <w:tabs>
        <w:tab w:val="right" w:leader="dot" w:pos="9350"/>
      </w:tabs>
      <w:spacing w:before="120" w:after="120"/>
    </w:pPr>
    <w:rPr>
      <w:b/>
      <w:bCs/>
      <w:caps/>
      <w:noProof/>
      <w:sz w:val="20"/>
    </w:rPr>
  </w:style>
  <w:style w:type="paragraph" w:styleId="TOC2">
    <w:name w:val="toc 2"/>
    <w:basedOn w:val="Normal"/>
    <w:next w:val="Normal"/>
    <w:semiHidden/>
    <w:rsid w:val="00E973BF"/>
    <w:pPr>
      <w:ind w:left="240"/>
    </w:pPr>
    <w:rPr>
      <w:rFonts w:asciiTheme="minorHAnsi" w:hAnsiTheme="minorHAnsi"/>
      <w:smallCaps/>
      <w:sz w:val="20"/>
    </w:rPr>
  </w:style>
  <w:style w:type="paragraph" w:styleId="TOC3">
    <w:name w:val="toc 3"/>
    <w:basedOn w:val="Normal"/>
    <w:next w:val="Normal"/>
    <w:semiHidden/>
    <w:rsid w:val="00E973BF"/>
    <w:pPr>
      <w:ind w:left="480"/>
    </w:pPr>
    <w:rPr>
      <w:rFonts w:asciiTheme="minorHAnsi" w:hAnsiTheme="minorHAnsi"/>
      <w:i/>
      <w:iCs/>
      <w:sz w:val="20"/>
    </w:rPr>
  </w:style>
  <w:style w:type="paragraph" w:styleId="TOC4">
    <w:name w:val="toc 4"/>
    <w:basedOn w:val="Normal"/>
    <w:next w:val="Normal"/>
    <w:semiHidden/>
    <w:rsid w:val="00E973BF"/>
    <w:pPr>
      <w:ind w:left="720"/>
    </w:pPr>
    <w:rPr>
      <w:rFonts w:asciiTheme="minorHAnsi" w:hAnsiTheme="minorHAnsi"/>
      <w:sz w:val="18"/>
      <w:szCs w:val="18"/>
    </w:rPr>
  </w:style>
  <w:style w:type="paragraph" w:styleId="TOC5">
    <w:name w:val="toc 5"/>
    <w:basedOn w:val="Normal"/>
    <w:next w:val="Normal"/>
    <w:semiHidden/>
    <w:rsid w:val="00E973BF"/>
    <w:pPr>
      <w:ind w:left="960"/>
    </w:pPr>
    <w:rPr>
      <w:rFonts w:asciiTheme="minorHAnsi" w:hAnsiTheme="minorHAnsi"/>
      <w:sz w:val="18"/>
      <w:szCs w:val="18"/>
    </w:rPr>
  </w:style>
  <w:style w:type="paragraph" w:styleId="TOC6">
    <w:name w:val="toc 6"/>
    <w:basedOn w:val="Normal"/>
    <w:next w:val="Normal"/>
    <w:semiHidden/>
    <w:rsid w:val="00E973BF"/>
    <w:pPr>
      <w:ind w:left="1200"/>
    </w:pPr>
    <w:rPr>
      <w:rFonts w:asciiTheme="minorHAnsi" w:hAnsiTheme="minorHAnsi"/>
      <w:sz w:val="18"/>
      <w:szCs w:val="18"/>
    </w:rPr>
  </w:style>
  <w:style w:type="paragraph" w:styleId="TOC7">
    <w:name w:val="toc 7"/>
    <w:basedOn w:val="Normal"/>
    <w:next w:val="Normal"/>
    <w:semiHidden/>
    <w:rsid w:val="00E973BF"/>
    <w:pPr>
      <w:ind w:left="1440"/>
    </w:pPr>
    <w:rPr>
      <w:rFonts w:asciiTheme="minorHAnsi" w:hAnsiTheme="minorHAnsi"/>
      <w:sz w:val="18"/>
      <w:szCs w:val="18"/>
    </w:rPr>
  </w:style>
  <w:style w:type="paragraph" w:styleId="TOC8">
    <w:name w:val="toc 8"/>
    <w:basedOn w:val="Normal"/>
    <w:next w:val="Normal"/>
    <w:semiHidden/>
    <w:rsid w:val="00E973BF"/>
    <w:pPr>
      <w:ind w:left="1680"/>
    </w:pPr>
    <w:rPr>
      <w:rFonts w:asciiTheme="minorHAnsi" w:hAnsiTheme="minorHAnsi"/>
      <w:sz w:val="18"/>
      <w:szCs w:val="18"/>
    </w:rPr>
  </w:style>
  <w:style w:type="paragraph" w:styleId="TOC9">
    <w:name w:val="toc 9"/>
    <w:basedOn w:val="Normal"/>
    <w:next w:val="Normal"/>
    <w:semiHidden/>
    <w:rsid w:val="00E973BF"/>
    <w:pPr>
      <w:ind w:left="1920"/>
    </w:pPr>
    <w:rPr>
      <w:rFonts w:asciiTheme="minorHAnsi" w:hAnsiTheme="minorHAnsi"/>
      <w:sz w:val="18"/>
      <w:szCs w:val="18"/>
    </w:rPr>
  </w:style>
  <w:style w:type="paragraph" w:styleId="Index1">
    <w:name w:val="index 1"/>
    <w:basedOn w:val="Normal"/>
    <w:next w:val="Normal"/>
    <w:semiHidden/>
    <w:rsid w:val="00E973BF"/>
    <w:pPr>
      <w:tabs>
        <w:tab w:val="right" w:leader="dot" w:pos="9360"/>
      </w:tabs>
      <w:suppressAutoHyphens/>
      <w:ind w:left="1440" w:right="720" w:hanging="1440"/>
    </w:pPr>
  </w:style>
  <w:style w:type="paragraph" w:styleId="Index2">
    <w:name w:val="index 2"/>
    <w:basedOn w:val="Normal"/>
    <w:next w:val="Normal"/>
    <w:semiHidden/>
    <w:rsid w:val="00E973BF"/>
    <w:pPr>
      <w:tabs>
        <w:tab w:val="right" w:leader="dot" w:pos="9360"/>
      </w:tabs>
      <w:suppressAutoHyphens/>
      <w:ind w:left="1440" w:right="720" w:hanging="720"/>
    </w:pPr>
  </w:style>
  <w:style w:type="paragraph" w:styleId="TOAHeading">
    <w:name w:val="toa heading"/>
    <w:basedOn w:val="Normal"/>
    <w:next w:val="Normal"/>
    <w:semiHidden/>
    <w:rsid w:val="00E973BF"/>
    <w:pPr>
      <w:tabs>
        <w:tab w:val="right" w:pos="9360"/>
      </w:tabs>
      <w:suppressAutoHyphens/>
    </w:pPr>
  </w:style>
  <w:style w:type="paragraph" w:styleId="Caption">
    <w:name w:val="caption"/>
    <w:basedOn w:val="Normal"/>
    <w:next w:val="Normal"/>
    <w:qFormat/>
    <w:rsid w:val="00E973BF"/>
  </w:style>
  <w:style w:type="character" w:customStyle="1" w:styleId="EquationCaption">
    <w:name w:val="_Equation Caption"/>
    <w:rsid w:val="00E973BF"/>
  </w:style>
  <w:style w:type="paragraph" w:styleId="Footer">
    <w:name w:val="footer"/>
    <w:basedOn w:val="Normal"/>
    <w:link w:val="FooterChar"/>
    <w:uiPriority w:val="99"/>
    <w:rsid w:val="00E973BF"/>
    <w:pPr>
      <w:tabs>
        <w:tab w:val="center" w:pos="4320"/>
        <w:tab w:val="right" w:pos="8640"/>
      </w:tabs>
    </w:pPr>
  </w:style>
  <w:style w:type="paragraph" w:styleId="BodyText">
    <w:name w:val="Body Text"/>
    <w:basedOn w:val="Normal"/>
    <w:rsid w:val="00E973BF"/>
    <w:pPr>
      <w:tabs>
        <w:tab w:val="left" w:pos="-720"/>
      </w:tabs>
      <w:suppressAutoHyphens/>
    </w:pPr>
    <w:rPr>
      <w:b/>
    </w:rPr>
  </w:style>
  <w:style w:type="paragraph" w:styleId="BodyTextIndent2">
    <w:name w:val="Body Text Indent 2"/>
    <w:basedOn w:val="Normal"/>
    <w:rsid w:val="00E973BF"/>
    <w:pPr>
      <w:widowControl/>
      <w:spacing w:line="360" w:lineRule="auto"/>
      <w:ind w:firstLine="720"/>
    </w:pPr>
    <w:rPr>
      <w:rFonts w:ascii="Georgia" w:hAnsi="Georgia"/>
      <w:color w:val="000000"/>
    </w:rPr>
  </w:style>
  <w:style w:type="paragraph" w:styleId="BodyTextIndent">
    <w:name w:val="Body Text Indent"/>
    <w:basedOn w:val="Normal"/>
    <w:rsid w:val="00E973BF"/>
    <w:pPr>
      <w:widowControl/>
      <w:tabs>
        <w:tab w:val="left" w:pos="-720"/>
      </w:tabs>
      <w:suppressAutoHyphens/>
      <w:overflowPunct/>
      <w:autoSpaceDE/>
      <w:autoSpaceDN/>
      <w:adjustRightInd/>
      <w:ind w:left="720"/>
      <w:textAlignment w:val="auto"/>
    </w:pPr>
  </w:style>
  <w:style w:type="paragraph" w:styleId="BalloonText">
    <w:name w:val="Balloon Text"/>
    <w:basedOn w:val="Normal"/>
    <w:semiHidden/>
    <w:rsid w:val="00C00128"/>
    <w:rPr>
      <w:rFonts w:ascii="Tahoma" w:hAnsi="Tahoma" w:cs="Tahoma"/>
      <w:sz w:val="16"/>
      <w:szCs w:val="16"/>
    </w:rPr>
  </w:style>
  <w:style w:type="paragraph" w:styleId="HTMLPreformatted">
    <w:name w:val="HTML Preformatted"/>
    <w:basedOn w:val="Normal"/>
    <w:rsid w:val="00DA580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textAlignment w:val="auto"/>
    </w:pPr>
    <w:rPr>
      <w:rFonts w:ascii="Courier New" w:hAnsi="Courier New" w:cs="Courier New"/>
      <w:sz w:val="20"/>
    </w:rPr>
  </w:style>
  <w:style w:type="character" w:styleId="Strong">
    <w:name w:val="Strong"/>
    <w:basedOn w:val="DefaultParagraphFont"/>
    <w:uiPriority w:val="22"/>
    <w:qFormat/>
    <w:rsid w:val="008A1A85"/>
    <w:rPr>
      <w:b/>
      <w:bCs/>
    </w:rPr>
  </w:style>
  <w:style w:type="table" w:styleId="TableProfessional">
    <w:name w:val="Table Professional"/>
    <w:basedOn w:val="TableNormal"/>
    <w:rsid w:val="007E4256"/>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styleId="Header">
    <w:name w:val="header"/>
    <w:basedOn w:val="Normal"/>
    <w:rsid w:val="00650EBF"/>
    <w:pPr>
      <w:tabs>
        <w:tab w:val="center" w:pos="4320"/>
        <w:tab w:val="right" w:pos="8640"/>
      </w:tabs>
    </w:pPr>
  </w:style>
  <w:style w:type="character" w:styleId="CommentReference">
    <w:name w:val="annotation reference"/>
    <w:basedOn w:val="DefaultParagraphFont"/>
    <w:uiPriority w:val="99"/>
    <w:rsid w:val="00831EA7"/>
    <w:rPr>
      <w:sz w:val="16"/>
      <w:szCs w:val="16"/>
    </w:rPr>
  </w:style>
  <w:style w:type="paragraph" w:styleId="CommentText">
    <w:name w:val="annotation text"/>
    <w:basedOn w:val="Normal"/>
    <w:link w:val="CommentTextChar"/>
    <w:uiPriority w:val="99"/>
    <w:rsid w:val="00831EA7"/>
    <w:rPr>
      <w:sz w:val="20"/>
    </w:rPr>
  </w:style>
  <w:style w:type="paragraph" w:styleId="CommentSubject">
    <w:name w:val="annotation subject"/>
    <w:basedOn w:val="CommentText"/>
    <w:next w:val="CommentText"/>
    <w:semiHidden/>
    <w:rsid w:val="00831EA7"/>
    <w:rPr>
      <w:b/>
      <w:bCs/>
    </w:rPr>
  </w:style>
  <w:style w:type="character" w:styleId="Hyperlink">
    <w:name w:val="Hyperlink"/>
    <w:basedOn w:val="DefaultParagraphFont"/>
    <w:rsid w:val="0043383F"/>
    <w:rPr>
      <w:color w:val="0000FF"/>
      <w:u w:val="single"/>
    </w:rPr>
  </w:style>
  <w:style w:type="character" w:styleId="FollowedHyperlink">
    <w:name w:val="FollowedHyperlink"/>
    <w:basedOn w:val="DefaultParagraphFont"/>
    <w:rsid w:val="000D724C"/>
    <w:rPr>
      <w:color w:val="800080"/>
      <w:u w:val="single"/>
    </w:rPr>
  </w:style>
  <w:style w:type="table" w:styleId="TableGrid">
    <w:name w:val="Table Grid"/>
    <w:basedOn w:val="TableNormal"/>
    <w:rsid w:val="00B4503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Revision">
    <w:name w:val="Revision"/>
    <w:hidden/>
    <w:uiPriority w:val="99"/>
    <w:semiHidden/>
    <w:rsid w:val="009D2F27"/>
    <w:rPr>
      <w:rFonts w:ascii="Courier" w:hAnsi="Courier"/>
      <w:sz w:val="24"/>
    </w:rPr>
  </w:style>
  <w:style w:type="paragraph" w:styleId="ListParagraph">
    <w:name w:val="List Paragraph"/>
    <w:basedOn w:val="Normal"/>
    <w:uiPriority w:val="34"/>
    <w:qFormat/>
    <w:rsid w:val="003333DF"/>
    <w:pPr>
      <w:tabs>
        <w:tab w:val="left" w:pos="-720"/>
      </w:tabs>
      <w:suppressAutoHyphens/>
      <w:overflowPunct/>
      <w:autoSpaceDE/>
      <w:autoSpaceDN/>
      <w:adjustRightInd/>
      <w:spacing w:line="480" w:lineRule="auto"/>
      <w:ind w:left="720"/>
      <w:contextualSpacing/>
      <w:textAlignment w:val="auto"/>
    </w:pPr>
    <w:rPr>
      <w:spacing w:val="-3"/>
    </w:rPr>
  </w:style>
  <w:style w:type="character" w:customStyle="1" w:styleId="FooterChar">
    <w:name w:val="Footer Char"/>
    <w:basedOn w:val="DefaultParagraphFont"/>
    <w:link w:val="Footer"/>
    <w:uiPriority w:val="99"/>
    <w:rsid w:val="002568E6"/>
    <w:rPr>
      <w:rFonts w:ascii="Courier" w:hAnsi="Courier"/>
      <w:sz w:val="24"/>
    </w:rPr>
  </w:style>
  <w:style w:type="paragraph" w:customStyle="1" w:styleId="p18">
    <w:name w:val="p18"/>
    <w:basedOn w:val="Normal"/>
    <w:rsid w:val="007C743D"/>
    <w:pPr>
      <w:tabs>
        <w:tab w:val="left" w:pos="204"/>
      </w:tabs>
      <w:overflowPunct/>
      <w:textAlignment w:val="auto"/>
    </w:pPr>
    <w:rPr>
      <w:szCs w:val="24"/>
    </w:rPr>
  </w:style>
  <w:style w:type="paragraph" w:customStyle="1" w:styleId="p22">
    <w:name w:val="p22"/>
    <w:basedOn w:val="Normal"/>
    <w:rsid w:val="007C743D"/>
    <w:pPr>
      <w:overflowPunct/>
      <w:ind w:left="726"/>
      <w:textAlignment w:val="auto"/>
    </w:pPr>
    <w:rPr>
      <w:szCs w:val="24"/>
    </w:rPr>
  </w:style>
  <w:style w:type="character" w:styleId="Emphasis">
    <w:name w:val="Emphasis"/>
    <w:basedOn w:val="DefaultParagraphFont"/>
    <w:uiPriority w:val="20"/>
    <w:qFormat/>
    <w:rsid w:val="007C743D"/>
    <w:rPr>
      <w:i/>
      <w:iCs/>
      <w:color w:val="3E3E3E"/>
    </w:rPr>
  </w:style>
  <w:style w:type="character" w:customStyle="1" w:styleId="CommentTextChar">
    <w:name w:val="Comment Text Char"/>
    <w:basedOn w:val="DefaultParagraphFont"/>
    <w:link w:val="CommentText"/>
    <w:uiPriority w:val="99"/>
    <w:rsid w:val="007C743D"/>
  </w:style>
  <w:style w:type="paragraph" w:customStyle="1" w:styleId="p28">
    <w:name w:val="p28"/>
    <w:basedOn w:val="Normal"/>
    <w:rsid w:val="00920DEE"/>
    <w:pPr>
      <w:overflowPunct/>
      <w:ind w:left="703"/>
      <w:textAlignment w:val="auto"/>
    </w:pPr>
    <w:rPr>
      <w:szCs w:val="24"/>
    </w:rPr>
  </w:style>
  <w:style w:type="paragraph" w:customStyle="1" w:styleId="p29">
    <w:name w:val="p29"/>
    <w:basedOn w:val="Normal"/>
    <w:rsid w:val="00500816"/>
    <w:pPr>
      <w:overflowPunct/>
      <w:ind w:left="703"/>
      <w:textAlignment w:val="auto"/>
    </w:pPr>
    <w:rPr>
      <w:szCs w:val="24"/>
    </w:rPr>
  </w:style>
  <w:style w:type="paragraph" w:customStyle="1" w:styleId="p6">
    <w:name w:val="p6"/>
    <w:basedOn w:val="Normal"/>
    <w:rsid w:val="00500816"/>
    <w:pPr>
      <w:overflowPunct/>
      <w:ind w:left="777"/>
      <w:textAlignment w:val="auto"/>
    </w:pPr>
    <w:rPr>
      <w:szCs w:val="24"/>
    </w:rPr>
  </w:style>
  <w:style w:type="paragraph" w:customStyle="1" w:styleId="p26">
    <w:name w:val="p26"/>
    <w:basedOn w:val="Normal"/>
    <w:rsid w:val="00246EEF"/>
    <w:pPr>
      <w:tabs>
        <w:tab w:val="left" w:pos="737"/>
      </w:tabs>
      <w:overflowPunct/>
      <w:ind w:left="703"/>
      <w:textAlignment w:val="auto"/>
    </w:pPr>
    <w:rPr>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767485">
      <w:bodyDiv w:val="1"/>
      <w:marLeft w:val="0"/>
      <w:marRight w:val="0"/>
      <w:marTop w:val="0"/>
      <w:marBottom w:val="0"/>
      <w:divBdr>
        <w:top w:val="none" w:sz="0" w:space="0" w:color="auto"/>
        <w:left w:val="none" w:sz="0" w:space="0" w:color="auto"/>
        <w:bottom w:val="none" w:sz="0" w:space="0" w:color="auto"/>
        <w:right w:val="none" w:sz="0" w:space="0" w:color="auto"/>
      </w:divBdr>
    </w:div>
    <w:div w:id="62486517">
      <w:bodyDiv w:val="1"/>
      <w:marLeft w:val="0"/>
      <w:marRight w:val="0"/>
      <w:marTop w:val="0"/>
      <w:marBottom w:val="0"/>
      <w:divBdr>
        <w:top w:val="none" w:sz="0" w:space="0" w:color="auto"/>
        <w:left w:val="none" w:sz="0" w:space="0" w:color="auto"/>
        <w:bottom w:val="none" w:sz="0" w:space="0" w:color="auto"/>
        <w:right w:val="none" w:sz="0" w:space="0" w:color="auto"/>
      </w:divBdr>
    </w:div>
    <w:div w:id="121926159">
      <w:bodyDiv w:val="1"/>
      <w:marLeft w:val="0"/>
      <w:marRight w:val="0"/>
      <w:marTop w:val="0"/>
      <w:marBottom w:val="0"/>
      <w:divBdr>
        <w:top w:val="none" w:sz="0" w:space="0" w:color="auto"/>
        <w:left w:val="none" w:sz="0" w:space="0" w:color="auto"/>
        <w:bottom w:val="none" w:sz="0" w:space="0" w:color="auto"/>
        <w:right w:val="none" w:sz="0" w:space="0" w:color="auto"/>
      </w:divBdr>
    </w:div>
    <w:div w:id="238563706">
      <w:bodyDiv w:val="1"/>
      <w:marLeft w:val="0"/>
      <w:marRight w:val="0"/>
      <w:marTop w:val="0"/>
      <w:marBottom w:val="0"/>
      <w:divBdr>
        <w:top w:val="none" w:sz="0" w:space="0" w:color="auto"/>
        <w:left w:val="none" w:sz="0" w:space="0" w:color="auto"/>
        <w:bottom w:val="none" w:sz="0" w:space="0" w:color="auto"/>
        <w:right w:val="none" w:sz="0" w:space="0" w:color="auto"/>
      </w:divBdr>
    </w:div>
    <w:div w:id="352347433">
      <w:bodyDiv w:val="1"/>
      <w:marLeft w:val="0"/>
      <w:marRight w:val="0"/>
      <w:marTop w:val="0"/>
      <w:marBottom w:val="0"/>
      <w:divBdr>
        <w:top w:val="none" w:sz="0" w:space="0" w:color="auto"/>
        <w:left w:val="none" w:sz="0" w:space="0" w:color="auto"/>
        <w:bottom w:val="none" w:sz="0" w:space="0" w:color="auto"/>
        <w:right w:val="none" w:sz="0" w:space="0" w:color="auto"/>
      </w:divBdr>
    </w:div>
    <w:div w:id="354229598">
      <w:bodyDiv w:val="1"/>
      <w:marLeft w:val="0"/>
      <w:marRight w:val="0"/>
      <w:marTop w:val="0"/>
      <w:marBottom w:val="0"/>
      <w:divBdr>
        <w:top w:val="none" w:sz="0" w:space="0" w:color="auto"/>
        <w:left w:val="none" w:sz="0" w:space="0" w:color="auto"/>
        <w:bottom w:val="none" w:sz="0" w:space="0" w:color="auto"/>
        <w:right w:val="none" w:sz="0" w:space="0" w:color="auto"/>
      </w:divBdr>
    </w:div>
    <w:div w:id="379596683">
      <w:bodyDiv w:val="1"/>
      <w:marLeft w:val="0"/>
      <w:marRight w:val="0"/>
      <w:marTop w:val="0"/>
      <w:marBottom w:val="0"/>
      <w:divBdr>
        <w:top w:val="none" w:sz="0" w:space="0" w:color="auto"/>
        <w:left w:val="none" w:sz="0" w:space="0" w:color="auto"/>
        <w:bottom w:val="none" w:sz="0" w:space="0" w:color="auto"/>
        <w:right w:val="none" w:sz="0" w:space="0" w:color="auto"/>
      </w:divBdr>
    </w:div>
    <w:div w:id="480317950">
      <w:bodyDiv w:val="1"/>
      <w:marLeft w:val="0"/>
      <w:marRight w:val="0"/>
      <w:marTop w:val="0"/>
      <w:marBottom w:val="0"/>
      <w:divBdr>
        <w:top w:val="none" w:sz="0" w:space="0" w:color="auto"/>
        <w:left w:val="none" w:sz="0" w:space="0" w:color="auto"/>
        <w:bottom w:val="none" w:sz="0" w:space="0" w:color="auto"/>
        <w:right w:val="none" w:sz="0" w:space="0" w:color="auto"/>
      </w:divBdr>
    </w:div>
    <w:div w:id="627588962">
      <w:bodyDiv w:val="1"/>
      <w:marLeft w:val="0"/>
      <w:marRight w:val="0"/>
      <w:marTop w:val="0"/>
      <w:marBottom w:val="0"/>
      <w:divBdr>
        <w:top w:val="none" w:sz="0" w:space="0" w:color="auto"/>
        <w:left w:val="none" w:sz="0" w:space="0" w:color="auto"/>
        <w:bottom w:val="none" w:sz="0" w:space="0" w:color="auto"/>
        <w:right w:val="none" w:sz="0" w:space="0" w:color="auto"/>
      </w:divBdr>
    </w:div>
    <w:div w:id="723262331">
      <w:bodyDiv w:val="1"/>
      <w:marLeft w:val="0"/>
      <w:marRight w:val="0"/>
      <w:marTop w:val="0"/>
      <w:marBottom w:val="0"/>
      <w:divBdr>
        <w:top w:val="none" w:sz="0" w:space="0" w:color="auto"/>
        <w:left w:val="none" w:sz="0" w:space="0" w:color="auto"/>
        <w:bottom w:val="none" w:sz="0" w:space="0" w:color="auto"/>
        <w:right w:val="none" w:sz="0" w:space="0" w:color="auto"/>
      </w:divBdr>
    </w:div>
    <w:div w:id="749929087">
      <w:bodyDiv w:val="1"/>
      <w:marLeft w:val="0"/>
      <w:marRight w:val="0"/>
      <w:marTop w:val="0"/>
      <w:marBottom w:val="0"/>
      <w:divBdr>
        <w:top w:val="none" w:sz="0" w:space="0" w:color="auto"/>
        <w:left w:val="none" w:sz="0" w:space="0" w:color="auto"/>
        <w:bottom w:val="none" w:sz="0" w:space="0" w:color="auto"/>
        <w:right w:val="none" w:sz="0" w:space="0" w:color="auto"/>
      </w:divBdr>
    </w:div>
    <w:div w:id="767114079">
      <w:bodyDiv w:val="1"/>
      <w:marLeft w:val="0"/>
      <w:marRight w:val="0"/>
      <w:marTop w:val="0"/>
      <w:marBottom w:val="0"/>
      <w:divBdr>
        <w:top w:val="none" w:sz="0" w:space="0" w:color="auto"/>
        <w:left w:val="none" w:sz="0" w:space="0" w:color="auto"/>
        <w:bottom w:val="none" w:sz="0" w:space="0" w:color="auto"/>
        <w:right w:val="none" w:sz="0" w:space="0" w:color="auto"/>
      </w:divBdr>
    </w:div>
    <w:div w:id="801770373">
      <w:bodyDiv w:val="1"/>
      <w:marLeft w:val="0"/>
      <w:marRight w:val="0"/>
      <w:marTop w:val="0"/>
      <w:marBottom w:val="0"/>
      <w:divBdr>
        <w:top w:val="none" w:sz="0" w:space="0" w:color="auto"/>
        <w:left w:val="none" w:sz="0" w:space="0" w:color="auto"/>
        <w:bottom w:val="none" w:sz="0" w:space="0" w:color="auto"/>
        <w:right w:val="none" w:sz="0" w:space="0" w:color="auto"/>
      </w:divBdr>
    </w:div>
    <w:div w:id="817376707">
      <w:bodyDiv w:val="1"/>
      <w:marLeft w:val="0"/>
      <w:marRight w:val="0"/>
      <w:marTop w:val="0"/>
      <w:marBottom w:val="0"/>
      <w:divBdr>
        <w:top w:val="none" w:sz="0" w:space="0" w:color="auto"/>
        <w:left w:val="none" w:sz="0" w:space="0" w:color="auto"/>
        <w:bottom w:val="none" w:sz="0" w:space="0" w:color="auto"/>
        <w:right w:val="none" w:sz="0" w:space="0" w:color="auto"/>
      </w:divBdr>
    </w:div>
    <w:div w:id="871655549">
      <w:bodyDiv w:val="1"/>
      <w:marLeft w:val="0"/>
      <w:marRight w:val="0"/>
      <w:marTop w:val="0"/>
      <w:marBottom w:val="0"/>
      <w:divBdr>
        <w:top w:val="none" w:sz="0" w:space="0" w:color="auto"/>
        <w:left w:val="none" w:sz="0" w:space="0" w:color="auto"/>
        <w:bottom w:val="none" w:sz="0" w:space="0" w:color="auto"/>
        <w:right w:val="none" w:sz="0" w:space="0" w:color="auto"/>
      </w:divBdr>
    </w:div>
    <w:div w:id="873619241">
      <w:bodyDiv w:val="1"/>
      <w:marLeft w:val="0"/>
      <w:marRight w:val="0"/>
      <w:marTop w:val="0"/>
      <w:marBottom w:val="0"/>
      <w:divBdr>
        <w:top w:val="none" w:sz="0" w:space="0" w:color="auto"/>
        <w:left w:val="none" w:sz="0" w:space="0" w:color="auto"/>
        <w:bottom w:val="none" w:sz="0" w:space="0" w:color="auto"/>
        <w:right w:val="none" w:sz="0" w:space="0" w:color="auto"/>
      </w:divBdr>
    </w:div>
    <w:div w:id="888155233">
      <w:bodyDiv w:val="1"/>
      <w:marLeft w:val="0"/>
      <w:marRight w:val="0"/>
      <w:marTop w:val="0"/>
      <w:marBottom w:val="0"/>
      <w:divBdr>
        <w:top w:val="none" w:sz="0" w:space="0" w:color="auto"/>
        <w:left w:val="none" w:sz="0" w:space="0" w:color="auto"/>
        <w:bottom w:val="none" w:sz="0" w:space="0" w:color="auto"/>
        <w:right w:val="none" w:sz="0" w:space="0" w:color="auto"/>
      </w:divBdr>
    </w:div>
    <w:div w:id="898129485">
      <w:bodyDiv w:val="1"/>
      <w:marLeft w:val="0"/>
      <w:marRight w:val="0"/>
      <w:marTop w:val="0"/>
      <w:marBottom w:val="0"/>
      <w:divBdr>
        <w:top w:val="none" w:sz="0" w:space="0" w:color="auto"/>
        <w:left w:val="none" w:sz="0" w:space="0" w:color="auto"/>
        <w:bottom w:val="none" w:sz="0" w:space="0" w:color="auto"/>
        <w:right w:val="none" w:sz="0" w:space="0" w:color="auto"/>
      </w:divBdr>
    </w:div>
    <w:div w:id="922910050">
      <w:bodyDiv w:val="1"/>
      <w:marLeft w:val="0"/>
      <w:marRight w:val="0"/>
      <w:marTop w:val="0"/>
      <w:marBottom w:val="0"/>
      <w:divBdr>
        <w:top w:val="none" w:sz="0" w:space="0" w:color="auto"/>
        <w:left w:val="none" w:sz="0" w:space="0" w:color="auto"/>
        <w:bottom w:val="none" w:sz="0" w:space="0" w:color="auto"/>
        <w:right w:val="none" w:sz="0" w:space="0" w:color="auto"/>
      </w:divBdr>
    </w:div>
    <w:div w:id="924727223">
      <w:bodyDiv w:val="1"/>
      <w:marLeft w:val="0"/>
      <w:marRight w:val="0"/>
      <w:marTop w:val="0"/>
      <w:marBottom w:val="0"/>
      <w:divBdr>
        <w:top w:val="none" w:sz="0" w:space="0" w:color="auto"/>
        <w:left w:val="none" w:sz="0" w:space="0" w:color="auto"/>
        <w:bottom w:val="none" w:sz="0" w:space="0" w:color="auto"/>
        <w:right w:val="none" w:sz="0" w:space="0" w:color="auto"/>
      </w:divBdr>
    </w:div>
    <w:div w:id="952052456">
      <w:bodyDiv w:val="1"/>
      <w:marLeft w:val="0"/>
      <w:marRight w:val="0"/>
      <w:marTop w:val="0"/>
      <w:marBottom w:val="0"/>
      <w:divBdr>
        <w:top w:val="none" w:sz="0" w:space="0" w:color="auto"/>
        <w:left w:val="none" w:sz="0" w:space="0" w:color="auto"/>
        <w:bottom w:val="none" w:sz="0" w:space="0" w:color="auto"/>
        <w:right w:val="none" w:sz="0" w:space="0" w:color="auto"/>
      </w:divBdr>
    </w:div>
    <w:div w:id="1031609817">
      <w:bodyDiv w:val="1"/>
      <w:marLeft w:val="0"/>
      <w:marRight w:val="0"/>
      <w:marTop w:val="0"/>
      <w:marBottom w:val="0"/>
      <w:divBdr>
        <w:top w:val="none" w:sz="0" w:space="0" w:color="auto"/>
        <w:left w:val="none" w:sz="0" w:space="0" w:color="auto"/>
        <w:bottom w:val="none" w:sz="0" w:space="0" w:color="auto"/>
        <w:right w:val="none" w:sz="0" w:space="0" w:color="auto"/>
      </w:divBdr>
    </w:div>
    <w:div w:id="1047870693">
      <w:bodyDiv w:val="1"/>
      <w:marLeft w:val="0"/>
      <w:marRight w:val="0"/>
      <w:marTop w:val="0"/>
      <w:marBottom w:val="0"/>
      <w:divBdr>
        <w:top w:val="none" w:sz="0" w:space="0" w:color="auto"/>
        <w:left w:val="none" w:sz="0" w:space="0" w:color="auto"/>
        <w:bottom w:val="none" w:sz="0" w:space="0" w:color="auto"/>
        <w:right w:val="none" w:sz="0" w:space="0" w:color="auto"/>
      </w:divBdr>
    </w:div>
    <w:div w:id="1242836437">
      <w:bodyDiv w:val="1"/>
      <w:marLeft w:val="0"/>
      <w:marRight w:val="0"/>
      <w:marTop w:val="0"/>
      <w:marBottom w:val="0"/>
      <w:divBdr>
        <w:top w:val="none" w:sz="0" w:space="0" w:color="auto"/>
        <w:left w:val="none" w:sz="0" w:space="0" w:color="auto"/>
        <w:bottom w:val="none" w:sz="0" w:space="0" w:color="auto"/>
        <w:right w:val="none" w:sz="0" w:space="0" w:color="auto"/>
      </w:divBdr>
    </w:div>
    <w:div w:id="1248463678">
      <w:bodyDiv w:val="1"/>
      <w:marLeft w:val="0"/>
      <w:marRight w:val="0"/>
      <w:marTop w:val="0"/>
      <w:marBottom w:val="0"/>
      <w:divBdr>
        <w:top w:val="none" w:sz="0" w:space="0" w:color="auto"/>
        <w:left w:val="none" w:sz="0" w:space="0" w:color="auto"/>
        <w:bottom w:val="none" w:sz="0" w:space="0" w:color="auto"/>
        <w:right w:val="none" w:sz="0" w:space="0" w:color="auto"/>
      </w:divBdr>
    </w:div>
    <w:div w:id="1250653147">
      <w:bodyDiv w:val="1"/>
      <w:marLeft w:val="0"/>
      <w:marRight w:val="0"/>
      <w:marTop w:val="0"/>
      <w:marBottom w:val="0"/>
      <w:divBdr>
        <w:top w:val="none" w:sz="0" w:space="0" w:color="auto"/>
        <w:left w:val="none" w:sz="0" w:space="0" w:color="auto"/>
        <w:bottom w:val="none" w:sz="0" w:space="0" w:color="auto"/>
        <w:right w:val="none" w:sz="0" w:space="0" w:color="auto"/>
      </w:divBdr>
    </w:div>
    <w:div w:id="1400791219">
      <w:bodyDiv w:val="1"/>
      <w:marLeft w:val="0"/>
      <w:marRight w:val="0"/>
      <w:marTop w:val="0"/>
      <w:marBottom w:val="0"/>
      <w:divBdr>
        <w:top w:val="none" w:sz="0" w:space="0" w:color="auto"/>
        <w:left w:val="none" w:sz="0" w:space="0" w:color="auto"/>
        <w:bottom w:val="none" w:sz="0" w:space="0" w:color="auto"/>
        <w:right w:val="none" w:sz="0" w:space="0" w:color="auto"/>
      </w:divBdr>
    </w:div>
    <w:div w:id="1422600485">
      <w:bodyDiv w:val="1"/>
      <w:marLeft w:val="0"/>
      <w:marRight w:val="0"/>
      <w:marTop w:val="0"/>
      <w:marBottom w:val="0"/>
      <w:divBdr>
        <w:top w:val="none" w:sz="0" w:space="0" w:color="auto"/>
        <w:left w:val="none" w:sz="0" w:space="0" w:color="auto"/>
        <w:bottom w:val="none" w:sz="0" w:space="0" w:color="auto"/>
        <w:right w:val="none" w:sz="0" w:space="0" w:color="auto"/>
      </w:divBdr>
    </w:div>
    <w:div w:id="1477914069">
      <w:bodyDiv w:val="1"/>
      <w:marLeft w:val="0"/>
      <w:marRight w:val="0"/>
      <w:marTop w:val="0"/>
      <w:marBottom w:val="0"/>
      <w:divBdr>
        <w:top w:val="none" w:sz="0" w:space="0" w:color="auto"/>
        <w:left w:val="none" w:sz="0" w:space="0" w:color="auto"/>
        <w:bottom w:val="none" w:sz="0" w:space="0" w:color="auto"/>
        <w:right w:val="none" w:sz="0" w:space="0" w:color="auto"/>
      </w:divBdr>
    </w:div>
    <w:div w:id="1529752478">
      <w:bodyDiv w:val="1"/>
      <w:marLeft w:val="0"/>
      <w:marRight w:val="0"/>
      <w:marTop w:val="0"/>
      <w:marBottom w:val="0"/>
      <w:divBdr>
        <w:top w:val="none" w:sz="0" w:space="0" w:color="auto"/>
        <w:left w:val="none" w:sz="0" w:space="0" w:color="auto"/>
        <w:bottom w:val="none" w:sz="0" w:space="0" w:color="auto"/>
        <w:right w:val="none" w:sz="0" w:space="0" w:color="auto"/>
      </w:divBdr>
    </w:div>
    <w:div w:id="1629820460">
      <w:bodyDiv w:val="1"/>
      <w:marLeft w:val="0"/>
      <w:marRight w:val="0"/>
      <w:marTop w:val="0"/>
      <w:marBottom w:val="0"/>
      <w:divBdr>
        <w:top w:val="none" w:sz="0" w:space="0" w:color="auto"/>
        <w:left w:val="none" w:sz="0" w:space="0" w:color="auto"/>
        <w:bottom w:val="none" w:sz="0" w:space="0" w:color="auto"/>
        <w:right w:val="none" w:sz="0" w:space="0" w:color="auto"/>
      </w:divBdr>
    </w:div>
    <w:div w:id="1646885167">
      <w:bodyDiv w:val="1"/>
      <w:marLeft w:val="0"/>
      <w:marRight w:val="0"/>
      <w:marTop w:val="0"/>
      <w:marBottom w:val="0"/>
      <w:divBdr>
        <w:top w:val="none" w:sz="0" w:space="0" w:color="auto"/>
        <w:left w:val="none" w:sz="0" w:space="0" w:color="auto"/>
        <w:bottom w:val="none" w:sz="0" w:space="0" w:color="auto"/>
        <w:right w:val="none" w:sz="0" w:space="0" w:color="auto"/>
      </w:divBdr>
    </w:div>
    <w:div w:id="1709376948">
      <w:bodyDiv w:val="1"/>
      <w:marLeft w:val="0"/>
      <w:marRight w:val="0"/>
      <w:marTop w:val="0"/>
      <w:marBottom w:val="0"/>
      <w:divBdr>
        <w:top w:val="none" w:sz="0" w:space="0" w:color="auto"/>
        <w:left w:val="none" w:sz="0" w:space="0" w:color="auto"/>
        <w:bottom w:val="none" w:sz="0" w:space="0" w:color="auto"/>
        <w:right w:val="none" w:sz="0" w:space="0" w:color="auto"/>
      </w:divBdr>
    </w:div>
    <w:div w:id="1744064571">
      <w:bodyDiv w:val="1"/>
      <w:marLeft w:val="0"/>
      <w:marRight w:val="0"/>
      <w:marTop w:val="0"/>
      <w:marBottom w:val="0"/>
      <w:divBdr>
        <w:top w:val="none" w:sz="0" w:space="0" w:color="auto"/>
        <w:left w:val="none" w:sz="0" w:space="0" w:color="auto"/>
        <w:bottom w:val="none" w:sz="0" w:space="0" w:color="auto"/>
        <w:right w:val="none" w:sz="0" w:space="0" w:color="auto"/>
      </w:divBdr>
    </w:div>
    <w:div w:id="1759323129">
      <w:bodyDiv w:val="1"/>
      <w:marLeft w:val="0"/>
      <w:marRight w:val="0"/>
      <w:marTop w:val="0"/>
      <w:marBottom w:val="0"/>
      <w:divBdr>
        <w:top w:val="none" w:sz="0" w:space="0" w:color="auto"/>
        <w:left w:val="none" w:sz="0" w:space="0" w:color="auto"/>
        <w:bottom w:val="none" w:sz="0" w:space="0" w:color="auto"/>
        <w:right w:val="none" w:sz="0" w:space="0" w:color="auto"/>
      </w:divBdr>
    </w:div>
    <w:div w:id="1826628191">
      <w:bodyDiv w:val="1"/>
      <w:marLeft w:val="0"/>
      <w:marRight w:val="0"/>
      <w:marTop w:val="0"/>
      <w:marBottom w:val="0"/>
      <w:divBdr>
        <w:top w:val="none" w:sz="0" w:space="0" w:color="auto"/>
        <w:left w:val="none" w:sz="0" w:space="0" w:color="auto"/>
        <w:bottom w:val="none" w:sz="0" w:space="0" w:color="auto"/>
        <w:right w:val="none" w:sz="0" w:space="0" w:color="auto"/>
      </w:divBdr>
    </w:div>
    <w:div w:id="1872498169">
      <w:bodyDiv w:val="1"/>
      <w:marLeft w:val="0"/>
      <w:marRight w:val="0"/>
      <w:marTop w:val="0"/>
      <w:marBottom w:val="0"/>
      <w:divBdr>
        <w:top w:val="none" w:sz="0" w:space="0" w:color="auto"/>
        <w:left w:val="none" w:sz="0" w:space="0" w:color="auto"/>
        <w:bottom w:val="none" w:sz="0" w:space="0" w:color="auto"/>
        <w:right w:val="none" w:sz="0" w:space="0" w:color="auto"/>
      </w:divBdr>
    </w:div>
    <w:div w:id="1929733658">
      <w:bodyDiv w:val="1"/>
      <w:marLeft w:val="0"/>
      <w:marRight w:val="0"/>
      <w:marTop w:val="0"/>
      <w:marBottom w:val="0"/>
      <w:divBdr>
        <w:top w:val="none" w:sz="0" w:space="0" w:color="auto"/>
        <w:left w:val="none" w:sz="0" w:space="0" w:color="auto"/>
        <w:bottom w:val="none" w:sz="0" w:space="0" w:color="auto"/>
        <w:right w:val="none" w:sz="0" w:space="0" w:color="auto"/>
      </w:divBdr>
    </w:div>
    <w:div w:id="2031487402">
      <w:bodyDiv w:val="1"/>
      <w:marLeft w:val="0"/>
      <w:marRight w:val="0"/>
      <w:marTop w:val="0"/>
      <w:marBottom w:val="0"/>
      <w:divBdr>
        <w:top w:val="none" w:sz="0" w:space="0" w:color="auto"/>
        <w:left w:val="none" w:sz="0" w:space="0" w:color="auto"/>
        <w:bottom w:val="none" w:sz="0" w:space="0" w:color="auto"/>
        <w:right w:val="none" w:sz="0" w:space="0" w:color="auto"/>
      </w:divBdr>
    </w:div>
    <w:div w:id="21293533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hyperlink" Target="mailto:abianco@isbe.net"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numbering" Target="numbering.xml"/><Relationship Id="rId12" Type="http://schemas.openxmlformats.org/officeDocument/2006/relationships/footnotes" Target="footnotes.xml"/><Relationship Id="rId17" Type="http://schemas.openxmlformats.org/officeDocument/2006/relationships/hyperlink" Target="mailto:matthew.anderson@schools.utah.gov" TargetMode="External"/><Relationship Id="rId2" Type="http://schemas.openxmlformats.org/officeDocument/2006/relationships/customXml" Target="../customXml/item2.xml"/><Relationship Id="rId16" Type="http://schemas.openxmlformats.org/officeDocument/2006/relationships/hyperlink" Target="https://www.fns.usda.gov/summerfoodrocks" TargetMode="External"/><Relationship Id="rId20" Type="http://schemas.openxmlformats.org/officeDocument/2006/relationships/hyperlink" Target="http://www.bls.gov/oes/current/oes132031.htm"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data-cacfp-sfsp.opendata.arcgis.com/" TargetMode="External"/><Relationship Id="rId23"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hyperlink" Target="mailto:Donna.Parsons@k12.wa.us" TargetMode="External"/><Relationship Id="rId4" Type="http://schemas.openxmlformats.org/officeDocument/2006/relationships/customXml" Target="../customXml/item4.xml"/><Relationship Id="rId9" Type="http://schemas.microsoft.com/office/2007/relationships/stylesWithEffects" Target="stylesWithEffects.xml"/><Relationship Id="rId14" Type="http://schemas.openxmlformats.org/officeDocument/2006/relationships/hyperlink" Target="mailto:Andrea.Farmer@fns.usda.gov"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customXsn xmlns="http://schemas.microsoft.com/office/2006/metadata/customXsn">
  <xsnLocation/>
  <cached>True</cached>
  <openByDefault>True</openByDefault>
  <xsnScope/>
</customXs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Rank xmlns="e7af00a0-4db2-4e43-90e3-8e4b091aeec2">2</Rank>
    <Description0 xmlns="e7af00a0-4db2-4e43-90e3-8e4b091aeec2">Standard template for Part A</Description0>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629365155E8DD45B86265C8C7B61D5E" ma:contentTypeVersion="4" ma:contentTypeDescription="Create a new document." ma:contentTypeScope="" ma:versionID="45e5ccd965349e686fdc65e2e873d70f">
  <xsd:schema xmlns:xsd="http://www.w3.org/2001/XMLSchema" xmlns:xs="http://www.w3.org/2001/XMLSchema" xmlns:p="http://schemas.microsoft.com/office/2006/metadata/properties" xmlns:ns2="e7af00a0-4db2-4e43-90e3-8e4b091aeec2" xmlns:ns3="a962400d-f753-4618-8b3a-acffb4d00039" targetNamespace="http://schemas.microsoft.com/office/2006/metadata/properties" ma:root="true" ma:fieldsID="038b491394e2cdf87fa31e26de55a789" ns2:_="" ns3:_="">
    <xsd:import namespace="e7af00a0-4db2-4e43-90e3-8e4b091aeec2"/>
    <xsd:import namespace="a962400d-f753-4618-8b3a-acffb4d00039"/>
    <xsd:element name="properties">
      <xsd:complexType>
        <xsd:sequence>
          <xsd:element name="documentManagement">
            <xsd:complexType>
              <xsd:all>
                <xsd:element ref="ns2:Rank" minOccurs="0"/>
                <xsd:element ref="ns2:Description0"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7af00a0-4db2-4e43-90e3-8e4b091aeec2" elementFormDefault="qualified">
    <xsd:import namespace="http://schemas.microsoft.com/office/2006/documentManagement/types"/>
    <xsd:import namespace="http://schemas.microsoft.com/office/infopath/2007/PartnerControls"/>
    <xsd:element name="Rank" ma:index="8" nillable="true" ma:displayName="Rank" ma:internalName="Rank">
      <xsd:simpleType>
        <xsd:restriction base="dms:Number"/>
      </xsd:simpleType>
    </xsd:element>
    <xsd:element name="Description0" ma:index="9" nillable="true" ma:displayName="Description" ma:internalName="Description0">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962400d-f753-4618-8b3a-acffb4d00039"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6656252-E07D-42C7-960A-DDE898B27177}">
  <ds:schemaRefs>
    <ds:schemaRef ds:uri="http://schemas.microsoft.com/office/2006/metadata/customXsn"/>
  </ds:schemaRefs>
</ds:datastoreItem>
</file>

<file path=customXml/itemProps2.xml><?xml version="1.0" encoding="utf-8"?>
<ds:datastoreItem xmlns:ds="http://schemas.openxmlformats.org/officeDocument/2006/customXml" ds:itemID="{2403C59E-8F3A-431A-BF85-36005A4BD2AB}">
  <ds:schemaRefs>
    <ds:schemaRef ds:uri="http://schemas.microsoft.com/sharepoint/v3/contenttype/forms"/>
  </ds:schemaRefs>
</ds:datastoreItem>
</file>

<file path=customXml/itemProps3.xml><?xml version="1.0" encoding="utf-8"?>
<ds:datastoreItem xmlns:ds="http://schemas.openxmlformats.org/officeDocument/2006/customXml" ds:itemID="{C5DD7420-095D-468C-BC80-9E7A41869B57}">
  <ds:schemaRefs>
    <ds:schemaRef ds:uri="e7af00a0-4db2-4e43-90e3-8e4b091aeec2"/>
    <ds:schemaRef ds:uri="http://schemas.openxmlformats.org/package/2006/metadata/core-properties"/>
    <ds:schemaRef ds:uri="http://purl.org/dc/terms/"/>
    <ds:schemaRef ds:uri="http://schemas.microsoft.com/office/infopath/2007/PartnerControls"/>
    <ds:schemaRef ds:uri="http://schemas.microsoft.com/office/2006/documentManagement/types"/>
    <ds:schemaRef ds:uri="http://purl.org/dc/elements/1.1/"/>
    <ds:schemaRef ds:uri="http://schemas.microsoft.com/office/2006/metadata/properties"/>
    <ds:schemaRef ds:uri="a962400d-f753-4618-8b3a-acffb4d00039"/>
    <ds:schemaRef ds:uri="http://www.w3.org/XML/1998/namespace"/>
    <ds:schemaRef ds:uri="http://purl.org/dc/dcmitype/"/>
  </ds:schemaRefs>
</ds:datastoreItem>
</file>

<file path=customXml/itemProps4.xml><?xml version="1.0" encoding="utf-8"?>
<ds:datastoreItem xmlns:ds="http://schemas.openxmlformats.org/officeDocument/2006/customXml" ds:itemID="{779C0B27-8198-40E1-90BB-A34DCAAC94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7af00a0-4db2-4e43-90e3-8e4b091aeec2"/>
    <ds:schemaRef ds:uri="a962400d-f753-4618-8b3a-acffb4d000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07E9DE3-3D37-4159-953A-B41F31CC7029}">
  <ds:schemaRefs>
    <ds:schemaRef ds:uri="http://schemas.microsoft.com/sharepoint/events"/>
  </ds:schemaRefs>
</ds:datastoreItem>
</file>

<file path=customXml/itemProps6.xml><?xml version="1.0" encoding="utf-8"?>
<ds:datastoreItem xmlns:ds="http://schemas.openxmlformats.org/officeDocument/2006/customXml" ds:itemID="{6B586263-EF1A-4D8B-8AD5-B4620754A5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4168</Words>
  <Characters>23759</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Supporting Statement for OMB No</vt:lpstr>
    </vt:vector>
  </TitlesOfParts>
  <Company>USDA/FNS</Company>
  <LinksUpToDate>false</LinksUpToDate>
  <CharactersWithSpaces>27872</CharactersWithSpaces>
  <SharedDoc>false</SharedDoc>
  <HLinks>
    <vt:vector size="6" baseType="variant">
      <vt:variant>
        <vt:i4>4849721</vt:i4>
      </vt:variant>
      <vt:variant>
        <vt:i4>0</vt:i4>
      </vt:variant>
      <vt:variant>
        <vt:i4>0</vt:i4>
      </vt:variant>
      <vt:variant>
        <vt:i4>5</vt:i4>
      </vt:variant>
      <vt:variant>
        <vt:lpwstr>http://www.bls.gov/oes/2008/may/oes_nat.htm</vt:lpwstr>
      </vt:variant>
      <vt:variant>
        <vt:lpwstr>b21-0000</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Statement for OMB No</dc:title>
  <dc:creator>USDA</dc:creator>
  <cp:lastModifiedBy>SYSTEM</cp:lastModifiedBy>
  <cp:revision>2</cp:revision>
  <cp:lastPrinted>2019-01-28T21:36:00Z</cp:lastPrinted>
  <dcterms:created xsi:type="dcterms:W3CDTF">2019-07-01T16:12:00Z</dcterms:created>
  <dcterms:modified xsi:type="dcterms:W3CDTF">2019-07-01T1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629365155E8DD45B86265C8C7B61D5E</vt:lpwstr>
  </property>
  <property fmtid="{D5CDD505-2E9C-101B-9397-08002B2CF9AE}" pid="3" name="Order">
    <vt:r8>500</vt:r8>
  </property>
  <property fmtid="{D5CDD505-2E9C-101B-9397-08002B2CF9AE}" pid="4" name="xd_ProgID">
    <vt:lpwstr/>
  </property>
  <property fmtid="{D5CDD505-2E9C-101B-9397-08002B2CF9AE}" pid="5" name="_dlc_DocId">
    <vt:lpwstr>PAT56XDWNNC6-1500440792-5</vt:lpwstr>
  </property>
  <property fmtid="{D5CDD505-2E9C-101B-9397-08002B2CF9AE}" pid="6" name="_SourceUrl">
    <vt:lpwstr/>
  </property>
  <property fmtid="{D5CDD505-2E9C-101B-9397-08002B2CF9AE}" pid="7" name="_SharedFileIndex">
    <vt:lpwstr/>
  </property>
  <property fmtid="{D5CDD505-2E9C-101B-9397-08002B2CF9AE}" pid="8" name="_dlc_DocIdUrl">
    <vt:lpwstr>https://fncspro.usda.net/offices/ops/prao/_layouts/15/DocIdRedir.aspx?ID=PAT56XDWNNC6-1500440792-5, PAT56XDWNNC6-1500440792-5</vt:lpwstr>
  </property>
  <property fmtid="{D5CDD505-2E9C-101B-9397-08002B2CF9AE}" pid="9" name="TemplateUrl">
    <vt:lpwstr/>
  </property>
  <property fmtid="{D5CDD505-2E9C-101B-9397-08002B2CF9AE}" pid="10" name="_dlc_DocIdItemGuid">
    <vt:lpwstr>f9460f86-ccb2-45e2-9293-8cbabf720072</vt:lpwstr>
  </property>
</Properties>
</file>